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8C41FF" w14:textId="77777777" w:rsidR="00B7642E" w:rsidRDefault="00000000">
      <w:pPr>
        <w:spacing w:line="240" w:lineRule="auto"/>
        <w:rPr>
          <w:rFonts w:cs="Times New Roman"/>
        </w:rPr>
      </w:pPr>
      <w:r>
        <w:rPr>
          <w:rFonts w:cs="Times New Roman"/>
          <w:b/>
          <w:bCs/>
        </w:rPr>
        <w:t xml:space="preserve">Table </w:t>
      </w:r>
      <w:r>
        <w:rPr>
          <w:rFonts w:cs="Times New Roman" w:hint="eastAsia"/>
          <w:b/>
          <w:bCs/>
        </w:rPr>
        <w:t>S1</w:t>
      </w:r>
      <w:r>
        <w:rPr>
          <w:rFonts w:cs="Times New Roman"/>
          <w:b/>
          <w:bCs/>
        </w:rPr>
        <w:t>.</w:t>
      </w:r>
      <w:r>
        <w:rPr>
          <w:rFonts w:cs="Times New Roman"/>
        </w:rPr>
        <w:t xml:space="preserve"> </w:t>
      </w:r>
      <w:bookmarkStart w:id="0" w:name="OLE_LINK4"/>
      <w:r>
        <w:rPr>
          <w:rFonts w:cs="Times New Roman" w:hint="eastAsia"/>
        </w:rPr>
        <w:t xml:space="preserve">The deaths and DALYs for diarrheal diseases </w:t>
      </w:r>
      <w:r>
        <w:rPr>
          <w:rFonts w:cs="Times New Roman"/>
        </w:rPr>
        <w:t>attributable to unsafe water</w:t>
      </w:r>
      <w:r>
        <w:rPr>
          <w:rFonts w:cs="Times New Roman" w:hint="eastAsia"/>
        </w:rPr>
        <w:t xml:space="preserve"> among 204 countries and territories from 1990 to 2021.</w:t>
      </w:r>
    </w:p>
    <w:tbl>
      <w:tblPr>
        <w:tblStyle w:val="a4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9"/>
        <w:gridCol w:w="2341"/>
        <w:gridCol w:w="2266"/>
        <w:gridCol w:w="1741"/>
        <w:gridCol w:w="2716"/>
        <w:gridCol w:w="2641"/>
        <w:gridCol w:w="1516"/>
      </w:tblGrid>
      <w:tr w:rsidR="00B7642E" w14:paraId="0367E480" w14:textId="77777777">
        <w:trPr>
          <w:trHeight w:val="425"/>
          <w:tblHeader/>
          <w:jc w:val="center"/>
        </w:trPr>
        <w:tc>
          <w:tcPr>
            <w:tcW w:w="0" w:type="auto"/>
            <w:vMerge w:val="restar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bookmarkEnd w:id="0"/>
          <w:p w14:paraId="3CCCBB57" w14:textId="77777777" w:rsidR="00B7642E" w:rsidRDefault="00000000">
            <w:pPr>
              <w:snapToGrid w:val="0"/>
              <w:spacing w:line="240" w:lineRule="auto"/>
              <w:jc w:val="center"/>
              <w:rPr>
                <w:rFonts w:cs="Times New Roman"/>
                <w:b/>
                <w:bCs/>
                <w:sz w:val="13"/>
                <w:szCs w:val="13"/>
              </w:rPr>
            </w:pPr>
            <w:r>
              <w:rPr>
                <w:rFonts w:cs="Times New Roman" w:hint="eastAsia"/>
                <w:b/>
                <w:bCs/>
                <w:sz w:val="13"/>
                <w:szCs w:val="13"/>
              </w:rPr>
              <w:t>Country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53BBB12" w14:textId="77777777" w:rsidR="00B7642E" w:rsidRDefault="00000000">
            <w:pPr>
              <w:snapToGrid w:val="0"/>
              <w:spacing w:line="240" w:lineRule="auto"/>
              <w:jc w:val="center"/>
              <w:rPr>
                <w:rFonts w:cs="Times New Roman"/>
                <w:b/>
                <w:bCs/>
                <w:sz w:val="13"/>
                <w:szCs w:val="13"/>
              </w:rPr>
            </w:pPr>
            <w:r>
              <w:rPr>
                <w:rFonts w:cs="Times New Roman" w:hint="eastAsia"/>
                <w:b/>
                <w:bCs/>
                <w:sz w:val="13"/>
                <w:szCs w:val="13"/>
              </w:rPr>
              <w:t>Deaths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F845970" w14:textId="77777777" w:rsidR="00B7642E" w:rsidRDefault="00000000">
            <w:pPr>
              <w:snapToGrid w:val="0"/>
              <w:spacing w:line="240" w:lineRule="auto"/>
              <w:jc w:val="center"/>
              <w:rPr>
                <w:rFonts w:cs="Times New Roman"/>
                <w:b/>
                <w:bCs/>
                <w:sz w:val="13"/>
                <w:szCs w:val="13"/>
              </w:rPr>
            </w:pPr>
            <w:r>
              <w:rPr>
                <w:rFonts w:cs="Times New Roman" w:hint="eastAsia"/>
                <w:b/>
                <w:bCs/>
                <w:sz w:val="13"/>
                <w:szCs w:val="13"/>
              </w:rPr>
              <w:t>DALYs</w:t>
            </w:r>
          </w:p>
        </w:tc>
      </w:tr>
      <w:tr w:rsidR="00B7642E" w14:paraId="0672A6A7" w14:textId="77777777">
        <w:trPr>
          <w:trHeight w:val="425"/>
          <w:tblHeader/>
          <w:jc w:val="center"/>
        </w:trPr>
        <w:tc>
          <w:tcPr>
            <w:tcW w:w="0" w:type="auto"/>
            <w:vMerge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3B5A890" w14:textId="77777777" w:rsidR="00B7642E" w:rsidRDefault="00B7642E">
            <w:pPr>
              <w:snapToGrid w:val="0"/>
              <w:spacing w:line="240" w:lineRule="auto"/>
              <w:jc w:val="center"/>
              <w:rPr>
                <w:rFonts w:cs="Times New Roman"/>
                <w:b/>
                <w:bCs/>
                <w:sz w:val="13"/>
                <w:szCs w:val="13"/>
              </w:rPr>
            </w:pP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B1080A5" w14:textId="77777777" w:rsidR="00B7642E" w:rsidRDefault="00000000">
            <w:pPr>
              <w:snapToGrid w:val="0"/>
              <w:spacing w:line="240" w:lineRule="auto"/>
              <w:jc w:val="center"/>
              <w:rPr>
                <w:rFonts w:cs="Times New Roman"/>
                <w:b/>
                <w:bCs/>
                <w:sz w:val="13"/>
                <w:szCs w:val="13"/>
              </w:rPr>
            </w:pPr>
            <w:r>
              <w:rPr>
                <w:rFonts w:cs="Times New Roman" w:hint="eastAsia"/>
                <w:b/>
                <w:bCs/>
                <w:sz w:val="13"/>
                <w:szCs w:val="13"/>
              </w:rPr>
              <w:t>1990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323F5BC" w14:textId="77777777" w:rsidR="00B7642E" w:rsidRDefault="00000000">
            <w:pPr>
              <w:snapToGrid w:val="0"/>
              <w:spacing w:line="240" w:lineRule="auto"/>
              <w:jc w:val="center"/>
              <w:rPr>
                <w:rFonts w:cs="Times New Roman"/>
                <w:b/>
                <w:bCs/>
                <w:sz w:val="13"/>
                <w:szCs w:val="13"/>
              </w:rPr>
            </w:pPr>
            <w:r>
              <w:rPr>
                <w:rFonts w:cs="Times New Roman" w:hint="eastAsia"/>
                <w:b/>
                <w:bCs/>
                <w:sz w:val="13"/>
                <w:szCs w:val="13"/>
              </w:rPr>
              <w:t>2021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</w:tcBorders>
            <w:vAlign w:val="center"/>
          </w:tcPr>
          <w:p w14:paraId="05970531" w14:textId="77777777" w:rsidR="00B7642E" w:rsidRDefault="00000000">
            <w:pPr>
              <w:snapToGrid w:val="0"/>
              <w:spacing w:line="240" w:lineRule="auto"/>
              <w:jc w:val="center"/>
              <w:textAlignment w:val="center"/>
              <w:rPr>
                <w:rFonts w:eastAsia="宋体" w:cs="Times New Roman"/>
                <w:b/>
                <w:bCs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 w:hint="eastAsia"/>
                <w:b/>
                <w:bCs/>
                <w:kern w:val="0"/>
                <w:sz w:val="13"/>
                <w:szCs w:val="13"/>
                <w:lang w:bidi="ar"/>
              </w:rPr>
              <w:t>Change</w:t>
            </w:r>
          </w:p>
          <w:p w14:paraId="0DAEDEC1" w14:textId="77777777" w:rsidR="00B7642E" w:rsidRDefault="00000000">
            <w:pPr>
              <w:widowControl/>
              <w:snapToGrid w:val="0"/>
              <w:spacing w:line="240" w:lineRule="auto"/>
              <w:jc w:val="center"/>
              <w:textAlignment w:val="center"/>
              <w:rPr>
                <w:rFonts w:eastAsia="宋体" w:cs="Times New Roman"/>
                <w:b/>
                <w:bCs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 w:hint="eastAsia"/>
                <w:b/>
                <w:bCs/>
                <w:kern w:val="0"/>
                <w:sz w:val="13"/>
                <w:szCs w:val="13"/>
                <w:lang w:bidi="ar"/>
              </w:rPr>
              <w:t xml:space="preserve">(%, </w:t>
            </w:r>
            <w:r>
              <w:rPr>
                <w:rFonts w:eastAsia="宋体" w:cs="Times New Roman"/>
                <w:b/>
                <w:bCs/>
                <w:kern w:val="0"/>
                <w:sz w:val="13"/>
                <w:szCs w:val="13"/>
                <w:lang w:bidi="ar"/>
              </w:rPr>
              <w:t>95%UI</w:t>
            </w:r>
            <w:r>
              <w:rPr>
                <w:rFonts w:eastAsia="宋体" w:cs="Times New Roman" w:hint="eastAsia"/>
                <w:b/>
                <w:bCs/>
                <w:kern w:val="0"/>
                <w:sz w:val="13"/>
                <w:szCs w:val="13"/>
                <w:lang w:bidi="ar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8A43D33" w14:textId="77777777" w:rsidR="00B7642E" w:rsidRDefault="00000000">
            <w:pPr>
              <w:snapToGrid w:val="0"/>
              <w:spacing w:line="240" w:lineRule="auto"/>
              <w:jc w:val="center"/>
              <w:rPr>
                <w:rFonts w:cs="Times New Roman"/>
                <w:b/>
                <w:bCs/>
                <w:sz w:val="13"/>
                <w:szCs w:val="13"/>
              </w:rPr>
            </w:pPr>
            <w:r>
              <w:rPr>
                <w:rFonts w:cs="Times New Roman" w:hint="eastAsia"/>
                <w:b/>
                <w:bCs/>
                <w:sz w:val="13"/>
                <w:szCs w:val="13"/>
              </w:rPr>
              <w:t>1990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FCC9204" w14:textId="77777777" w:rsidR="00B7642E" w:rsidRDefault="00000000">
            <w:pPr>
              <w:snapToGrid w:val="0"/>
              <w:spacing w:line="240" w:lineRule="auto"/>
              <w:jc w:val="center"/>
              <w:rPr>
                <w:rFonts w:cs="Times New Roman"/>
                <w:b/>
                <w:bCs/>
                <w:sz w:val="13"/>
                <w:szCs w:val="13"/>
              </w:rPr>
            </w:pPr>
            <w:r>
              <w:rPr>
                <w:rFonts w:cs="Times New Roman" w:hint="eastAsia"/>
                <w:b/>
                <w:bCs/>
                <w:sz w:val="13"/>
                <w:szCs w:val="13"/>
              </w:rPr>
              <w:t>2021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</w:tcBorders>
            <w:vAlign w:val="center"/>
          </w:tcPr>
          <w:p w14:paraId="060A57AF" w14:textId="77777777" w:rsidR="00B7642E" w:rsidRDefault="00000000">
            <w:pPr>
              <w:snapToGrid w:val="0"/>
              <w:spacing w:line="240" w:lineRule="auto"/>
              <w:jc w:val="center"/>
              <w:textAlignment w:val="center"/>
              <w:rPr>
                <w:rFonts w:eastAsia="宋体" w:cs="Times New Roman"/>
                <w:b/>
                <w:bCs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 w:hint="eastAsia"/>
                <w:b/>
                <w:bCs/>
                <w:kern w:val="0"/>
                <w:sz w:val="13"/>
                <w:szCs w:val="13"/>
                <w:lang w:bidi="ar"/>
              </w:rPr>
              <w:t>Change</w:t>
            </w:r>
          </w:p>
          <w:p w14:paraId="55D278D7" w14:textId="77777777" w:rsidR="00B7642E" w:rsidRDefault="00000000">
            <w:pPr>
              <w:widowControl/>
              <w:snapToGrid w:val="0"/>
              <w:spacing w:line="240" w:lineRule="auto"/>
              <w:jc w:val="center"/>
              <w:textAlignment w:val="center"/>
              <w:rPr>
                <w:rFonts w:eastAsia="宋体" w:cs="Times New Roman"/>
                <w:b/>
                <w:bCs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 w:hint="eastAsia"/>
                <w:b/>
                <w:bCs/>
                <w:kern w:val="0"/>
                <w:sz w:val="13"/>
                <w:szCs w:val="13"/>
                <w:lang w:bidi="ar"/>
              </w:rPr>
              <w:t xml:space="preserve">(%, </w:t>
            </w:r>
            <w:r>
              <w:rPr>
                <w:rFonts w:eastAsia="宋体" w:cs="Times New Roman"/>
                <w:b/>
                <w:bCs/>
                <w:kern w:val="0"/>
                <w:sz w:val="13"/>
                <w:szCs w:val="13"/>
                <w:lang w:bidi="ar"/>
              </w:rPr>
              <w:t>95%UI</w:t>
            </w:r>
            <w:r>
              <w:rPr>
                <w:rFonts w:eastAsia="宋体" w:cs="Times New Roman" w:hint="eastAsia"/>
                <w:b/>
                <w:bCs/>
                <w:kern w:val="0"/>
                <w:sz w:val="13"/>
                <w:szCs w:val="13"/>
                <w:lang w:bidi="ar"/>
              </w:rPr>
              <w:t>)</w:t>
            </w:r>
          </w:p>
        </w:tc>
      </w:tr>
      <w:tr w:rsidR="00B7642E" w14:paraId="3722593D" w14:textId="77777777">
        <w:trPr>
          <w:trHeight w:val="425"/>
          <w:tblHeader/>
          <w:jc w:val="center"/>
        </w:trPr>
        <w:tc>
          <w:tcPr>
            <w:tcW w:w="0" w:type="auto"/>
            <w:vMerge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7700046" w14:textId="77777777" w:rsidR="00B7642E" w:rsidRDefault="00B7642E">
            <w:pPr>
              <w:snapToGrid w:val="0"/>
              <w:spacing w:line="240" w:lineRule="auto"/>
              <w:jc w:val="center"/>
              <w:rPr>
                <w:rFonts w:cs="Times New Roman"/>
                <w:b/>
                <w:bCs/>
                <w:sz w:val="13"/>
                <w:szCs w:val="13"/>
              </w:rPr>
            </w:pP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EC772B2" w14:textId="77777777" w:rsidR="00B7642E" w:rsidRDefault="00000000">
            <w:pPr>
              <w:widowControl/>
              <w:snapToGrid w:val="0"/>
              <w:spacing w:line="240" w:lineRule="auto"/>
              <w:jc w:val="center"/>
              <w:textAlignment w:val="center"/>
              <w:rPr>
                <w:rFonts w:eastAsia="宋体" w:cs="Times New Roman"/>
                <w:b/>
                <w:bCs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b/>
                <w:bCs/>
                <w:kern w:val="0"/>
                <w:sz w:val="13"/>
                <w:szCs w:val="13"/>
                <w:lang w:bidi="ar"/>
              </w:rPr>
              <w:t>Both (95%UI)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487D47A" w14:textId="77777777" w:rsidR="00B7642E" w:rsidRDefault="00000000">
            <w:pPr>
              <w:widowControl/>
              <w:snapToGrid w:val="0"/>
              <w:spacing w:line="240" w:lineRule="auto"/>
              <w:jc w:val="center"/>
              <w:textAlignment w:val="center"/>
              <w:rPr>
                <w:rFonts w:eastAsia="宋体" w:cs="Times New Roman"/>
                <w:b/>
                <w:bCs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b/>
                <w:bCs/>
                <w:kern w:val="0"/>
                <w:sz w:val="13"/>
                <w:szCs w:val="13"/>
                <w:lang w:bidi="ar"/>
              </w:rPr>
              <w:t>Both (95%UI)</w:t>
            </w:r>
          </w:p>
        </w:tc>
        <w:tc>
          <w:tcPr>
            <w:tcW w:w="0" w:type="auto"/>
            <w:vMerge/>
            <w:tcBorders>
              <w:bottom w:val="single" w:sz="8" w:space="0" w:color="auto"/>
            </w:tcBorders>
            <w:vAlign w:val="center"/>
          </w:tcPr>
          <w:p w14:paraId="49EF46E7" w14:textId="77777777" w:rsidR="00B7642E" w:rsidRDefault="00B7642E">
            <w:pPr>
              <w:widowControl/>
              <w:snapToGrid w:val="0"/>
              <w:spacing w:line="240" w:lineRule="auto"/>
              <w:jc w:val="center"/>
              <w:textAlignment w:val="center"/>
              <w:rPr>
                <w:rFonts w:eastAsia="宋体" w:cs="Times New Roman"/>
                <w:b/>
                <w:bCs/>
                <w:kern w:val="0"/>
                <w:sz w:val="13"/>
                <w:szCs w:val="13"/>
                <w:lang w:bidi="ar"/>
              </w:rPr>
            </w:pP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B7FEC0C" w14:textId="77777777" w:rsidR="00B7642E" w:rsidRDefault="00000000">
            <w:pPr>
              <w:widowControl/>
              <w:snapToGrid w:val="0"/>
              <w:spacing w:line="240" w:lineRule="auto"/>
              <w:jc w:val="center"/>
              <w:textAlignment w:val="center"/>
              <w:rPr>
                <w:rFonts w:eastAsia="宋体" w:cs="Times New Roman"/>
                <w:b/>
                <w:bCs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b/>
                <w:bCs/>
                <w:kern w:val="0"/>
                <w:sz w:val="13"/>
                <w:szCs w:val="13"/>
                <w:lang w:bidi="ar"/>
              </w:rPr>
              <w:t>Both (95%UI)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58F8A48" w14:textId="77777777" w:rsidR="00B7642E" w:rsidRDefault="00000000">
            <w:pPr>
              <w:widowControl/>
              <w:snapToGrid w:val="0"/>
              <w:spacing w:line="240" w:lineRule="auto"/>
              <w:jc w:val="center"/>
              <w:textAlignment w:val="center"/>
              <w:rPr>
                <w:rFonts w:eastAsia="宋体" w:cs="Times New Roman"/>
                <w:b/>
                <w:bCs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b/>
                <w:bCs/>
                <w:kern w:val="0"/>
                <w:sz w:val="13"/>
                <w:szCs w:val="13"/>
                <w:lang w:bidi="ar"/>
              </w:rPr>
              <w:t>Both (95%UI)</w:t>
            </w:r>
          </w:p>
        </w:tc>
        <w:tc>
          <w:tcPr>
            <w:tcW w:w="0" w:type="auto"/>
            <w:vMerge/>
            <w:tcBorders>
              <w:bottom w:val="single" w:sz="8" w:space="0" w:color="auto"/>
            </w:tcBorders>
            <w:vAlign w:val="center"/>
          </w:tcPr>
          <w:p w14:paraId="1EB8EB29" w14:textId="77777777" w:rsidR="00B7642E" w:rsidRDefault="00B7642E">
            <w:pPr>
              <w:widowControl/>
              <w:snapToGrid w:val="0"/>
              <w:spacing w:line="240" w:lineRule="auto"/>
              <w:jc w:val="center"/>
              <w:textAlignment w:val="center"/>
              <w:rPr>
                <w:rFonts w:eastAsia="宋体" w:cs="Times New Roman"/>
                <w:b/>
                <w:bCs/>
                <w:kern w:val="0"/>
                <w:sz w:val="13"/>
                <w:szCs w:val="13"/>
                <w:lang w:bidi="ar"/>
              </w:rPr>
            </w:pPr>
          </w:p>
        </w:tc>
      </w:tr>
      <w:tr w:rsidR="00B7642E" w14:paraId="3E547BCA" w14:textId="77777777">
        <w:trPr>
          <w:trHeight w:val="425"/>
          <w:tblHeader/>
          <w:jc w:val="center"/>
        </w:trPr>
        <w:tc>
          <w:tcPr>
            <w:tcW w:w="0" w:type="auto"/>
            <w:tcBorders>
              <w:top w:val="single" w:sz="8" w:space="0" w:color="auto"/>
              <w:bottom w:val="nil"/>
            </w:tcBorders>
            <w:vAlign w:val="center"/>
          </w:tcPr>
          <w:p w14:paraId="3BC64EBB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Afghanistan</w:t>
            </w:r>
          </w:p>
        </w:tc>
        <w:tc>
          <w:tcPr>
            <w:tcW w:w="2069" w:type="dxa"/>
            <w:tcBorders>
              <w:top w:val="single" w:sz="8" w:space="0" w:color="auto"/>
              <w:bottom w:val="nil"/>
            </w:tcBorders>
            <w:vAlign w:val="center"/>
          </w:tcPr>
          <w:p w14:paraId="41C7200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876.41(3080.67,8804.07)</w:t>
            </w:r>
          </w:p>
        </w:tc>
        <w:tc>
          <w:tcPr>
            <w:tcW w:w="2004" w:type="dxa"/>
            <w:tcBorders>
              <w:top w:val="single" w:sz="8" w:space="0" w:color="auto"/>
              <w:bottom w:val="nil"/>
            </w:tcBorders>
            <w:vAlign w:val="center"/>
          </w:tcPr>
          <w:p w14:paraId="0F25241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124.64(1612.57,4850.23)</w:t>
            </w:r>
          </w:p>
        </w:tc>
        <w:tc>
          <w:tcPr>
            <w:tcW w:w="1549" w:type="dxa"/>
            <w:tcBorders>
              <w:top w:val="single" w:sz="8" w:space="0" w:color="auto"/>
              <w:bottom w:val="nil"/>
            </w:tcBorders>
            <w:vAlign w:val="center"/>
          </w:tcPr>
          <w:p w14:paraId="1EE6FF0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6.83(-67.56,-8.21)</w:t>
            </w:r>
          </w:p>
        </w:tc>
        <w:tc>
          <w:tcPr>
            <w:tcW w:w="2394" w:type="dxa"/>
            <w:tcBorders>
              <w:top w:val="single" w:sz="8" w:space="0" w:color="auto"/>
              <w:bottom w:val="nil"/>
            </w:tcBorders>
            <w:vAlign w:val="center"/>
          </w:tcPr>
          <w:p w14:paraId="1ED31DA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20976.73(275713.67,783417.61)</w:t>
            </w:r>
          </w:p>
        </w:tc>
        <w:tc>
          <w:tcPr>
            <w:tcW w:w="2329" w:type="dxa"/>
            <w:tcBorders>
              <w:top w:val="single" w:sz="8" w:space="0" w:color="auto"/>
              <w:bottom w:val="nil"/>
            </w:tcBorders>
            <w:vAlign w:val="center"/>
          </w:tcPr>
          <w:p w14:paraId="2425E65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87202.93(148987.38,444422.99)</w:t>
            </w:r>
          </w:p>
        </w:tc>
        <w:tc>
          <w:tcPr>
            <w:tcW w:w="1354" w:type="dxa"/>
            <w:tcBorders>
              <w:top w:val="single" w:sz="8" w:space="0" w:color="auto"/>
              <w:bottom w:val="nil"/>
            </w:tcBorders>
            <w:vAlign w:val="center"/>
          </w:tcPr>
          <w:p w14:paraId="5D025A7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4.87(-66.18,-5.89)</w:t>
            </w:r>
          </w:p>
        </w:tc>
      </w:tr>
      <w:tr w:rsidR="00B7642E" w14:paraId="3F0AE70B" w14:textId="77777777">
        <w:trPr>
          <w:trHeight w:val="425"/>
          <w:tblHeader/>
          <w:jc w:val="center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4A1DCCF3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Albania</w:t>
            </w:r>
          </w:p>
        </w:tc>
        <w:tc>
          <w:tcPr>
            <w:tcW w:w="2069" w:type="dxa"/>
            <w:tcBorders>
              <w:top w:val="nil"/>
              <w:bottom w:val="nil"/>
            </w:tcBorders>
            <w:vAlign w:val="center"/>
          </w:tcPr>
          <w:p w14:paraId="744C549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3.32(24.11,100.57)</w:t>
            </w:r>
          </w:p>
        </w:tc>
        <w:tc>
          <w:tcPr>
            <w:tcW w:w="2004" w:type="dxa"/>
            <w:tcBorders>
              <w:top w:val="nil"/>
              <w:bottom w:val="nil"/>
            </w:tcBorders>
            <w:vAlign w:val="center"/>
          </w:tcPr>
          <w:p w14:paraId="2F55847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.84(2.53,13.40)</w:t>
            </w:r>
          </w:p>
        </w:tc>
        <w:tc>
          <w:tcPr>
            <w:tcW w:w="1549" w:type="dxa"/>
            <w:tcBorders>
              <w:top w:val="nil"/>
              <w:bottom w:val="nil"/>
            </w:tcBorders>
            <w:vAlign w:val="center"/>
          </w:tcPr>
          <w:p w14:paraId="7EC8774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7.62(-93.06,-80.67)</w:t>
            </w:r>
          </w:p>
        </w:tc>
        <w:tc>
          <w:tcPr>
            <w:tcW w:w="2394" w:type="dxa"/>
            <w:tcBorders>
              <w:top w:val="nil"/>
              <w:bottom w:val="nil"/>
            </w:tcBorders>
            <w:vAlign w:val="center"/>
          </w:tcPr>
          <w:p w14:paraId="6B944CF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665.78(2184.96,8982.52)</w:t>
            </w:r>
          </w:p>
        </w:tc>
        <w:tc>
          <w:tcPr>
            <w:tcW w:w="2329" w:type="dxa"/>
            <w:tcBorders>
              <w:top w:val="nil"/>
              <w:bottom w:val="nil"/>
            </w:tcBorders>
            <w:vAlign w:val="center"/>
          </w:tcPr>
          <w:p w14:paraId="33594A8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99.18(130.18,684.17)</w:t>
            </w:r>
          </w:p>
        </w:tc>
        <w:tc>
          <w:tcPr>
            <w:tcW w:w="1354" w:type="dxa"/>
            <w:tcBorders>
              <w:top w:val="nil"/>
              <w:bottom w:val="nil"/>
            </w:tcBorders>
            <w:vAlign w:val="center"/>
          </w:tcPr>
          <w:p w14:paraId="038C790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2.95(-96.19,-89.22)</w:t>
            </w:r>
          </w:p>
        </w:tc>
      </w:tr>
      <w:tr w:rsidR="00B7642E" w14:paraId="67F209B4" w14:textId="77777777">
        <w:trPr>
          <w:trHeight w:val="425"/>
          <w:tblHeader/>
          <w:jc w:val="center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204E5602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Algeria</w:t>
            </w:r>
          </w:p>
        </w:tc>
        <w:tc>
          <w:tcPr>
            <w:tcW w:w="2069" w:type="dxa"/>
            <w:tcBorders>
              <w:top w:val="nil"/>
              <w:bottom w:val="nil"/>
            </w:tcBorders>
            <w:vAlign w:val="center"/>
          </w:tcPr>
          <w:p w14:paraId="7846495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15.05(175.01,1212.69)</w:t>
            </w:r>
          </w:p>
        </w:tc>
        <w:tc>
          <w:tcPr>
            <w:tcW w:w="2004" w:type="dxa"/>
            <w:tcBorders>
              <w:top w:val="nil"/>
              <w:bottom w:val="nil"/>
            </w:tcBorders>
            <w:vAlign w:val="center"/>
          </w:tcPr>
          <w:p w14:paraId="3B796F4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94.33(57.67,351.35)</w:t>
            </w:r>
          </w:p>
        </w:tc>
        <w:tc>
          <w:tcPr>
            <w:tcW w:w="1549" w:type="dxa"/>
            <w:tcBorders>
              <w:top w:val="nil"/>
              <w:bottom w:val="nil"/>
            </w:tcBorders>
            <w:vAlign w:val="center"/>
          </w:tcPr>
          <w:p w14:paraId="3CAF697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8.40(-81.02,-38.60)</w:t>
            </w:r>
          </w:p>
        </w:tc>
        <w:tc>
          <w:tcPr>
            <w:tcW w:w="2394" w:type="dxa"/>
            <w:tcBorders>
              <w:top w:val="nil"/>
              <w:bottom w:val="nil"/>
            </w:tcBorders>
            <w:vAlign w:val="center"/>
          </w:tcPr>
          <w:p w14:paraId="306EA0B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2101.84(19454.22,118979.59)</w:t>
            </w:r>
          </w:p>
        </w:tc>
        <w:tc>
          <w:tcPr>
            <w:tcW w:w="2329" w:type="dxa"/>
            <w:tcBorders>
              <w:top w:val="nil"/>
              <w:bottom w:val="nil"/>
            </w:tcBorders>
            <w:vAlign w:val="center"/>
          </w:tcPr>
          <w:p w14:paraId="1F17C70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1183.49(6429.12,35585.48)</w:t>
            </w:r>
          </w:p>
        </w:tc>
        <w:tc>
          <w:tcPr>
            <w:tcW w:w="1354" w:type="dxa"/>
            <w:tcBorders>
              <w:top w:val="nil"/>
              <w:bottom w:val="nil"/>
            </w:tcBorders>
            <w:vAlign w:val="center"/>
          </w:tcPr>
          <w:p w14:paraId="6E3AFC6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5.89(-78.65,-41.82)</w:t>
            </w:r>
          </w:p>
        </w:tc>
      </w:tr>
      <w:tr w:rsidR="00B7642E" w14:paraId="6AB871DA" w14:textId="77777777">
        <w:trPr>
          <w:trHeight w:val="425"/>
          <w:tblHeader/>
          <w:jc w:val="center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4B6B3C32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American Samoa</w:t>
            </w:r>
          </w:p>
        </w:tc>
        <w:tc>
          <w:tcPr>
            <w:tcW w:w="2069" w:type="dxa"/>
            <w:tcBorders>
              <w:top w:val="nil"/>
              <w:bottom w:val="nil"/>
            </w:tcBorders>
            <w:vAlign w:val="center"/>
          </w:tcPr>
          <w:p w14:paraId="6BF1230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40(0.83,3.75)</w:t>
            </w:r>
          </w:p>
        </w:tc>
        <w:tc>
          <w:tcPr>
            <w:tcW w:w="2004" w:type="dxa"/>
            <w:tcBorders>
              <w:top w:val="nil"/>
              <w:bottom w:val="nil"/>
            </w:tcBorders>
            <w:vAlign w:val="center"/>
          </w:tcPr>
          <w:p w14:paraId="1CD9ADB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53(1.21,6.16)</w:t>
            </w:r>
          </w:p>
        </w:tc>
        <w:tc>
          <w:tcPr>
            <w:tcW w:w="1549" w:type="dxa"/>
            <w:tcBorders>
              <w:top w:val="nil"/>
              <w:bottom w:val="nil"/>
            </w:tcBorders>
            <w:vAlign w:val="center"/>
          </w:tcPr>
          <w:p w14:paraId="65EA2E2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7.19(6.58,101.25)</w:t>
            </w:r>
          </w:p>
        </w:tc>
        <w:tc>
          <w:tcPr>
            <w:tcW w:w="2394" w:type="dxa"/>
            <w:tcBorders>
              <w:top w:val="nil"/>
              <w:bottom w:val="nil"/>
            </w:tcBorders>
            <w:vAlign w:val="center"/>
          </w:tcPr>
          <w:p w14:paraId="63F984D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3.39(48.94,182.80)</w:t>
            </w:r>
          </w:p>
        </w:tc>
        <w:tc>
          <w:tcPr>
            <w:tcW w:w="2329" w:type="dxa"/>
            <w:tcBorders>
              <w:top w:val="nil"/>
              <w:bottom w:val="nil"/>
            </w:tcBorders>
            <w:vAlign w:val="center"/>
          </w:tcPr>
          <w:p w14:paraId="766A949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6.66(43.67,180.66)</w:t>
            </w:r>
          </w:p>
        </w:tc>
        <w:tc>
          <w:tcPr>
            <w:tcW w:w="1354" w:type="dxa"/>
            <w:tcBorders>
              <w:top w:val="nil"/>
              <w:bottom w:val="nil"/>
            </w:tcBorders>
            <w:vAlign w:val="center"/>
          </w:tcPr>
          <w:p w14:paraId="71D3F05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46(-29.37,24.69)</w:t>
            </w:r>
          </w:p>
        </w:tc>
      </w:tr>
      <w:tr w:rsidR="00B7642E" w14:paraId="2123E54F" w14:textId="77777777">
        <w:trPr>
          <w:trHeight w:val="425"/>
          <w:tblHeader/>
          <w:jc w:val="center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40F4AB36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Andorra</w:t>
            </w:r>
          </w:p>
        </w:tc>
        <w:tc>
          <w:tcPr>
            <w:tcW w:w="2069" w:type="dxa"/>
            <w:tcBorders>
              <w:top w:val="nil"/>
              <w:bottom w:val="nil"/>
            </w:tcBorders>
            <w:vAlign w:val="center"/>
          </w:tcPr>
          <w:p w14:paraId="0559097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0(0.00,0.01)</w:t>
            </w:r>
          </w:p>
        </w:tc>
        <w:tc>
          <w:tcPr>
            <w:tcW w:w="2004" w:type="dxa"/>
            <w:tcBorders>
              <w:top w:val="nil"/>
              <w:bottom w:val="nil"/>
            </w:tcBorders>
            <w:vAlign w:val="center"/>
          </w:tcPr>
          <w:p w14:paraId="43CDD63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0(0.00,0.01)</w:t>
            </w:r>
          </w:p>
        </w:tc>
        <w:tc>
          <w:tcPr>
            <w:tcW w:w="1549" w:type="dxa"/>
            <w:tcBorders>
              <w:top w:val="nil"/>
              <w:bottom w:val="nil"/>
            </w:tcBorders>
            <w:vAlign w:val="center"/>
          </w:tcPr>
          <w:p w14:paraId="4A9F61E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3.10(-23.88,268.68)</w:t>
            </w:r>
          </w:p>
        </w:tc>
        <w:tc>
          <w:tcPr>
            <w:tcW w:w="2394" w:type="dxa"/>
            <w:tcBorders>
              <w:top w:val="nil"/>
              <w:bottom w:val="nil"/>
            </w:tcBorders>
            <w:vAlign w:val="center"/>
          </w:tcPr>
          <w:p w14:paraId="5F7BD30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05(0.15,3.10)</w:t>
            </w:r>
          </w:p>
        </w:tc>
        <w:tc>
          <w:tcPr>
            <w:tcW w:w="2329" w:type="dxa"/>
            <w:tcBorders>
              <w:top w:val="nil"/>
              <w:bottom w:val="nil"/>
            </w:tcBorders>
            <w:vAlign w:val="center"/>
          </w:tcPr>
          <w:p w14:paraId="2C5B93E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7(0.11,2.47)</w:t>
            </w:r>
          </w:p>
        </w:tc>
        <w:tc>
          <w:tcPr>
            <w:tcW w:w="1354" w:type="dxa"/>
            <w:tcBorders>
              <w:top w:val="nil"/>
              <w:bottom w:val="nil"/>
            </w:tcBorders>
            <w:vAlign w:val="center"/>
          </w:tcPr>
          <w:p w14:paraId="5045CF0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7.71(-56.45,53.86)</w:t>
            </w:r>
          </w:p>
        </w:tc>
      </w:tr>
      <w:tr w:rsidR="00B7642E" w14:paraId="5F77CA9E" w14:textId="77777777">
        <w:trPr>
          <w:trHeight w:val="425"/>
          <w:tblHeader/>
          <w:jc w:val="center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7920D027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Angola</w:t>
            </w:r>
          </w:p>
        </w:tc>
        <w:tc>
          <w:tcPr>
            <w:tcW w:w="2069" w:type="dxa"/>
            <w:tcBorders>
              <w:top w:val="nil"/>
              <w:bottom w:val="nil"/>
            </w:tcBorders>
            <w:vAlign w:val="center"/>
          </w:tcPr>
          <w:p w14:paraId="7ADE5AC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934.53(11744.30,29136.95)</w:t>
            </w:r>
          </w:p>
        </w:tc>
        <w:tc>
          <w:tcPr>
            <w:tcW w:w="2004" w:type="dxa"/>
            <w:tcBorders>
              <w:top w:val="nil"/>
              <w:bottom w:val="nil"/>
            </w:tcBorders>
            <w:vAlign w:val="center"/>
          </w:tcPr>
          <w:p w14:paraId="3F4E8DB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885.06(2892.63,8879.10)</w:t>
            </w:r>
          </w:p>
        </w:tc>
        <w:tc>
          <w:tcPr>
            <w:tcW w:w="1549" w:type="dxa"/>
            <w:tcBorders>
              <w:top w:val="nil"/>
              <w:bottom w:val="nil"/>
            </w:tcBorders>
            <w:vAlign w:val="center"/>
          </w:tcPr>
          <w:p w14:paraId="43A0841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1.89(-82.45,-56.41)</w:t>
            </w:r>
          </w:p>
        </w:tc>
        <w:tc>
          <w:tcPr>
            <w:tcW w:w="2394" w:type="dxa"/>
            <w:tcBorders>
              <w:top w:val="nil"/>
              <w:bottom w:val="nil"/>
            </w:tcBorders>
            <w:vAlign w:val="center"/>
          </w:tcPr>
          <w:p w14:paraId="7FF77C6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47149.42(936761.89,2299044.40)</w:t>
            </w:r>
          </w:p>
        </w:tc>
        <w:tc>
          <w:tcPr>
            <w:tcW w:w="2329" w:type="dxa"/>
            <w:tcBorders>
              <w:top w:val="nil"/>
              <w:bottom w:val="nil"/>
            </w:tcBorders>
            <w:vAlign w:val="center"/>
          </w:tcPr>
          <w:p w14:paraId="546C81C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98889.53(192544.01,569322.78)</w:t>
            </w:r>
          </w:p>
        </w:tc>
        <w:tc>
          <w:tcPr>
            <w:tcW w:w="1354" w:type="dxa"/>
            <w:tcBorders>
              <w:top w:val="nil"/>
              <w:bottom w:val="nil"/>
            </w:tcBorders>
            <w:vAlign w:val="center"/>
          </w:tcPr>
          <w:p w14:paraId="61BB09E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5.78(-84.41,-62.74)</w:t>
            </w:r>
          </w:p>
        </w:tc>
      </w:tr>
      <w:tr w:rsidR="00B7642E" w14:paraId="30CC2A0E" w14:textId="77777777">
        <w:trPr>
          <w:trHeight w:val="425"/>
          <w:tblHeader/>
          <w:jc w:val="center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11A4F83A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Antigua and Barbuda</w:t>
            </w:r>
          </w:p>
        </w:tc>
        <w:tc>
          <w:tcPr>
            <w:tcW w:w="2069" w:type="dxa"/>
            <w:tcBorders>
              <w:top w:val="nil"/>
              <w:bottom w:val="nil"/>
            </w:tcBorders>
            <w:vAlign w:val="center"/>
          </w:tcPr>
          <w:p w14:paraId="00D380F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79(0.68,2.44)</w:t>
            </w:r>
          </w:p>
        </w:tc>
        <w:tc>
          <w:tcPr>
            <w:tcW w:w="2004" w:type="dxa"/>
            <w:tcBorders>
              <w:top w:val="nil"/>
              <w:bottom w:val="nil"/>
            </w:tcBorders>
            <w:vAlign w:val="center"/>
          </w:tcPr>
          <w:p w14:paraId="4D0770E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5(0.23,1.08)</w:t>
            </w:r>
          </w:p>
        </w:tc>
        <w:tc>
          <w:tcPr>
            <w:tcW w:w="1549" w:type="dxa"/>
            <w:tcBorders>
              <w:top w:val="nil"/>
              <w:bottom w:val="nil"/>
            </w:tcBorders>
            <w:vAlign w:val="center"/>
          </w:tcPr>
          <w:p w14:paraId="31831A5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7.81(-66.88,-50.67)</w:t>
            </w:r>
          </w:p>
        </w:tc>
        <w:tc>
          <w:tcPr>
            <w:tcW w:w="2394" w:type="dxa"/>
            <w:tcBorders>
              <w:top w:val="nil"/>
              <w:bottom w:val="nil"/>
            </w:tcBorders>
            <w:vAlign w:val="center"/>
          </w:tcPr>
          <w:p w14:paraId="0D9691C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9.70(34.75,122.41)</w:t>
            </w:r>
          </w:p>
        </w:tc>
        <w:tc>
          <w:tcPr>
            <w:tcW w:w="2329" w:type="dxa"/>
            <w:tcBorders>
              <w:top w:val="nil"/>
              <w:bottom w:val="nil"/>
            </w:tcBorders>
            <w:vAlign w:val="center"/>
          </w:tcPr>
          <w:p w14:paraId="6462BFF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7.68(17.59,86.82)</w:t>
            </w:r>
          </w:p>
        </w:tc>
        <w:tc>
          <w:tcPr>
            <w:tcW w:w="1354" w:type="dxa"/>
            <w:tcBorders>
              <w:top w:val="nil"/>
              <w:bottom w:val="nil"/>
            </w:tcBorders>
            <w:vAlign w:val="center"/>
          </w:tcPr>
          <w:p w14:paraId="3B6BC75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5.70(-53.01,-21.52)</w:t>
            </w:r>
          </w:p>
        </w:tc>
      </w:tr>
      <w:tr w:rsidR="00B7642E" w14:paraId="1336572D" w14:textId="77777777">
        <w:trPr>
          <w:trHeight w:val="425"/>
          <w:tblHeader/>
          <w:jc w:val="center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23762AD0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Argentina</w:t>
            </w:r>
          </w:p>
        </w:tc>
        <w:tc>
          <w:tcPr>
            <w:tcW w:w="2069" w:type="dxa"/>
            <w:tcBorders>
              <w:top w:val="nil"/>
              <w:bottom w:val="nil"/>
            </w:tcBorders>
            <w:vAlign w:val="center"/>
          </w:tcPr>
          <w:p w14:paraId="07552B3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60.77(266.55,914.29)</w:t>
            </w:r>
          </w:p>
        </w:tc>
        <w:tc>
          <w:tcPr>
            <w:tcW w:w="2004" w:type="dxa"/>
            <w:tcBorders>
              <w:top w:val="nil"/>
              <w:bottom w:val="nil"/>
            </w:tcBorders>
            <w:vAlign w:val="center"/>
          </w:tcPr>
          <w:p w14:paraId="69683CB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19.05(49.30,438.48)</w:t>
            </w:r>
          </w:p>
        </w:tc>
        <w:tc>
          <w:tcPr>
            <w:tcW w:w="1549" w:type="dxa"/>
            <w:tcBorders>
              <w:top w:val="nil"/>
              <w:bottom w:val="nil"/>
            </w:tcBorders>
            <w:vAlign w:val="center"/>
          </w:tcPr>
          <w:p w14:paraId="5EEE20D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6.85(-83.74,-51.00)</w:t>
            </w:r>
          </w:p>
        </w:tc>
        <w:tc>
          <w:tcPr>
            <w:tcW w:w="2394" w:type="dxa"/>
            <w:tcBorders>
              <w:top w:val="nil"/>
              <w:bottom w:val="nil"/>
            </w:tcBorders>
            <w:vAlign w:val="center"/>
          </w:tcPr>
          <w:p w14:paraId="706F4C5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0177.36(23830.91,84103.92)</w:t>
            </w:r>
          </w:p>
        </w:tc>
        <w:tc>
          <w:tcPr>
            <w:tcW w:w="2329" w:type="dxa"/>
            <w:tcBorders>
              <w:top w:val="nil"/>
              <w:bottom w:val="nil"/>
            </w:tcBorders>
            <w:vAlign w:val="center"/>
          </w:tcPr>
          <w:p w14:paraId="78D1B80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139.73(1802.32,16553.97)</w:t>
            </w:r>
          </w:p>
        </w:tc>
        <w:tc>
          <w:tcPr>
            <w:tcW w:w="1354" w:type="dxa"/>
            <w:tcBorders>
              <w:top w:val="nil"/>
              <w:bottom w:val="nil"/>
            </w:tcBorders>
            <w:vAlign w:val="center"/>
          </w:tcPr>
          <w:p w14:paraId="208E6E9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6.47(-93.23,-79.91)</w:t>
            </w:r>
          </w:p>
        </w:tc>
      </w:tr>
      <w:tr w:rsidR="00B7642E" w14:paraId="11D7FE7E" w14:textId="77777777">
        <w:trPr>
          <w:trHeight w:val="425"/>
          <w:tblHeader/>
          <w:jc w:val="center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26BB2088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Armenia</w:t>
            </w:r>
          </w:p>
        </w:tc>
        <w:tc>
          <w:tcPr>
            <w:tcW w:w="2069" w:type="dxa"/>
            <w:tcBorders>
              <w:top w:val="nil"/>
              <w:bottom w:val="nil"/>
            </w:tcBorders>
            <w:vAlign w:val="center"/>
          </w:tcPr>
          <w:p w14:paraId="73DBCA4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98.36(59.95,333.20)</w:t>
            </w:r>
          </w:p>
        </w:tc>
        <w:tc>
          <w:tcPr>
            <w:tcW w:w="2004" w:type="dxa"/>
            <w:tcBorders>
              <w:top w:val="nil"/>
              <w:bottom w:val="nil"/>
            </w:tcBorders>
            <w:vAlign w:val="center"/>
          </w:tcPr>
          <w:p w14:paraId="51ED2EC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07(0.44,4.34)</w:t>
            </w:r>
          </w:p>
        </w:tc>
        <w:tc>
          <w:tcPr>
            <w:tcW w:w="1549" w:type="dxa"/>
            <w:tcBorders>
              <w:top w:val="nil"/>
              <w:bottom w:val="nil"/>
            </w:tcBorders>
            <w:vAlign w:val="center"/>
          </w:tcPr>
          <w:p w14:paraId="1328B90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8.95(-99.47,-98.47)</w:t>
            </w:r>
          </w:p>
        </w:tc>
        <w:tc>
          <w:tcPr>
            <w:tcW w:w="2394" w:type="dxa"/>
            <w:tcBorders>
              <w:top w:val="nil"/>
              <w:bottom w:val="nil"/>
            </w:tcBorders>
            <w:vAlign w:val="center"/>
          </w:tcPr>
          <w:p w14:paraId="1C4FEE0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237.98(5510.30,30599.46)</w:t>
            </w:r>
          </w:p>
        </w:tc>
        <w:tc>
          <w:tcPr>
            <w:tcW w:w="2329" w:type="dxa"/>
            <w:tcBorders>
              <w:top w:val="nil"/>
              <w:bottom w:val="nil"/>
            </w:tcBorders>
            <w:vAlign w:val="center"/>
          </w:tcPr>
          <w:p w14:paraId="416A84B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30.99(50.47,479.84)</w:t>
            </w:r>
          </w:p>
        </w:tc>
        <w:tc>
          <w:tcPr>
            <w:tcW w:w="1354" w:type="dxa"/>
            <w:tcBorders>
              <w:top w:val="nil"/>
              <w:bottom w:val="nil"/>
            </w:tcBorders>
            <w:vAlign w:val="center"/>
          </w:tcPr>
          <w:p w14:paraId="2E73217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8.73(-99.34,-98.10)</w:t>
            </w:r>
          </w:p>
        </w:tc>
      </w:tr>
      <w:tr w:rsidR="00B7642E" w14:paraId="4F4A955B" w14:textId="77777777">
        <w:trPr>
          <w:trHeight w:val="425"/>
          <w:tblHeader/>
          <w:jc w:val="center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264AF1F4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Australia</w:t>
            </w:r>
          </w:p>
        </w:tc>
        <w:tc>
          <w:tcPr>
            <w:tcW w:w="2069" w:type="dxa"/>
            <w:tcBorders>
              <w:top w:val="nil"/>
              <w:bottom w:val="nil"/>
            </w:tcBorders>
            <w:vAlign w:val="center"/>
          </w:tcPr>
          <w:p w14:paraId="2430F0B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1.65(4.56,49.38)</w:t>
            </w:r>
          </w:p>
        </w:tc>
        <w:tc>
          <w:tcPr>
            <w:tcW w:w="2004" w:type="dxa"/>
            <w:tcBorders>
              <w:top w:val="nil"/>
              <w:bottom w:val="nil"/>
            </w:tcBorders>
            <w:vAlign w:val="center"/>
          </w:tcPr>
          <w:p w14:paraId="0490470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8.57(4.89,70.48)</w:t>
            </w:r>
          </w:p>
        </w:tc>
        <w:tc>
          <w:tcPr>
            <w:tcW w:w="1549" w:type="dxa"/>
            <w:tcBorders>
              <w:top w:val="nil"/>
              <w:bottom w:val="nil"/>
            </w:tcBorders>
            <w:vAlign w:val="center"/>
          </w:tcPr>
          <w:p w14:paraId="2E00714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1.95(-22.53,124.45)</w:t>
            </w:r>
          </w:p>
        </w:tc>
        <w:tc>
          <w:tcPr>
            <w:tcW w:w="2394" w:type="dxa"/>
            <w:tcBorders>
              <w:top w:val="nil"/>
              <w:bottom w:val="nil"/>
            </w:tcBorders>
            <w:vAlign w:val="center"/>
          </w:tcPr>
          <w:p w14:paraId="6206F6C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67.00(263.92,3219.33)</w:t>
            </w:r>
          </w:p>
        </w:tc>
        <w:tc>
          <w:tcPr>
            <w:tcW w:w="2329" w:type="dxa"/>
            <w:tcBorders>
              <w:top w:val="nil"/>
              <w:bottom w:val="nil"/>
            </w:tcBorders>
            <w:vAlign w:val="center"/>
          </w:tcPr>
          <w:p w14:paraId="40351FE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72.18(111.89,1651.15)</w:t>
            </w:r>
          </w:p>
        </w:tc>
        <w:tc>
          <w:tcPr>
            <w:tcW w:w="1354" w:type="dxa"/>
            <w:tcBorders>
              <w:top w:val="nil"/>
              <w:bottom w:val="nil"/>
            </w:tcBorders>
            <w:vAlign w:val="center"/>
          </w:tcPr>
          <w:p w14:paraId="5115E04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0.83(-71.53,-12.38)</w:t>
            </w:r>
          </w:p>
        </w:tc>
      </w:tr>
      <w:tr w:rsidR="00B7642E" w14:paraId="6C01227D" w14:textId="77777777">
        <w:trPr>
          <w:trHeight w:val="425"/>
          <w:tblHeader/>
          <w:jc w:val="center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7B50A46A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Austria</w:t>
            </w:r>
          </w:p>
        </w:tc>
        <w:tc>
          <w:tcPr>
            <w:tcW w:w="2069" w:type="dxa"/>
            <w:tcBorders>
              <w:top w:val="nil"/>
              <w:bottom w:val="nil"/>
            </w:tcBorders>
            <w:vAlign w:val="center"/>
          </w:tcPr>
          <w:p w14:paraId="5FC066F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84(0.55,6.95)</w:t>
            </w:r>
          </w:p>
        </w:tc>
        <w:tc>
          <w:tcPr>
            <w:tcW w:w="2004" w:type="dxa"/>
            <w:tcBorders>
              <w:top w:val="nil"/>
              <w:bottom w:val="nil"/>
            </w:tcBorders>
            <w:vAlign w:val="center"/>
          </w:tcPr>
          <w:p w14:paraId="733B510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84(0.83,16.12)</w:t>
            </w:r>
          </w:p>
        </w:tc>
        <w:tc>
          <w:tcPr>
            <w:tcW w:w="1549" w:type="dxa"/>
            <w:tcBorders>
              <w:top w:val="nil"/>
              <w:bottom w:val="nil"/>
            </w:tcBorders>
            <w:vAlign w:val="center"/>
          </w:tcPr>
          <w:p w14:paraId="45A0229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5.64(10.22,229.39)</w:t>
            </w:r>
          </w:p>
        </w:tc>
        <w:tc>
          <w:tcPr>
            <w:tcW w:w="2394" w:type="dxa"/>
            <w:tcBorders>
              <w:top w:val="nil"/>
              <w:bottom w:val="nil"/>
            </w:tcBorders>
            <w:vAlign w:val="center"/>
          </w:tcPr>
          <w:p w14:paraId="2B5C5C7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50.04(170.27,2299.12)</w:t>
            </w:r>
          </w:p>
        </w:tc>
        <w:tc>
          <w:tcPr>
            <w:tcW w:w="2329" w:type="dxa"/>
            <w:tcBorders>
              <w:top w:val="nil"/>
              <w:bottom w:val="nil"/>
            </w:tcBorders>
            <w:vAlign w:val="center"/>
          </w:tcPr>
          <w:p w14:paraId="1154180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8.20(29.80,541.52)</w:t>
            </w:r>
          </w:p>
        </w:tc>
        <w:tc>
          <w:tcPr>
            <w:tcW w:w="1354" w:type="dxa"/>
            <w:tcBorders>
              <w:top w:val="nil"/>
              <w:bottom w:val="nil"/>
            </w:tcBorders>
            <w:vAlign w:val="center"/>
          </w:tcPr>
          <w:p w14:paraId="6229788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0.19(-89.38,-67.82)</w:t>
            </w:r>
          </w:p>
        </w:tc>
      </w:tr>
      <w:tr w:rsidR="00B7642E" w14:paraId="65424067" w14:textId="77777777">
        <w:trPr>
          <w:trHeight w:val="425"/>
          <w:tblHeader/>
          <w:jc w:val="center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0294FAA4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Azerbaijan</w:t>
            </w:r>
          </w:p>
        </w:tc>
        <w:tc>
          <w:tcPr>
            <w:tcW w:w="2069" w:type="dxa"/>
            <w:tcBorders>
              <w:top w:val="nil"/>
              <w:bottom w:val="nil"/>
            </w:tcBorders>
            <w:vAlign w:val="center"/>
          </w:tcPr>
          <w:p w14:paraId="2860285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65.84(278.00,1394.58)</w:t>
            </w:r>
          </w:p>
        </w:tc>
        <w:tc>
          <w:tcPr>
            <w:tcW w:w="2004" w:type="dxa"/>
            <w:tcBorders>
              <w:top w:val="nil"/>
              <w:bottom w:val="nil"/>
            </w:tcBorders>
            <w:vAlign w:val="center"/>
          </w:tcPr>
          <w:p w14:paraId="0BF8656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8.65(23.41,186.79)</w:t>
            </w:r>
          </w:p>
        </w:tc>
        <w:tc>
          <w:tcPr>
            <w:tcW w:w="1549" w:type="dxa"/>
            <w:tcBorders>
              <w:top w:val="nil"/>
              <w:bottom w:val="nil"/>
            </w:tcBorders>
            <w:vAlign w:val="center"/>
          </w:tcPr>
          <w:p w14:paraId="5356079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8.61(-93.65,-82.13)</w:t>
            </w:r>
          </w:p>
        </w:tc>
        <w:tc>
          <w:tcPr>
            <w:tcW w:w="2394" w:type="dxa"/>
            <w:tcBorders>
              <w:top w:val="nil"/>
              <w:bottom w:val="nil"/>
            </w:tcBorders>
            <w:vAlign w:val="center"/>
          </w:tcPr>
          <w:p w14:paraId="266D0A8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8301.60(25063.99,125394.96)</w:t>
            </w:r>
          </w:p>
        </w:tc>
        <w:tc>
          <w:tcPr>
            <w:tcW w:w="2329" w:type="dxa"/>
            <w:tcBorders>
              <w:top w:val="nil"/>
              <w:bottom w:val="nil"/>
            </w:tcBorders>
            <w:vAlign w:val="center"/>
          </w:tcPr>
          <w:p w14:paraId="403A00D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146.75(2272.67,16969.38)</w:t>
            </w:r>
          </w:p>
        </w:tc>
        <w:tc>
          <w:tcPr>
            <w:tcW w:w="1354" w:type="dxa"/>
            <w:tcBorders>
              <w:top w:val="nil"/>
              <w:bottom w:val="nil"/>
            </w:tcBorders>
            <w:vAlign w:val="center"/>
          </w:tcPr>
          <w:p w14:paraId="0C3EEE2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8.32(-93.31,-82.05)</w:t>
            </w:r>
          </w:p>
        </w:tc>
      </w:tr>
      <w:tr w:rsidR="00B7642E" w14:paraId="3259465B" w14:textId="77777777">
        <w:trPr>
          <w:trHeight w:val="425"/>
          <w:tblHeader/>
          <w:jc w:val="center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39AD9625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Bahamas</w:t>
            </w:r>
          </w:p>
        </w:tc>
        <w:tc>
          <w:tcPr>
            <w:tcW w:w="2069" w:type="dxa"/>
            <w:tcBorders>
              <w:top w:val="nil"/>
              <w:bottom w:val="nil"/>
            </w:tcBorders>
            <w:vAlign w:val="center"/>
          </w:tcPr>
          <w:p w14:paraId="5365E46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48(1.32,6.43)</w:t>
            </w:r>
          </w:p>
        </w:tc>
        <w:tc>
          <w:tcPr>
            <w:tcW w:w="2004" w:type="dxa"/>
            <w:tcBorders>
              <w:top w:val="nil"/>
              <w:bottom w:val="nil"/>
            </w:tcBorders>
            <w:vAlign w:val="center"/>
          </w:tcPr>
          <w:p w14:paraId="06F830E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01(0.53,3.12)</w:t>
            </w:r>
          </w:p>
        </w:tc>
        <w:tc>
          <w:tcPr>
            <w:tcW w:w="1549" w:type="dxa"/>
            <w:tcBorders>
              <w:top w:val="nil"/>
              <w:bottom w:val="nil"/>
            </w:tcBorders>
            <w:vAlign w:val="center"/>
          </w:tcPr>
          <w:p w14:paraId="7A785CC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5.06(-67.57,-41.00)</w:t>
            </w:r>
          </w:p>
        </w:tc>
        <w:tc>
          <w:tcPr>
            <w:tcW w:w="2394" w:type="dxa"/>
            <w:tcBorders>
              <w:top w:val="nil"/>
              <w:bottom w:val="nil"/>
            </w:tcBorders>
            <w:vAlign w:val="center"/>
          </w:tcPr>
          <w:p w14:paraId="768B9F0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38.30(98.85,493.09)</w:t>
            </w:r>
          </w:p>
        </w:tc>
        <w:tc>
          <w:tcPr>
            <w:tcW w:w="2329" w:type="dxa"/>
            <w:tcBorders>
              <w:top w:val="nil"/>
              <w:bottom w:val="nil"/>
            </w:tcBorders>
            <w:vAlign w:val="center"/>
          </w:tcPr>
          <w:p w14:paraId="6561731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3.04(40.70,236.47)</w:t>
            </w:r>
          </w:p>
        </w:tc>
        <w:tc>
          <w:tcPr>
            <w:tcW w:w="1354" w:type="dxa"/>
            <w:tcBorders>
              <w:top w:val="nil"/>
              <w:bottom w:val="nil"/>
            </w:tcBorders>
            <w:vAlign w:val="center"/>
          </w:tcPr>
          <w:p w14:paraId="66890A3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4.76(-66.42,-41.93)</w:t>
            </w:r>
          </w:p>
        </w:tc>
      </w:tr>
      <w:tr w:rsidR="00B7642E" w14:paraId="2E108B1E" w14:textId="77777777">
        <w:trPr>
          <w:trHeight w:val="425"/>
          <w:tblHeader/>
          <w:jc w:val="center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25ECE641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Bahrain</w:t>
            </w:r>
          </w:p>
        </w:tc>
        <w:tc>
          <w:tcPr>
            <w:tcW w:w="2069" w:type="dxa"/>
            <w:tcBorders>
              <w:top w:val="nil"/>
              <w:bottom w:val="nil"/>
            </w:tcBorders>
            <w:vAlign w:val="center"/>
          </w:tcPr>
          <w:p w14:paraId="0C4A134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04(1.33,8.91)</w:t>
            </w:r>
          </w:p>
        </w:tc>
        <w:tc>
          <w:tcPr>
            <w:tcW w:w="2004" w:type="dxa"/>
            <w:tcBorders>
              <w:top w:val="nil"/>
              <w:bottom w:val="nil"/>
            </w:tcBorders>
            <w:vAlign w:val="center"/>
          </w:tcPr>
          <w:p w14:paraId="10D1243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78(0.74,5.59)</w:t>
            </w:r>
          </w:p>
        </w:tc>
        <w:tc>
          <w:tcPr>
            <w:tcW w:w="1549" w:type="dxa"/>
            <w:tcBorders>
              <w:top w:val="nil"/>
              <w:bottom w:val="nil"/>
            </w:tcBorders>
            <w:vAlign w:val="center"/>
          </w:tcPr>
          <w:p w14:paraId="4268158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4.80(-68.53,-8.97)</w:t>
            </w:r>
          </w:p>
        </w:tc>
        <w:tc>
          <w:tcPr>
            <w:tcW w:w="2394" w:type="dxa"/>
            <w:tcBorders>
              <w:top w:val="nil"/>
              <w:bottom w:val="nil"/>
            </w:tcBorders>
            <w:vAlign w:val="center"/>
          </w:tcPr>
          <w:p w14:paraId="2E0E759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83.69(132.07,844.92)</w:t>
            </w:r>
          </w:p>
        </w:tc>
        <w:tc>
          <w:tcPr>
            <w:tcW w:w="2329" w:type="dxa"/>
            <w:tcBorders>
              <w:top w:val="nil"/>
              <w:bottom w:val="nil"/>
            </w:tcBorders>
            <w:vAlign w:val="center"/>
          </w:tcPr>
          <w:p w14:paraId="7BC21FB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15.85(83.05,572.16)</w:t>
            </w:r>
          </w:p>
        </w:tc>
        <w:tc>
          <w:tcPr>
            <w:tcW w:w="1354" w:type="dxa"/>
            <w:tcBorders>
              <w:top w:val="nil"/>
              <w:bottom w:val="nil"/>
            </w:tcBorders>
            <w:vAlign w:val="center"/>
          </w:tcPr>
          <w:p w14:paraId="61484F2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4.70(-59.86,-3.56)</w:t>
            </w:r>
          </w:p>
        </w:tc>
      </w:tr>
      <w:tr w:rsidR="00B7642E" w14:paraId="30A49E99" w14:textId="77777777">
        <w:trPr>
          <w:trHeight w:val="425"/>
          <w:tblHeader/>
          <w:jc w:val="center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4BB5C77A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Bangladesh</w:t>
            </w:r>
          </w:p>
        </w:tc>
        <w:tc>
          <w:tcPr>
            <w:tcW w:w="2069" w:type="dxa"/>
            <w:tcBorders>
              <w:top w:val="nil"/>
              <w:bottom w:val="nil"/>
            </w:tcBorders>
            <w:vAlign w:val="center"/>
          </w:tcPr>
          <w:p w14:paraId="17B27B6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9235.19(32637.34,101871.58)</w:t>
            </w:r>
          </w:p>
        </w:tc>
        <w:tc>
          <w:tcPr>
            <w:tcW w:w="2004" w:type="dxa"/>
            <w:tcBorders>
              <w:top w:val="nil"/>
              <w:bottom w:val="nil"/>
            </w:tcBorders>
            <w:vAlign w:val="center"/>
          </w:tcPr>
          <w:p w14:paraId="3534B6F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3017.13(9015.84,49918.04)</w:t>
            </w:r>
          </w:p>
        </w:tc>
        <w:tc>
          <w:tcPr>
            <w:tcW w:w="1549" w:type="dxa"/>
            <w:tcBorders>
              <w:top w:val="nil"/>
              <w:bottom w:val="nil"/>
            </w:tcBorders>
            <w:vAlign w:val="center"/>
          </w:tcPr>
          <w:p w14:paraId="425D1E4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6.76(-85.90,-29.85)</w:t>
            </w:r>
          </w:p>
        </w:tc>
        <w:tc>
          <w:tcPr>
            <w:tcW w:w="2394" w:type="dxa"/>
            <w:tcBorders>
              <w:top w:val="nil"/>
              <w:bottom w:val="nil"/>
            </w:tcBorders>
            <w:vAlign w:val="center"/>
          </w:tcPr>
          <w:p w14:paraId="095FEBE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457440.69(2267615.75,6844659.00)</w:t>
            </w:r>
          </w:p>
        </w:tc>
        <w:tc>
          <w:tcPr>
            <w:tcW w:w="2329" w:type="dxa"/>
            <w:tcBorders>
              <w:top w:val="nil"/>
              <w:bottom w:val="nil"/>
            </w:tcBorders>
            <w:vAlign w:val="center"/>
          </w:tcPr>
          <w:p w14:paraId="3FEAC44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60499.82(361237.67,1424258.96)</w:t>
            </w:r>
          </w:p>
        </w:tc>
        <w:tc>
          <w:tcPr>
            <w:tcW w:w="1354" w:type="dxa"/>
            <w:tcBorders>
              <w:top w:val="nil"/>
              <w:bottom w:val="nil"/>
            </w:tcBorders>
            <w:vAlign w:val="center"/>
          </w:tcPr>
          <w:p w14:paraId="2C78C83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2.94(-91.12,-67.00)</w:t>
            </w:r>
          </w:p>
        </w:tc>
      </w:tr>
      <w:tr w:rsidR="00B7642E" w14:paraId="28B6FC15" w14:textId="77777777">
        <w:trPr>
          <w:trHeight w:val="425"/>
          <w:tblHeader/>
          <w:jc w:val="center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36652029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Barbados</w:t>
            </w:r>
          </w:p>
        </w:tc>
        <w:tc>
          <w:tcPr>
            <w:tcW w:w="2069" w:type="dxa"/>
            <w:tcBorders>
              <w:top w:val="nil"/>
              <w:bottom w:val="nil"/>
            </w:tcBorders>
            <w:vAlign w:val="center"/>
          </w:tcPr>
          <w:p w14:paraId="608F90C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50(1.13,7.02)</w:t>
            </w:r>
          </w:p>
        </w:tc>
        <w:tc>
          <w:tcPr>
            <w:tcW w:w="2004" w:type="dxa"/>
            <w:tcBorders>
              <w:top w:val="nil"/>
              <w:bottom w:val="nil"/>
            </w:tcBorders>
            <w:vAlign w:val="center"/>
          </w:tcPr>
          <w:p w14:paraId="7EB2BC0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22(0.61,3.47)</w:t>
            </w:r>
          </w:p>
        </w:tc>
        <w:tc>
          <w:tcPr>
            <w:tcW w:w="1549" w:type="dxa"/>
            <w:tcBorders>
              <w:top w:val="nil"/>
              <w:bottom w:val="nil"/>
            </w:tcBorders>
            <w:vAlign w:val="center"/>
          </w:tcPr>
          <w:p w14:paraId="29E40AD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0.56(-62.55,-35.13)</w:t>
            </w:r>
          </w:p>
        </w:tc>
        <w:tc>
          <w:tcPr>
            <w:tcW w:w="2394" w:type="dxa"/>
            <w:tcBorders>
              <w:top w:val="nil"/>
              <w:bottom w:val="nil"/>
            </w:tcBorders>
            <w:vAlign w:val="center"/>
          </w:tcPr>
          <w:p w14:paraId="2C7FEFA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25.38(57.77,353.13)</w:t>
            </w:r>
          </w:p>
        </w:tc>
        <w:tc>
          <w:tcPr>
            <w:tcW w:w="2329" w:type="dxa"/>
            <w:tcBorders>
              <w:top w:val="nil"/>
              <w:bottom w:val="nil"/>
            </w:tcBorders>
            <w:vAlign w:val="center"/>
          </w:tcPr>
          <w:p w14:paraId="4318EF6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2.66(41.61,259.22)</w:t>
            </w:r>
          </w:p>
        </w:tc>
        <w:tc>
          <w:tcPr>
            <w:tcW w:w="1354" w:type="dxa"/>
            <w:tcBorders>
              <w:top w:val="nil"/>
              <w:bottom w:val="nil"/>
            </w:tcBorders>
            <w:vAlign w:val="center"/>
          </w:tcPr>
          <w:p w14:paraId="2EA5C65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7.83(-43.89,-5.21)</w:t>
            </w:r>
          </w:p>
        </w:tc>
      </w:tr>
      <w:tr w:rsidR="00B7642E" w14:paraId="0ED97016" w14:textId="77777777">
        <w:trPr>
          <w:trHeight w:val="425"/>
          <w:tblHeader/>
          <w:jc w:val="center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0EF16A81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Belarus</w:t>
            </w:r>
          </w:p>
        </w:tc>
        <w:tc>
          <w:tcPr>
            <w:tcW w:w="2069" w:type="dxa"/>
            <w:tcBorders>
              <w:top w:val="nil"/>
              <w:bottom w:val="nil"/>
            </w:tcBorders>
            <w:vAlign w:val="center"/>
          </w:tcPr>
          <w:p w14:paraId="5E8F852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7.34(8.80,43.89)</w:t>
            </w:r>
          </w:p>
        </w:tc>
        <w:tc>
          <w:tcPr>
            <w:tcW w:w="2004" w:type="dxa"/>
            <w:tcBorders>
              <w:top w:val="nil"/>
              <w:bottom w:val="nil"/>
            </w:tcBorders>
            <w:vAlign w:val="center"/>
          </w:tcPr>
          <w:p w14:paraId="42F4A63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38(1.00,8.90)</w:t>
            </w:r>
          </w:p>
        </w:tc>
        <w:tc>
          <w:tcPr>
            <w:tcW w:w="1549" w:type="dxa"/>
            <w:tcBorders>
              <w:top w:val="nil"/>
              <w:bottom w:val="nil"/>
            </w:tcBorders>
            <w:vAlign w:val="center"/>
          </w:tcPr>
          <w:p w14:paraId="3E98DBB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3.99(-91.27,-77.18)</w:t>
            </w:r>
          </w:p>
        </w:tc>
        <w:tc>
          <w:tcPr>
            <w:tcW w:w="2394" w:type="dxa"/>
            <w:tcBorders>
              <w:top w:val="nil"/>
              <w:bottom w:val="nil"/>
            </w:tcBorders>
            <w:vAlign w:val="center"/>
          </w:tcPr>
          <w:p w14:paraId="0932495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356.91(1024.00,5432.89)</w:t>
            </w:r>
          </w:p>
        </w:tc>
        <w:tc>
          <w:tcPr>
            <w:tcW w:w="2329" w:type="dxa"/>
            <w:tcBorders>
              <w:top w:val="nil"/>
              <w:bottom w:val="nil"/>
            </w:tcBorders>
            <w:vAlign w:val="center"/>
          </w:tcPr>
          <w:p w14:paraId="6933344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83.62(169.97,1533.41)</w:t>
            </w:r>
          </w:p>
        </w:tc>
        <w:tc>
          <w:tcPr>
            <w:tcW w:w="1354" w:type="dxa"/>
            <w:tcBorders>
              <w:top w:val="nil"/>
              <w:bottom w:val="nil"/>
            </w:tcBorders>
            <w:vAlign w:val="center"/>
          </w:tcPr>
          <w:p w14:paraId="6C68E30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6.66(-86.82,-66.77)</w:t>
            </w:r>
          </w:p>
        </w:tc>
      </w:tr>
      <w:tr w:rsidR="00B7642E" w14:paraId="73FD5555" w14:textId="77777777">
        <w:trPr>
          <w:trHeight w:val="425"/>
          <w:tblHeader/>
          <w:jc w:val="center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46ADC3D9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lastRenderedPageBreak/>
              <w:t>Belgium</w:t>
            </w:r>
          </w:p>
        </w:tc>
        <w:tc>
          <w:tcPr>
            <w:tcW w:w="2069" w:type="dxa"/>
            <w:tcBorders>
              <w:top w:val="nil"/>
              <w:bottom w:val="nil"/>
            </w:tcBorders>
            <w:vAlign w:val="center"/>
          </w:tcPr>
          <w:p w14:paraId="133F3D1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.80(1.67,25.50)</w:t>
            </w:r>
          </w:p>
        </w:tc>
        <w:tc>
          <w:tcPr>
            <w:tcW w:w="2004" w:type="dxa"/>
            <w:tcBorders>
              <w:top w:val="nil"/>
              <w:bottom w:val="nil"/>
            </w:tcBorders>
            <w:vAlign w:val="center"/>
          </w:tcPr>
          <w:p w14:paraId="7C176C5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2.46(4.75,92.98)</w:t>
            </w:r>
          </w:p>
        </w:tc>
        <w:tc>
          <w:tcPr>
            <w:tcW w:w="1549" w:type="dxa"/>
            <w:tcBorders>
              <w:top w:val="nil"/>
              <w:bottom w:val="nil"/>
            </w:tcBorders>
            <w:vAlign w:val="center"/>
          </w:tcPr>
          <w:p w14:paraId="29A4A01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31.37(70.65,504.29)</w:t>
            </w:r>
          </w:p>
        </w:tc>
        <w:tc>
          <w:tcPr>
            <w:tcW w:w="2394" w:type="dxa"/>
            <w:tcBorders>
              <w:top w:val="nil"/>
              <w:bottom w:val="nil"/>
            </w:tcBorders>
            <w:vAlign w:val="center"/>
          </w:tcPr>
          <w:p w14:paraId="2B9EAC0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14.87(87.82,1361.06)</w:t>
            </w:r>
          </w:p>
        </w:tc>
        <w:tc>
          <w:tcPr>
            <w:tcW w:w="2329" w:type="dxa"/>
            <w:tcBorders>
              <w:top w:val="nil"/>
              <w:bottom w:val="nil"/>
            </w:tcBorders>
            <w:vAlign w:val="center"/>
          </w:tcPr>
          <w:p w14:paraId="013A9DA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94.97(88.11,1765.97)</w:t>
            </w:r>
          </w:p>
        </w:tc>
        <w:tc>
          <w:tcPr>
            <w:tcW w:w="1354" w:type="dxa"/>
            <w:tcBorders>
              <w:top w:val="nil"/>
              <w:bottom w:val="nil"/>
            </w:tcBorders>
            <w:vAlign w:val="center"/>
          </w:tcPr>
          <w:p w14:paraId="40BED4F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.56(-41.75,117.94)</w:t>
            </w:r>
          </w:p>
        </w:tc>
      </w:tr>
      <w:tr w:rsidR="00B7642E" w14:paraId="3D2F0820" w14:textId="77777777">
        <w:trPr>
          <w:trHeight w:val="425"/>
          <w:tblHeader/>
          <w:jc w:val="center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58BF935E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Belize</w:t>
            </w:r>
          </w:p>
        </w:tc>
        <w:tc>
          <w:tcPr>
            <w:tcW w:w="2069" w:type="dxa"/>
            <w:tcBorders>
              <w:top w:val="nil"/>
              <w:bottom w:val="nil"/>
            </w:tcBorders>
            <w:vAlign w:val="center"/>
          </w:tcPr>
          <w:p w14:paraId="48854FC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3.94(12.02,31.91)</w:t>
            </w:r>
          </w:p>
        </w:tc>
        <w:tc>
          <w:tcPr>
            <w:tcW w:w="2004" w:type="dxa"/>
            <w:tcBorders>
              <w:top w:val="nil"/>
              <w:bottom w:val="nil"/>
            </w:tcBorders>
            <w:vAlign w:val="center"/>
          </w:tcPr>
          <w:p w14:paraId="3D5305F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.71(3.10,8.89)</w:t>
            </w:r>
          </w:p>
        </w:tc>
        <w:tc>
          <w:tcPr>
            <w:tcW w:w="1549" w:type="dxa"/>
            <w:tcBorders>
              <w:top w:val="nil"/>
              <w:bottom w:val="nil"/>
            </w:tcBorders>
            <w:vAlign w:val="center"/>
          </w:tcPr>
          <w:p w14:paraId="3519ED0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1.96(-77.24,-66.29)</w:t>
            </w:r>
          </w:p>
        </w:tc>
        <w:tc>
          <w:tcPr>
            <w:tcW w:w="2394" w:type="dxa"/>
            <w:tcBorders>
              <w:top w:val="nil"/>
              <w:bottom w:val="nil"/>
            </w:tcBorders>
            <w:vAlign w:val="center"/>
          </w:tcPr>
          <w:p w14:paraId="3EA6831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989.96(994.26,2649.79)</w:t>
            </w:r>
          </w:p>
        </w:tc>
        <w:tc>
          <w:tcPr>
            <w:tcW w:w="2329" w:type="dxa"/>
            <w:tcBorders>
              <w:top w:val="nil"/>
              <w:bottom w:val="nil"/>
            </w:tcBorders>
            <w:vAlign w:val="center"/>
          </w:tcPr>
          <w:p w14:paraId="14FF5AD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23.25(244.38,710.19)</w:t>
            </w:r>
          </w:p>
        </w:tc>
        <w:tc>
          <w:tcPr>
            <w:tcW w:w="1354" w:type="dxa"/>
            <w:tcBorders>
              <w:top w:val="nil"/>
              <w:bottom w:val="nil"/>
            </w:tcBorders>
            <w:vAlign w:val="center"/>
          </w:tcPr>
          <w:p w14:paraId="234C323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3.71(-79.05,-67.46)</w:t>
            </w:r>
          </w:p>
        </w:tc>
      </w:tr>
      <w:tr w:rsidR="00B7642E" w14:paraId="50E334A1" w14:textId="77777777">
        <w:trPr>
          <w:trHeight w:val="425"/>
          <w:tblHeader/>
          <w:jc w:val="center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50578A8B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Benin</w:t>
            </w:r>
          </w:p>
        </w:tc>
        <w:tc>
          <w:tcPr>
            <w:tcW w:w="2069" w:type="dxa"/>
            <w:tcBorders>
              <w:top w:val="nil"/>
              <w:bottom w:val="nil"/>
            </w:tcBorders>
            <w:vAlign w:val="center"/>
          </w:tcPr>
          <w:p w14:paraId="496AC4F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989.86(3450.84,8574.44)</w:t>
            </w:r>
          </w:p>
        </w:tc>
        <w:tc>
          <w:tcPr>
            <w:tcW w:w="2004" w:type="dxa"/>
            <w:tcBorders>
              <w:top w:val="nil"/>
              <w:bottom w:val="nil"/>
            </w:tcBorders>
            <w:vAlign w:val="center"/>
          </w:tcPr>
          <w:p w14:paraId="2012589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195.64(1490.16,5615.19)</w:t>
            </w:r>
          </w:p>
        </w:tc>
        <w:tc>
          <w:tcPr>
            <w:tcW w:w="1549" w:type="dxa"/>
            <w:tcBorders>
              <w:top w:val="nil"/>
              <w:bottom w:val="nil"/>
            </w:tcBorders>
            <w:vAlign w:val="center"/>
          </w:tcPr>
          <w:p w14:paraId="7ADCBF0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6.65(-65.03,-20.81)</w:t>
            </w:r>
          </w:p>
        </w:tc>
        <w:tc>
          <w:tcPr>
            <w:tcW w:w="2394" w:type="dxa"/>
            <w:tcBorders>
              <w:top w:val="nil"/>
              <w:bottom w:val="nil"/>
            </w:tcBorders>
            <w:vAlign w:val="center"/>
          </w:tcPr>
          <w:p w14:paraId="0198DE7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16710.06(251112.02,606375.47)</w:t>
            </w:r>
          </w:p>
        </w:tc>
        <w:tc>
          <w:tcPr>
            <w:tcW w:w="2329" w:type="dxa"/>
            <w:tcBorders>
              <w:top w:val="nil"/>
              <w:bottom w:val="nil"/>
            </w:tcBorders>
            <w:vAlign w:val="center"/>
          </w:tcPr>
          <w:p w14:paraId="609B1ED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7108.89(92600.37,367676.58)</w:t>
            </w:r>
          </w:p>
        </w:tc>
        <w:tc>
          <w:tcPr>
            <w:tcW w:w="1354" w:type="dxa"/>
            <w:tcBorders>
              <w:top w:val="nil"/>
              <w:bottom w:val="nil"/>
            </w:tcBorders>
            <w:vAlign w:val="center"/>
          </w:tcPr>
          <w:p w14:paraId="39FA42D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0.30(-69.44,-24.56)</w:t>
            </w:r>
          </w:p>
        </w:tc>
      </w:tr>
      <w:tr w:rsidR="00B7642E" w14:paraId="78E7624A" w14:textId="77777777">
        <w:trPr>
          <w:trHeight w:val="425"/>
          <w:tblHeader/>
          <w:jc w:val="center"/>
        </w:trPr>
        <w:tc>
          <w:tcPr>
            <w:tcW w:w="0" w:type="auto"/>
            <w:tcBorders>
              <w:top w:val="nil"/>
            </w:tcBorders>
            <w:vAlign w:val="center"/>
          </w:tcPr>
          <w:p w14:paraId="3766EE5D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Bermuda</w:t>
            </w:r>
          </w:p>
        </w:tc>
        <w:tc>
          <w:tcPr>
            <w:tcW w:w="2069" w:type="dxa"/>
            <w:tcBorders>
              <w:top w:val="nil"/>
            </w:tcBorders>
            <w:vAlign w:val="center"/>
          </w:tcPr>
          <w:p w14:paraId="02D3328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6(0.22,0.93)</w:t>
            </w:r>
          </w:p>
        </w:tc>
        <w:tc>
          <w:tcPr>
            <w:tcW w:w="2004" w:type="dxa"/>
            <w:tcBorders>
              <w:top w:val="nil"/>
            </w:tcBorders>
            <w:vAlign w:val="center"/>
          </w:tcPr>
          <w:p w14:paraId="7B45A56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8(0.09,0.41)</w:t>
            </w:r>
          </w:p>
        </w:tc>
        <w:tc>
          <w:tcPr>
            <w:tcW w:w="1549" w:type="dxa"/>
            <w:tcBorders>
              <w:top w:val="nil"/>
            </w:tcBorders>
            <w:vAlign w:val="center"/>
          </w:tcPr>
          <w:p w14:paraId="39E83EA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7.75(-66.07,-45.96)</w:t>
            </w:r>
          </w:p>
        </w:tc>
        <w:tc>
          <w:tcPr>
            <w:tcW w:w="2394" w:type="dxa"/>
            <w:tcBorders>
              <w:top w:val="nil"/>
            </w:tcBorders>
            <w:vAlign w:val="center"/>
          </w:tcPr>
          <w:p w14:paraId="1DB7BD5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8.54(12.62,55.23)</w:t>
            </w:r>
          </w:p>
        </w:tc>
        <w:tc>
          <w:tcPr>
            <w:tcW w:w="2329" w:type="dxa"/>
            <w:tcBorders>
              <w:top w:val="nil"/>
            </w:tcBorders>
            <w:vAlign w:val="center"/>
          </w:tcPr>
          <w:p w14:paraId="2CE6BEE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0.91(9.53,49.11)</w:t>
            </w:r>
          </w:p>
        </w:tc>
        <w:tc>
          <w:tcPr>
            <w:tcW w:w="1354" w:type="dxa"/>
            <w:tcBorders>
              <w:top w:val="nil"/>
            </w:tcBorders>
            <w:vAlign w:val="center"/>
          </w:tcPr>
          <w:p w14:paraId="2B3705D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9.79(-37.04,-1.26)</w:t>
            </w:r>
          </w:p>
        </w:tc>
      </w:tr>
      <w:tr w:rsidR="00B7642E" w14:paraId="67822BE6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FB2ADA3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Bhutan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64BC30B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25.64(239.57,1140.68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22A4AE0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5.46(8.86,135.84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22B5E19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1.14(-97.11,-81.13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369C58E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3253.96(15586.81,77704.69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270AE00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34.13(340.95,4156.35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6741EF3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5.76(-98.46,-91.08)</w:t>
            </w:r>
          </w:p>
        </w:tc>
      </w:tr>
      <w:tr w:rsidR="00B7642E" w14:paraId="034E81DF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7DB157D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 xml:space="preserve">Bolivia </w:t>
            </w:r>
          </w:p>
          <w:p w14:paraId="7AD40458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(Plurinational State of)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32B79D0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45.40(497.20,2451.60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4910E9F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80.34(54.78,546.45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28EBA3C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1.86(-89.88,-72.89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72F80D3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9968.99(41360.78,206557.24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311F1E9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7397.26(3525.84,32036.19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11E46DA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6.61(-92.34,-80.82)</w:t>
            </w:r>
          </w:p>
        </w:tc>
      </w:tr>
      <w:tr w:rsidR="00B7642E" w14:paraId="2173A48B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5D90D51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Bosnia and Herzegovin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22E0DD4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.16(4.92,25.91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2796D41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.08(1.40,26.47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6052B57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0.11(-81.42,74.01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60088AE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25.20(397.75,1864.61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42C545E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79.29(57.11,702.28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2517E9D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5.18(-88.96,-45.01)</w:t>
            </w:r>
          </w:p>
        </w:tc>
      </w:tr>
      <w:tr w:rsidR="00B7642E" w14:paraId="77014AE6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C7C397E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Botswan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74B67E2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97.45(408.36,1160.74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1813514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75.11(199.75,779.17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3822BF6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0.42(-56.88,-20.51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2816AB3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8004.04(30490.38,79738.30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08B4198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1156.50(12817.47,49012.11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004520A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6.29(-59.92,-31.20)</w:t>
            </w:r>
          </w:p>
        </w:tc>
      </w:tr>
      <w:tr w:rsidR="00B7642E" w14:paraId="62604F35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7A36347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Brazil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2224571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4756.53(13019.81,33889.44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672EAF7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790.03(775.09,4564.96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050EC12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8.73(-93.76,-85.12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2214A2E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60155.43(1082984.21,2845782.74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0CB93D9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0379.20(31753.84,174527.55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397BEDD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4.64(-97.05,-92.94)</w:t>
            </w:r>
          </w:p>
        </w:tc>
      </w:tr>
      <w:tr w:rsidR="00B7642E" w14:paraId="3C866CC5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3CB98FF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Brunei Darussalam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54B921F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2(0.07,0.72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5D58C47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4(0.05,0.86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3175EAD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85(-46.93,85.99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13BFEDC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6.79(5.55,56.18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451124A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9.16(3.59,46.81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3DB7500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8.46(-61.91,14.54)</w:t>
            </w:r>
          </w:p>
        </w:tc>
      </w:tr>
      <w:tr w:rsidR="00B7642E" w14:paraId="699C907F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C0792F1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Bulgari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199CE51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.14(4.69,27.60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330C9BE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4.44(8.90,64.70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05C51DB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3.45(31.73,211.33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7611F5E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38.31(356.56,2130.89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2A13ABD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33.30(239.23,1776.56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4FB4E40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4.63(-54.29,14.32)</w:t>
            </w:r>
          </w:p>
        </w:tc>
      </w:tr>
      <w:tr w:rsidR="00B7642E" w14:paraId="0E16E326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6603B91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Burkina Faso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24DA04F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381.62(9225.76,21656.25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5AFC4E2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883.93(4809.85,12829.70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1C4F9F7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2.24(-60.24,-17.59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35A4610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63323.81(678754.25,1688696.88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7E2B457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39311.82(342337.74,930281.38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5D151D6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5.04(-63.34,-17.64)</w:t>
            </w:r>
          </w:p>
        </w:tc>
      </w:tr>
      <w:tr w:rsidR="00B7642E" w14:paraId="604362C2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F14E8A5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Burundi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002DD27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362.19(3089.29,7641.00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78F0E95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828.74(1721.94,6241.70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4D357A7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8.60(-51.41,3.11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17A7FBD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87426.63(230637.91,558670.14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2274AA4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44967.60(116800.56,399848.95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70B4B9A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6.77(-57.88,-8.16)</w:t>
            </w:r>
          </w:p>
        </w:tc>
      </w:tr>
      <w:tr w:rsidR="00B7642E" w14:paraId="7ED3DA16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43088B7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Cabo Verde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24F99EF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9.88(104.10,264.38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17540BF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4.20(14.24,63.07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0E5C29A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1.99(-89.23,-70.02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00B779A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516.55(7465.83,19231.82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19C2270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730.62(840.44,2662.04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485EFB1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7.20(-91.92,-79.70)</w:t>
            </w:r>
          </w:p>
        </w:tc>
      </w:tr>
      <w:tr w:rsidR="00B7642E" w14:paraId="28D9A668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0628B02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Cambodi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7F7B9FD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681.00(2825.50,8143.81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44B1072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93.33(284.73,1276.36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566D292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6.04(-91.71,-79.43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34D1AFC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22184.71(211907.03,605775.46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6B50B4D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0703.64(16948.63,61757.71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12357BC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0.36(-93.69,-85.36)</w:t>
            </w:r>
          </w:p>
        </w:tc>
      </w:tr>
      <w:tr w:rsidR="00B7642E" w14:paraId="1DD28451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0D1B0F5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Cameroon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477E844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125.95(4241.09,12555.00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5BA5EA3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482.96(2411.38,9443.36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0716357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2.53(-60.13,8.10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7A0CE92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11228.18(327311.93,938164.40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5C591A0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02265.32(181939.45,719479.79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6147E2B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4.19(-61.24,8.56)</w:t>
            </w:r>
          </w:p>
        </w:tc>
      </w:tr>
      <w:tr w:rsidR="00B7642E" w14:paraId="18D93B99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02AE37B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Canad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7865A72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.78(1.67,28.29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6ECB136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3.77(9.04,181.49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7FB36CB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91.75(220.53,896.09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215DB74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41.17(233.95,4290.38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234C740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61.40(152.17,2951.52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470B556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1.13(-65.51,27.12)</w:t>
            </w:r>
          </w:p>
        </w:tc>
      </w:tr>
      <w:tr w:rsidR="00B7642E" w14:paraId="28EE7A32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0D01FDE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Central African Republic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2B6365D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921.51(2248.62,5452.77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1F46829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359.46(1696.52,5334.53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6F0C5EA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4.33(-45.16,27.08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4898F6C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08777.99(175816.85,435371.87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2F40FC4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40331.63(125231.41,382344.01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6B1BEA0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2.17(-50.69,18.42)</w:t>
            </w:r>
          </w:p>
        </w:tc>
      </w:tr>
      <w:tr w:rsidR="00B7642E" w14:paraId="0D09198F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FD28DAE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Chad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2B922AE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052.93(9391.53,22764.33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218569F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310.44(10872.02,32392.94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163FE8F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6.52(-15.05,80.13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2CD97F0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01598.97(710905.46,1731265.16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2EEB494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07643.91(854561.42,2671122.23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1367B7F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3.79(-11.41,94.38)</w:t>
            </w:r>
          </w:p>
        </w:tc>
      </w:tr>
      <w:tr w:rsidR="00B7642E" w14:paraId="7339BC45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126377A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Chile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222B037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75.01(50.34,305.10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67308BE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7.96(9.13,143.58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4C74D69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6.88(-82.66,-49.45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39585FD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208.62(3288.60,19533.49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0E620C9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51.39(241.25,3876.80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628A6B0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6.16(-92.68,-79.01)</w:t>
            </w:r>
          </w:p>
        </w:tc>
      </w:tr>
      <w:tr w:rsidR="00B7642E" w14:paraId="5722170E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8F88826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Chin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418BCEA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5670.25(34530.35,89327.43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2B82D28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380.87(821.56,4551.68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54D2547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6.37(-98.08,-93.95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23FE21A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535963.11(2834028.29,7404590.81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675E031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2622.11(53958.58,239141.97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1CAA94F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7.24(-98.35,-96.09)</w:t>
            </w:r>
          </w:p>
        </w:tc>
      </w:tr>
      <w:tr w:rsidR="00B7642E" w14:paraId="2D46143E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1DB64ED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lastRenderedPageBreak/>
              <w:t>Colombi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68BBC71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593.41(952.01,3845.41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06D0B16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24.94(154.92,876.23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0F32177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9.76(-86.66,-73.04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0FBB8E7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12370.98(77763.29,314778.99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295561B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5504.21(7641.97,42633.91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4B91A3C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7.99(-92.34,-84.07)</w:t>
            </w:r>
          </w:p>
        </w:tc>
      </w:tr>
      <w:tr w:rsidR="00B7642E" w14:paraId="6F829FD7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4835268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Comoros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6CFD4F5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47.66(124.17,395.25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4CD9F50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7.31(40.96,189.46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609901F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6.67(-73.82,-33.75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68ECB84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9268.79(9291.52,31086.49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5C66059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141.16(2594.65,9814.27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50F203A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8.13(-79.00,-52.85)</w:t>
            </w:r>
          </w:p>
        </w:tc>
      </w:tr>
      <w:tr w:rsidR="00B7642E" w14:paraId="6644FF11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13ADF37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Congo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4A91E7D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724.50(911.51,2629.32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5A7913E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45.15(283.64,1385.95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71FD6B9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6.79(-74.78,-37.64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2214940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1149.19(69187.02,201379.02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0A7FE89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6795.84(20460.66,82937.56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680A17E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4.32(-76.53,-52.11)</w:t>
            </w:r>
          </w:p>
        </w:tc>
      </w:tr>
      <w:tr w:rsidR="00B7642E" w14:paraId="72CC0908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FFA27CF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Cook Islands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3AD61AF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6(0.09,0.49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42D5962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6(0.10,0.69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16EE2BE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7.60(-7.74,103.31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4A16758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7.11(7.01,25.88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5AA6F87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.53(7.02,31.80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5296807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9.98(-5.95,45.33)</w:t>
            </w:r>
          </w:p>
        </w:tc>
      </w:tr>
      <w:tr w:rsidR="00B7642E" w14:paraId="5F134AE0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8837F01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Costa Ric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07AC100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8.23(26.27,140.95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6EEF74A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9.89(6.12,59.59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735BB0B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6.12(-81.80,-54.37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1F9657C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860.83(1762.49,9379.71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65B279A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927.90(380.97,3872.76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0AF11DD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7.11(-82.93,-54.55)</w:t>
            </w:r>
          </w:p>
        </w:tc>
      </w:tr>
      <w:tr w:rsidR="00B7642E" w14:paraId="052B3193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22C57EF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Croati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7A36162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248.82(4622.62,11874.74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07FCEE6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296.48(2077.37,7107.51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0D5399C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10.28(78.96,368.35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5B3E1F8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63050.03(374653.61,964749.31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794C9AD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15695.16(153086.01,517835.64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0ADE172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2.11(-30.03,85.47)</w:t>
            </w:r>
          </w:p>
        </w:tc>
      </w:tr>
      <w:tr w:rsidR="00B7642E" w14:paraId="35DFB006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5199849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Cub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21F4181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89(1.54,10.96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2C4CEF9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.28(3.98,39.49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1E90476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6.14(-66.62,-47.46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2010023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14.91(83.65,592.49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213138D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84.53(80.95,818.40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785D7F0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6.51(-66.37,-47.55)</w:t>
            </w:r>
          </w:p>
        </w:tc>
      </w:tr>
      <w:tr w:rsidR="00B7642E" w14:paraId="00AED03F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170A6BA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Cyprus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39B9118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40.53(120.40,468.11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0BE2275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9.36(43.68,220.66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7E0CBA8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3.41(-67.42,54.79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495DB40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7474.00(6350.94,23986.49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2AD02D5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599.65(2185.90,11458.13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0F67157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3.33(-71.24,-1.37)</w:t>
            </w:r>
          </w:p>
        </w:tc>
      </w:tr>
      <w:tr w:rsidR="00B7642E" w14:paraId="3627E956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D77B0D7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Czechi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03C80B8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51(0.37,6.87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2C6F6D7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92(0.19,5.98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49C87C1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30.76(132.32,582.68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2B4DB88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6.46(21.35,295.57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5FADE18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6.00(8.45,188.68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2CB1A58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9.22(-8.48,170.06)</w:t>
            </w:r>
          </w:p>
        </w:tc>
      </w:tr>
      <w:tr w:rsidR="00B7642E" w14:paraId="57C39079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42F520C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Côte d'Ivoire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166B6CF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3.22(5.67,47.35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32408BC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0.00(18.89,239.49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713E829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7.91(-65.85,-27.10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0625CBE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80.77(305.84,2568.34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730B408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167.34(420.51,5263.38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11B7EB1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2.39(-69.02,-32.60)</w:t>
            </w:r>
          </w:p>
        </w:tc>
      </w:tr>
      <w:tr w:rsidR="00B7642E" w14:paraId="447DCE1F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48A631A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Democratic People's Republic of Kore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4C089A8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5.23(23.70,155.46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011E500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2.43(10.67,81.11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02F185A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0.22(-74.75,-9.17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06A0E80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557.40(2824.37,16523.53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65F1444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210.00(4090.30,25225.46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73D4C45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8.68(-14.71,140.63)</w:t>
            </w:r>
          </w:p>
        </w:tc>
      </w:tr>
      <w:tr w:rsidR="00B7642E" w14:paraId="50E4D739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95946DE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Democratic Republic of the Congo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610070B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2772.61(18472.92,46954.31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68EFF90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687.79(5048.49,20444.17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5932AE9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4.34(-79.91,-45.20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086066D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592092.18(1465440.31,3724558.69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75552DD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83494.99(343876.44,1338068.18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5FCCDA7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9.77(-82.12,-53.18)</w:t>
            </w:r>
          </w:p>
        </w:tc>
      </w:tr>
      <w:tr w:rsidR="00B7642E" w14:paraId="2AECEDDC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6218C0E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Denmark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0006F9F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88(0.71,13.26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26AF219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.73(1.72,33.13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27A94B1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0.42(37.16,292.45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24B1BA2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13.47(29.94,615.25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513EF7A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68.43(40.16,750.15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77AFB62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5.75(-29.49,109.55)</w:t>
            </w:r>
          </w:p>
        </w:tc>
      </w:tr>
      <w:tr w:rsidR="00B7642E" w14:paraId="1910263F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E6DE12B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Djibouti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38641D1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04.30(171.05,438.16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73BBE4F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8.13(61.98,275.27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0A4C0F7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8.03(-72.05,-18.17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22F9BDA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4245.19(13760.58,35463.00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61EE0B8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894.27(4363.01,16151.27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043C518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9.19(-75.90,-35.27)</w:t>
            </w:r>
          </w:p>
        </w:tc>
      </w:tr>
      <w:tr w:rsidR="00B7642E" w14:paraId="2F109A93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B980AF1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Dominic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32E8810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48(0.99,3.73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1CAB2D0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04(0.33,1.78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6DEB61E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7.85(-71.75,-40.52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7A1888A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6.67(59.84,202.90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1A3F5A7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2.35(21.21,94.82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0B7F55F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7.49(-70.95,-40.43)</w:t>
            </w:r>
          </w:p>
        </w:tc>
      </w:tr>
      <w:tr w:rsidR="00B7642E" w14:paraId="119AAC1C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B06D0B2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Dominican Republic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3F81079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715.11(731.38,2451.62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540D1E4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29.86(162.49,685.60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164F24E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4.94(-84.49,-63.57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75481BC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6214.17(62921.55,207739.89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6A5E2A9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5442.00(9765.45,38824.54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3994840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2.60(-89.13,-74.93)</w:t>
            </w:r>
          </w:p>
        </w:tc>
      </w:tr>
      <w:tr w:rsidR="00B7642E" w14:paraId="79D6502D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5C9694A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Ecuador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4AD921C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52.26(308.29,2060.43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06F1F71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7.65(12.84,169.76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0B9FC88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2.78(-96.01,-90.91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0BDCA0D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2493.03(25858.23,172849.35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2A13EC2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324.59(900.33,11187.04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5957013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4.38(-96.74,-93.01)</w:t>
            </w:r>
          </w:p>
        </w:tc>
      </w:tr>
      <w:tr w:rsidR="00B7642E" w14:paraId="7D1F3982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DCECD34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Egypt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71A30B4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110.22(5630.76,27295.88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16F5406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03.03(220.72,2228.75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59B5329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3.15(-96.79,-88.21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1762D66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29531.25(500916.80,2422253.91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45C6DC9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3542.87(22371.15,208469.42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7909842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2.76(-96.39,-87.77)</w:t>
            </w:r>
          </w:p>
        </w:tc>
      </w:tr>
      <w:tr w:rsidR="00B7642E" w14:paraId="40667D81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1EE27BD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El Salvador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18774CB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16.40(727.30,2249.08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33C6ADC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7.13(48.93,298.04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6806301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0.28(-94.71,-84.86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5070D3E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6739.95(57472.43,179117.44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137E191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252.88(2368.09,12256.08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679453F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4.28(-96.71,-91.77)</w:t>
            </w:r>
          </w:p>
        </w:tc>
      </w:tr>
      <w:tr w:rsidR="00B7642E" w14:paraId="6081A1F0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6E995FB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Equatorial Guine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3A2B890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50.38(415.14,1108.73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333509B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6.47(27.09,134.03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14C29D7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9.81(-94.81,-81.87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091F3B2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7297.90(31802.30,84636.22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0E2D93C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907.85(2658.33,9563.01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058BD54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9.69(-94.08,-83.02)</w:t>
            </w:r>
          </w:p>
        </w:tc>
      </w:tr>
      <w:tr w:rsidR="00B7642E" w14:paraId="21F64003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82E6746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Eritre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573CE8A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961.51(2835.85,6977.14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56B5608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942.42(705.50,3618.45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0744CE1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0.85(-79.26,-37.96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75A256C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78173.39(222762.55,517486.11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6FE768F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3903.56(54660.56,211391.81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1BB24B0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7.24(-81.43,-49.31)</w:t>
            </w:r>
          </w:p>
        </w:tc>
      </w:tr>
      <w:tr w:rsidR="00B7642E" w14:paraId="3F042760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F028A74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lastRenderedPageBreak/>
              <w:t>Estoni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1F867C6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20(0.87,5.73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055F436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7(0.10,1.07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32AA756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5.42(-91.58,-78.29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5067C5B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75.85(109.67,677.14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3818E5A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5.29(20.82,214.92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2E2E3DC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4.65(-85.33,-61.94)</w:t>
            </w:r>
          </w:p>
        </w:tc>
      </w:tr>
      <w:tr w:rsidR="00B7642E" w14:paraId="2935D9A5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D6756EF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Eswatini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207EC62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84.73(445.39,1081.84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3A836F0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77.45(122.75,450.66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5F480CC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4.64(-76.83,-51.34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6A1E297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0837.56(34044.64,81826.76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2228D26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281.62(9634.60,32571.65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131BB68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6.66(-76.86,-55.61)</w:t>
            </w:r>
          </w:p>
        </w:tc>
      </w:tr>
      <w:tr w:rsidR="00B7642E" w14:paraId="4A761B16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1EB53CE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Ethiopi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0BFAB68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9436.74(36262.31,109455.39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2C39A88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8203.40(14431.78,42146.96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3B02CEB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9.38(-77.07,-18.45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75C1C2A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953110.14(2503888.88,7883297.13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2555A85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702017.98(932086.57,2456444.85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622898A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5.64(-81.27,-36.65)</w:t>
            </w:r>
          </w:p>
        </w:tc>
      </w:tr>
      <w:tr w:rsidR="00B7642E" w14:paraId="3DDCA67D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FF9E699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Fiji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211039A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9.22(37.32,139.89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067F71E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6.01(31.33,147.95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6240E53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59(-35.60,45.92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6EA70B7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490.66(1949.47,6489.92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197061F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264.84(1347.86,5153.18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076B63B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7.30(-49.94,1.47)</w:t>
            </w:r>
          </w:p>
        </w:tc>
      </w:tr>
      <w:tr w:rsidR="00B7642E" w14:paraId="35936556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4EBE8CB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Finland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794E965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44(0.41,6.98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56EAD60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09(0.47,8.84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0A21DAE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6.47(-30.73,124.94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4FD8B72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9.21(29.56,567.09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47F6183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0.40(11.76,247.56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470C152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7.51(-76.39,-23.15)</w:t>
            </w:r>
          </w:p>
        </w:tc>
      </w:tr>
      <w:tr w:rsidR="00B7642E" w14:paraId="420183E6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2A35F9E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France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0098264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6.88(18.69,289.81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6800A78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1.08(7.96,169.75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7C2832B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2.85(-70.55,-2.95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2D2FB7F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517.11(746.74,12058.70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1AB1F5E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443.00(456.26,9873.95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38341B2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3.78(-62.19,27.47)</w:t>
            </w:r>
          </w:p>
        </w:tc>
      </w:tr>
      <w:tr w:rsidR="00B7642E" w14:paraId="2FA5A5D2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F2DF043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Gabon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30670EC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03.53(238.70,930.48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7CAF03B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3.31(29.24,241.37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612D92D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7.50(-88.03,-65.81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2C6801F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3252.04(15687.84,63266.17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2D20978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055.23(2228.87,13460.30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5663043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8.78(-87.41,-68.63)</w:t>
            </w:r>
          </w:p>
        </w:tc>
      </w:tr>
      <w:tr w:rsidR="00B7642E" w14:paraId="192F16CD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0D73C17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Gambi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5C28E6D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73.70(429.32,1078.32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282BBD1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59.56(169.08,562.41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3100EBA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3.53(-70.76,-32.27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0B5D1B2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0488.73(33856.06,85071.53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0DE80EA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3546.54(11711.50,35310.60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1A85C6F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1.07(-73.96,-42.15)</w:t>
            </w:r>
          </w:p>
        </w:tc>
      </w:tr>
      <w:tr w:rsidR="00B7642E" w14:paraId="31E8D24E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E8A6FDE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Georgi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5FF276B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4.07(43.54,195.99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73C1D10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98(0.96,5.09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6D7CE55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7.60(-98.30,-96.72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6B78094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474.15(4046.30,18263.69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770A048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15.31(126.41,713.39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565C670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6.38(-97.52,-95.01)</w:t>
            </w:r>
          </w:p>
        </w:tc>
      </w:tr>
      <w:tr w:rsidR="00B7642E" w14:paraId="701419CF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BD8C99C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Germany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56BB464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5.06(5.50,98.27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69830A9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7.83(12.17,254.05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633B5BE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0.49(28.43,338.70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7741036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696.54(407.72,8347.85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142C94D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947.19(267.53,5622.39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0D577AF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7.79(-61.03,32.74)</w:t>
            </w:r>
          </w:p>
        </w:tc>
      </w:tr>
      <w:tr w:rsidR="00B7642E" w14:paraId="4265B996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E2F051F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Ghan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7CE457E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677.57(5441.59,14130.14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5F0CB9A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317.24(1981.48,6744.00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063BA81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5.39(-71.88,-35.54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39AB70F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94062.21(398044.51,1008527.48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01187C1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44835.09(125040.34,366015.04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235D03C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4.72(-76.86,-48.03)</w:t>
            </w:r>
          </w:p>
        </w:tc>
      </w:tr>
      <w:tr w:rsidR="00B7642E" w14:paraId="1F119BCB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38D96DB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Greece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79E12C2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7(0.06,1.03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4E685AF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69(0.41,7.24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1475A9F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21.06(304.38,1129.09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010731F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10.55(33.10,607.54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0C14AF8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5.51(21.18,396.10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109E2C2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5.64(-62.63,15.56)</w:t>
            </w:r>
          </w:p>
        </w:tc>
      </w:tr>
      <w:tr w:rsidR="00B7642E" w14:paraId="4AB88D9A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19289FD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Greenland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6DC4527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9(0.01,0.24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1F9C6D1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5(0.01,0.15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4F13096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6.24(-83.32,37.92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285D087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29(0.91,13.29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141A98B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36(0.17,3.97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5B619C5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4.31(-90.06,-38.35)</w:t>
            </w:r>
          </w:p>
        </w:tc>
      </w:tr>
      <w:tr w:rsidR="00B7642E" w14:paraId="4B574D8F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51D236A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Grenad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69E4648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87(1.17,3.89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79F0C89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5(0.20,0.95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254CEC6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7.22(-83.63,-72.66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1315FC4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95.22(79.87,274.09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4D7B962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2.03(28.81,146.37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193CC4D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2.86(-69.55,-39.26)</w:t>
            </w:r>
          </w:p>
        </w:tc>
      </w:tr>
      <w:tr w:rsidR="00B7642E" w14:paraId="008DC3A2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F47334C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Guam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1987EE5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30(0.71,3.87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0ECF194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14(1.17,7.38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3A0AAAC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9.97(22.67,152.13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4646DEF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9.22(50.28,224.23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27E4DD4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7.52(60.39,316.90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12090EE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9.07(11.05,66.17)</w:t>
            </w:r>
          </w:p>
        </w:tc>
      </w:tr>
      <w:tr w:rsidR="00B7642E" w14:paraId="0BB2D48B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996E029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Guatemal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0C227B9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635.25(3252.89,8513.06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21EBDDA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74.35(625.07,2293.72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70A2C69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6.27(-82.73,-70.48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2FA9DC9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82296.69(236413.93,618848.34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22811E6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8794.62(35243.65,130283.17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4E78CF3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1.59(-86.82,-76.52)</w:t>
            </w:r>
          </w:p>
        </w:tc>
      </w:tr>
      <w:tr w:rsidR="00B7642E" w14:paraId="1448E2E8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6907E42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Guine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504898C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982.58(6334.69,16560.74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0C1A966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264.18(1441.16,5206.36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73082A5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0.28(-83.60,-48.30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1B4DCF7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17560.47(437676.50,1035620.48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131C92A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6909.76(88317.42,313784.15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4A32A74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3.95(-85.51,-53.82)</w:t>
            </w:r>
          </w:p>
        </w:tc>
      </w:tr>
      <w:tr w:rsidR="00B7642E" w14:paraId="66296F94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B359F05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Guinea-Bissau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63225A4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49.19(780.01,1909.29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37ED6ED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40.03(200.90,675.08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2AC2184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7.39(-79.55,-52.67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732A446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9268.42(57949.49,140837.12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378EA00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8195.33(13653.77,42244.07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759EBF9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1.60(-81.32,-57.97)</w:t>
            </w:r>
          </w:p>
        </w:tc>
      </w:tr>
      <w:tr w:rsidR="00B7642E" w14:paraId="2A557397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EAA6BB0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Guyan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4AF2207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74.88(71.27,235.29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45D56EA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5.82(15.65,52.05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280286D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9.52(-84.79,-72.53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03FC746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246.37(5350.14,17951.32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0709412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63.90(810.06,2753.74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0915F49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5.93(-89.68,-81.26)</w:t>
            </w:r>
          </w:p>
        </w:tc>
      </w:tr>
      <w:tr w:rsidR="00B7642E" w14:paraId="6C804B62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B4031D0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Haiti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58C3B6C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947.24(4409.68,10807.68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6746DAC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347.37(1685.85,4983.88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2445291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7.88(-73.17,-41.06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0C4634C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69971.16(376691.21,908390.81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7C6416A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64296.65(135316.79,396534.97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26C4F1E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0.55(-74.51,-44.19)</w:t>
            </w:r>
          </w:p>
        </w:tc>
      </w:tr>
      <w:tr w:rsidR="00B7642E" w14:paraId="3ADFAA9B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0D8D81B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Honduras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69E72DB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917.94(774.93,2808.53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64D0CDB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81.50(153.70,1125.20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3971E83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9.68(-82.63,-54.23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61E53E1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6705.68(59837.67,214512.24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328B211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8893.11(7820.90,51929.09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1E804B9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0.31(-88.10,-71.10)</w:t>
            </w:r>
          </w:p>
        </w:tc>
      </w:tr>
      <w:tr w:rsidR="00B7642E" w14:paraId="364911BB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1A0C73D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lastRenderedPageBreak/>
              <w:t>Hungary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00083B3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2.46(5.77,42.04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56D46E7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3.85(14.64,166.69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2E9EC1F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28.76(78.27,401.44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1B8510E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21.83(400.09,2983.83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5AE7444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80.23(367.67,4301.22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7532BB5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.93(-38.84,74.88)</w:t>
            </w:r>
          </w:p>
        </w:tc>
      </w:tr>
      <w:tr w:rsidR="00B7642E" w14:paraId="596AFAC4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C39FDCA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Iceland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47C9F37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6(0.01,0.16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298E083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3(0.02,0.38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48DD82E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5.97(14.20,267.23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74F4248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.26(1.44,26.70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552AEB0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.02(1.00,20.41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6A8708D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4.23(-59.90,26.39)</w:t>
            </w:r>
          </w:p>
        </w:tc>
      </w:tr>
      <w:tr w:rsidR="00B7642E" w14:paraId="32F6DCC4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8232929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Indi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77EF02A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35954.46(510926.52,1337743.64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27469F8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38521.15(131808.38,601654.50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5B63FC6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3.83(-76.13,-50.73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25D6D1E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0482932.62(28335752.82,68766530.92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3D3EBC7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414141.46(4996930.73,18322082.77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2AD11A9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7.39(-83.83,-70.44)</w:t>
            </w:r>
          </w:p>
        </w:tc>
      </w:tr>
      <w:tr w:rsidR="00B7642E" w14:paraId="3CF8E09D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3801BFA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Indonesi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24BE185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0864.87(69707.21,229489.89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2BB7B4B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3702.59(10153.87,56881.63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419DA44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7.66(-87.89,-66.80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57B42E0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204757.41(4496276.34,13236681.14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3656B48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26350.75(449279.33,1992973.99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3757C3A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5.59(-90.63,-80.17)</w:t>
            </w:r>
          </w:p>
        </w:tc>
      </w:tr>
      <w:tr w:rsidR="00B7642E" w14:paraId="2978C6AF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2CDBACE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 xml:space="preserve">Iran </w:t>
            </w:r>
          </w:p>
          <w:p w14:paraId="19844D86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(Islamic Republic of)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039EDB9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207.65(821.58,4000.24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005B9F8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38.31(54.38,458.30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5604C0A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9.21(-94.93,-80.49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0F60D8F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20606.10(80479.62,393970.37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1170200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1859.61(5392.42,39223.30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1588502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0.09(-94.92,-84.68)</w:t>
            </w:r>
          </w:p>
        </w:tc>
      </w:tr>
      <w:tr w:rsidR="00B7642E" w14:paraId="55366254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96AF67A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Iraq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377E641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17.63(553.04,2296.20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06D1871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77.30(75.96,535.36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2F37551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0.44(-89.50,-68.82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78C7485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0276.07(49694.88,207666.57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102FF3C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7613.71(7386.84,50829.68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1AA8B50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8.80(-88.75,-66.94)</w:t>
            </w:r>
          </w:p>
        </w:tc>
      </w:tr>
      <w:tr w:rsidR="00B7642E" w14:paraId="4A795AA4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267099C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Ireland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65E8580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6(0.13,2.11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1D85BA6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31(0.18,3.94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2E4D655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2.33(-13.13,198.22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6A35F64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7.11(26.89,479.77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3336C23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0.31(11.74,275.01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56C4799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5.96(-71.64,-6.49)</w:t>
            </w:r>
          </w:p>
        </w:tc>
      </w:tr>
      <w:tr w:rsidR="00B7642E" w14:paraId="699D0EE1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C9715AE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Israel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3B276E5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47(0.60,9.70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72C1711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.93(2.02,36.63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021CB65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72.71(97.90,568.06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228BA43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29.55(56.13,983.10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622864F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69.85(57.60,1002.44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42B6606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.23(-43.77,107.73)</w:t>
            </w:r>
          </w:p>
        </w:tc>
      </w:tr>
      <w:tr w:rsidR="00B7642E" w14:paraId="27744208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950C82C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Italy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3B1C122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.65(1.56,25.57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3EF2528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7.78(14.24,283.44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715469B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12.83(434.99,1552.64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4E67A00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77.12(252.24,4228.65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7873797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59.98(257.29,4786.95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0107E8A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25(-49.65,92.15)</w:t>
            </w:r>
          </w:p>
        </w:tc>
      </w:tr>
      <w:tr w:rsidR="00B7642E" w14:paraId="3009DE1E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215E2B5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Jamaic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0CA708C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5.35(71.15,249.66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7F08229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6.69(18.36,85.77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7623620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9.42(-77.57,-62.10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4674186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607.88(4845.46,17203.33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6ED834D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345.21(774.29,3557.10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7770737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1.40(-85.65,-77.50)</w:t>
            </w:r>
          </w:p>
        </w:tc>
      </w:tr>
      <w:tr w:rsidR="00B7642E" w14:paraId="7DA374AB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59AE890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Japan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22D8909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4.96(29.54,373.10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6930A8A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56.09(72.37,1162.46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0AC2214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94.33(59.92,411.47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54834CC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385.57(2718.40,33906.91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4C2539A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576.76(2721.65,42777.20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4B224AF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.23(-38.04,101.63)</w:t>
            </w:r>
          </w:p>
        </w:tc>
      </w:tr>
      <w:tr w:rsidR="00B7642E" w14:paraId="7DD71307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2BFBD22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Jordan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10C7825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7.27(21.39,98.43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50DF236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0.26(8.83,55.49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1B5E56A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7.16(-68.46,-13.70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0D2F008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977.06(2220.12,10006.31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5F3466A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854.19(1170.53,6635.71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785206A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5.52(-61.68,-6.01)</w:t>
            </w:r>
          </w:p>
        </w:tc>
      </w:tr>
      <w:tr w:rsidR="00B7642E" w14:paraId="57EB7363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F02013C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Kazakhstan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4AF620D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86.82(329.51,1485.34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5F57450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.91(5.00,38.04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320004B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7.88(-98.72,-97.16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45C1E54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8815.93(29686.60,133862.39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3A84C35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796.85(691.86,4973.15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1247649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6.85(-98.11,-95.67)</w:t>
            </w:r>
          </w:p>
        </w:tc>
      </w:tr>
      <w:tr w:rsidR="00B7642E" w14:paraId="37023CE8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EB67813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Keny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39296C4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948.59(10792.86,26767.17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052CF2D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012.01(4384.28,13659.08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286CB0F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2.44(-69.24,-29.50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6CCCE60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32727.94(825099.46,1993264.54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0BA1FB5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10872.71(332476.99,854120.04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60339C5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7.36(-70.08,-40.40)</w:t>
            </w:r>
          </w:p>
        </w:tc>
      </w:tr>
      <w:tr w:rsidR="00B7642E" w14:paraId="4208A2FC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BE74EB2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Kiribati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23C2E84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9.29(20.20,73.18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07555E3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7.56(9.11,44.33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710CDBF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4.08(-60.42,-27.16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156081F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798.53(1156.61,4059.49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3266500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61.19(398.88,1783.17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1A18BC9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8.51(-70.61,-46.06)</w:t>
            </w:r>
          </w:p>
        </w:tc>
      </w:tr>
      <w:tr w:rsidR="00B7642E" w14:paraId="7155FFFC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061701E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Kuwait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15170F2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93(1.35,9.34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30AE413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16(0.52,4.31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280884D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6.14(-72.50,-35.95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69DE00B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27.39(196.21,1389.74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04CED5B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34.02(138.71,1260.93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0DEA51E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2.84(-45.29,27.31)</w:t>
            </w:r>
          </w:p>
        </w:tc>
      </w:tr>
      <w:tr w:rsidR="00B7642E" w14:paraId="0CC1CE68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B4A4F4D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Kyrgyzstan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3CD0EE0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63.74(165.72,697.83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3649419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3.47(10.76,53.63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336601A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2.78(-94.86,-90.10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6B5ABF5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1627.61(14919.12,62746.32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136BF5C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348.05(1085.08,5315.98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2FC0A68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1.96(-94.23,-89.09)</w:t>
            </w:r>
          </w:p>
        </w:tc>
      </w:tr>
      <w:tr w:rsidR="00B7642E" w14:paraId="61490AB9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2183032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Lao People's Democratic Republic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74FD9B6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033.57(2746.09,7544.18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40404CF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71.48(254.76,919.88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7DD64CB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8.65(-93.34,-81.25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2149FB4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94900.04(210405.99,583961.47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2E396A6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7555.71(17084.54,57192.98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6BB386D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0.49(-94.23,-84.08)</w:t>
            </w:r>
          </w:p>
        </w:tc>
      </w:tr>
      <w:tr w:rsidR="00B7642E" w14:paraId="4D1932DA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A2D3798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Latvi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43BA9AA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17(1.43,8.42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68CB1F9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9(0.18,1.64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53874BB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4.74(-91.37,-78.33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08710C0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42.09(174.96,1070.07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73E7C3E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0.14(23.97,220.41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1D547BA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2.85(-90.33,-76.01)</w:t>
            </w:r>
          </w:p>
        </w:tc>
      </w:tr>
      <w:tr w:rsidR="00B7642E" w14:paraId="4025E4BA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AC0A5F7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Lebanon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2BABED9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0.91(26.97,135.92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7DC6932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4.09(16.54,109.42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4608C63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0.80(-50.57,28.83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59AA087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517.90(2229.33,10971.66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6B13DC8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777.51(1049.00,6170.97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7400075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2.04(-63.43,1.15)</w:t>
            </w:r>
          </w:p>
        </w:tc>
      </w:tr>
      <w:tr w:rsidR="00B7642E" w14:paraId="4DBF0E01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8C48ADE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Lesotho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77100B3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25.92(1153.06,2854.10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3D8B090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06.80(469.73,1595.66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19E65FD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0.30(-64.16,-28.09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35F745B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0587.68(76549.42,172044.00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6A3B824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5135.83(31545.16,96863.53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0801F27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0.12(-63.80,-33.19)</w:t>
            </w:r>
          </w:p>
        </w:tc>
      </w:tr>
      <w:tr w:rsidR="00B7642E" w14:paraId="1CFE03E9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589093E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lastRenderedPageBreak/>
              <w:t>Liberi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653450E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217.49(2387.69,5862.68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2311D09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06.78(648.38,2157.07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7D7D178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9.02(-80.94,-51.93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42FCD05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41049.57(193817.32,475650.72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77D07C7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8146.44(49069.91,168449.97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1444585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1.22(-81.80,-53.47)</w:t>
            </w:r>
          </w:p>
        </w:tc>
      </w:tr>
      <w:tr w:rsidR="00B7642E" w14:paraId="577391D1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7E8B040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Liby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14BE605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56.39(106.18,436.24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6682C25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6.34(12.35,63.88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4165A00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5.83(-92.93,-74.65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72B8F70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2144.02(9081.88,36654.61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3CE969C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405.40(1224.24,5658.48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618C1E4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4.62(-91.81,-73.78)</w:t>
            </w:r>
          </w:p>
        </w:tc>
      </w:tr>
      <w:tr w:rsidR="00B7642E" w14:paraId="7024BDD7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7ADE5F5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Lithuani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355B921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.39(3.28,17.88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15013F8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58(0.83,7.11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6BEEBB1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8.60(-81.77,-55.61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408D33A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34.89(357.55,1996.15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0403921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96.60(64.10,590.68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18076E7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5.98(-85.91,-66.25)</w:t>
            </w:r>
          </w:p>
        </w:tc>
      </w:tr>
      <w:tr w:rsidR="00B7642E" w14:paraId="1A66A0A6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C93C44F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Luxembourg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5BDEF76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3(0.04,0.66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13C6B33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6(0.09,1.96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48D61BA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6.51(50.71,391.54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58F0756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.21(2.26,41.82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1BD46A5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.95(1.96,44.98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3F00BD3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19(-46.30,82.52)</w:t>
            </w:r>
          </w:p>
        </w:tc>
      </w:tr>
      <w:tr w:rsidR="00B7642E" w14:paraId="5660F852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E2DBB58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Madagascar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6B79244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382.22(8954.10,20374.08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217123F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158.37(5590.78,17562.44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0C7C82E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7.46(-52.20,0.83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1FB7CF0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37019.36(722223.98,1653356.69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698D64C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64683.94(430162.74,1339982.84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70610DF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0.10(-54.68,-1.83)</w:t>
            </w:r>
          </w:p>
        </w:tc>
      </w:tr>
      <w:tr w:rsidR="00B7642E" w14:paraId="6BDF7E27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12341EC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Malawi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20A4D64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7175.77(9636.71,24289.71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6EBDFA1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303.33(2472.37,8110.23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09307EC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9.12(-80.08,-54.10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247C6F2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35197.07(732916.82,1889191.86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54C0593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22499.74(161055.69,485783.84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722AB7F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5.85(-84.58,-64.22)</w:t>
            </w:r>
          </w:p>
        </w:tc>
      </w:tr>
      <w:tr w:rsidR="00B7642E" w14:paraId="404A912B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7F783B1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Malaysi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6D84224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96.16(225.06,1011.53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0124A75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32.31(128.09,1081.38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76344D1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0.71(-57.63,59.94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4F7EEDD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5946.11(13430.66,55719.18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5377E94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3217.61(8701.85,57466.32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3A3C8F1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.59(-45.58,38.11)</w:t>
            </w:r>
          </w:p>
        </w:tc>
      </w:tr>
      <w:tr w:rsidR="00B7642E" w14:paraId="083C31C9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7AFE55B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Maldives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01FE998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4.87(73.31,171.70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1F54456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.22(3.88,14.11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7EF7623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2.61(-95.31,-89.30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737F30F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172.61(5853.59,13906.11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7185757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00.76(325.61,993.14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27F8A0C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3.11(-95.33,-90.25)</w:t>
            </w:r>
          </w:p>
        </w:tc>
      </w:tr>
      <w:tr w:rsidR="00B7642E" w14:paraId="72CF8E26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84E9070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Mali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4907D6C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134.74(7478.68,18745.45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4CC8669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532.84(3286.35,10859.13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3F13985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0.26(-71.07,-24.39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6DC7853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47629.67(543628.53,1395402.38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1A4E596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37474.60(230430.11,663092.96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4AC7ECA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3.83(-71.58,-30.77)</w:t>
            </w:r>
          </w:p>
        </w:tc>
      </w:tr>
      <w:tr w:rsidR="00B7642E" w14:paraId="029A8C57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F8D37D3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Malt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07A3626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6(0.01,0.15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220317E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5(0.03,0.42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6BB9F1B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5.26(31.74,392.10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577B7ED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.58(3.87,56.44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37BD7A6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.34(1.44,27.39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7B0ED1F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4.60(-76.72,-13.76)</w:t>
            </w:r>
          </w:p>
        </w:tc>
      </w:tr>
      <w:tr w:rsidR="00B7642E" w14:paraId="6EF1D789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E068658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Marshall Islands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5B5CECA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59(2.42,8.96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16EEEDC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24(1.23,5.70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6724A67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2.08(-62.42,-13.51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0413CFE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23.19(153.30,489.36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071C414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3.12(63.08,236.64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6201825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2.62(-69.83,-28.97)</w:t>
            </w:r>
          </w:p>
        </w:tc>
      </w:tr>
      <w:tr w:rsidR="00B7642E" w14:paraId="14DC6B8E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EE688BF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Mauritani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7D18E97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49.92(787.39,2327.86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3FC1718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25.84(209.34,876.01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7B2CB56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6.07(-78.40,-52.48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7D37680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9952.90(57243.89,170412.39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519F0FC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7217.99(15922.34,61317.23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5E2D8F3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6.15(-78.04,-51.50)</w:t>
            </w:r>
          </w:p>
        </w:tc>
      </w:tr>
      <w:tr w:rsidR="00B7642E" w14:paraId="49AC76DC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716E500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Mauritius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745C169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2.77(5.12,42.09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0BDBF77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.00(1.58,27.58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10B1BB9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7.30(-73.76,-24.91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0D76798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09.58(365.93,3045.16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1520280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57.86(61.08,1043.19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0DAD3A9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1.55(-85.78,-59.89)</w:t>
            </w:r>
          </w:p>
        </w:tc>
      </w:tr>
      <w:tr w:rsidR="00B7642E" w14:paraId="183F104D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858B9E0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Mexico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7EDFAC0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182.23(5215.46,24145.99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65D85B4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72.32(441.83,3305.65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38332DB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7.67(-92.13,-84.11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1E6E1E7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74274.06(402332.40,1888192.40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0193E30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6364.59(19356.88,133482.65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21781EB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3.50(-95.80,-91.58)</w:t>
            </w:r>
          </w:p>
        </w:tc>
      </w:tr>
      <w:tr w:rsidR="00B7642E" w14:paraId="646F18F4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6611355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 xml:space="preserve">Micronesia </w:t>
            </w:r>
          </w:p>
          <w:p w14:paraId="152F6C4D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(Federated States of)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575A7B9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.36(6.02,23.31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45455EB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.08(2.11,11.27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114ECE0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7.68(-71.46,-39.47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174188B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70.38(332.37,1170.68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4827204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30.90(90.32,363.28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200E6CC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0.03(-79.31,-57.64)</w:t>
            </w:r>
          </w:p>
        </w:tc>
      </w:tr>
      <w:tr w:rsidR="00B7642E" w14:paraId="32BC72D0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51D379D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Monaco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1CEB35E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0(0.00,0.02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067F139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1(0.00,0.02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5420592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3.57(-49.25,332.60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780A302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2(0.07,1.44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39E6E87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4(0.06,1.41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6A7201D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5.62(-55.44,51.84)</w:t>
            </w:r>
          </w:p>
        </w:tc>
      </w:tr>
      <w:tr w:rsidR="00B7642E" w14:paraId="70A4B235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28D5EC6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Mongoli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047970C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7.69(66.34,257.19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41E93C0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.17(4.90,35.81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2BB06A9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9.05(-96.05,-73.10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29F60B2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811.24(6305.21,23744.99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5F16D16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24.99(482.31,3269.64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096B338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8.96(-95.76,-73.97)</w:t>
            </w:r>
          </w:p>
        </w:tc>
      </w:tr>
      <w:tr w:rsidR="00B7642E" w14:paraId="5D334037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955983B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Montenegro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63BE0EB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1(0.09,0.57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0D48338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6(0.04,0.32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25ED140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8.88(-72.61,-15.26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1326893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2.25(12.26,77.72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486BDF8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.21(3.28,25.61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6D6BD76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8.73(-81.04,-53.70)</w:t>
            </w:r>
          </w:p>
        </w:tc>
      </w:tr>
      <w:tr w:rsidR="00B7642E" w14:paraId="107A1707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2336802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Morocco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5929C90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263.26(4133.85,11643.12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3311E32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38.28(181.83,920.60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5043AE8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3.49(-96.28,-89.99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4F8A36D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32998.42(367975.43,1031475.28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0466EE3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2415.07(14558.93,72050.39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7BCD5D1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4.21(-96.64,-91.18)</w:t>
            </w:r>
          </w:p>
        </w:tc>
      </w:tr>
      <w:tr w:rsidR="00B7642E" w14:paraId="59221732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6D213D4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Mozambique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344F6CE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044.42(8909.82,23842.32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6611BF4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627.92(3137.03,11217.63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51E4973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8.69(-78.39,-27.10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498A9D5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28720.59(683486.51,1910612.50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65C38D9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47489.22(222500.24,726293.65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1A1CACE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3.58(-81.43,-35.48)</w:t>
            </w:r>
          </w:p>
        </w:tc>
      </w:tr>
      <w:tr w:rsidR="00B7642E" w14:paraId="622757CE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BE0CDFB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Myanmar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4A4AD07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8303.30(12930.61,46509.03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332CBE4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801.70(1741.75,5688.47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568D4B9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6.57(-92.12,-77.16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059AB65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77987.82(920803.37,3451721.54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1B527F4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4223.04(102089.16,293084.24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46E88AF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0.17(-94.13,-81.95)</w:t>
            </w:r>
          </w:p>
        </w:tc>
      </w:tr>
      <w:tr w:rsidR="00B7642E" w14:paraId="62BAB146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A605746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lastRenderedPageBreak/>
              <w:t>Namibi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7D00DF4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67.25(532.88,1551.26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2583D37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42.85(225.34,904.32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4D540FC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9.14(-64.98,-30.47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2CEE7B8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4298.23(38632.90,106868.18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54056D9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6253.36(15918.67,57648.58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6F491BC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1.21(-65.34,-34.22)</w:t>
            </w:r>
          </w:p>
        </w:tc>
      </w:tr>
      <w:tr w:rsidR="00B7642E" w14:paraId="0C1F4E62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F2FB581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Nauru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5452DEF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8(0.32,1.28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0A419AE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7(0.16,0.89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11E0679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9.57(-62.23,-11.09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68F2ACE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9.10(21.09,73.59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40DFD15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6.98(10.08,41.67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656FC68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5.05(-64.00,-20.97)</w:t>
            </w:r>
          </w:p>
        </w:tc>
      </w:tr>
      <w:tr w:rsidR="00B7642E" w14:paraId="2CFED597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80EC152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Nepal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591B37B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573.26(9463.11,22655.11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0435218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044.12(1276.06,5850.42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0554EF4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1.63(-89.27,-69.93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266CFE9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67889.79(655379.43,1590041.01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3E70BC3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9151.79(52880.54,189868.84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05F1EC3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9.80(-93.09,-85.24)</w:t>
            </w:r>
          </w:p>
        </w:tc>
      </w:tr>
      <w:tr w:rsidR="00B7642E" w14:paraId="40687377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754C7C3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Netherlands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1A806FB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38(0.57,9.05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4C4B6EB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.62(1.86,39.16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04E3402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02.82(111.09,567.98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1D2080D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39.32(87.14,1571.26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02FC8BA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48.96(90.55,1949.62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2D87738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.33(-35.98,102.06)</w:t>
            </w:r>
          </w:p>
        </w:tc>
      </w:tr>
      <w:tr w:rsidR="00B7642E" w14:paraId="63E02B9B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2227027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New Zealand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7E354C6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67(0.97,13.14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5DC1DDA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.86(2.42,33.76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7160F10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6.98(31.61,290.61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2F0AD36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68.64(77.00,1102.12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4D5D3C6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79.11(68.58,990.58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0CE2624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9.10(-53.06,38.42)</w:t>
            </w:r>
          </w:p>
        </w:tc>
      </w:tr>
      <w:tr w:rsidR="00B7642E" w14:paraId="38CC9A05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9F5CAE7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Nicaragu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5575C17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02.92(704.82,2275.13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218C630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5.87(51.75,233.06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21C0BB9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1.52(-94.80,-87.32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79EA8AB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8397.29(61342.75,196194.74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35D7908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684.49(3331.07,13929.24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29D057F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3.72(-96.23,-91.03)</w:t>
            </w:r>
          </w:p>
        </w:tc>
      </w:tr>
      <w:tr w:rsidR="00B7642E" w14:paraId="717C1068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C3D7721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Niger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7D0FE12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2345.24(13671.96,30719.45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653CE5B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630.46(6723.30,19989.25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6C465E6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3.48(-63.75,-17.80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62A0479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788167.86(1082670.22,2458640.36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39E86D3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10073.79(498321.06,1482194.68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24B2914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9.11(-67.76,-21.24)</w:t>
            </w:r>
          </w:p>
        </w:tc>
      </w:tr>
      <w:tr w:rsidR="00B7642E" w14:paraId="3421E348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F8E47CA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Nigeri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5064DA5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9849.09(96639.09,213223.81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4818F9C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8102.15(58241.94,137693.15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0133D7D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8.63(-52.78,-16.36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3CEAEBB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596862.90(7681355.51,16516711.15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1B621C0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845890.58(4612972.35,11075880.21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1DD94B1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7.72(-53.89,-12.54)</w:t>
            </w:r>
          </w:p>
        </w:tc>
      </w:tr>
      <w:tr w:rsidR="00B7642E" w14:paraId="0A60DDF0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31910A9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Niue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43A0CC2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1(0.11,0.58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0AC4ED2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4(0.05,0.28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3FCBBE9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4.71(-69.25,-33.90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065BD8F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.54(3.50,13.43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0C9F25F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84(1.87,7.92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508145D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3.28(-59.95,-24.70)</w:t>
            </w:r>
          </w:p>
        </w:tc>
      </w:tr>
      <w:tr w:rsidR="00B7642E" w14:paraId="388932D2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12F06B2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North Macedoni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4420B19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9.95(16.52,110.63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35496F9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.97(1.78,20.77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5D4A616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5.04(-93.00,-73.66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0988523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085.27(1427.09,9435.73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4DC6C39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29.78(69.75,713.62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5D4B9B1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3.52(-96.48,-89.07)</w:t>
            </w:r>
          </w:p>
        </w:tc>
      </w:tr>
      <w:tr w:rsidR="00B7642E" w14:paraId="293F8FBA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26F72FE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Northern Mariana Islands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089B1F7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7(0.26,1.49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4211E92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44(0.71,4.23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44294E8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79.80(91.34,304.82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7FB565E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1.55(17.37,79.75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6D13543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8.87(29.80,135.61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1992A13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2.40(29.25,123.18)</w:t>
            </w:r>
          </w:p>
        </w:tc>
      </w:tr>
      <w:tr w:rsidR="00B7642E" w14:paraId="362211AC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67996C2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Norway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01994F3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58(0.41,7.60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717FE5E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.49(1.39,29.79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52A4170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68.65(102.87,516.51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7C15396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2.27(21.62,379.32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5547B23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1.26(26.42,534.55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3A8C5EE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7.04(-27.60,140.47)</w:t>
            </w:r>
          </w:p>
        </w:tc>
      </w:tr>
      <w:tr w:rsidR="00B7642E" w14:paraId="661D54AC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40CC515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Oman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08F1890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5.83(28.59,121.88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35238A1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.17(3.75,25.59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2F749FE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8.47(-91.22,-56.39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2827C9D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992.14(2618.46,10908.69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19783F2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23.37(458.00,2789.47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351AF45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2.91(-88.15,-49.03)</w:t>
            </w:r>
          </w:p>
        </w:tc>
      </w:tr>
      <w:tr w:rsidR="00B7642E" w14:paraId="46D4CB5F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E462FDE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Pakistan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35A701E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4020.47(53033.28,137980.71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63010C3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8947.30(11653.05,50219.23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3A3E087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9.21(-79.69,-54.22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78D6EA4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539517.05(3884992.93,8960736.12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67E6C96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771579.84(817141.20,2712851.98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1BCA9C2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2.91(-81.54,-60.04)</w:t>
            </w:r>
          </w:p>
        </w:tc>
      </w:tr>
      <w:tr w:rsidR="00B7642E" w14:paraId="3015E168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C8AE17D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Palau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26F95A6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87(0.65,3.18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470E84D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09(0.74,3.90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130A773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.78(-21.56,55.44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138BFCF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3.65(26.86,116.44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7C73E82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7.32(20.65,96.17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059E971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2.16(-46.91,13.11)</w:t>
            </w:r>
          </w:p>
        </w:tc>
      </w:tr>
      <w:tr w:rsidR="00B7642E" w14:paraId="1D8BF231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2752D25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Palestine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7451C08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6.70(53.86,183.92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7F53DDF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.20(4.06,22.57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4F76842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8.68(-94.27,-81.66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10B7992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528.36(4733.03,16519.79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6E7BBC6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59.64(556.72,2645.92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1BF83EB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4.24(-92.15,-74.91)</w:t>
            </w:r>
          </w:p>
        </w:tc>
      </w:tr>
      <w:tr w:rsidR="00B7642E" w14:paraId="61B6B5D1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CD6FC3F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Panam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7E97CA6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9.11(84.27,260.82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203E047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2.06(20.47,119.44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063DA0F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1.89(-76.07,-50.16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05561BB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046.60(6257.80,19723.18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53724DD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265.45(1477.48,8695.15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63201AF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2.51(-77.51,-49.62)</w:t>
            </w:r>
          </w:p>
        </w:tc>
      </w:tr>
      <w:tr w:rsidR="00B7642E" w14:paraId="0E29C032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969EF17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Papua New Guine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300608D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958.25(1080.23,2904.24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728EF95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231.33(1137.60,3308.42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7201B1B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.94(-13.93,45.19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460B8B3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0676.50(80134.79,207998.38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43E9108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0516.09(79415.71,233178.84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5F2AF5E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.99(-25.67,46.32)</w:t>
            </w:r>
          </w:p>
        </w:tc>
      </w:tr>
      <w:tr w:rsidR="00B7642E" w14:paraId="1F0561DA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2BF06FE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Paraguay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257C2D6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15.55(261.09,729.42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27E63D8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4.89(19.27,123.46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46D43D7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7.41(-94.44,-76.47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5746BFA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4771.45(24315.65,61237.91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5032E65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025.59(1356.25,7106.95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4BBCA4A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1.01(-95.56,-83.88)</w:t>
            </w:r>
          </w:p>
        </w:tc>
      </w:tr>
      <w:tr w:rsidR="00B7642E" w14:paraId="1E3E0DE5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C87B11A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Peru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6CA2022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922.97(913.03,4388.93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1E3A0FA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67.48(56.18,790.04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3477400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7.43(-94.10,-79.14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5DE0158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50099.24(75283.14,375432.66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78A68C5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2758.57(3607.16,42035.58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2863F86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0.90(-95.37,-87.03)</w:t>
            </w:r>
          </w:p>
        </w:tc>
      </w:tr>
      <w:tr w:rsidR="00B7642E" w14:paraId="4EBACD21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DA7C8AE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Philippines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38CAA7C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254.94(8493.26,23405.63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5193851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750.22(2091.26,7289.81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236495C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0.78(-79.88,-58.87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64D19F8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26706.30(715285.98,1882151.09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58E28B8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94326.20(133255.26,417939.98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0610D4A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7.82(-83.94,-70.68)</w:t>
            </w:r>
          </w:p>
        </w:tc>
      </w:tr>
      <w:tr w:rsidR="00B7642E" w14:paraId="68C25C2A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F5C493F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lastRenderedPageBreak/>
              <w:t>Poland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4272E30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6.72(13.86,77.35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4C7D82F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90.79(58.24,593.29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06158F9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22.37(260.10,764.30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0431D87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574.96(1033.64,5958.27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074918F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334.38(1063.56,10942.05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1A4F216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9.22(-14.00,109.87)</w:t>
            </w:r>
          </w:p>
        </w:tc>
      </w:tr>
      <w:tr w:rsidR="00B7642E" w14:paraId="47BF0414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356A3FC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Portugal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2DDD9D2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.26(3.42,27.26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29E32AF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7.57(2.68,48.36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0AF38C3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3.18(-40.34,89.91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3C55D41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04.55(320.42,2766.12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43B6819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52.84(54.98,1011.54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4B95AA9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4.88(-87.92,-59.77)</w:t>
            </w:r>
          </w:p>
        </w:tc>
      </w:tr>
      <w:tr w:rsidR="00B7642E" w14:paraId="33DBA0C6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60C5234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Puerto Rico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21BA4DB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9.97(15.32,54.87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034326A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1.06(15.90,75.41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422E22E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7.76(-0.30,55.01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7EFE53D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676.90(986.35,3777.21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7DE307A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18.66(660.37,2972.17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09A902C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4.59(-40.39,-12.40)</w:t>
            </w:r>
          </w:p>
        </w:tc>
      </w:tr>
      <w:tr w:rsidR="00B7642E" w14:paraId="589BE077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BB38CAC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Qatar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0228539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59(0.48,2.94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601A942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82(0.36,3.57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76B36C8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.15(-40.25,84.97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5C5729E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79.74(55.33,335.56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16F0031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38.12(71.54,652.66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10B3B10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8.11(4.13,191.96)</w:t>
            </w:r>
          </w:p>
        </w:tc>
      </w:tr>
      <w:tr w:rsidR="00B7642E" w14:paraId="74BA98F2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EFF1D87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Republic of Kore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4C1CBE4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4.03(22.13,364.51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05BB80F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9.14(19.70,381.90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054FEDF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39(-62.82,105.13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6668A27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718.42(1157.87,14682.96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572EE1D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750.70(424.09,7572.93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3C99D62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9.06(-81.07,-19.09)</w:t>
            </w:r>
          </w:p>
        </w:tc>
      </w:tr>
      <w:tr w:rsidR="00B7642E" w14:paraId="205856D6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58A6DE2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Republic of Moldov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1AA6353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4.05(33.42,102.24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75546F1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.16(2.72,11.12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4335FB8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0.33(-93.27,-86.89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09002D5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142.95(3238.00,9994.39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66D8F3C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75.72(213.61,891.74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2C0D96A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1.94(-94.27,-89.34)</w:t>
            </w:r>
          </w:p>
        </w:tc>
      </w:tr>
      <w:tr w:rsidR="00B7642E" w14:paraId="799937D7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80819FE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Romani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69DA25B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20.52(91.15,328.15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70E52AC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1.73(41.69,288.97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22A6091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6.66(-58.40,0.47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56B70B8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667.88(7729.65,27857.55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4741E38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083.46(1062.36,7285.69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45C38A3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8.13(-87.28,-69.93)</w:t>
            </w:r>
          </w:p>
        </w:tc>
      </w:tr>
      <w:tr w:rsidR="00B7642E" w14:paraId="628277DF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6001C3C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Russian Federation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4D47D74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53.59(198.94,1111.34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581AA27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1.46(31.08,259.17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10D6DF9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9.89(-88.12,-72.11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1E4C2DC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3222.22(21620.64,126393.22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6B83D15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167.34(2920.83,24784.71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3B024E4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3.38(-90.42,-76.52)</w:t>
            </w:r>
          </w:p>
        </w:tc>
      </w:tr>
      <w:tr w:rsidR="00B7642E" w14:paraId="2A95EC3E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23DA40B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Rwand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51CB016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207.04(3347.86,9517.03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7401AA3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98.72(816.97,3138.33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7EEC5CC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9.41(-81.77,-50.73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4CB0BCF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97025.64(272590.55,733481.03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334E859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0948.64(62203.26,198886.49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666778E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3.65(-83.56,-56.93)</w:t>
            </w:r>
          </w:p>
        </w:tc>
      </w:tr>
      <w:tr w:rsidR="00B7642E" w14:paraId="3D689000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494D473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Saint Kitts and Nevis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6CA7160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17(1.90,6.92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61049A4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45(0.48,2.08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089F755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2.04(-78.29,-65.43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6864E1B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68.45(103.29,365.14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01333CC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1.55(23.44,103.55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25AEC92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3.35(-79.13,-67.28)</w:t>
            </w:r>
          </w:p>
        </w:tc>
      </w:tr>
      <w:tr w:rsidR="00B7642E" w14:paraId="123CAA3A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F692E5F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Saint Luci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3124D6E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.10(2.87,9.63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6D55B82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48(0.78,3.70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0C85C42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5.08(-74.18,-56.05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02C1B61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65.51(193.32,638.30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5C73B8F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7.35(48.54,236.94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5E8AE9E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6.20(-75.93,-56.56)</w:t>
            </w:r>
          </w:p>
        </w:tc>
      </w:tr>
      <w:tr w:rsidR="00B7642E" w14:paraId="48AD4CBC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C5B1BFB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Saint Vincent and the Grenadines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0E4D4CC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.49(4.15,12.79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4686DA3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28(0.82,3.26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3E6E2FB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5.95(-81.60,-70.24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242A7BF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31.28(275.44,863.90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0CE29AC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3.83(42.65,161.74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6C59B62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1.97(-86.83,-77.03)</w:t>
            </w:r>
          </w:p>
        </w:tc>
      </w:tr>
      <w:tr w:rsidR="00B7642E" w14:paraId="68D944CF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B65910E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Samo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427A87E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49(1.71,10.53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71BB624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23(0.83,9.00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3CB6500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3.06(-57.90,6.02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3929F22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87.19(93.30,464.57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193B2CB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4.24(46.51,366.22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0E302A7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8.89(-59.37,-1.92)</w:t>
            </w:r>
          </w:p>
        </w:tc>
      </w:tr>
      <w:tr w:rsidR="00B7642E" w14:paraId="0CEE3CB9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2319A87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San Marino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74022B5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0(0.00,0.01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1246BEF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0(0.00,0.01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3F17FEE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3.27(-64.74,106.96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169A346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2(0.07,1.45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34D99A3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8(0.05,1.17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1AFD929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8.19(-61.68,21.11)</w:t>
            </w:r>
          </w:p>
        </w:tc>
      </w:tr>
      <w:tr w:rsidR="00B7642E" w14:paraId="38DBBB01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A9C34B7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Sao Tome and Principe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459F0A1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9.51(48.90,119.18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0153551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.55(4.27,16.85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74F3744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8.21(-92.69,-82.76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3AC0680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864.88(3855.97,9246.25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0263248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31.96(271.87,945.03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307CA53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0.79(-94.16,-86.96)</w:t>
            </w:r>
          </w:p>
        </w:tc>
      </w:tr>
      <w:tr w:rsidR="00B7642E" w14:paraId="50F97B20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0A1D56D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Saudi Arabi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3B859C0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85.64(297.32,1524.41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0FC0765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8.45(27.44,256.72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6587C1D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5.50(-93.88,-73.55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24251D3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6803.09(26901.93,133132.04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3EDEB05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579.19(2878.68,24057.81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001F6F3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3.62(-91.96,-70.25)</w:t>
            </w:r>
          </w:p>
        </w:tc>
      </w:tr>
      <w:tr w:rsidR="00B7642E" w14:paraId="15656CA4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DF549AE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Senegal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16184BE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951.02(5530.18,13514.40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3D25103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924.22(727.07,3156.91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51EC27B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0.66(-88.69,-72.02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6BBD26A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38672.21(412849.64,1008803.23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52806F7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8382.60(46507.38,189965.54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24420FD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3.97(-89.96,-77.26)</w:t>
            </w:r>
          </w:p>
        </w:tc>
      </w:tr>
      <w:tr w:rsidR="00B7642E" w14:paraId="644876F1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F058D64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Serbi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430E2FE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7.48(7.56,50.65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1250DDC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.26(3.40,56.24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4358F6D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6.28(-76.07,125.93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4703080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140.13(644.80,3798.43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5A58A20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31.70(139.75,1378.82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154DC9E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0.48(-86.58,-22.92)</w:t>
            </w:r>
          </w:p>
        </w:tc>
      </w:tr>
      <w:tr w:rsidR="00B7642E" w14:paraId="715F2961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B07E054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Seychelles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0835DC1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22(1.08,5.67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154A506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52(0.79,4.34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5EFC442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1.76(-47.09,14.58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0ECF953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5.74(49.22,222.96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4C9C1AE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4.59(36.01,156.85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1BC1B59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8.23(-47.24,-3.76)</w:t>
            </w:r>
          </w:p>
        </w:tc>
      </w:tr>
      <w:tr w:rsidR="00B7642E" w14:paraId="4F62F5AC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AC366CC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Sierra Leone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654B83F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985.96(3295.67,8927.24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1D135F9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544.82(1230.74,4172.37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0B48210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7.49(-71.69,-38.93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6927708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41247.42(246999.91,668356.04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29145E8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3030.28(82728.08,261398.58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0D7B547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3.05(-75.10,-46.66)</w:t>
            </w:r>
          </w:p>
        </w:tc>
      </w:tr>
      <w:tr w:rsidR="00B7642E" w14:paraId="353DA325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277AF0A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Singapore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6482C72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.88(1.49,15.05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081F300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.18(1.29,18.03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2F828F5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43(-44.49,73.55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3EC15CF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46.08(53.11,541.43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1B1916B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2.38(24.08,330.51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2C89959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6.21(-71.11,-10.76)</w:t>
            </w:r>
          </w:p>
        </w:tc>
      </w:tr>
      <w:tr w:rsidR="00B7642E" w14:paraId="5ABF1CD2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8A886A1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lastRenderedPageBreak/>
              <w:t>Slovaki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14418D3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.15(1.48,12.29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31D2DF0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47(0.88,10.90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01C1FE6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7.28(-65.23,40.58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0A49BBD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96.11(99.64,769.63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49B7FBB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96.44(41.38,462.87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323FF5A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0.41(-75.17,-7.38)</w:t>
            </w:r>
          </w:p>
        </w:tc>
      </w:tr>
      <w:tr w:rsidR="00B7642E" w14:paraId="3A9EF3E2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0C17D60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Sloveni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49F3CAF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06(0.26,2.04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28BDCEE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00(1.13,10.45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14B6583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71.90(179.70,660.97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326324F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9.57(19.59,149.70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208D587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9.50(24.09,225.19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6988A7E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7.62(-17.99,116.39)</w:t>
            </w:r>
          </w:p>
        </w:tc>
      </w:tr>
      <w:tr w:rsidR="00B7642E" w14:paraId="6911A62B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EFEF532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Solomon Islands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1611860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4.36(37.46,113.38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394FDF5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8.00(20.48,75.87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4836C3F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5.44(-55.92,-14.36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78080A7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813.54(2550.27,7073.85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6786FC4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505.47(1162.27,3640.04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408929B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7.95(-64.12,-30.24)</w:t>
            </w:r>
          </w:p>
        </w:tc>
      </w:tr>
      <w:tr w:rsidR="00B7642E" w14:paraId="25F67E25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520C045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Somali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347D128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145.78(7539.69,19635.52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3D3D6BE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943.96(6806.55,19196.86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7860B3E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54(-32.60,37.44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30E3DB2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23627.95(548195.01,1523835.40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305C10D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25698.16(509024.37,1378775.95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56FF94A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.57(-39.17,28.90)</w:t>
            </w:r>
          </w:p>
        </w:tc>
      </w:tr>
      <w:tr w:rsidR="00B7642E" w14:paraId="6D636BF8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C52231C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South Afric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7619E8E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127.43(8329.62,26217.95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5B099A6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139.86(3450.33,15331.10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1A750DD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9.58(-63.57,-35.89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17A1330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76145.08(652447.75,1902190.92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1E2F23F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06830.70(193172.79,768467.69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1183190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3.17(-72.75,-53.35)</w:t>
            </w:r>
          </w:p>
        </w:tc>
      </w:tr>
      <w:tr w:rsidR="00B7642E" w14:paraId="328A7F84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A31E7CE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South Sudan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0796941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250.56(5828.67,14857.33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36BC106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083.52(4877.76,14262.98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67CEBF7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1.39(-37.03,25.34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01936BC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76375.18(450418.97,1132972.30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0F9B8D3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48771.84(363432.43,977087.86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5D842BA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6.44(-41.45,20.02)</w:t>
            </w:r>
          </w:p>
        </w:tc>
      </w:tr>
      <w:tr w:rsidR="00B7642E" w14:paraId="4FDAAA4D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64AB9C8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Spain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7BC5E46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.75(2.36,41.47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71D9215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5.82(8.09,167.39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31E09DE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78.41(109.13,542.08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1116BA0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88.83(202.02,3568.25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2FEA815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58.09(211.28,4417.35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5270E3A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.13(-39.42,100.78)</w:t>
            </w:r>
          </w:p>
        </w:tc>
      </w:tr>
      <w:tr w:rsidR="00B7642E" w14:paraId="335F63C9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2C438FF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Sri Lank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0CCB4D2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427.84(1109.97,3774.99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6E5AB13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36.11(176.68,1011.51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284CAC9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7.92(-86.50,-68.86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20853BF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7063.99(57051.92,168590.96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325A9E9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3981.06(8334.38,38055.33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5983E11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9.51(-86.44,-73.03)</w:t>
            </w:r>
          </w:p>
        </w:tc>
      </w:tr>
      <w:tr w:rsidR="00B7642E" w14:paraId="531D3B7F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D83D87A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Sudan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7614C4F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308.54(4574.37,21622.55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15D43EE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13.76(381.81,3514.48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0A7CCB7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7.50(-93.94,-80.88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7095DDD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91624.06(414112.28,1934048.10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406C132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8474.41(47371.50,332364.85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0D28038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6.04(-91.98,-79.89)</w:t>
            </w:r>
          </w:p>
        </w:tc>
      </w:tr>
      <w:tr w:rsidR="00B7642E" w14:paraId="12CD06B0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38059F8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Suriname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0E0848F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8.26(23.00,83.72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6EE4560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4.35(8.11,42.16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48C5B8D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8.20(-73.78,-36.13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644FF51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254.49(1677.08,6129.66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6A79E13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15.73(493.35,2039.45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60C2233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9.07(-80.73,-54.56)</w:t>
            </w:r>
          </w:p>
        </w:tc>
      </w:tr>
      <w:tr w:rsidR="00B7642E" w14:paraId="0BC1283D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E865964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Sweden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632027C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85(0.32,4.97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63A3881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4.63(3.67,70.92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13A9938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31.17(604.08,2329.02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6B8E925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5.35(33.06,544.79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578FFE3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59.37(69.48,1347.93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4A17BD2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3.70(15.56,324.76)</w:t>
            </w:r>
          </w:p>
        </w:tc>
      </w:tr>
      <w:tr w:rsidR="00B7642E" w14:paraId="2A6E58F0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C316B2E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Switzerland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5EE96DF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52(0.40,7.19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3C2CAE0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.30(0.91,18.09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191CB10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9.76(40.12,315.80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7CBF869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73.59(26.29,524.37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5A9B727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6.82(26.35,516.43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188466F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.62(-40.82,81.74)</w:t>
            </w:r>
          </w:p>
        </w:tc>
      </w:tr>
      <w:tr w:rsidR="00B7642E" w14:paraId="0A2968E6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656AECD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Syrian Arab Republic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267CD07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50.34(158.45,766.78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1D56C8A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7.06(9.69,73.31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255BF9C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1.77(-96.11,-85.64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5489CB4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4253.25(15178.12,74795.30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4547BB3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608.23(1280.72,8612.89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6BE6A3D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9.59(-95.01,-82.83)</w:t>
            </w:r>
          </w:p>
        </w:tc>
      </w:tr>
      <w:tr w:rsidR="00B7642E" w14:paraId="3FBDC5F3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1A9ECBC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 xml:space="preserve">Taiwan </w:t>
            </w:r>
          </w:p>
          <w:p w14:paraId="1EEBD672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(Province of China)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588E877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7.85(40.07,162.90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6EF0A97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8.32(6.08,60.66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21A2190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3.74(-88.24,-61.41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62A67FC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973.79(3240.35,13787.20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287FC5A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078.33(1352.34,12771.52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48CEC73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2.27(-68.54,4.05)</w:t>
            </w:r>
          </w:p>
        </w:tc>
      </w:tr>
      <w:tr w:rsidR="00B7642E" w14:paraId="07418865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E5FD8DC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Tajikistan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6E0F6B1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54.62(667.29,3099.53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608CB5F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64.56(212.89,1296.47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112D7F6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2.79(-78.53,-46.72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197D4E8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5926.99(60469.84,279393.37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7739C4F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9411.46(19241.76,116294.63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7E47101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2.67(-78.12,-46.78)</w:t>
            </w:r>
          </w:p>
        </w:tc>
      </w:tr>
      <w:tr w:rsidR="00B7642E" w14:paraId="05E520F8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81A4129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Thailand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2242C41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285.47(2702.37,25604.47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766AA76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700.67(1742.05,7999.78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74A5524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9.38(-80.28,63.64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0552D78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24988.39(162135.24,908407.82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5621EB4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1454.40(61196.90,207833.64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6E4C730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6.72(-84.44,-20.99)</w:t>
            </w:r>
          </w:p>
        </w:tc>
      </w:tr>
      <w:tr w:rsidR="00B7642E" w14:paraId="05DEFADA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22E8CB5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Timor-Leste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0ED8C19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86.23(402.38,1184.09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2C877C6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9.65(43.54,173.35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64BD086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6.05(-91.31,-77.80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42F8816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4515.44(31933.82,96099.54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528A384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374.42(2963.16,11420.01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1B9D8AB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8.57(-92.67,-81.63)</w:t>
            </w:r>
          </w:p>
        </w:tc>
      </w:tr>
      <w:tr w:rsidR="00B7642E" w14:paraId="51D440F0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64A4068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Togo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7995ACF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219.67(2405.60,6145.81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7E1A9CF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289.43(1095.95,3683.93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5E04599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5.74(-64.85,-22.67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67EECA8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29447.86(183743.03,489031.00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4EDD805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2824.15(70611.17,250773.47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2291E39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3.61(-69.65,-32.49)</w:t>
            </w:r>
          </w:p>
        </w:tc>
      </w:tr>
      <w:tr w:rsidR="00B7642E" w14:paraId="2FAA8FDD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6CC1C6A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Tokelau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6F6AF78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5(0.16,0.60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75A7F5B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8(0.08,0.32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478BA7A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8.52(-66.22,-21.72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53AAC67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.83(6.03,19.87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598BE00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.81(3.54,13.95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661E338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1.30(-57.27,9.83)</w:t>
            </w:r>
          </w:p>
        </w:tc>
      </w:tr>
      <w:tr w:rsidR="00B7642E" w14:paraId="5A099AB9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D5DED5F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Tong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5768386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55(1.47,5.69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544931B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78(1.03,5.44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1705395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1.54(-50.20,17.66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3E7460E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8.30(93.97,305.66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11B5F8D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6.72(63.80,217.97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0D17830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9.56(-50.61,-4.77)</w:t>
            </w:r>
          </w:p>
        </w:tc>
      </w:tr>
      <w:tr w:rsidR="00B7642E" w14:paraId="7BC8EC9F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D81917C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Trinidad and Tobago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2EB7199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6.29(15.29,64.83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415C892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.98(4.18,23.97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1606367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7.64(-77.75,-57.75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076568C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798.82(911.73,4027.92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5870539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84.38(223.00,1221.80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6843600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1.97(-80.08,-64.43)</w:t>
            </w:r>
          </w:p>
        </w:tc>
      </w:tr>
      <w:tr w:rsidR="00B7642E" w14:paraId="6043E827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62A9369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lastRenderedPageBreak/>
              <w:t>Tunisi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0A66028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28.41(74.21,386.62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067BD7A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1.13(18.15,119.41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580CD6A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3.24(-85.85,-54.62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7F933B8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1537.14(7426.23,36625.37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4E5F7DB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653.11(1812.47,9731.48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4067917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3.75(-83.52,-58.28)</w:t>
            </w:r>
          </w:p>
        </w:tc>
      </w:tr>
      <w:tr w:rsidR="00B7642E" w14:paraId="1D993282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82E1848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Turkmenistan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0B663C2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666.35(1614.23,6032.65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6C1E6E4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00.76(116.39,686.95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66793F8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7.12(-98.13,-96.11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5488196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35482.78(148494.75,553340.89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0443771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4128.99(10721.71,53310.83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2B3B50D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6.93(-97.95,-95.91)</w:t>
            </w:r>
          </w:p>
        </w:tc>
      </w:tr>
      <w:tr w:rsidR="00B7642E" w14:paraId="6351AEF0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9335602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Tuvalu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617747B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65.38(333.05,1454.08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3807322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7.76(7.32,48.23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071B4FD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4.85(-70.80,-26.90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3DD1DC5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7291.58(30107.81,131029.72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36FFDB0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681.45(691.31,4601.45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1081EC4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1.22(-81.19,-54.43)</w:t>
            </w:r>
          </w:p>
        </w:tc>
      </w:tr>
      <w:tr w:rsidR="00B7642E" w14:paraId="45022787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FB11CE8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Türkiye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58AEC37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03(0.89,3.27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438D047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92(0.34,1.67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13F051F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9.07(-94.17,-82.98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0584842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2.21(50.56,177.74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47CEEB2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2.29(13.40,49.58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6820950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9.83(-93.88,-84.93)</w:t>
            </w:r>
          </w:p>
        </w:tc>
      </w:tr>
      <w:tr w:rsidR="00B7642E" w14:paraId="64B0568B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EB334CA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Ugand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3BFD25E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7386.12(7976.33,28363.53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79A457A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584.11(2962.44,10986.79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30C36CB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2.13(-80.32,-23.21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542FB58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28516.81(606173.29,2165642.41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4553C33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65963.32(232121.07,776021.99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397550F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4.93(-81.46,-26.81)</w:t>
            </w:r>
          </w:p>
        </w:tc>
      </w:tr>
      <w:tr w:rsidR="00B7642E" w14:paraId="4B49F801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BF4F686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Ukraine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5FA25F5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6.86(35.79,192.89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732FDB8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.89(3.93,28.01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0E05A4D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6.40(-91.27,-80.63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0992451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198.17(4735.53,25467.42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4B7173E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199.52(1158.99,7667.86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5A7811A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2.37(-81.57,-63.17)</w:t>
            </w:r>
          </w:p>
        </w:tc>
      </w:tr>
      <w:tr w:rsidR="00B7642E" w14:paraId="73DBD904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FBC0B03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United Arab Emirates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1BFF6B5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.63(3.25,24.08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30C5251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.73(2.04,22.50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162CF0A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5.02(-58.83,48.39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5519BFF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22.70(324.95,2418.56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57E72E0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01.58(295.16,3158.50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5ADD38E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1.08(-29.53,89.19)</w:t>
            </w:r>
          </w:p>
        </w:tc>
      </w:tr>
      <w:tr w:rsidR="00B7642E" w14:paraId="6BC6C934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4216105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United Kingdom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1F93CC5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.38(1.37,20.78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04120E8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8.81(4.21,89.02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43C509D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90.32(106.99,553.16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791870E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97.42(339.20,5285.15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39B00CE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13.63(131.51,2832.81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31ECFD8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1.85(-75.06,-14.86)</w:t>
            </w:r>
          </w:p>
        </w:tc>
      </w:tr>
      <w:tr w:rsidR="00B7642E" w14:paraId="51F5B3B5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421D3B1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United Republic of Tanzani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60C2F44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5903.07(15031.08,36356.63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3221625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097.00(6214.59,21040.00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45C67FB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9.44(-69.00,-25.24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6B1D8C3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87553.61(1117844.00,2626455.45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67989E1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94126.27(417077.29,1200624.42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64F624F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7.93(-72.74,-38.37)</w:t>
            </w:r>
          </w:p>
        </w:tc>
      </w:tr>
      <w:tr w:rsidR="00B7642E" w14:paraId="62E5AF6B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9FC10A0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United States of Americ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3616BD3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1.24(16.40,270.10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2165C0D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06.09(59.42,1176.67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57A309F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01.13(110.46,567.93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24C1FBC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615.63(1403.51,21692.47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40E40FB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160.60(1046.48,20714.79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083B382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6.89(-58.81,39.20)</w:t>
            </w:r>
          </w:p>
        </w:tc>
      </w:tr>
      <w:tr w:rsidR="00B7642E" w14:paraId="63217E1B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0877CC1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United States Virgin Islands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08C9CCA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25(0.37,2.00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40BC387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1(0.21,1.60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0FD02B3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5.67(-59.60,3.03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4016B6F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4.72(30.38,144.11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427627B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7.88(10.48,61.63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49DDF58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0.02(-71.15,-44.47)</w:t>
            </w:r>
          </w:p>
        </w:tc>
      </w:tr>
      <w:tr w:rsidR="00B7642E" w14:paraId="0AA6D86A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6EFBCE2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Uruguay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062DF33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0.41(17.11,106.97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2BD9031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7.08(4.86,63.10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3F57547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5.17(-76.39,-36.73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1450BA1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259.83(935.12,5835.47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77FFE22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12.72(114.07,1425.32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2E944EF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1.20(-89.91,-73.85)</w:t>
            </w:r>
          </w:p>
        </w:tc>
      </w:tr>
      <w:tr w:rsidR="00B7642E" w14:paraId="562D3677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DC91D32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Uzbekistan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6771D3F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238.35(617.35,3609.28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14DD8B8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0.84(10.01,92.85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123EFAB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7.73(-98.51,-96.94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1523E55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3215.73(56057.39,327303.18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1D22055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988.08(1009.47,8949.21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3D32853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7.55(-98.41,-96.76)</w:t>
            </w:r>
          </w:p>
        </w:tc>
      </w:tr>
      <w:tr w:rsidR="00B7642E" w14:paraId="5C31BF5B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F8F68DF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Vanuatu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5BB6ED3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1.07(14.74,47.38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13B7CF7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6.12(11.13,43.97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0D9E082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5.94(-38.50,7.36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02AC964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93.65(863.05,2968.23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320E7CF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07.73(596.80,1994.88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70DCA84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0.94(-49.38,-8.70)</w:t>
            </w:r>
          </w:p>
        </w:tc>
      </w:tr>
      <w:tr w:rsidR="00B7642E" w14:paraId="7F7400B8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B86EC2F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Venezuela (Bolivarian Republic of)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021FB70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412.99(971.84,3419.16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15BCFCA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83.93(191.24,1188.24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0E366C1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1.66(-82.80,-61.41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58DD86C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9873.04(76153.89,269595.77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45881A4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9135.61(10864.63,68653.12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11658A3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9.39(-87.54,-71.51)</w:t>
            </w:r>
          </w:p>
        </w:tc>
      </w:tr>
      <w:tr w:rsidR="00B7642E" w14:paraId="2A6A4F8D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04CA182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Viet Nam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36DCCC1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296.66(1969.59,9727.12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4F8DB23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83.54(214.14,1734.00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09F9F1F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3.32(-92.31,-72.76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54C48DB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22694.84(135024.36,514350.74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137D580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5447.77(23494.73,117729.96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4AA8023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6.62(-87.12,-62.71)</w:t>
            </w:r>
          </w:p>
        </w:tc>
      </w:tr>
      <w:tr w:rsidR="00B7642E" w14:paraId="748D2A40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B7A9DF4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Yemen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3A0A694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371.85(5753.91,17307.25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3C7618F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72.60(381.50,2293.69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19A7C65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9.69(-94.96,-84.55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546FF96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04521.70(512471.21,1542645.39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66C0A8E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5450.98(39285.71,206710.69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081DA69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9.50(-94.30,-84.80)</w:t>
            </w:r>
          </w:p>
        </w:tc>
      </w:tr>
      <w:tr w:rsidR="00B7642E" w14:paraId="4048C903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69ABDF4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Zambia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5976184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100.30(5660.23,14186.67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228E1F1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561.23(1606.99,5520.17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414B207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4.74(-77.45,-46.40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7A28C1F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79553.75(424701.12,1100926.89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08A68AB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46344.70(115729.52,362089.75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78250BF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8.40(-79.65,-51.68)</w:t>
            </w:r>
          </w:p>
        </w:tc>
      </w:tr>
      <w:tr w:rsidR="00B7642E" w14:paraId="7223BCDB" w14:textId="77777777">
        <w:trPr>
          <w:trHeight w:val="425"/>
          <w:tblHeader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354609D" w14:textId="77777777" w:rsidR="00B7642E" w:rsidRDefault="00000000">
            <w:pPr>
              <w:widowControl/>
              <w:snapToGrid w:val="0"/>
              <w:spacing w:line="240" w:lineRule="auto"/>
              <w:jc w:val="left"/>
              <w:textAlignment w:val="center"/>
              <w:rPr>
                <w:rFonts w:eastAsia="宋体" w:cs="Times New Roman"/>
                <w:kern w:val="0"/>
                <w:sz w:val="13"/>
                <w:szCs w:val="13"/>
                <w:lang w:bidi="ar"/>
              </w:rPr>
            </w:pPr>
            <w:r>
              <w:rPr>
                <w:rFonts w:eastAsia="宋体" w:cs="Times New Roman"/>
                <w:kern w:val="0"/>
                <w:sz w:val="13"/>
                <w:szCs w:val="13"/>
                <w:lang w:bidi="ar"/>
              </w:rPr>
              <w:t>Zimbabwe</w:t>
            </w:r>
          </w:p>
        </w:tc>
        <w:tc>
          <w:tcPr>
            <w:tcW w:w="2069" w:type="dxa"/>
            <w:tcBorders>
              <w:tl2br w:val="nil"/>
              <w:tr2bl w:val="nil"/>
            </w:tcBorders>
            <w:vAlign w:val="center"/>
          </w:tcPr>
          <w:p w14:paraId="170B4FC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990.05(1531.62,4350.06)</w:t>
            </w:r>
          </w:p>
        </w:tc>
        <w:tc>
          <w:tcPr>
            <w:tcW w:w="2004" w:type="dxa"/>
            <w:tcBorders>
              <w:tl2br w:val="nil"/>
              <w:tr2bl w:val="nil"/>
            </w:tcBorders>
            <w:vAlign w:val="center"/>
          </w:tcPr>
          <w:p w14:paraId="2800A95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834.58(1748.18,6105.15)</w:t>
            </w:r>
          </w:p>
        </w:tc>
        <w:tc>
          <w:tcPr>
            <w:tcW w:w="1549" w:type="dxa"/>
            <w:tcBorders>
              <w:tl2br w:val="nil"/>
              <w:tr2bl w:val="nil"/>
            </w:tcBorders>
            <w:vAlign w:val="center"/>
          </w:tcPr>
          <w:p w14:paraId="3C6C2CF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8.24(-9.86,77.58)</w:t>
            </w:r>
          </w:p>
        </w:tc>
        <w:tc>
          <w:tcPr>
            <w:tcW w:w="2394" w:type="dxa"/>
            <w:tcBorders>
              <w:tl2br w:val="nil"/>
              <w:tr2bl w:val="nil"/>
            </w:tcBorders>
            <w:vAlign w:val="center"/>
          </w:tcPr>
          <w:p w14:paraId="1D06D85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11084.53(108468.09,290652.05)</w:t>
            </w:r>
          </w:p>
        </w:tc>
        <w:tc>
          <w:tcPr>
            <w:tcW w:w="2329" w:type="dxa"/>
            <w:tcBorders>
              <w:tl2br w:val="nil"/>
              <w:tr2bl w:val="nil"/>
            </w:tcBorders>
            <w:vAlign w:val="center"/>
          </w:tcPr>
          <w:p w14:paraId="2AA5D00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42767.21(114684.75,369374.36)</w:t>
            </w:r>
          </w:p>
        </w:tc>
        <w:tc>
          <w:tcPr>
            <w:tcW w:w="1354" w:type="dxa"/>
            <w:tcBorders>
              <w:tl2br w:val="nil"/>
              <w:tr2bl w:val="nil"/>
            </w:tcBorders>
            <w:vAlign w:val="center"/>
          </w:tcPr>
          <w:p w14:paraId="362986C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.01(-20.24,58.09)</w:t>
            </w:r>
          </w:p>
        </w:tc>
      </w:tr>
    </w:tbl>
    <w:p w14:paraId="60110B7A" w14:textId="77777777" w:rsidR="00B7642E" w:rsidRDefault="00000000">
      <w:pPr>
        <w:rPr>
          <w:rFonts w:cs="Times New Roman"/>
          <w:b/>
          <w:bCs/>
        </w:rPr>
        <w:sectPr w:rsidR="00B7642E">
          <w:pgSz w:w="16838" w:h="11906" w:orient="landscape"/>
          <w:pgMar w:top="1304" w:right="1417" w:bottom="1304" w:left="1417" w:header="851" w:footer="992" w:gutter="0"/>
          <w:lnNumType w:countBy="1" w:restart="continuous"/>
          <w:cols w:space="0"/>
          <w:docGrid w:type="linesAndChars" w:linePitch="332"/>
        </w:sectPr>
      </w:pPr>
      <w:r>
        <w:rPr>
          <w:rFonts w:cs="Times New Roman"/>
          <w:b/>
          <w:bCs/>
        </w:rPr>
        <w:br w:type="page"/>
      </w:r>
    </w:p>
    <w:p w14:paraId="08F23325" w14:textId="77777777" w:rsidR="00B7642E" w:rsidRDefault="00000000">
      <w:pPr>
        <w:spacing w:line="240" w:lineRule="auto"/>
        <w:rPr>
          <w:rFonts w:cs="Times New Roman"/>
        </w:rPr>
      </w:pPr>
      <w:r>
        <w:rPr>
          <w:rFonts w:cs="Times New Roman"/>
          <w:b/>
          <w:bCs/>
        </w:rPr>
        <w:lastRenderedPageBreak/>
        <w:t>Table S</w:t>
      </w:r>
      <w:r>
        <w:rPr>
          <w:rFonts w:cs="Times New Roman" w:hint="eastAsia"/>
          <w:b/>
          <w:bCs/>
        </w:rPr>
        <w:t>2</w:t>
      </w:r>
      <w:r>
        <w:rPr>
          <w:rFonts w:cs="Times New Roman"/>
          <w:b/>
          <w:bCs/>
        </w:rPr>
        <w:t>.</w:t>
      </w:r>
      <w:r>
        <w:rPr>
          <w:rFonts w:cs="Times New Roman"/>
        </w:rPr>
        <w:t xml:space="preserve"> </w:t>
      </w:r>
      <w:r>
        <w:rPr>
          <w:rFonts w:cs="Times New Roman" w:hint="eastAsia"/>
        </w:rPr>
        <w:t xml:space="preserve">The ASRs and EAPCs of diarrheal diseases </w:t>
      </w:r>
      <w:r>
        <w:rPr>
          <w:rFonts w:cs="Times New Roman"/>
        </w:rPr>
        <w:t>attributable to unsafe water</w:t>
      </w:r>
      <w:r>
        <w:rPr>
          <w:rFonts w:cs="Times New Roman" w:hint="eastAsia"/>
        </w:rPr>
        <w:t xml:space="preserve"> among 204 countries and territories from 1990 to 2021.</w:t>
      </w:r>
    </w:p>
    <w:tbl>
      <w:tblPr>
        <w:tblStyle w:val="a4"/>
        <w:tblW w:w="13958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74"/>
        <w:gridCol w:w="1778"/>
        <w:gridCol w:w="1695"/>
        <w:gridCol w:w="1695"/>
        <w:gridCol w:w="2194"/>
        <w:gridCol w:w="2027"/>
        <w:gridCol w:w="1695"/>
      </w:tblGrid>
      <w:tr w:rsidR="00B7642E" w14:paraId="21C2C8BB" w14:textId="77777777">
        <w:trPr>
          <w:trHeight w:val="450"/>
          <w:jc w:val="center"/>
        </w:trPr>
        <w:tc>
          <w:tcPr>
            <w:tcW w:w="0" w:type="auto"/>
            <w:vMerge w:val="restar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A0D487" w14:textId="77777777" w:rsidR="00B7642E" w:rsidRDefault="00000000">
            <w:pPr>
              <w:snapToGrid w:val="0"/>
              <w:spacing w:line="240" w:lineRule="auto"/>
              <w:jc w:val="center"/>
              <w:rPr>
                <w:rFonts w:cs="Times New Roman"/>
                <w:b/>
                <w:bCs/>
                <w:sz w:val="15"/>
                <w:szCs w:val="15"/>
              </w:rPr>
            </w:pPr>
            <w:r>
              <w:rPr>
                <w:rFonts w:cs="Times New Roman" w:hint="eastAsia"/>
                <w:b/>
                <w:bCs/>
                <w:sz w:val="15"/>
                <w:szCs w:val="15"/>
              </w:rPr>
              <w:t>Country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B0620D4" w14:textId="77777777" w:rsidR="00B7642E" w:rsidRDefault="00000000">
            <w:pPr>
              <w:spacing w:line="240" w:lineRule="auto"/>
              <w:jc w:val="center"/>
              <w:rPr>
                <w:rFonts w:cs="Times New Roman"/>
                <w:b/>
                <w:bCs/>
                <w:sz w:val="15"/>
                <w:szCs w:val="15"/>
              </w:rPr>
            </w:pPr>
            <w:r>
              <w:rPr>
                <w:rFonts w:cs="Times New Roman"/>
                <w:b/>
                <w:bCs/>
                <w:sz w:val="15"/>
                <w:szCs w:val="15"/>
              </w:rPr>
              <w:t>AS</w:t>
            </w:r>
            <w:r>
              <w:rPr>
                <w:rFonts w:cs="Times New Roman" w:hint="eastAsia"/>
                <w:b/>
                <w:bCs/>
                <w:sz w:val="15"/>
                <w:szCs w:val="15"/>
              </w:rPr>
              <w:t>M</w:t>
            </w:r>
            <w:r>
              <w:rPr>
                <w:rFonts w:cs="Times New Roman"/>
                <w:b/>
                <w:bCs/>
                <w:sz w:val="15"/>
                <w:szCs w:val="15"/>
              </w:rPr>
              <w:t xml:space="preserve">R (per 100,000 </w:t>
            </w:r>
            <w:r>
              <w:rPr>
                <w:rFonts w:cs="Times New Roman" w:hint="eastAsia"/>
                <w:b/>
                <w:bCs/>
                <w:sz w:val="15"/>
                <w:szCs w:val="15"/>
              </w:rPr>
              <w:t>population</w:t>
            </w:r>
            <w:r>
              <w:rPr>
                <w:rFonts w:cs="Times New Roman"/>
                <w:b/>
                <w:bCs/>
                <w:sz w:val="15"/>
                <w:szCs w:val="15"/>
              </w:rPr>
              <w:t>)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5261A12" w14:textId="77777777" w:rsidR="00B7642E" w:rsidRDefault="00000000">
            <w:pPr>
              <w:spacing w:line="240" w:lineRule="auto"/>
              <w:jc w:val="center"/>
              <w:rPr>
                <w:rFonts w:cs="Times New Roman"/>
                <w:b/>
                <w:bCs/>
                <w:sz w:val="15"/>
                <w:szCs w:val="15"/>
              </w:rPr>
            </w:pPr>
            <w:r>
              <w:rPr>
                <w:rFonts w:cs="Times New Roman"/>
                <w:b/>
                <w:bCs/>
                <w:sz w:val="15"/>
                <w:szCs w:val="15"/>
              </w:rPr>
              <w:t>AS</w:t>
            </w:r>
            <w:r>
              <w:rPr>
                <w:rFonts w:cs="Times New Roman" w:hint="eastAsia"/>
                <w:b/>
                <w:bCs/>
                <w:sz w:val="15"/>
                <w:szCs w:val="15"/>
              </w:rPr>
              <w:t>D</w:t>
            </w:r>
            <w:r>
              <w:rPr>
                <w:rFonts w:cs="Times New Roman"/>
                <w:b/>
                <w:bCs/>
                <w:sz w:val="15"/>
                <w:szCs w:val="15"/>
              </w:rPr>
              <w:t xml:space="preserve">R (per 100,000 </w:t>
            </w:r>
            <w:r>
              <w:rPr>
                <w:rFonts w:cs="Times New Roman" w:hint="eastAsia"/>
                <w:b/>
                <w:bCs/>
                <w:sz w:val="15"/>
                <w:szCs w:val="15"/>
              </w:rPr>
              <w:t>population</w:t>
            </w:r>
            <w:r>
              <w:rPr>
                <w:rFonts w:cs="Times New Roman"/>
                <w:b/>
                <w:bCs/>
                <w:sz w:val="15"/>
                <w:szCs w:val="15"/>
              </w:rPr>
              <w:t>)</w:t>
            </w:r>
          </w:p>
        </w:tc>
      </w:tr>
      <w:tr w:rsidR="00B7642E" w14:paraId="0A0EC33A" w14:textId="77777777">
        <w:trPr>
          <w:trHeight w:val="450"/>
          <w:jc w:val="center"/>
        </w:trPr>
        <w:tc>
          <w:tcPr>
            <w:tcW w:w="0" w:type="auto"/>
            <w:vMerge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89B7D82" w14:textId="77777777" w:rsidR="00B7642E" w:rsidRDefault="00B7642E">
            <w:pPr>
              <w:snapToGrid w:val="0"/>
              <w:spacing w:line="240" w:lineRule="auto"/>
              <w:jc w:val="center"/>
              <w:rPr>
                <w:rFonts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02ABA53" w14:textId="77777777" w:rsidR="00B7642E" w:rsidRDefault="00000000">
            <w:pPr>
              <w:spacing w:line="240" w:lineRule="auto"/>
              <w:jc w:val="center"/>
              <w:rPr>
                <w:rFonts w:cs="Times New Roman"/>
                <w:b/>
                <w:bCs/>
                <w:sz w:val="15"/>
                <w:szCs w:val="15"/>
              </w:rPr>
            </w:pPr>
            <w:r>
              <w:rPr>
                <w:rFonts w:cs="Times New Roman" w:hint="eastAsia"/>
                <w:b/>
                <w:bCs/>
                <w:sz w:val="15"/>
                <w:szCs w:val="15"/>
              </w:rPr>
              <w:t>1990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23AAA50" w14:textId="77777777" w:rsidR="00B7642E" w:rsidRDefault="00000000">
            <w:pPr>
              <w:spacing w:line="240" w:lineRule="auto"/>
              <w:jc w:val="center"/>
              <w:rPr>
                <w:rFonts w:cs="Times New Roman"/>
                <w:b/>
                <w:bCs/>
                <w:sz w:val="15"/>
                <w:szCs w:val="15"/>
              </w:rPr>
            </w:pPr>
            <w:r>
              <w:rPr>
                <w:rFonts w:cs="Times New Roman" w:hint="eastAsia"/>
                <w:b/>
                <w:bCs/>
                <w:sz w:val="15"/>
                <w:szCs w:val="15"/>
              </w:rPr>
              <w:t>2021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</w:tcBorders>
            <w:vAlign w:val="center"/>
          </w:tcPr>
          <w:p w14:paraId="2FA4A6B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EAPC</w:t>
            </w:r>
          </w:p>
          <w:p w14:paraId="5A9B8FC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(95%CI)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CE84121" w14:textId="77777777" w:rsidR="00B7642E" w:rsidRDefault="00000000">
            <w:pPr>
              <w:spacing w:line="240" w:lineRule="auto"/>
              <w:jc w:val="center"/>
              <w:rPr>
                <w:rFonts w:cs="Times New Roman"/>
                <w:b/>
                <w:bCs/>
                <w:sz w:val="15"/>
                <w:szCs w:val="15"/>
              </w:rPr>
            </w:pPr>
            <w:r>
              <w:rPr>
                <w:rFonts w:cs="Times New Roman" w:hint="eastAsia"/>
                <w:b/>
                <w:bCs/>
                <w:sz w:val="15"/>
                <w:szCs w:val="15"/>
              </w:rPr>
              <w:t>1990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517556C" w14:textId="77777777" w:rsidR="00B7642E" w:rsidRDefault="00000000">
            <w:pPr>
              <w:spacing w:line="240" w:lineRule="auto"/>
              <w:jc w:val="center"/>
              <w:rPr>
                <w:rFonts w:cs="Times New Roman"/>
                <w:b/>
                <w:bCs/>
                <w:sz w:val="15"/>
                <w:szCs w:val="15"/>
              </w:rPr>
            </w:pPr>
            <w:r>
              <w:rPr>
                <w:rFonts w:cs="Times New Roman" w:hint="eastAsia"/>
                <w:b/>
                <w:bCs/>
                <w:sz w:val="15"/>
                <w:szCs w:val="15"/>
              </w:rPr>
              <w:t>2021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</w:tcBorders>
            <w:vAlign w:val="center"/>
          </w:tcPr>
          <w:p w14:paraId="3B34E02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EAPC</w:t>
            </w:r>
          </w:p>
          <w:p w14:paraId="76893DA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(95%CI)</w:t>
            </w:r>
          </w:p>
        </w:tc>
      </w:tr>
      <w:tr w:rsidR="00B7642E" w14:paraId="04651DBF" w14:textId="77777777">
        <w:trPr>
          <w:trHeight w:val="450"/>
          <w:jc w:val="center"/>
        </w:trPr>
        <w:tc>
          <w:tcPr>
            <w:tcW w:w="0" w:type="auto"/>
            <w:vMerge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3644B47" w14:textId="77777777" w:rsidR="00B7642E" w:rsidRDefault="00B7642E">
            <w:pPr>
              <w:snapToGrid w:val="0"/>
              <w:spacing w:line="240" w:lineRule="auto"/>
              <w:jc w:val="center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9A8E05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Both (95%UI)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EB486D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Both (95%UI)</w:t>
            </w:r>
          </w:p>
        </w:tc>
        <w:tc>
          <w:tcPr>
            <w:tcW w:w="0" w:type="auto"/>
            <w:vMerge/>
            <w:tcBorders>
              <w:bottom w:val="single" w:sz="8" w:space="0" w:color="auto"/>
            </w:tcBorders>
            <w:vAlign w:val="center"/>
          </w:tcPr>
          <w:p w14:paraId="3EA58FEA" w14:textId="77777777" w:rsidR="00B7642E" w:rsidRDefault="00B7642E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08EEB7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Both (95%UI)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5ECC7F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Both (95%UI)</w:t>
            </w:r>
          </w:p>
        </w:tc>
        <w:tc>
          <w:tcPr>
            <w:tcW w:w="0" w:type="auto"/>
            <w:vMerge/>
            <w:tcBorders>
              <w:bottom w:val="single" w:sz="8" w:space="0" w:color="auto"/>
            </w:tcBorders>
            <w:vAlign w:val="center"/>
          </w:tcPr>
          <w:p w14:paraId="57C0395A" w14:textId="77777777" w:rsidR="00B7642E" w:rsidRDefault="00B7642E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</w:p>
        </w:tc>
      </w:tr>
      <w:tr w:rsidR="00B7642E" w14:paraId="33C01E9B" w14:textId="77777777">
        <w:trPr>
          <w:trHeight w:val="450"/>
          <w:jc w:val="center"/>
        </w:trPr>
        <w:tc>
          <w:tcPr>
            <w:tcW w:w="0" w:type="auto"/>
            <w:tcBorders>
              <w:top w:val="nil"/>
            </w:tcBorders>
            <w:vAlign w:val="center"/>
          </w:tcPr>
          <w:p w14:paraId="3632D904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Afghanistan</w:t>
            </w:r>
          </w:p>
        </w:tc>
        <w:tc>
          <w:tcPr>
            <w:tcW w:w="1778" w:type="dxa"/>
            <w:tcBorders>
              <w:top w:val="nil"/>
            </w:tcBorders>
            <w:vAlign w:val="center"/>
          </w:tcPr>
          <w:p w14:paraId="57BC43D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2.53(16.75,48.68)</w:t>
            </w:r>
          </w:p>
        </w:tc>
        <w:tc>
          <w:tcPr>
            <w:tcW w:w="1695" w:type="dxa"/>
            <w:tcBorders>
              <w:top w:val="nil"/>
            </w:tcBorders>
            <w:vAlign w:val="center"/>
          </w:tcPr>
          <w:p w14:paraId="6C849E8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97(3.14,9.18)</w:t>
            </w:r>
          </w:p>
        </w:tc>
        <w:tc>
          <w:tcPr>
            <w:tcW w:w="1695" w:type="dxa"/>
            <w:tcBorders>
              <w:top w:val="nil"/>
            </w:tcBorders>
            <w:vAlign w:val="center"/>
          </w:tcPr>
          <w:p w14:paraId="36C3473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79(-6.50,-5.08)</w:t>
            </w:r>
          </w:p>
        </w:tc>
        <w:tc>
          <w:tcPr>
            <w:tcW w:w="2194" w:type="dxa"/>
            <w:tcBorders>
              <w:top w:val="nil"/>
            </w:tcBorders>
            <w:vAlign w:val="center"/>
          </w:tcPr>
          <w:p w14:paraId="7C8FC14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785.85(1472.14,4154.75)</w:t>
            </w:r>
          </w:p>
        </w:tc>
        <w:tc>
          <w:tcPr>
            <w:tcW w:w="2027" w:type="dxa"/>
            <w:tcBorders>
              <w:top w:val="nil"/>
            </w:tcBorders>
            <w:vAlign w:val="center"/>
          </w:tcPr>
          <w:p w14:paraId="31F59DE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24.22(272.36,801.41)</w:t>
            </w:r>
          </w:p>
        </w:tc>
        <w:tc>
          <w:tcPr>
            <w:tcW w:w="1695" w:type="dxa"/>
            <w:tcBorders>
              <w:top w:val="nil"/>
            </w:tcBorders>
            <w:vAlign w:val="center"/>
          </w:tcPr>
          <w:p w14:paraId="36B75EE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68(-6.38,-4.98)</w:t>
            </w:r>
          </w:p>
        </w:tc>
      </w:tr>
      <w:tr w:rsidR="00B7642E" w14:paraId="55EC5C84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C62E89D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Albani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2982B3B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74(0.65,2.7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636384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5(0.11,0.5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91A7EE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73(-6.39,-5.07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4882F56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6.61(56.42,231.73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630C4A1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4.60(7.78,42.7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982B1D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.22(-6.81,-5.63)</w:t>
            </w:r>
          </w:p>
        </w:tc>
      </w:tr>
      <w:tr w:rsidR="00B7642E" w14:paraId="58702634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7A619A1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Algeri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6A3221F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33(0.72,4.4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04E9AF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1(0.18,1.0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29C989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84(-3.96,-3.71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4C972AB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0.15(57.22,342.77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5E4F192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9.22(14.92,82.9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B85007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82(-3.94,-3.70)</w:t>
            </w:r>
          </w:p>
        </w:tc>
      </w:tr>
      <w:tr w:rsidR="00B7642E" w14:paraId="2788A17F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1768995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American Samo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1B88FA2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.45(4.42,22.7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0F1D95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.31(3.50,18.0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92C1F1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0.65(-0.98,-0.32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7CB1CDF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25.50(116.88,490.06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4C38167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76.37(104.46,426.9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EC2858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0.38(-0.67,-0.08)</w:t>
            </w:r>
          </w:p>
        </w:tc>
      </w:tr>
      <w:tr w:rsidR="00B7642E" w14:paraId="13DFCB73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FA853BD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Andorr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37A141E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1(0.00,0.0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069A59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0(0.00,0.0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001681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67(-2.93,-2.41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41023D7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52(0.37,7.48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0DFC467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45(0.19,4.4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228D77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49(-1.78,-1.20)</w:t>
            </w:r>
          </w:p>
        </w:tc>
      </w:tr>
      <w:tr w:rsidR="00B7642E" w14:paraId="430115C4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B8CC9FB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Angol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332D557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12.71(106.90,301.2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D33667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6.37(15.69,60.0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7EE55E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63(-6.07,-5.19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3D61FF7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237.69(5633.50,14159.57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7391764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71.19(635.37,1882.6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E74698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.68(-7.17,-6.18)</w:t>
            </w:r>
          </w:p>
        </w:tc>
      </w:tr>
      <w:tr w:rsidR="00B7642E" w14:paraId="39503101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BACE31C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Antigua and Barbud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52917A0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08(1.17,4.1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202EB4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93(0.29,1.3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508FE5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98(-4.75,-3.21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35128A5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2.72(59.02,208.63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235184D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5.34(22.87,113.5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963160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33(-2.77,-1.89)</w:t>
            </w:r>
          </w:p>
        </w:tc>
      </w:tr>
      <w:tr w:rsidR="00B7642E" w14:paraId="29F21E0F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474CAE1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Argentin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1F97F99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10(0.85,2.9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44E3C1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2(0.09,0.8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864275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64(-5.25,-4.03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6545ADB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0.56(71.56,252.54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3D26040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9.73(4.39,39.7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6760D8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.18(-6.58,-5.78)</w:t>
            </w:r>
          </w:p>
        </w:tc>
      </w:tr>
      <w:tr w:rsidR="00B7642E" w14:paraId="65BE1828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877DE78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Armeni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399E843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45(1.65,9.1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14273D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9(0.02,0.1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D63CF3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5.06(-15.94,-14.16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3912047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95.26(149.72,830.38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03432B7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.87(2.32,22.4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2E852D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3.76(-14.40,-13.12)</w:t>
            </w:r>
          </w:p>
        </w:tc>
      </w:tr>
      <w:tr w:rsidR="00B7642E" w14:paraId="1160194A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8B1AD84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Australi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635A8BE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3(0.03,0.2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3B4F1E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6(0.01,0.1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FB2245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0.88(-2.09,0.34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2028A7C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.53(1.66,20.09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52BA0B8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07(0.34,5.0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65A4D9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35(-4.89,-3.80)</w:t>
            </w:r>
          </w:p>
        </w:tc>
      </w:tr>
      <w:tr w:rsidR="00B7642E" w14:paraId="6F1D3EA9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EB6E787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Austri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39DCEFF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3(0.01,0.0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BEFEE3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3(0.00,0.0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E919E7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39(0.39,2.39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637A601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.39(2.79,36.92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68C5A9E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06(0.31,5.9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214B2D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.50(-7.01,-6.00)</w:t>
            </w:r>
          </w:p>
        </w:tc>
      </w:tr>
      <w:tr w:rsidR="00B7642E" w14:paraId="04FAC96E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FF9DCD2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Azerbaijan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3F9945C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.01(3.21,16.1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6167C7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41(0.34,2.6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7B1E2A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.14(-7.60,-6.68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5E502F0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95.79(286.57,1433.62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4527FE2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9.38(31.24,244.5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A4DC7E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.05(-7.49,-6.59)</w:t>
            </w:r>
          </w:p>
        </w:tc>
      </w:tr>
      <w:tr w:rsidR="00B7642E" w14:paraId="4FD69441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40E32A4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Bahamas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4FB9817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27(0.68,3.2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AA87B7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2(0.16,0.9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C943CE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61(-5.43,-3.79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6DF1FD4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8.31(40.38,201.08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778E7AE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6.87(12.62,72.5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00F23A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41(-3.88,-2.93)</w:t>
            </w:r>
          </w:p>
        </w:tc>
      </w:tr>
      <w:tr w:rsidR="00B7642E" w14:paraId="7782E36A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602675D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Bahrain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55444E4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57(0.41,2.8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87AC3A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5(0.13,1.0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8B054F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32(-3.45,-3.18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7FB8D1F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0.34(25.08,156.36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705BADB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0.68(8.12,56.2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82466A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34(-3.53,-3.15)</w:t>
            </w:r>
          </w:p>
        </w:tc>
      </w:tr>
      <w:tr w:rsidR="00B7642E" w14:paraId="62AD5D51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35B5609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Bangladesh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1200934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3.96(46.54,135.7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B1ED5F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.22(7.82,42.9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90285D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14(-5.27,-5.00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60D6977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340.80(1603.46,4880.33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237EDB0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43.29(248.27,1015.7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4A540A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86(-6.10,-5.61)</w:t>
            </w:r>
          </w:p>
        </w:tc>
      </w:tr>
      <w:tr w:rsidR="00B7642E" w14:paraId="0ADE86D8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FE1DDCB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Barbados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070687C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67(0.42,2.6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0934DE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3(0.15,0.8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E219A9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79(-4.44,-3.14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7A34B21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6.48(24.51,150.12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52A0829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4.28(16.63,102.8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2BE556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24(-1.61,-0.87)</w:t>
            </w:r>
          </w:p>
        </w:tc>
      </w:tr>
      <w:tr w:rsidR="00B7642E" w14:paraId="4C4C7415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5E7B1DC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Belarus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749F10E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3(0.10,0.5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558287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4(0.01,0.0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214254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.09(-10.25,-7.92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09E717C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2.09(12.82,68.89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0187A78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.03(2.40,21.3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C329A0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56(-6.18,-4.93)</w:t>
            </w:r>
          </w:p>
        </w:tc>
      </w:tr>
      <w:tr w:rsidR="00B7642E" w14:paraId="1ED2332F" w14:textId="77777777">
        <w:trPr>
          <w:trHeight w:val="43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C0E3800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Belgium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388720D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7(0.01,0.1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303542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1(0.02,0.3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1BF848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35(1.58,3.14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4B4B0EC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75(0.99,15.34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1982877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23(0.48,9.6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F93A94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40(-1.89,-0.91)</w:t>
            </w:r>
          </w:p>
        </w:tc>
      </w:tr>
      <w:tr w:rsidR="00B7642E" w14:paraId="13CEAC6F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1024781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Belize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4F7DC08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.60(5.35,13.8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65002B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13(0.99,2.8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685F01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25(-5.76,-4.73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3B587D9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29.72(366.93,961.40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4CD7F96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4.93(62.52,181.8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486D60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31(-5.84,-4.76)</w:t>
            </w:r>
          </w:p>
        </w:tc>
      </w:tr>
      <w:tr w:rsidR="00B7642E" w14:paraId="10556897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AB9CD87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lastRenderedPageBreak/>
              <w:t>Benin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450E9E8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6.94(76.60,215.9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CE40C2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0.37(17.69,69.3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3B280E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13(-4.25,-4.01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620887E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004.60(3396.74,8591.13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7C53265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63.24(695.53,2446.5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CF223D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45(-4.59,-4.30)</w:t>
            </w:r>
          </w:p>
        </w:tc>
      </w:tr>
      <w:tr w:rsidR="00B7642E" w14:paraId="5D01F4C3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79A23E6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Bermud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2F600D7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22(0.40,1.7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2F2539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2(0.07,0.3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57CD5B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64(-6.46,-4.80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51209B5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4.81(24.61,107.20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6AF5013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9.40(17.50,96.8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43DAC2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0.67(-0.99,-0.35)</w:t>
            </w:r>
          </w:p>
        </w:tc>
      </w:tr>
      <w:tr w:rsidR="00B7642E" w14:paraId="4AAF9624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F17B734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Bhutan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3BDC21F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5.04(66.89,298.6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71056B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.29(1.61,25.4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8DBEE6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.39(-9.64,-9.14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4856585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049.80(2313.74,11000.34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3387B07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98.85(55.70,674.7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788805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0.18(-10.46,-9.91)</w:t>
            </w:r>
          </w:p>
        </w:tc>
      </w:tr>
      <w:tr w:rsidR="00B7642E" w14:paraId="6DD142CA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D1FC083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Bolivia</w:t>
            </w:r>
          </w:p>
          <w:p w14:paraId="56294ED6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(Plurinational State of)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09C23B2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.22(6.21,33.5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B638DE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97(0.59,5.8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548794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.39(-6.53,-6.24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3860FA2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65.63(441.73,2149.08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7B69527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4.32(30.94,282.8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28E07E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.28(-7.42,-7.15)</w:t>
            </w:r>
          </w:p>
        </w:tc>
      </w:tr>
      <w:tr w:rsidR="00B7642E" w14:paraId="53306A65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FFC297C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Bosnia and Herzegovin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57D0355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6(0.15,0.7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99A31E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1(0.04,0.5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B793DB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24(-2.72,-1.76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5541644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2.34(11.40,53.48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48B1E17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.53(2.48,25.8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B23B05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06(-3.41,-2.71)</w:t>
            </w:r>
          </w:p>
        </w:tc>
      </w:tr>
      <w:tr w:rsidR="00B7642E" w14:paraId="21171B7D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36E837B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Botswan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41B6B08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4.07(38.43,133.8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89F9A7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7.83(11.36,47.3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DF4A1A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38(-3.58,-3.18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6CE9DA1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797.91(1931.79,5531.89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626038B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10.57(571.75,2236.0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06D6DB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11(-3.42,-2.81)</w:t>
            </w:r>
          </w:p>
        </w:tc>
      </w:tr>
      <w:tr w:rsidR="00B7642E" w14:paraId="06C1445E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E86569E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Brazil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52B5947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.66(9.80,25.3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B0D3B0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24(0.35,2.0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59E2BF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.55(-8.88,-8.21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0008C9C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63.44(716.16,1877.16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6C32334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4.67(15.87,86.2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CE6366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0.21(-10.41,-10.01)</w:t>
            </w:r>
          </w:p>
        </w:tc>
      </w:tr>
      <w:tr w:rsidR="00B7642E" w14:paraId="48276874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F6879CE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Brunei Darussalam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26159B6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9(0.05,0.7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5F7371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6(0.02,0.4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808B56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11(-1.54,-0.68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2123568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.20(2.33,23.52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63BA6DE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74(1.03,14.0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21704F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63(-1.85,-1.40)</w:t>
            </w:r>
          </w:p>
        </w:tc>
      </w:tr>
      <w:tr w:rsidR="00B7642E" w14:paraId="7D40BC2E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ADEFE5D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Bulgari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47D1068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7(0.08,0.4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8F56E7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6(0.09,0.6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A9AE4B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28(-0.39,2.98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6345A13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2.83(6.56,39.54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0145A4A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.25(4.51,34.0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7CB4C7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0.55(-1.84,0.75)</w:t>
            </w:r>
          </w:p>
        </w:tc>
      </w:tr>
      <w:tr w:rsidR="00B7642E" w14:paraId="730ECA85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780254D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Burkina Faso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4A23C6B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2.09(84.63,237.4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98B998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0.47(25.86,74.3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B8E70B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82(-3.94,-3.71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0287FD8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636.54(4513.54,10737.23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3616932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133.55(1161.86,3050.0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B17972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11(-4.28,-3.94)</w:t>
            </w:r>
          </w:p>
        </w:tc>
      </w:tr>
      <w:tr w:rsidR="00B7642E" w14:paraId="71DEDADA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97C4D39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Burundi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50AB55C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4.09(56.79,170.9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805A2F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5.36(22.32,89.5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B4A572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35(-2.47,-2.23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1DFEDA4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978.73(2833.07,7133.88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5507839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931.22(875.55,3035.3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C51315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86(-3.09,-2.63)</w:t>
            </w:r>
          </w:p>
        </w:tc>
      </w:tr>
      <w:tr w:rsidR="00B7642E" w14:paraId="72FDFDB0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D7ECDE4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Cabo Verde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54AD5E7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7.93(24.71,70.5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A0F109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.80(3.22,14.5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EFC649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.14(-6.67,-5.61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43ACF39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686.82(1486.56,3734.40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5D09BAC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58.71(172.50,551.7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950273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.92(-7.55,-6.29)</w:t>
            </w:r>
          </w:p>
        </w:tc>
      </w:tr>
      <w:tr w:rsidR="00B7642E" w14:paraId="634E705F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4FA416D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Cambodi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5FACA91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8.30(31.75,105.7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DDEF36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.86(2.66,12.6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D2C846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.46(-7.76,-7.16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5FE0DA2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897.71(1430.00,4131.74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501E0FE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76.20(114.82,418.9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C55669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.28(-8.67,-7.90)</w:t>
            </w:r>
          </w:p>
        </w:tc>
      </w:tr>
      <w:tr w:rsidR="00B7642E" w14:paraId="230D7342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339D676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Cameroon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6CE5408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6.64(40.06,139.5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1EAAA0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5.84(10.84,43.2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289C6F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71(-4.13,-3.29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4AA2548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961.05(2067.92,5992.61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5090DF3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44.94(517.04,1903.2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0CFE83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72(-4.24,-3.20)</w:t>
            </w:r>
          </w:p>
        </w:tc>
      </w:tr>
      <w:tr w:rsidR="00B7642E" w14:paraId="5A31ABF7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60B718F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Canad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101058D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4(0.01,0.1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E2CD41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8(0.01,0.2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8D0979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88(1.93,5.86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75539E7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.05(0.92,17.03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23F43BB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98(0.29,5.4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BA2A8C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32(-4.12,-2.51)</w:t>
            </w:r>
          </w:p>
        </w:tc>
      </w:tr>
      <w:tr w:rsidR="00B7642E" w14:paraId="159A6744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E9EFC45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Central African Republic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7440BF3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7.99(78.80,211.5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2F4FDF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2.91(44.72,142.2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BBEF9B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22(-1.36,-1.09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287EC25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253.02(4207.00,10060.47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21F33E4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870.86(2017.93,6071.6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BAA0BF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72(-1.87,-1.57)</w:t>
            </w:r>
          </w:p>
        </w:tc>
      </w:tr>
      <w:tr w:rsidR="00B7642E" w14:paraId="60F5D86E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F784F54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Chad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2588292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42.72(131.48,366.8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39E81C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8.38(59.72,177.4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2E557E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30(-2.46,-2.14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536A242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752.03(6840.81,16685.28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29F9502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700.44(3084.99,8882.3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C8477D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26(-2.43,-2.08)</w:t>
            </w:r>
          </w:p>
        </w:tc>
      </w:tr>
      <w:tr w:rsidR="00B7642E" w14:paraId="4BBD40D0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27CDAB0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Chile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1ADE6CE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70(0.49,2.9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204A10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4(0.04,0.5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6A24B7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16(-5.90,-4.40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7B36818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5.79(25.18,149.23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7513FBB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.47(1.32,21.1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AABCBF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.93(-7.13,-6.73)</w:t>
            </w:r>
          </w:p>
        </w:tc>
      </w:tr>
      <w:tr w:rsidR="00B7642E" w14:paraId="6BF61115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66C433B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Chin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725BF5D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.72(3.48,9.3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CF316E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9(0.07,0.3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4C2F8B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2.18(-12.64,-11.71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66CD031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07.19(261.39,678.34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61FC451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.81(5.33,22.4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5F2BAD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2.17(-12.69,-11.65)</w:t>
            </w:r>
          </w:p>
        </w:tc>
      </w:tr>
      <w:tr w:rsidR="00B7642E" w14:paraId="37C9DAEC" w14:textId="77777777">
        <w:trPr>
          <w:trHeight w:val="42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9FA4A10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Colombi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71F8365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.95(2.96,11.6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A4931A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06(0.31,1.7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5026DF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.24(-7.89,-6.59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0941939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35.25(197.10,790.90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33C6FEA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0.29(18.14,102.3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424833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.65(-8.20,-7.10)</w:t>
            </w:r>
          </w:p>
        </w:tc>
      </w:tr>
      <w:tr w:rsidR="00B7642E" w14:paraId="5421710C" w14:textId="77777777">
        <w:trPr>
          <w:trHeight w:val="42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5E06DC5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Comoros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1DDFF6D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8.83(28.65,90.4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40D222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1.13(7.93,38.1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6E4AED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16(-3.37,-2.95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3E13C16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915.09(1480.93,4514.45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16EE48E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87.35(355.36,1432.3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E70B01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79(-4.08,-3.51)</w:t>
            </w:r>
          </w:p>
        </w:tc>
      </w:tr>
      <w:tr w:rsidR="00B7642E" w14:paraId="4C48EAAB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1FAC6C2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Congo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2CA7BB7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6.83(40.30,135.0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9CEDC6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6.03(8.86,51.3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FE9588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73(-4.08,-3.38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45F5B3A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083.45(2192.66,6213.85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7DF985C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98.42(433.47,1724.9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88EE08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40(-4.80,-4.01)</w:t>
            </w:r>
          </w:p>
        </w:tc>
      </w:tr>
      <w:tr w:rsidR="00B7642E" w14:paraId="6B297CFD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45F887A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Cook Islands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0003687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78(0.93,5.2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DCA92C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57(0.44,2.9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F6D294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74(-2.05,-1.42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19D508F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1.10(40.81,157.32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1CC65D6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7.59(41.09,180.8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0F8FDB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4(0.21,0.67)</w:t>
            </w:r>
          </w:p>
        </w:tc>
      </w:tr>
      <w:tr w:rsidR="00B7642E" w14:paraId="57D7C7D1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1ACE242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Costa Ric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5070D60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68(1.08,5.9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3CF41B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8(0.12,1.1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1185F9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75(-6.30,-5.20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6F1835D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1.60(54.35,290.77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0ED5667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3.78(8.62,87.0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BC8F7D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96(-4.47,-3.45)</w:t>
            </w:r>
          </w:p>
        </w:tc>
      </w:tr>
      <w:tr w:rsidR="00B7642E" w14:paraId="7FCD8B2F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C19944A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lastRenderedPageBreak/>
              <w:t>Croati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4C5A9BE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6.30(39.68,110.3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B1C79A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3.32(9.98,37.8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E751D5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34(-3.63,-3.05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0DF2981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633.75(1965.17,5188.83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2EC1D19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18.17(499.04,1632.5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C929E3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60(-3.93,-3.28)</w:t>
            </w:r>
          </w:p>
        </w:tc>
      </w:tr>
      <w:tr w:rsidR="00B7642E" w14:paraId="22C1311F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B61820A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Cub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36C665C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5(0.04,0.2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43AE98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4(0.05,0.5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31D5A9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82(0.80,4.88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6828895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.75(2.62,18.38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762A144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.63(2.01,20.7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75854F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21(-0.56,3.01)</w:t>
            </w:r>
          </w:p>
        </w:tc>
      </w:tr>
      <w:tr w:rsidR="00B7642E" w14:paraId="46CFFB7B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886497A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Cyprus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02BDB7A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63(1.29,4.9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33B051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4(0.24,1.2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A40110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50(-6.35,-4.64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16D98B0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3.23(66.35,251.59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32B6D3A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0.55(20.25,106.8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AE24DD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35(-3.92,-2.78)</w:t>
            </w:r>
          </w:p>
        </w:tc>
      </w:tr>
      <w:tr w:rsidR="00B7642E" w14:paraId="1EACD757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3EF6C22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Czechi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0314350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3(0.08,1.5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94273B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2(0.01,0.3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55DA26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48(-5.06,-3.89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342C040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7.89(3.19,45.41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17A2C29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94(0.61,14.5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A0F794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41(-3.82,-2.99)</w:t>
            </w:r>
          </w:p>
        </w:tc>
      </w:tr>
      <w:tr w:rsidR="00B7642E" w14:paraId="193FFC97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7CDD4B5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Côte d'Ivoire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5E66151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6(0.06,0.5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D45194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2(0.10,1.2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EE7C2E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48(2.04,6.98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0C2C4F3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7.85(4.23,36.09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1AE8A9A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.75(3.74,44.4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AC16B5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70(-0.44,3.90)</w:t>
            </w:r>
          </w:p>
        </w:tc>
      </w:tr>
      <w:tr w:rsidR="00B7642E" w14:paraId="5C6ED13C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6C9FCBB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Democratic People's Republic of Kore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4DF15D8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4(0.12,0.8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F9E352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8(0.04,0.3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36AC21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65(-2.92,-2.37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21A57FF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1.91(12.35,71.20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652A1D3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1.48(17.74,109.1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BB07B1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43(1.98,2.88)</w:t>
            </w:r>
          </w:p>
        </w:tc>
      </w:tr>
      <w:tr w:rsidR="00B7642E" w14:paraId="33FDC670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25DC743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Democratic Republic of the Congo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02B20E5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9.43(48.15,125.8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3DDC20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3.68(9.48,44.4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D6961E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29(-5.26,-3.31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7EDCF5A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296.80(2407.93,6046.58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7DC9F5F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02.63(397.20,1538.5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7EEECC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92(-5.96,-3.87)</w:t>
            </w:r>
          </w:p>
        </w:tc>
      </w:tr>
      <w:tr w:rsidR="00B7642E" w14:paraId="3BA2B1F7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9B2891C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Denmark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4142C98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6(0.01,0.1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A39BEB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9(0.01,0.2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455822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14(1.38,2.90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6F6F546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48(0.63,12.85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1D05064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35(0.48,9.1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4CD863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0.15(-0.60,0.30)</w:t>
            </w:r>
          </w:p>
        </w:tc>
      </w:tr>
      <w:tr w:rsidR="00B7642E" w14:paraId="422A7D25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B921D3B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Djibouti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5F784BB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2.05(46.41,140.3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4FE22F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3.55(8.64,41.8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4905C5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38(-4.55,-4.20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71340E3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530.17(2559.19,6456.10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751210D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98.48(376.96,1471.9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11C350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24(-5.48,-5.00)</w:t>
            </w:r>
          </w:p>
        </w:tc>
      </w:tr>
      <w:tr w:rsidR="00B7642E" w14:paraId="01B07157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30FD219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Dominic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40FC0B3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67(1.36,5.4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047C3E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88(0.60,3.1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C335D3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11(-2.55,-1.66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598C013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4.69(76.46,259.45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6B16722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1.93(43.89,206.5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726AC6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0.95(-1.31,-0.58)</w:t>
            </w:r>
          </w:p>
        </w:tc>
      </w:tr>
      <w:tr w:rsidR="00B7642E" w14:paraId="72CD61A3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8F8D77E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Dominican Republic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2D6FE22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.53(8.83,29.1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843D9C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30(1.63,6.8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E07229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90(-5.23,-4.56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12C7505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82.62(636.27,2111.44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03616CF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45.55(94.25,374.3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B9D763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58(-5.93,-5.23)</w:t>
            </w:r>
          </w:p>
        </w:tc>
      </w:tr>
      <w:tr w:rsidR="00B7642E" w14:paraId="61A104B9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C27B0DC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Ecuador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29B8D17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.08(3.19,21.7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249CC5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4(0.08,1.1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431830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.88(-10.28,-9.47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0A7C26F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16.93(210.83,1407.78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57F09F6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7.63(5.35,66.5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51F6CE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0.54(-10.98,-10.10)</w:t>
            </w:r>
          </w:p>
        </w:tc>
      </w:tr>
      <w:tr w:rsidR="00B7642E" w14:paraId="27D646A7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93F1940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Egypt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04B8A99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1.79(7.56,36.2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B4F74C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29(0.28,2.7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240BFF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.71(-9.12,-8.30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3911BC0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83.64(586.93,2842.04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78681DA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8.60(19.14,176.0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D46953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.08(-9.51,-8.66)</w:t>
            </w:r>
          </w:p>
        </w:tc>
      </w:tr>
      <w:tr w:rsidR="00B7642E" w14:paraId="2E837DEA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26143F1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El Salvador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4878552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7.12(12.08,37.7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B66D85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41(0.75,4.5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387278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.92(-8.58,-7.26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330515C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738.68(790.46,2432.80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6522418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8.03(38.54,200.8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E397D2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.88(-9.50,-8.25)</w:t>
            </w:r>
          </w:p>
        </w:tc>
      </w:tr>
      <w:tr w:rsidR="00B7642E" w14:paraId="62F82A4F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58242C4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Equatorial Guine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71481AF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79.70(88.76,281.7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640482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.54(4.03,20.7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B1DF8A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.86(-10.34,-9.37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67DA21A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481.75(4678.14,12435.00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364AA3F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70.07(196.11,765.9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8821F5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0.50(-11.05,-9.94)</w:t>
            </w:r>
          </w:p>
        </w:tc>
      </w:tr>
      <w:tr w:rsidR="00B7642E" w14:paraId="53B58C6D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57C0844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Eritre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6256044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93.77(86.93,317.2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8EFD18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6.16(17.89,108.5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345A31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95(-4.04,-3.85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618ED05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488.85(4650.11,12547.52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3EDCA1A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75.96(799.23,3645.8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131848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54(-4.66,-4.42)</w:t>
            </w:r>
          </w:p>
        </w:tc>
      </w:tr>
      <w:tr w:rsidR="00B7642E" w14:paraId="535F7B28" w14:textId="77777777">
        <w:trPr>
          <w:trHeight w:val="42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6D90E95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Estoni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001153E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4(0.07,0.4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3CD973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2(0.00,0.0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12F1D4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.46(-10.54,-8.36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3784184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0.66(9.02,55.30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61A3EE4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.32(2.00,21.4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8F9D4A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11(-4.54,-3.68)</w:t>
            </w:r>
          </w:p>
        </w:tc>
      </w:tr>
      <w:tr w:rsidR="00B7642E" w14:paraId="3464C12D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10496BC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Eswatini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78175EA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6.32(55.71,174.3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397C50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3.82(13.38,54.9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06F522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69(-4.07,-3.30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29B042A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544.82(3089.38,7762.46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69F9738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740.31(802.52,2748.7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1D2F09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63(-4.09,-3.17)</w:t>
            </w:r>
          </w:p>
        </w:tc>
      </w:tr>
      <w:tr w:rsidR="00B7642E" w14:paraId="441F99B8" w14:textId="77777777">
        <w:trPr>
          <w:trHeight w:val="42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853998A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Ethiopi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5A3613D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91.19(86.67,319.1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7A39DE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8.07(22.54,73.4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AEDAAB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74(-4.94,-4.54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5ABB1BB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493.64(3923.54,11868.00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572381F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73.12(857.17,2443.8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83DC0F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12(-5.29,-4.95)</w:t>
            </w:r>
          </w:p>
        </w:tc>
      </w:tr>
      <w:tr w:rsidR="00B7642E" w14:paraId="36CA0260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B58FC37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Fiji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6FD091A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0.60(12.43,51.2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F71E04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7.33(5.78,32.1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EB51D3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60(-1.79,-1.41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452EADA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01.31(344.14,1216.87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2AC7F3D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41.63(174.42,713.6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3E2970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63(-1.79,-1.48)</w:t>
            </w:r>
          </w:p>
        </w:tc>
      </w:tr>
      <w:tr w:rsidR="00B7642E" w14:paraId="5984DBDC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EC9F43D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Finland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24ABC06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4(0.01,0.1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C01B73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2(0.00,0.0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8DF8E5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14(-1.85,-0.42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536501D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26(0.64,12.67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650370B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30(0.19,3.9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007E26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68(-4.24,-3.12)</w:t>
            </w:r>
          </w:p>
        </w:tc>
      </w:tr>
      <w:tr w:rsidR="00B7642E" w14:paraId="4EE5D441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8F37657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France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0F0FC54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3(0.02,0.3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B0F9D7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3(0.00,0.0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119B1C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60(-5.43,-3.77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61C70D2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.16(1.35,21.79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2C51029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46(0.71,15.2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ADD17C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0.91(-1.23,-0.60)</w:t>
            </w:r>
          </w:p>
        </w:tc>
      </w:tr>
      <w:tr w:rsidR="00B7642E" w14:paraId="1D267015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20CACD5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Gabon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1B4F64D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1.35(25.91,109.8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FDB359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.89(2.81,24.4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7A393E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55(-5.73,-5.36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496E120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671.06(1310.96,4813.97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1EB5B1B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35.85(137.55,837.0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B6E9A6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74(-5.93,-5.56)</w:t>
            </w:r>
          </w:p>
        </w:tc>
      </w:tr>
      <w:tr w:rsidR="00B7642E" w14:paraId="34DC9067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6A6A979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Gambi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22C06A9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4.89(42.77,128.0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AC6D2D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4.25(10.57,42.3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89358B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05(-4.21,-3.90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57BF8A2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112.42(2274.28,5748.26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6A239E9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67.54(466.33,1491.8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3879E9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76(-4.99,-4.53)</w:t>
            </w:r>
          </w:p>
        </w:tc>
      </w:tr>
      <w:tr w:rsidR="00B7642E" w14:paraId="0F6117CD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C9C8F12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lastRenderedPageBreak/>
              <w:t>Georgi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6D295C3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79(0.98,4.4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6C45A9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8(0.02,0.1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5D32E6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2.77(-13.62,-11.90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61A7714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59.35(91.43,413.99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6FB12DB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.34(4.33,24.7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B33DAE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.91(-10.58,-9.23)</w:t>
            </w:r>
          </w:p>
        </w:tc>
      </w:tr>
      <w:tr w:rsidR="00B7642E" w14:paraId="6C4F462F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ADAC527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Germany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55CA2D0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3(0.00,0.0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82F3B4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4(0.01,0.1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702717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49(2.11,4.88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13C84F3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03(0.62,12.27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0694523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51(0.21,4.5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322E24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22(-3.01,-1.42)</w:t>
            </w:r>
          </w:p>
        </w:tc>
      </w:tr>
      <w:tr w:rsidR="00B7642E" w14:paraId="30CA827D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844601B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Ghan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3227ACE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4.63(44.54,136.7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721ADA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3.28(10.00,39.1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20FCA4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04(-4.15,-3.93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52D064E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634.22(2053.81,5405.96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1FBCD57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12.70(401.38,1216.0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A55988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70(-4.86,-4.54)</w:t>
            </w:r>
          </w:p>
        </w:tc>
      </w:tr>
      <w:tr w:rsidR="00B7642E" w14:paraId="4981E32F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3FCB566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Greece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70C7E88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0(0.00,0.0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030D1D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1(0.00,0.0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BEF31E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10(3.41,4.80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125A03A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49(0.40,7.02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224AA88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56(0.24,4.5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530503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0.83(-1.40,-0.25)</w:t>
            </w:r>
          </w:p>
        </w:tc>
      </w:tr>
      <w:tr w:rsidR="00B7642E" w14:paraId="141AC0B0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6F56B6D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Greenland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6026F6E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4(0.05,0.9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1DB18F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0(0.01,0.3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D59B12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30(-4.56,-4.03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54EDA41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.61(1.93,29.82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3BBDFE4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61(0.34,7.6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2D0821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32(-5.62,-5.02)</w:t>
            </w:r>
          </w:p>
        </w:tc>
      </w:tr>
      <w:tr w:rsidR="00B7642E" w14:paraId="3F4A9636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15ED2BD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Grenad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0DC7935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08(1.26,4.1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C6C8C6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1(0.21,1.0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B52574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74(-5.46,-4.02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10EB2A2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9.14(78.13,262.17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28BD724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8.79(30.73,157.6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6D5487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87(-2.27,-1.47)</w:t>
            </w:r>
          </w:p>
        </w:tc>
      </w:tr>
      <w:tr w:rsidR="00B7642E" w14:paraId="41EA1D01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B71754D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Guam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3AADE31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47(1.29,8.3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BEDB43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96(0.56,3.3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92740B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07(-2.65,-1.50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61E9FEF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7.02(45.17,214.58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68E8730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0.60(38.00,199.1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89186B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9(-0.23,0.42)</w:t>
            </w:r>
          </w:p>
        </w:tc>
      </w:tr>
      <w:tr w:rsidR="00B7642E" w14:paraId="53E00837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D67993D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Guatemal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1A6E85E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3.81(47.13,119.3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D132F4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.18(5.19,19.0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40A950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90(-6.31,-5.49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2503471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341.29(2149.95,5566.64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09CC182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25.73(248.52,915.4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5C64F6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75(-6.07,-5.43)</w:t>
            </w:r>
          </w:p>
        </w:tc>
      </w:tr>
      <w:tr w:rsidR="00B7642E" w14:paraId="548AD053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4A80703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Guine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4D21E08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1.25(99.17,333.3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7B0284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3.94(18.21,72.4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C055E2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84(-5.02,-4.66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64FA6A9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297.37(4822.30,12540.39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75D7196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77.77(671.37,2304.1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7F7B29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41(-5.60,-5.21)</w:t>
            </w:r>
          </w:p>
        </w:tc>
      </w:tr>
      <w:tr w:rsidR="00B7642E" w14:paraId="70308AEB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C66E3F4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Guinea-Bissau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424405B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2.46(86.30,241.5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69D3ED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3.93(19.22,72.3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980786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21(-4.61,-3.82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7097C70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137.45(4180.91,10128.25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09BB5FE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19.97(705.05,2305.0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45B5DF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09(-5.65,-4.53)</w:t>
            </w:r>
          </w:p>
        </w:tc>
      </w:tr>
      <w:tr w:rsidR="00B7642E" w14:paraId="134074B8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14E5096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Guyan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04763DA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3.01(9.71,30.2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728A54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87(2.57,8.5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D59A50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59(-4.93,-4.24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731CF0A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86.09(524.89,1720.63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384850B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62.30(114.32,386.4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94C680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21(-5.49,-4.93)</w:t>
            </w:r>
          </w:p>
        </w:tc>
      </w:tr>
      <w:tr w:rsidR="00B7642E" w14:paraId="2AD832E9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ACA80F3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Haiti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35C1B66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0.78(50.46,127.0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37F7C3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7.52(13.80,43.9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CCDFC7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60(-4.05,-3.15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755A2B1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363.40(3527.91,8654.52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1F3388A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768.36(901.15,2638.2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70EB8E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84(-4.33,-3.34)</w:t>
            </w:r>
          </w:p>
        </w:tc>
      </w:tr>
      <w:tr w:rsidR="00B7642E" w14:paraId="781D0544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325E8F0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Honduras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2066264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1.85(17.03,62.4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9D7BC5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.05(2.31,17.9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460950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83(-5.05,-4.61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7841A4A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177.21(871.81,3180.48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095576B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26.00(87.31,606.4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EB886E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.08(-6.30,-5.87)</w:t>
            </w:r>
          </w:p>
        </w:tc>
      </w:tr>
      <w:tr w:rsidR="00B7642E" w14:paraId="1027764B" w14:textId="77777777">
        <w:trPr>
          <w:trHeight w:val="42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C5FF35F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Hungary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58084C1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7(0.07,0.5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15CF51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7(0.09,1.0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63427A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78(1.49,6.11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49E34FB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3.57(5.80,43.85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30763C7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1.17(4.28,48.7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2FA1C9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9(-1.00,2.82)</w:t>
            </w:r>
          </w:p>
        </w:tc>
      </w:tr>
      <w:tr w:rsidR="00B7642E" w14:paraId="1316E8FA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4F1DFE1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Iceland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5E26A34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2(0.00,0.0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B522A1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2(0.00,0.0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A258BA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41(0.53,2.30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3D6B2A3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84(0.60,10.99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53400BD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02(0.28,5.9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B136BA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47(-1.86,-1.07)</w:t>
            </w:r>
          </w:p>
        </w:tc>
      </w:tr>
      <w:tr w:rsidR="00B7642E" w14:paraId="3A2AA8D7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0F46E79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Indi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6C3F05E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95.76(101.74,290.3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8D14E3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5.25(13.71,63.0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0B1BCB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45(-5.63,-5.27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5DA094B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259.96(3508.79,8796.24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7474FB3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83.66(428.40,1581.0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6D6D15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91(-6.10,-5.72)</w:t>
            </w:r>
          </w:p>
        </w:tc>
      </w:tr>
      <w:tr w:rsidR="00B7642E" w14:paraId="6B25C486" w14:textId="77777777">
        <w:trPr>
          <w:trHeight w:val="42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19C0199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Indonesi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28F5F49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4.26(54.57,221.9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EB6276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.96(5.74,37.3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D12FB6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61(-5.90,-5.31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4C44706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189.05(2454.17,7722.98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7899A15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21.42(217.36,952.3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8CEA89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.50(-6.76,-6.23)</w:t>
            </w:r>
          </w:p>
        </w:tc>
      </w:tr>
      <w:tr w:rsidR="00B7642E" w14:paraId="219866BE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2F14091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Iran</w:t>
            </w:r>
          </w:p>
          <w:p w14:paraId="1C46C622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(Islamic Republic of)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622BB67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75(1.40,7.0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203718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7(0.08,0.7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9265B4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.91(-7.11,-6.71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6F87639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95.72(108.20,524.64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3805752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9.38(7.26,52.8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46CEBA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.91(-7.09,-6.73)</w:t>
            </w:r>
          </w:p>
        </w:tc>
      </w:tr>
      <w:tr w:rsidR="00B7642E" w14:paraId="5D628010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EAA4609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Iraq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154DBE4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57(2.21,8.9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288AE8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92(0.26,1.7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09C9F5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.18(-6.37,-5.99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0399200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32.25(165.96,690.23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246E5D1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8.53(18.41,127.7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8F6568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.18(-6.38,-5.98)</w:t>
            </w:r>
          </w:p>
        </w:tc>
      </w:tr>
      <w:tr w:rsidR="00B7642E" w14:paraId="3032DCA6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6D7CBCB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Ireland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3FB1E66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2(0.00,0.0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6E0544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2(0.00,0.0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70E32B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2(-0.56,0.80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46BC40D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86(0.79,14.05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3F0F5D7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93(0.24,5.7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B81089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15(-2.01,-0.29)</w:t>
            </w:r>
          </w:p>
        </w:tc>
      </w:tr>
      <w:tr w:rsidR="00B7642E" w14:paraId="3652220E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A479FB4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Israel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18C6763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8(0.01,0.2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0B2BE5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9(0.01,0.2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43C70E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48(0.74,2.22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0DC37C2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.57(1.12,19.57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1F7F774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26(0.51,8.7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810C49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39(-1.97,-0.81)</w:t>
            </w:r>
          </w:p>
        </w:tc>
      </w:tr>
      <w:tr w:rsidR="00B7642E" w14:paraId="3989C7F2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7F1473C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Italy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4E467B9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1(0.00,0.0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1007C4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5(0.01,0.1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AAC14D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.35(6.13,10.61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06A7872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53(0.55,9.48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63F8670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79(0.27,5.1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B954BC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54(-2.11,-0.97)</w:t>
            </w:r>
          </w:p>
        </w:tc>
      </w:tr>
      <w:tr w:rsidR="00B7642E" w14:paraId="75C6B301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5C86BE6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Jamaic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24E0405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.02(3.11,10.7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A11A8D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90(0.61,2.8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28637E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89(-4.95,-2.81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121AD0C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85.09(186.42,659.60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29C7A5C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4.81(31.38,144.8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B2E999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31(-5.39,-3.22)</w:t>
            </w:r>
          </w:p>
        </w:tc>
      </w:tr>
      <w:tr w:rsidR="00B7642E" w14:paraId="50AD8975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2CE3176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Japan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1B4C5EB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2(0.02,0.2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BD9C2E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9(0.01,0.2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C171BD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0.35(-0.73,0.04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2D94E87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.88(2.60,32.83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44A70EB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.64(2.25,35.3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7ED965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3(0.20,0.85)</w:t>
            </w:r>
          </w:p>
        </w:tc>
      </w:tr>
      <w:tr w:rsidR="00B7642E" w14:paraId="75B69528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C7F1F07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lastRenderedPageBreak/>
              <w:t>Jordan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23D61AF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38(0.50,2.3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7D67F1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0(0.11,0.7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AD6F9D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11(-4.22,-3.99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143A739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7.09(41.19,177.87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2170FED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4.67(10.75,59.5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6EE0EB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31(-3.55,-3.07)</w:t>
            </w:r>
          </w:p>
        </w:tc>
      </w:tr>
      <w:tr w:rsidR="00B7642E" w14:paraId="069F5447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8851F35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Kazakhstan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260B21E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54(1.85,8.3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41F5E5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1(0.03,0.2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27268B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4.39(-15.26,-13.51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4A28617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91.04(164.13,739.71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0A30E1E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.55(3.58,25.8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05777E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3.11(-13.91,-12.30)</w:t>
            </w:r>
          </w:p>
        </w:tc>
      </w:tr>
      <w:tr w:rsidR="00B7642E" w14:paraId="7927F15E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970D13B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Keny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6817891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2.12(53.99,155.1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9F239B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2.40(14.30,53.0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C9C70C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27(-3.60,-2.93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689F599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493.76(2606.25,6412.25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443C9A6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61.21(705.31,1926.4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3FCED4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43(-3.76,-3.10)</w:t>
            </w:r>
          </w:p>
        </w:tc>
      </w:tr>
      <w:tr w:rsidR="00B7642E" w14:paraId="412F4DD6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C6399EA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Kiribati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641455B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1.92(50.72,205.0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B2A022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6.66(17.35,93.9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5A2ACB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48(-2.72,-2.23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1CC830F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750.75(1542.82,5515.98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470B105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28.04(455.53,2076.6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E7F356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12(-3.36,-2.89)</w:t>
            </w:r>
          </w:p>
        </w:tc>
      </w:tr>
      <w:tr w:rsidR="00B7642E" w14:paraId="0CB8A3B4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EC9D9CA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Kuwait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30B50C6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9(0.11,0.7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CAA769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9(0.02,0.1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294FD5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46(-3.51,-1.39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48C6BA3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1.02(11.16,77.78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0AE25C6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7.59(3.87,34.6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900548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00(-1.49,-0.51)</w:t>
            </w:r>
          </w:p>
        </w:tc>
      </w:tr>
      <w:tr w:rsidR="00B7642E" w14:paraId="702DA665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26CFB3F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Kyrgyzstan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49EF64F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.66(2.74,11.4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0016A1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5(0.15,0.7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14EDE3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0.03(-10.75,-9.30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59AF241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68.56(239.79,1006.09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2F078A3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4.07(14.27,69.8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F4DA13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.53(-10.21,-8.85)</w:t>
            </w:r>
          </w:p>
        </w:tc>
      </w:tr>
      <w:tr w:rsidR="00B7642E" w14:paraId="24858C02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255697A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Lao People's Democratic Republic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41BC3FA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7.70(59.48,199.7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DE34E7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.46(5.03,19.5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447540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.67(-7.88,-7.47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7F6E533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167.29(3385.65,9207.89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467AA52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21.68(231.90,802.4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A1E393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.06(-8.31,-7.82)</w:t>
            </w:r>
          </w:p>
        </w:tc>
      </w:tr>
      <w:tr w:rsidR="00B7642E" w14:paraId="1C1F4D60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258F5D4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Latvi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19DB9C5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3(0.06,0.3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9094C5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3(0.01,0.0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4C14DF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.82(-9.84,-7.79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56D8B95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1.12(8.55,51.69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534B632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.78(1.70,15.5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E277E2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85(-5.26,-4.43)</w:t>
            </w:r>
          </w:p>
        </w:tc>
      </w:tr>
      <w:tr w:rsidR="00B7642E" w14:paraId="7B4E2AB7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7E81FFB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Lebanon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1F1FE4A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85(0.95,4.8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593E04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10(0.30,1.9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50F656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75(-2.92,-2.57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2AB0D11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77.63(60.11,293.45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5C52488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8.28(22.35,128.5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BB64A5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46(-2.63,-2.28)</w:t>
            </w:r>
          </w:p>
        </w:tc>
      </w:tr>
      <w:tr w:rsidR="00B7642E" w14:paraId="4FAAF437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0C9A326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Lesotho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5284953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2.43(80.92,259.3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35E13F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4.41(32.00,124.1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B31932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15(-2.41,-1.89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07E6E22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044.39(4060.51,9695.47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3F7F121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666.98(1753.18,5479.0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8E4E17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92(-2.19,-1.65)</w:t>
            </w:r>
          </w:p>
        </w:tc>
      </w:tr>
      <w:tr w:rsidR="00B7642E" w14:paraId="13439487" w14:textId="77777777">
        <w:trPr>
          <w:trHeight w:val="42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C67B539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Liberi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61A0445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7.20(73.72,192.9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C6AA88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6.61(16.78,58.9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2D0249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73(-5.02,-4.45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0618EE7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066.96(4568.03,11286.21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0580AF1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93.95(848.64,2701.8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4C8B7E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42(-5.72,-5.12)</w:t>
            </w:r>
          </w:p>
        </w:tc>
      </w:tr>
      <w:tr w:rsidR="00B7642E" w14:paraId="5C58F850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2A5C4CE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Liby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4C7BCA6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79(2.39,10.2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411D59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7(0.30,1.5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B3D11A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42(-6.25,-4.57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70DBD65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83.26(158.44,637.13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3CB9AB6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4.06(22.34,107.1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9F08CD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94(-5.73,-4.14)</w:t>
            </w:r>
          </w:p>
        </w:tc>
      </w:tr>
      <w:tr w:rsidR="00B7642E" w14:paraId="0B48BCE7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C3B02D5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Lithuani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5EE8833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6(0.10,0.5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8FDB22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7(0.02,0.1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7A8B40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.15(-8.33,-5.96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7E10127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1.37(12.00,66.78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49A049F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.08(2.80,26.5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542B5E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59(-5.23,-3.96)</w:t>
            </w:r>
          </w:p>
        </w:tc>
      </w:tr>
      <w:tr w:rsidR="00B7642E" w14:paraId="2EB8EDF3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083B1EE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Luxembourg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574D99E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5(0.01,0.1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717083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5(0.01,0.1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9A3199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17(0.46,1.89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7119C07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26(0.68,12.38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03F9BD2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96(0.26,5.9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EDA108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15(-2.62,-1.68)</w:t>
            </w:r>
          </w:p>
        </w:tc>
      </w:tr>
      <w:tr w:rsidR="00B7642E" w14:paraId="45EC0418" w14:textId="77777777">
        <w:trPr>
          <w:trHeight w:val="42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78D5421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Madagascar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53E1291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6.75(65.85,164.2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FF22C8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3.15(27.27,91.0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8A3E4D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13(-2.34,-1.92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128F71E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659.48(3941.80,8819.21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2411D50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694.14(1405.12,4121.1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B256DA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46(-2.71,-2.22)</w:t>
            </w:r>
          </w:p>
        </w:tc>
      </w:tr>
      <w:tr w:rsidR="00B7642E" w14:paraId="59652E2B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A65EC8E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Malawi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0330C34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77.34(91.56,277.0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0C03D6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3.64(23.38,84.2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A00849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97(-4.08,-3.86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30EC76F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500.88(4829.52,12134.53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7A9C92B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85.24(906.16,2833.1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3B6083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95(-5.05,-4.85)</w:t>
            </w:r>
          </w:p>
        </w:tc>
      </w:tr>
      <w:tr w:rsidR="00B7642E" w14:paraId="5100895F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9A916D1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Malaysi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06DD18A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30(1.91,9.9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B08B35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32(0.55,4.7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7D5BCB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57(-2.96,-2.18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6DB4BE4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5.70(76.78,325.17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49F4537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7.72(30.23,202.9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D3262A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42(-2.01,-0.83)</w:t>
            </w:r>
          </w:p>
        </w:tc>
      </w:tr>
      <w:tr w:rsidR="00B7642E" w14:paraId="4B177F68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CA2EB63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Maldives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312D01B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6.60(30.02,82.0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6A6BD2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18(1.30,4.8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5B2DFB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.04(-9.85,-8.22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1A3EA22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930.28(1698.73,3989.33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6FDF0D4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9.70(86.20,268.4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B0E351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.57(-9.44,-7.70)</w:t>
            </w:r>
          </w:p>
        </w:tc>
      </w:tr>
      <w:tr w:rsidR="00B7642E" w14:paraId="28999612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F7FA0A1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Mali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3E42374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74.02(93.07,246.9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D4E684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7.86(21.10,92.8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402E6A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07(-4.27,-3.87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4E564D8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367.27(4164.17,10356.03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5FE855B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707.35(846.47,2843.2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F2CE6A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60(-4.84,-4.36)</w:t>
            </w:r>
          </w:p>
        </w:tc>
      </w:tr>
      <w:tr w:rsidR="00B7642E" w14:paraId="26436DBB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71EFEB1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Malt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6B1D911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2(0.00,0.0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853C91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1(0.00,0.0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15657E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9(-0.47,1.06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1878713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.17(1.17,17.00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5F9B714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46(0.36,6.8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95613D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50(-2.80,-2.19)</w:t>
            </w:r>
          </w:p>
        </w:tc>
      </w:tr>
      <w:tr w:rsidR="00B7642E" w14:paraId="60BCB041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3D55DE1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Marshall Islands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2B7F240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3.82(13.01,61.4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7960F9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.14(5.59,27.9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2E0CEA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27(-2.63,-1.90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65658CE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68.23(373.82,1432.22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03DA58E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84.02(153.46,626.9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A913C2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44(-2.90,-1.98)</w:t>
            </w:r>
          </w:p>
        </w:tc>
      </w:tr>
      <w:tr w:rsidR="00B7642E" w14:paraId="5FC1C2D8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1C28787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Mauritani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5ED61EA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5.54(41.69,126.6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763F4D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.11(6.78,30.1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0B4D11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96(-5.24,-4.68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23C567C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838.18(1970.84,5766.20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672ACE4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19.11(340.56,1290.9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03942B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02(-5.40,-4.65)</w:t>
            </w:r>
          </w:p>
        </w:tc>
      </w:tr>
      <w:tr w:rsidR="00B7642E" w14:paraId="128EC8BD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75CBA41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Mauritius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2B6204A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09(0.70,5.7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A59B84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2(0.11,1.9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F00A4A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48(-3.20,-1.77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26B8D74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0.22(36.37,305.13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1C28C03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1.50(5.64,94.8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263325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69(-3.31,-2.06)</w:t>
            </w:r>
          </w:p>
        </w:tc>
      </w:tr>
      <w:tr w:rsidR="00B7642E" w14:paraId="03394484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AB7B6AE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Mexico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44E7F7A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9.70(6.75,31.2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21444E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66(0.40,2.9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EA3B16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.27(-8.06,-6.48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58D9765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13.86(381.06,1776.12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299DAAB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8.45(17.89,120.4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0AC0B4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.39(-9.00,-7.78)</w:t>
            </w:r>
          </w:p>
        </w:tc>
      </w:tr>
      <w:tr w:rsidR="00B7642E" w14:paraId="0014667D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7062563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lastRenderedPageBreak/>
              <w:t>Micronesia</w:t>
            </w:r>
          </w:p>
          <w:p w14:paraId="51D531F7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(Federated States of)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7AEAA9E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8.59(12.06,50.5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78495E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.06(4.61,24.8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4768A9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36(-2.95,-1.76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62AEAE7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10.22(362.40,1270.38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6269257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11.68(119.60,520.7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6CF0C3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98(-3.77,-2.19)</w:t>
            </w:r>
          </w:p>
        </w:tc>
      </w:tr>
      <w:tr w:rsidR="00B7642E" w14:paraId="41CE4160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9AC680F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Monaco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5620C61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1(0.00,0.0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25C422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1(0.00,0.0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862142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0.57(-0.71,-0.42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15AB008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33(0.33,6.48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5C40A41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41(0.17,4.4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6E31CA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27(-1.52,-1.01)</w:t>
            </w:r>
          </w:p>
        </w:tc>
      </w:tr>
      <w:tr w:rsidR="00B7642E" w14:paraId="21DCA3CA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0AEE781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Mongoli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70F3FB5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41(2.00,7.6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AFEB47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4(0.13,0.9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85D198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.67(-7.85,-7.50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26AA59D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08.14(186.18,699.34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7046681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0.80(12.95,87.1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81467B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.57(-7.79,-7.35)</w:t>
            </w:r>
          </w:p>
        </w:tc>
      </w:tr>
      <w:tr w:rsidR="00B7642E" w14:paraId="7D2A168C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88445F7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Montenegro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757CD67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6(0.02,0.1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13B925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2(0.01,0.0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56A76B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12(-3.30,-2.94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1059132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.06(2.31,14.91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4440ED3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89(0.70,5.7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9D9A20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85(-3.31,-2.39)</w:t>
            </w:r>
          </w:p>
        </w:tc>
      </w:tr>
      <w:tr w:rsidR="00B7642E" w14:paraId="1101BD90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2AFEC8C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Morocco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4212A21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4.60(12.39,34.6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FE0D6B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80(0.61,3.0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F99470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.12(-8.28,-7.96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4647962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33.94(1019.69,2852.85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4357A37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2.14(45.36,226.0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426010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.48(-8.70,-8.25)</w:t>
            </w:r>
          </w:p>
        </w:tc>
      </w:tr>
      <w:tr w:rsidR="00B7642E" w14:paraId="5C48A222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AD1FF41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Mozambique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353A0E1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3.70(62.77,187.0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F3B926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7.08(14.61,65.2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B6B36A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69(-3.84,-3.54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5B1D87D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093.36(3426.81,8822.81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16F0A8F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07.85(666.01,2349.6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98E89C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57(-4.76,-4.39)</w:t>
            </w:r>
          </w:p>
        </w:tc>
      </w:tr>
      <w:tr w:rsidR="00B7642E" w14:paraId="38C9448D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980E271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Myanmar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107BFF1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4.57(37.94,154.1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FF4E5D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.95(3.99,13.5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1238CC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.43(-7.69,-7.17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7BDC965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526.56(2067.81,7509.46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5881798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04.46(202.22,580.7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A2000B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.94(-8.18,-7.70)</w:t>
            </w:r>
          </w:p>
        </w:tc>
      </w:tr>
      <w:tr w:rsidR="00B7642E" w14:paraId="71050D99" w14:textId="77777777">
        <w:trPr>
          <w:trHeight w:val="42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C57B2A9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Namibi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6B6DC44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2.90(48.80,163.1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D0FAB3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1.84(12.02,56.0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D2730B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63(-3.82,-3.45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3384EC6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476.38(2276.45,6529.48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0D6E9C1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38.43(667.28,2435.8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766E25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26(-3.48,-3.05)</w:t>
            </w:r>
          </w:p>
        </w:tc>
      </w:tr>
      <w:tr w:rsidR="00B7642E" w14:paraId="31558E35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9E78E0E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Nauru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7341A97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7.99(6.99,31.9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90E45A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.52(3.38,21.6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3928C8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60(-1.84,-1.37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5825083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13.29(206.77,825.36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1FB9917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99.43(105.76,524.2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D0EF18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70(-2.01,-1.38)</w:t>
            </w:r>
          </w:p>
        </w:tc>
      </w:tr>
      <w:tr w:rsidR="00B7642E" w14:paraId="2AF471E9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A3D54E1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Nepal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5DEE1C7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1.72(62.06,165.9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2C7148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.79(6.43,31.8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A6BD00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.49(-6.62,-6.35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15181A2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488.64(2564.97,6189.32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58AFDE7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55.30(203.20,758.0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DF6AA6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.36(-7.53,-7.19)</w:t>
            </w:r>
          </w:p>
        </w:tc>
      </w:tr>
      <w:tr w:rsidR="00B7642E" w14:paraId="6F2CFCE1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EC2C38B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Netherlands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10D4ABC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2(0.00,0.0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9CEA39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3(0.00,0.1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765ED4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69(1.94,3.46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3C4DBE4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31(0.69,12.70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0D8A583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99(0.56,11.7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F66A0A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9(-0.19,0.78)</w:t>
            </w:r>
          </w:p>
        </w:tc>
      </w:tr>
      <w:tr w:rsidR="00B7642E" w14:paraId="4F4B3853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BEE2D04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New Zealand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6B41ADD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6(0.03,0.3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1B81F6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5(0.03,0.3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F9A632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88(0.98,4.81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00DA9EB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.31(2.38,33.44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5E08B51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.42(1.16,16.6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F190E6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38(-2.12,-0.64)</w:t>
            </w:r>
          </w:p>
        </w:tc>
      </w:tr>
      <w:tr w:rsidR="00B7642E" w14:paraId="5B66D93E" w14:textId="77777777">
        <w:trPr>
          <w:trHeight w:val="42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3BCA1FF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Nicaragu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469F5EF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0.70(13.78,44.3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B0A434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58(0.96,4.5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3C4D59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.82(-8.15,-7.49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3141C11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222.62(985.19,3136.99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4298752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1.74(54.18,229.2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DD33A0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.88(-9.25,-8.51)</w:t>
            </w:r>
          </w:p>
        </w:tc>
      </w:tr>
      <w:tr w:rsidR="00B7642E" w14:paraId="43D2816A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3A8F52B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Niger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53D23DB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63.41(148.56,390.0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395D60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6.64(36.21,119.6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640370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28(-4.62,-3.94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488D31F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980.41(8077.68,17807.69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6BC2795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865.68(1498.38,4383.6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EB5E9A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20(-5.56,-4.83)</w:t>
            </w:r>
          </w:p>
        </w:tc>
      </w:tr>
      <w:tr w:rsidR="00B7642E" w14:paraId="30561349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DBBAB1A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Nigeri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239FFE5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4.46(86.26,224.0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BEDB0E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4.76(25.13,64.7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8A8E24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98(-4.38,-3.58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01FD1BB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707.83(5295.58,11569.18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661C898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479.05(1480.95,3459.9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FD3EDC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91(-4.31,-3.50)</w:t>
            </w:r>
          </w:p>
        </w:tc>
      </w:tr>
      <w:tr w:rsidR="00B7642E" w14:paraId="428A8D9A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12E9449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Niue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22FB9A4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.39(4.54,23.1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95A3CA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.08(2.85,15.6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5D6C37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91(-2.33,-1.48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1B15876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54.56(146.36,558.42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23F8EFE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26.75(125.77,516.1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0178D0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31(-1.79,-0.83)</w:t>
            </w:r>
          </w:p>
        </w:tc>
      </w:tr>
      <w:tr w:rsidR="00B7642E" w14:paraId="1CDA4212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8672609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North Macedoni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082AFFF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66(1.01,6.7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4AB42C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9(0.10,1.0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92DE37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49(-6.35,-4.62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207D6E4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08.27(86.48,572.32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06FB9BC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4.93(5.39,52.4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D93741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.91(-7.90,-5.91)</w:t>
            </w:r>
          </w:p>
        </w:tc>
      </w:tr>
      <w:tr w:rsidR="00B7642E" w14:paraId="2857C34B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C257597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Northern Mariana Islands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441D25E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.47(2.34,15.7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D4304A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.07(2.30,14.3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F1735D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7(-0.31,0.46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38786C0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98.60(62.35,324.88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7ED4AE3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15.81(71.48,335.3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02D63B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3(0.25,0.80)</w:t>
            </w:r>
          </w:p>
        </w:tc>
      </w:tr>
      <w:tr w:rsidR="00B7642E" w14:paraId="2D8C372A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9EBDD3A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Norway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7892D0C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3(0.01,0.1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35FA8C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7(0.01,0.2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7D9946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78(2.79,4.79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711F3EA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02(0.49,8.60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56B2B99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95(0.28,5.5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186057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0.95(-1.28,-0.62)</w:t>
            </w:r>
          </w:p>
        </w:tc>
      </w:tr>
      <w:tr w:rsidR="00B7642E" w14:paraId="3AA31675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72D220B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Oman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197FED6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47(1.58,5.7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BC2F6A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6(0.17,1.2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17D895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93(-5.55,-4.30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280B71B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12.51(95.68,359.82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5A15D3B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4.86(12.53,77.6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267FEB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48(-5.19,-3.77)</w:t>
            </w:r>
          </w:p>
        </w:tc>
      </w:tr>
      <w:tr w:rsidR="00B7642E" w14:paraId="45DC3E4E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DA162E5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Pakistan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535B9D3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2.44(49.47,172.3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CAC3A3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2.70(8.49,43.4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643843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75(-4.95,-4.55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1733F93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357.65(2506.28,6333.55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3FED691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05.61(346.60,1316.4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1E629B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00(-5.25,-4.75)</w:t>
            </w:r>
          </w:p>
        </w:tc>
      </w:tr>
      <w:tr w:rsidR="00B7642E" w14:paraId="0AB69108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D4F1FD6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Palau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4F8524F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6.00(8.90,46.4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1E8EC5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.94(5.67,31.1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FC02ED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11(-1.47,-0.75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2AD2728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52.48(240.29,1037.10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66819A1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86.61(139.26,616.7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5020CE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49(-1.77,-1.21)</w:t>
            </w:r>
          </w:p>
        </w:tc>
      </w:tr>
      <w:tr w:rsidR="00B7642E" w14:paraId="162616C0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8E68479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Palestine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5E74E20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09(1.86,6.4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50F4E9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8(0.11,0.6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746542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.21(-7.50,-6.92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6017A54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84.85(132.87,443.73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062C5C5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0.51(10.09,48.8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EDFAE1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.08(-6.48,-5.69)</w:t>
            </w:r>
          </w:p>
        </w:tc>
      </w:tr>
      <w:tr w:rsidR="00B7642E" w14:paraId="04C7E931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E43835D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Panam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0F1368C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.11(4.09,12.4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6A7FDB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76(0.50,2.9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5BCA09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43(-4.88,-3.97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506944F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44.57(242.21,761.08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7188044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5.48(38.14,225.2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A1939B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76(-4.12,-3.39)</w:t>
            </w:r>
          </w:p>
        </w:tc>
      </w:tr>
      <w:tr w:rsidR="00B7642E" w14:paraId="718DC7EB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449A9C3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lastRenderedPageBreak/>
              <w:t>Papua New Guine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190250B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9.51(41.28,117.9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8DF632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7.40(17.51,56.3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CEAE35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02(-2.25,-1.79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5A20988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935.38(1610.94,4278.44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2F898DE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42.98(721.76,1958.8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B14A1B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09(-2.29,-1.89)</w:t>
            </w:r>
          </w:p>
        </w:tc>
      </w:tr>
      <w:tr w:rsidR="00B7642E" w14:paraId="7D3C7E94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73B70AA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Paraguay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6E5E11F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.24(6.15,20.6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9E4BD6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12(0.33,2.1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743C02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.10(-8.56,-7.64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0D2FBC4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24.86(442.52,1136.86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7B56283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3.39(21.12,113.0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352741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9.02(-9.40,-8.64)</w:t>
            </w:r>
          </w:p>
        </w:tc>
      </w:tr>
      <w:tr w:rsidR="00B7642E" w14:paraId="7AF23D3B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4D0E702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Peru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2D3AF94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.54(4.03,18.9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A7A634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09(0.17,2.3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43E602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.36(-8.84,-7.88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77FB59B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05.96(277.28,1363.69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00AE698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6.61(10.58,123.0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E1306A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.78(-9.19,-8.38)</w:t>
            </w:r>
          </w:p>
        </w:tc>
      </w:tr>
      <w:tr w:rsidR="00B7642E" w14:paraId="23574C64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A23F792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Philippines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10DD6EB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9.44(14.46,50.0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9EC16D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.04(2.58,9.8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134820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72(-4.89,-4.55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266D3D8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34.70(865.92,2315.25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47DE4EF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84.37(130.06,401.4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6883B4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34(-5.50,-5.18)</w:t>
            </w:r>
          </w:p>
        </w:tc>
      </w:tr>
      <w:tr w:rsidR="00B7642E" w14:paraId="0EB526AC" w14:textId="77777777">
        <w:trPr>
          <w:trHeight w:val="42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71A6F3E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Poland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7C2A925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5(0.05,0.2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83CCDE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3(0.08,0.8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FB3D6A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67(3.06,8.34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513FC12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.48(3.61,20.78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15E1DD3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.39(2.61,26.1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4F178D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66(-0.38,3.75)</w:t>
            </w:r>
          </w:p>
        </w:tc>
      </w:tr>
      <w:tr w:rsidR="00B7642E" w14:paraId="1D0C27D4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6995D2A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Portugal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5497F57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6(0.04,0.3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4AFBA1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6(0.01,0.1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4827CC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39(-3.10,-1.67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5CFA1DF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.87(4.33,37.26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025C324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37(0.39,6.8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6015AF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.05(-6.58,-5.52)</w:t>
            </w:r>
          </w:p>
        </w:tc>
      </w:tr>
      <w:tr w:rsidR="00B7642E" w14:paraId="538F4EFA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660B5EC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Puerto Rico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77300AA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21(0.47,1.6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914B1E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4(0.23,1.1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9F9EF0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51(-3.67,-1.34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04534F3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7.91(28.83,109.78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0B128DA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2.45(19.99,94.7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1D2157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0.83(-1.12,-0.53)</w:t>
            </w:r>
          </w:p>
        </w:tc>
      </w:tr>
      <w:tr w:rsidR="00B7642E" w14:paraId="54E21BF5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BD59C3F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Qatar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0CD7E50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8(0.18,1.2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17AADC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5(0.05,0.5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A68F8B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18(-3.38,-2.98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581A6D6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1.03(12.30,75.86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08E3077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.62(3.77,36.8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8A2494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44(-2.58,-2.30)</w:t>
            </w:r>
          </w:p>
        </w:tc>
      </w:tr>
      <w:tr w:rsidR="00B7642E" w14:paraId="65F7BBEE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15766D1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Republic of Kore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1110071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7(0.11,2.0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EEDBD4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7(0.02,0.4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184092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12(-4.91,-3.32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7160EF8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1.73(3.57,50.15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2ED11C8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88(0.79,12.7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74039D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06(-4.55,-3.58)</w:t>
            </w:r>
          </w:p>
        </w:tc>
      </w:tr>
      <w:tr w:rsidR="00B7642E" w14:paraId="2A51A428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BF17698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Republic of Moldov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295F9CF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85(0.83,2.5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41520A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4(0.09,0.3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9932CC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.67(-8.52,-6.82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2E29439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76.84(80.08,247.46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00125F9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6.41(9.75,41.9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BE9904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.57(-6.99,-6.14)</w:t>
            </w:r>
          </w:p>
        </w:tc>
      </w:tr>
      <w:tr w:rsidR="00B7642E" w14:paraId="27C1AE7F" w14:textId="77777777">
        <w:trPr>
          <w:trHeight w:val="42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9134CE7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Romani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147A008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36(0.56,2.0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7720C6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5(0.14,0.9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D51FC4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12(-4.68,-1.54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2D48AA4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7.76(48.84,175.77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57B9483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4.68(6.66,45.0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A158CA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36(-6.50,-4.21)</w:t>
            </w:r>
          </w:p>
        </w:tc>
      </w:tr>
      <w:tr w:rsidR="00B7642E" w14:paraId="614625FD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C501115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Russian Federation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36AC2F6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6(0.17,0.9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6A2E43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8(0.02,0.1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21A30D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.75(-8.44,-7.06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31D011D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4.14(19.01,109.69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1649B40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.67(2.62,21.6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48D717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.22(-6.64,-5.80)</w:t>
            </w:r>
          </w:p>
        </w:tc>
      </w:tr>
      <w:tr w:rsidR="00B7642E" w14:paraId="3B9E3EB2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B2C3340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Rwand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49B6FE0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5.05(37.79,140.3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C3B71D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2.67(9.21,43.2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F89FF4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02(-5.53,-4.51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4C13CC1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482.59(2387.31,6834.51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2E8890A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83.87(442.47,1583.2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8212BE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72(-6.35,-5.09)</w:t>
            </w:r>
          </w:p>
        </w:tc>
      </w:tr>
      <w:tr w:rsidR="00B7642E" w14:paraId="708736AC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0D7FD38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Saint Kitts and Nevis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391A1CE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.36(4.91,17.8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9D4397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03(0.99,4.3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DAD58C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66(-5.45,-3.86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1E32CBB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30.75(241.41,857.32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1DBEF38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9.01(51.37,232.2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190F15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24(-4.96,-3.50)</w:t>
            </w:r>
          </w:p>
        </w:tc>
      </w:tr>
      <w:tr w:rsidR="00B7642E" w14:paraId="6C9A103D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E495ACD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Saint Luci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2F2D16C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.58(2.65,8.7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FCED15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29(0.40,1.9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C42C22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74(-6.65,-4.81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581F95F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16.06(129.74,432.41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4EC8A39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6.24(32.79,162.6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23955B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50(-4.18,-2.81)</w:t>
            </w:r>
          </w:p>
        </w:tc>
      </w:tr>
      <w:tr w:rsidR="00B7642E" w14:paraId="734B677B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D6DEE4B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Saint Vincent and the Grenadines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2D5BA70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.43(4.64,13.8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022E9F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06(0.74,2.9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6778F3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13(-5.92,-4.32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73BCFD1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56.33(243.01,756.97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3445BD8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5.70(43.77,168.8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284FF8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85(-5.52,-4.18)</w:t>
            </w:r>
          </w:p>
        </w:tc>
      </w:tr>
      <w:tr w:rsidR="00B7642E" w14:paraId="19F5CEFD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ECDD5B1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Samo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298BB27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.25(2.11,14.7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F49ED1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60(0.68,7.9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219B39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47(-2.85,-2.09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2F0AB9A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95.18(64.47,345.00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498074A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8.13(23.67,202.5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0077A9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03(-2.33,-1.73)</w:t>
            </w:r>
          </w:p>
        </w:tc>
      </w:tr>
      <w:tr w:rsidR="00B7642E" w14:paraId="7A224111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612903D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San Marino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11341CD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1(0.00,0.0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7437C8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0(0.00,0.0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30C729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12(-3.59,-2.64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5F953C9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77(0.39,7.86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7B421AA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46(0.20,4.5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204B86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54(-1.83,-1.26)</w:t>
            </w:r>
          </w:p>
        </w:tc>
      </w:tr>
      <w:tr w:rsidR="00B7642E" w14:paraId="35D4AAD2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F273598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Sao Tome and Principe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6E3FCAF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6.68(35.00,92.2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05AD2F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.51(3.15,14.5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75BB77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.89(-7.27,-6.51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749A9F2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795.07(2097.08,5066.53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6AD99C1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31.38(135.37,506.3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945623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.95(-8.37,-7.52)</w:t>
            </w:r>
          </w:p>
        </w:tc>
      </w:tr>
      <w:tr w:rsidR="00B7642E" w14:paraId="4FEBF249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AAA1CE5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Saudi Arabi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2B23588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.32(2.17,10.6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6081CF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98(0.20,1.9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04D0FF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85(-6.11,-5.60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276A72D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64.48(123.47,615.31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39C3679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6.99(10.56,91.0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86AAFE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.49(-6.85,-6.13)</w:t>
            </w:r>
          </w:p>
        </w:tc>
      </w:tr>
      <w:tr w:rsidR="00B7642E" w14:paraId="5BF1A276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9BAB688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Senegal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7AF95B5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0.99(73.02,202.5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B3213F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.15(7.19,34.5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B33B76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.23(-6.53,-5.92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6A10B73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558.45(3634.15,8957.17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1E52E63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81.51(312.17,1244.9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D57CA1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.83(-7.21,-6.44)</w:t>
            </w:r>
          </w:p>
        </w:tc>
      </w:tr>
      <w:tr w:rsidR="00B7642E" w14:paraId="37479AB6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FF2604F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Serbi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70658F9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9(0.11,0.7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341717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7(0.03,0.3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0AB8AB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34(-2.80,-1.88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4FF5AB8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0.52(8.76,54.23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1EC2667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.46(2.26,18.4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2E1460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26(-3.55,-2.97)</w:t>
            </w:r>
          </w:p>
        </w:tc>
      </w:tr>
      <w:tr w:rsidR="00B7642E" w14:paraId="1A94270A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10705BE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Seychelles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15742AC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30(1.74,9.6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4991B1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69(0.84,4.7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0AFEC5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76(-1.98,-1.54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180A699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6.32(69.28,315.95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6280E71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8.86(37.67,166.1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62D800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43(-1.74,-1.12)</w:t>
            </w:r>
          </w:p>
        </w:tc>
      </w:tr>
      <w:tr w:rsidR="00B7642E" w14:paraId="0FDB11B7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0AA7676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Sierra Leone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668F5FD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0.00(68.40,206.3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55B8B5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6.89(21.53,78.8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3FCC40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69(-4.14,-3.25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52F9D27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740.10(3691.73,9946.89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550C958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05.97(884.54,2895.0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ED0EB2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51(-4.99,-4.03)</w:t>
            </w:r>
          </w:p>
        </w:tc>
      </w:tr>
      <w:tr w:rsidR="00B7642E" w14:paraId="17767E32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2435054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lastRenderedPageBreak/>
              <w:t>Singapore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4B6D7ED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8(0.08,0.8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2A8775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9(0.02,0.2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3F63D8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46(-4.01,-2.91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28A2915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.08(2.42,24.23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7FADE29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16(0.39,5.3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CDB631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10(-4.68,-3.53)</w:t>
            </w:r>
          </w:p>
        </w:tc>
      </w:tr>
      <w:tr w:rsidR="00B7642E" w14:paraId="7BFBA097" w14:textId="77777777">
        <w:trPr>
          <w:trHeight w:val="42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7D40727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Slovaki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5C23257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4(0.03,0.2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B61B00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8(0.02,0.1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DAA0BC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0.98(-1.64,-0.33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7F929CF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.54(2.43,18.69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369CC19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47(1.10,12.8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6BC970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14(-1.82,-0.46)</w:t>
            </w:r>
          </w:p>
        </w:tc>
      </w:tr>
      <w:tr w:rsidR="00B7642E" w14:paraId="577C2DD9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F4CBD02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Sloveni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3DFBF52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6(0.02,0.1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5F9BE8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1(0.02,0.2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90E17B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11(0.88,5.40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0CB0411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82(1.44,10.98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60BEBE8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21(1.16,10.5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09FA4A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2(-0.47,1.51)</w:t>
            </w:r>
          </w:p>
        </w:tc>
      </w:tr>
      <w:tr w:rsidR="00B7642E" w14:paraId="769D3ED4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1F7CADA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Solomon Islands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2A2DF20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9.35(23.40,83.6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FABA2E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.76(6.75,28.7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69665D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22(-3.40,-3.04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42CED49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00.65(699.42,2076.21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13BE374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55.82(201.63,706.4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35BDF9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32(-3.48,-3.17)</w:t>
            </w:r>
          </w:p>
        </w:tc>
      </w:tr>
      <w:tr w:rsidR="00B7642E" w14:paraId="4CA6A126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098033D8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Somali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16519D7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2.92(100.66,332.1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411C5D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5.65(45.89,174.0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8DF1E5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34(-2.51,-2.17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329B147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924.11(5025.78,13548.12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026E046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802.13(1952.91,5848.1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1ABF36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99(-3.14,-2.84)</w:t>
            </w:r>
          </w:p>
        </w:tc>
      </w:tr>
      <w:tr w:rsidR="00B7642E" w14:paraId="163DC905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F8105A6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South Afric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03C278C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3.18(23.20,84.8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6A09BC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1.29(7.97,36.1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A85C6B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70(-3.01,-2.39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292519A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159.33(1484.86,4381.72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0F55AD8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12.80(386.91,1547.0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4EDEA2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41(-3.74,-3.08)</w:t>
            </w:r>
          </w:p>
        </w:tc>
      </w:tr>
      <w:tr w:rsidR="00B7642E" w14:paraId="5101FB7E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B558448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South Sudan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7AC0923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1.32(99.25,278.3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8B68D4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0.37(61.20,217.9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E564D9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0.97(-1.09,-0.85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6FEB2BD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011.24(5188.69,13011.52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2BFDA15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527.45(2979.82,8576.3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C24209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35(-1.55,-1.15)</w:t>
            </w:r>
          </w:p>
        </w:tc>
      </w:tr>
      <w:tr w:rsidR="00B7642E" w14:paraId="0E7A0F5F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41A000B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Spain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048075B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3(0.01,0.0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F30F7D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4(0.01,0.1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4A212A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94(1.49,2.38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78B29F6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96(0.62,10.95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779A339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76(0.40,8.1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1BA2DC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0.72(-1.05,-0.40)</w:t>
            </w:r>
          </w:p>
        </w:tc>
      </w:tr>
      <w:tr w:rsidR="00B7642E" w14:paraId="60720E0E" w14:textId="77777777">
        <w:trPr>
          <w:trHeight w:val="42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BAC6349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Sri Lank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1F69D51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5.41(10.94,40.0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A1FB63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44(0.81,4.4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D9ED31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.01(-7.60,-6.43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01151B8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17.93(395.67,1203.29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21CD115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2.57(39.28,176.1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31ED22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99(-6.56,-5.42)</w:t>
            </w:r>
          </w:p>
        </w:tc>
      </w:tr>
      <w:tr w:rsidR="00B7642E" w14:paraId="19BEC17C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292216E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Sudan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0B19337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6.72(14.50,64.0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0D8CA3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84(1.02,8.0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7D2028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.22(-7.65,-6.78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4EB80CD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757.34(1139.10,5183.02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05D1BAF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73.62(94.50,623.7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9FEA9A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.41(-7.85,-6.96)</w:t>
            </w:r>
          </w:p>
        </w:tc>
      </w:tr>
      <w:tr w:rsidR="00B7642E" w14:paraId="3E13D39C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61181C5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Suriname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28AC469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.55(6.80,23.7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41D21D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64(1.58,7.8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CA903A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15(-4.39,-3.90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1AFE454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31.13(406.26,1465.14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27B4C1A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67.89(101.04,421.6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C76367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49(-4.76,-4.22)</w:t>
            </w:r>
          </w:p>
        </w:tc>
      </w:tr>
      <w:tr w:rsidR="00B7642E" w14:paraId="4EDD5677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9A9EEDA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Sweden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273CD93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1(0.00,0.0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466F44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8(0.01,0.2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CB5BF4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.99(6.91,9.09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4376DF5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52(0.41,6.81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426274A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40(0.37,6.9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621198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13(0.60,1.67)</w:t>
            </w:r>
          </w:p>
        </w:tc>
      </w:tr>
      <w:tr w:rsidR="00B7642E" w14:paraId="2BDD2491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C4AE7D4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Switzerland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00AC664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2(0.00,0.0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0DC05A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3(0.00,0.0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3D1FEC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86(1.03,2.70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6A27401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96(0.45,8.66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7ED3074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89(0.26,5.1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0CBF75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0.89(-1.21,-0.56)</w:t>
            </w:r>
          </w:p>
        </w:tc>
      </w:tr>
      <w:tr w:rsidR="00B7642E" w14:paraId="57CFBD65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DD0A598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Syrian Arab Republic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286D922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78(0.93,4.6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E8D6AF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1(0.11,0.8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24D5C6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59(-6.26,-4.91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4CDF7B2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18.34(75.86,365.37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3484011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6.09(10.16,67.4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72B00E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25(-5.92,-4.57)</w:t>
            </w:r>
          </w:p>
        </w:tc>
      </w:tr>
      <w:tr w:rsidR="00B7642E" w14:paraId="26B26EC2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7A1AD19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Taiwan</w:t>
            </w:r>
          </w:p>
          <w:p w14:paraId="707A7703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(Province of China)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2534B39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9(0.29,1.2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1DB5BE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8(0.02,0.1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760E2B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6.67(-7.68,-5.65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2AE74D6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3.62(19.35,82.48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0690E24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8.22(6.28,60.2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F45755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00(-1.87,-0.13)</w:t>
            </w:r>
          </w:p>
        </w:tc>
      </w:tr>
      <w:tr w:rsidR="00B7642E" w14:paraId="3BA226EE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64FC326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Tajikistan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5CFE44E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1.90(7.22,33.0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1A5F8F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85(1.63,9.8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74C9AD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01(-5.45,-4.57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50DCB05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945.29(637.18,2924.30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3D653CF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22.21(145.04,876.9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FE191C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98(-5.40,-4.56)</w:t>
            </w:r>
          </w:p>
        </w:tc>
      </w:tr>
      <w:tr w:rsidR="00B7642E" w14:paraId="0D19C343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6BC55BF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Thailand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12325FB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9.47(8.00,84.5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18E0B4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87(1.88,7.9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154686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57(-6.06,-5.07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0E372D8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55.61(350.26,2178.57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75DAB7F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99.32(88.32,284.6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2D128D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69(-5.12,-4.26)</w:t>
            </w:r>
          </w:p>
        </w:tc>
      </w:tr>
      <w:tr w:rsidR="00B7642E" w14:paraId="5F73A367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064A96C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Timor-Leste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20C4640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6.99(45.02,176.1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93E71E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.81(4.19,18.6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BA4937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.44(-7.85,-7.03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53B93EC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063.07(2597.91,7628.32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04AB15C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81.62(195.35,742.4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26ECB2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.94(-8.35,-7.53)</w:t>
            </w:r>
          </w:p>
        </w:tc>
      </w:tr>
      <w:tr w:rsidR="00B7642E" w14:paraId="61FE6416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2508E44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Togo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176EBD7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1.59(68.05,191.8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E67545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4.55(21.13,70.1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D1AC2A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23(-3.51,-2.95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76AB4E7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214.57(3538.10,8970.89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24EE59D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17.80(877.80,2876.0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6F8631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67(-4.00,-3.35)</w:t>
            </w:r>
          </w:p>
        </w:tc>
      </w:tr>
      <w:tr w:rsidR="00B7642E" w14:paraId="379BB202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7528E0F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Tokelau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3520CF2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8.98(12.70,51.4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6B7249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.09(6.29,24.5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B039B8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37(-4.10,-2.64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54719E3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24.90(375.98,1275.67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25CFBC0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34.15(342.21,1367.9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D6C879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58(-3.80,-1.35)</w:t>
            </w:r>
          </w:p>
        </w:tc>
      </w:tr>
      <w:tr w:rsidR="00B7642E" w14:paraId="06BD120D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B08C8FF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Tong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4B13C96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.66(2.62,12.0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12294D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55(1.24,7.0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6B4D1D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66(-2.01,-1.31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51E25DB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9.82(91.19,313.76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743171E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7.09(59.19,209.8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7EB3E2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0.98(-1.24,-0.71)</w:t>
            </w:r>
          </w:p>
        </w:tc>
      </w:tr>
      <w:tr w:rsidR="00B7642E" w14:paraId="2D9B841A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E6A3E10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Trinidad and Tobago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6CDBAE4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23(1.75,7.2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2B991B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99(0.27,1.5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416FA4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92(-6.51,-5.33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608B905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49.07(81.09,356.46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652D35B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5.92(18.74,103.5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271AA3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76(-5.19,-4.32)</w:t>
            </w:r>
          </w:p>
        </w:tc>
      </w:tr>
      <w:tr w:rsidR="00B7642E" w14:paraId="65B708C7" w14:textId="77777777">
        <w:trPr>
          <w:trHeight w:val="42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227B2E9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Tunisi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080769D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88(1.01,4.8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F7424B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9(0.18,1.1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5B2330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57(-5.06,-4.07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605BD77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16.24(75.94,359.33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3E653D0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4.72(17.35,93.3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CE4199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86(-4.42,-3.28)</w:t>
            </w:r>
          </w:p>
        </w:tc>
      </w:tr>
      <w:tr w:rsidR="00B7642E" w14:paraId="18F5A051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39D8A059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Turkmenistan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468C38F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86(2.52,9.3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C7161C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9(0.18,0.9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4BFC15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.31(-7.65,-6.98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7B680D9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90.42(216.37,802.88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61DEAA6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1.44(16.32,82.2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63B388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.10(-7.29,-6.90)</w:t>
            </w:r>
          </w:p>
        </w:tc>
      </w:tr>
      <w:tr w:rsidR="00B7642E" w14:paraId="170822B3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213F927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lastRenderedPageBreak/>
              <w:t>Tuvalu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734A09B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.80(5.80,25.2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A635BF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4(0.14,0.9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0CBEC4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2.78(-13.56,-11.98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3A33EF4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92.91(514.91,2236.94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75704DD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0.45(13.00,86.4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066138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2.51(-13.25,-11.76)</w:t>
            </w:r>
          </w:p>
        </w:tc>
      </w:tr>
      <w:tr w:rsidR="00B7642E" w14:paraId="2D3185C2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E27DBDC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Türkiye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4A2A4E8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4.80(14.86,62.3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41469F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.87(4.33,22.7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E30F98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06(-3.57,-2.55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27E2562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47.41(477.03,1638.65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310F543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06.14(122.33,493.6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41F3B4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51(-4.04,-2.98)</w:t>
            </w:r>
          </w:p>
        </w:tc>
      </w:tr>
      <w:tr w:rsidR="00B7642E" w14:paraId="38CFA542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5FE52616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Ugand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74F3063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1.77(44.04,214.3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A41445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8.21(11.30,47.6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4E8976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70(-4.88,-4.53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0A05085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841.39(2205.23,8070.79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7E1C99E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71.33(496.47,1706.9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A48757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04(-5.18,-4.89)</w:t>
            </w:r>
          </w:p>
        </w:tc>
      </w:tr>
      <w:tr w:rsidR="00B7642E" w14:paraId="38016BC1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103A9F3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Ukraine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549B820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1(0.10,0.5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CD7391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5(0.01,0.0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7B5908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.14(-9.33,-6.94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2B756F6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1.02(12.74,68.70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53402B7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.49(4.05,26.3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FCF8A8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98(-5.75,-4.21)</w:t>
            </w:r>
          </w:p>
        </w:tc>
      </w:tr>
      <w:tr w:rsidR="00B7642E" w14:paraId="6D0EA0E4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98F8C61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United Arab Emirates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030920B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22(0.29,2.4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039885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7(0.09,1.0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A2F51D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11(-1.67,-0.55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54644BD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1.66(17.50,130.36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26BF99E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8.61(5.28,56.7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F7F2DD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66(-2.08,-1.24)</w:t>
            </w:r>
          </w:p>
        </w:tc>
      </w:tr>
      <w:tr w:rsidR="00B7642E" w14:paraId="177CBF76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53F3A78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United Kingdom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45B3004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1(0.00,0.0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F1FB40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2(0.00,0.0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E4B89B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09(-0.69,4.94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32EF7C2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86(0.67,10.98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287B17C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19(0.17,3.6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54BC97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19(-4.35,-2.02)</w:t>
            </w:r>
          </w:p>
        </w:tc>
      </w:tr>
      <w:tr w:rsidR="00B7642E" w14:paraId="2E1DF538" w14:textId="77777777">
        <w:trPr>
          <w:trHeight w:val="42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7C9D48E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United Republic of Tanzani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04EC186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1.00(62.36,172.8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0706EC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7.91(17.04,63.3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4566F7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75(-3.93,-3.57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22FF9B8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208.94(3026.67,7195.76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42FE355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92.49(670.38,2194.8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D51971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22(-4.42,-4.03)</w:t>
            </w:r>
          </w:p>
        </w:tc>
      </w:tr>
      <w:tr w:rsidR="00B7642E" w14:paraId="146ADFB9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E553119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United States of Americ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3549580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4(0.01,0.10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9C4185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7(0.01,0.1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2E6496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35(0.82,3.91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679AA3B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78(0.61,9.53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3286D51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41(0.21,4.0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9AA46C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38(-3.07,-1.68)</w:t>
            </w:r>
          </w:p>
        </w:tc>
      </w:tr>
      <w:tr w:rsidR="00B7642E" w14:paraId="738EFCAE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31566FD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United States Virgin Islands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471CED3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53(0.44,2.4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BC674F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1(0.15,1.0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781CA7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73(-2.90,-2.55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59424EC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0.70(29.32,137.60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5FD48CD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1.19(14.57,81.1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82D0E6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.64(-1.69,-1.58)</w:t>
            </w:r>
          </w:p>
        </w:tc>
      </w:tr>
      <w:tr w:rsidR="00B7642E" w14:paraId="47B16287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F8088EF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Uruguay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11121E0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84(0.52,3.2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7F17C1C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6(0.08,1.0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D7195B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3.93(-4.24,-3.63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198A07D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1.09(31.85,199.39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5F5AB17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.41(3.11,37.5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556380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99(-6.35,-5.62)</w:t>
            </w:r>
          </w:p>
        </w:tc>
      </w:tr>
      <w:tr w:rsidR="00B7642E" w14:paraId="55769DDD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7B1DAF07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Uzbekistan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3CD0A58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.88(1.89,11.0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2B6A8A1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4(0.03,0.2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140D66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3.62(-14.39,-12.84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1F6EB1F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10.77(168.31,982.35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74AD5A0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.51(2.74,24.1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9643CA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13.32(-14.06,-12.57)</w:t>
            </w:r>
          </w:p>
        </w:tc>
      </w:tr>
      <w:tr w:rsidR="00B7642E" w14:paraId="2053A46D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2931C06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Vanuatu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20A6EBD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9.04(22.41,82.8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EB38DB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9.56(7.88,34.9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951BA0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95(-3.13,-2.77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1F5A1F4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04.59(645.63,1995.77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5F6F530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23.33(224.17,832.3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CD19BD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2.93(-3.07,-2.78)</w:t>
            </w:r>
          </w:p>
        </w:tc>
      </w:tr>
      <w:tr w:rsidR="00B7642E" w14:paraId="06077149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43D7BAF8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Venezuela (Bolivarian Republic of)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462C9FF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.83(5.17,18.2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901F22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68(0.75,4.6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1AB425E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43(-6.20,-4.66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0C1DDC7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02.69(322.11,1134.12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709E9B4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2.26(45.27,285.4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FB74CB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57(-6.35,-4.78)</w:t>
            </w:r>
          </w:p>
        </w:tc>
      </w:tr>
      <w:tr w:rsidR="00B7642E" w14:paraId="3173272F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691BEB5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Viet Nam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004E00A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.24(3.88,22.9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B7B7A1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12(0.27,2.22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B073DB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7.31(-7.59,-7.02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3FD66AC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41.02(183.74,720.05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1FCBD02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2.17(25.78,128.28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8FC486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03(-5.51,-4.54)</w:t>
            </w:r>
          </w:p>
        </w:tc>
      </w:tr>
      <w:tr w:rsidR="00B7642E" w14:paraId="08E57C44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29B308A6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Yemen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545F823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0.96(25.72,76.2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F13AE3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19(1.48,7.76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10EF78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.07(-8.47,-7.67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1639D80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643.80(1865.35,5522.68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44210E9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57.51(94.63,471.31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339510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8.19(-8.56,-7.82)</w:t>
            </w:r>
          </w:p>
        </w:tc>
      </w:tr>
      <w:tr w:rsidR="00B7642E" w14:paraId="7E7CBF7D" w14:textId="77777777">
        <w:trPr>
          <w:trHeight w:val="41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66DCFB91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Zambia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46ABD2B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9.62(69.08,209.73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48BFF65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2.29(12.86,53.4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75B7B5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4.82(-5.36,-4.27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5B96C65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511.70(3600.07,9133.89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4243D15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89.86(579.54,1946.39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3EC3F43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-5.32(-5.87,-4.76)</w:t>
            </w:r>
          </w:p>
        </w:tc>
      </w:tr>
      <w:tr w:rsidR="00B7642E" w14:paraId="17D4CFBF" w14:textId="77777777">
        <w:trPr>
          <w:trHeight w:val="431"/>
          <w:jc w:val="center"/>
        </w:trPr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14:paraId="12CB12A1" w14:textId="77777777" w:rsidR="00B7642E" w:rsidRDefault="00000000">
            <w:pPr>
              <w:widowControl/>
              <w:snapToGrid w:val="0"/>
              <w:spacing w:line="240" w:lineRule="auto"/>
              <w:textAlignment w:val="center"/>
              <w:rPr>
                <w:rFonts w:eastAsia="宋体" w:cs="Times New Roman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kern w:val="0"/>
                <w:sz w:val="15"/>
                <w:szCs w:val="15"/>
                <w:lang w:bidi="ar"/>
              </w:rPr>
              <w:t>Zimbabwe</w:t>
            </w:r>
          </w:p>
        </w:tc>
        <w:tc>
          <w:tcPr>
            <w:tcW w:w="1778" w:type="dxa"/>
            <w:tcBorders>
              <w:tl2br w:val="nil"/>
              <w:tr2bl w:val="nil"/>
            </w:tcBorders>
            <w:vAlign w:val="center"/>
          </w:tcPr>
          <w:p w14:paraId="1396537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3.65(18.32,69.35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090D308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9.74(15.49,67.47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5A0AC61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5(0.05,1.27)</w:t>
            </w:r>
          </w:p>
        </w:tc>
        <w:tc>
          <w:tcPr>
            <w:tcW w:w="2194" w:type="dxa"/>
            <w:tcBorders>
              <w:tl2br w:val="nil"/>
              <w:tr2bl w:val="nil"/>
            </w:tcBorders>
            <w:vAlign w:val="center"/>
          </w:tcPr>
          <w:p w14:paraId="6A5F2D0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780.70(909.95,2544.48)</w:t>
            </w:r>
          </w:p>
        </w:tc>
        <w:tc>
          <w:tcPr>
            <w:tcW w:w="2027" w:type="dxa"/>
            <w:tcBorders>
              <w:tl2br w:val="nil"/>
              <w:tr2bl w:val="nil"/>
            </w:tcBorders>
            <w:vAlign w:val="center"/>
          </w:tcPr>
          <w:p w14:paraId="604F9EB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98.77(759.74,2494.14)</w:t>
            </w:r>
          </w:p>
        </w:tc>
        <w:tc>
          <w:tcPr>
            <w:tcW w:w="1695" w:type="dxa"/>
            <w:tcBorders>
              <w:tl2br w:val="nil"/>
              <w:tr2bl w:val="nil"/>
            </w:tcBorders>
            <w:vAlign w:val="center"/>
          </w:tcPr>
          <w:p w14:paraId="6987BFC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1(-0.29,1.11)</w:t>
            </w:r>
          </w:p>
        </w:tc>
      </w:tr>
    </w:tbl>
    <w:p w14:paraId="5A328A6F" w14:textId="77777777" w:rsidR="00B7642E" w:rsidRDefault="00B7642E">
      <w:pPr>
        <w:rPr>
          <w:rFonts w:cs="Times New Roman"/>
          <w:b/>
          <w:bCs/>
        </w:rPr>
        <w:sectPr w:rsidR="00B7642E">
          <w:pgSz w:w="16838" w:h="11906" w:orient="landscape"/>
          <w:pgMar w:top="1020" w:right="1440" w:bottom="964" w:left="1440" w:header="851" w:footer="992" w:gutter="0"/>
          <w:cols w:space="425"/>
          <w:docGrid w:type="lines" w:linePitch="312"/>
        </w:sectPr>
      </w:pPr>
    </w:p>
    <w:p w14:paraId="5FF59911" w14:textId="77777777" w:rsidR="00B7642E" w:rsidRDefault="00000000">
      <w:pPr>
        <w:spacing w:line="240" w:lineRule="auto"/>
        <w:rPr>
          <w:rFonts w:cs="Times New Roman"/>
        </w:rPr>
      </w:pPr>
      <w:r>
        <w:rPr>
          <w:rFonts w:cs="Times New Roman"/>
          <w:b/>
          <w:bCs/>
        </w:rPr>
        <w:lastRenderedPageBreak/>
        <w:t>Table S</w:t>
      </w:r>
      <w:r>
        <w:rPr>
          <w:rFonts w:cs="Times New Roman" w:hint="eastAsia"/>
          <w:b/>
          <w:bCs/>
        </w:rPr>
        <w:t>3</w:t>
      </w:r>
      <w:r>
        <w:rPr>
          <w:rFonts w:cs="Times New Roman"/>
          <w:b/>
          <w:bCs/>
        </w:rPr>
        <w:t xml:space="preserve">. </w:t>
      </w:r>
      <w:r>
        <w:rPr>
          <w:rFonts w:cs="Times New Roman"/>
        </w:rPr>
        <w:t xml:space="preserve">Frontier </w:t>
      </w:r>
      <w:r>
        <w:rPr>
          <w:rFonts w:cs="Times New Roman" w:hint="eastAsia"/>
        </w:rPr>
        <w:t>death</w:t>
      </w:r>
      <w:r>
        <w:rPr>
          <w:rFonts w:cs="Times New Roman"/>
        </w:rPr>
        <w:t>s, and effective difference by country or territory.</w:t>
      </w:r>
    </w:p>
    <w:tbl>
      <w:tblPr>
        <w:tblW w:w="4913" w:type="pct"/>
        <w:jc w:val="center"/>
        <w:tblBorders>
          <w:top w:val="single" w:sz="8" w:space="0" w:color="auto"/>
          <w:bottom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61"/>
        <w:gridCol w:w="1992"/>
        <w:gridCol w:w="2330"/>
        <w:gridCol w:w="2330"/>
        <w:gridCol w:w="2330"/>
        <w:gridCol w:w="2330"/>
      </w:tblGrid>
      <w:tr w:rsidR="00B7642E" w14:paraId="6A5C0599" w14:textId="77777777">
        <w:trPr>
          <w:trHeight w:val="426"/>
          <w:jc w:val="center"/>
        </w:trPr>
        <w:tc>
          <w:tcPr>
            <w:tcW w:w="952" w:type="pct"/>
            <w:tcBorders>
              <w:bottom w:val="single" w:sz="8" w:space="0" w:color="auto"/>
            </w:tcBorders>
            <w:noWrap/>
            <w:vAlign w:val="center"/>
          </w:tcPr>
          <w:p w14:paraId="6BFE0BB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b/>
                <w:bCs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b/>
                <w:bCs/>
                <w:color w:val="000000"/>
                <w:kern w:val="0"/>
                <w:sz w:val="15"/>
                <w:szCs w:val="15"/>
                <w:lang w:bidi="ar"/>
              </w:rPr>
              <w:t>Location</w:t>
            </w:r>
          </w:p>
        </w:tc>
        <w:tc>
          <w:tcPr>
            <w:tcW w:w="713" w:type="pct"/>
            <w:tcBorders>
              <w:bottom w:val="single" w:sz="8" w:space="0" w:color="auto"/>
            </w:tcBorders>
            <w:noWrap/>
            <w:vAlign w:val="center"/>
          </w:tcPr>
          <w:p w14:paraId="0C149D4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b/>
                <w:bCs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b/>
                <w:bCs/>
                <w:color w:val="000000"/>
                <w:kern w:val="0"/>
                <w:sz w:val="15"/>
                <w:szCs w:val="15"/>
                <w:lang w:bidi="ar"/>
              </w:rPr>
              <w:t>Risk</w:t>
            </w:r>
          </w:p>
        </w:tc>
        <w:tc>
          <w:tcPr>
            <w:tcW w:w="833" w:type="pct"/>
            <w:tcBorders>
              <w:bottom w:val="single" w:sz="8" w:space="0" w:color="auto"/>
            </w:tcBorders>
            <w:noWrap/>
            <w:vAlign w:val="center"/>
          </w:tcPr>
          <w:p w14:paraId="0DE2D4B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b/>
                <w:bCs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b/>
                <w:bCs/>
                <w:color w:val="000000"/>
                <w:kern w:val="0"/>
                <w:sz w:val="15"/>
                <w:szCs w:val="15"/>
                <w:lang w:bidi="ar"/>
              </w:rPr>
              <w:t>SDI</w:t>
            </w:r>
          </w:p>
        </w:tc>
        <w:tc>
          <w:tcPr>
            <w:tcW w:w="833" w:type="pct"/>
            <w:tcBorders>
              <w:bottom w:val="single" w:sz="8" w:space="0" w:color="auto"/>
            </w:tcBorders>
            <w:noWrap/>
            <w:vAlign w:val="center"/>
          </w:tcPr>
          <w:p w14:paraId="5206FFC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b/>
                <w:bCs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b/>
                <w:bCs/>
                <w:color w:val="000000"/>
                <w:kern w:val="0"/>
                <w:sz w:val="15"/>
                <w:szCs w:val="15"/>
                <w:lang w:bidi="ar"/>
              </w:rPr>
              <w:t xml:space="preserve">Rate of </w:t>
            </w:r>
            <w:r>
              <w:rPr>
                <w:rFonts w:eastAsia="宋体" w:cs="Times New Roman" w:hint="eastAsia"/>
                <w:b/>
                <w:bCs/>
                <w:color w:val="000000"/>
                <w:kern w:val="0"/>
                <w:sz w:val="15"/>
                <w:szCs w:val="15"/>
                <w:lang w:bidi="ar"/>
              </w:rPr>
              <w:t>death</w:t>
            </w:r>
            <w:r>
              <w:rPr>
                <w:rFonts w:eastAsia="宋体" w:cs="Times New Roman"/>
                <w:b/>
                <w:bCs/>
                <w:color w:val="000000"/>
                <w:kern w:val="0"/>
                <w:sz w:val="15"/>
                <w:szCs w:val="15"/>
                <w:lang w:bidi="ar"/>
              </w:rPr>
              <w:t xml:space="preserve">s in </w:t>
            </w:r>
            <w:r>
              <w:rPr>
                <w:rFonts w:eastAsia="宋体" w:cs="Times New Roman" w:hint="eastAsia"/>
                <w:b/>
                <w:bCs/>
                <w:color w:val="000000"/>
                <w:kern w:val="0"/>
                <w:sz w:val="15"/>
                <w:szCs w:val="15"/>
                <w:lang w:bidi="ar"/>
              </w:rPr>
              <w:t>2021</w:t>
            </w:r>
          </w:p>
        </w:tc>
        <w:tc>
          <w:tcPr>
            <w:tcW w:w="833" w:type="pct"/>
            <w:tcBorders>
              <w:bottom w:val="single" w:sz="8" w:space="0" w:color="auto"/>
            </w:tcBorders>
            <w:noWrap/>
            <w:vAlign w:val="center"/>
          </w:tcPr>
          <w:p w14:paraId="718EDE2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b/>
                <w:bCs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b/>
                <w:bCs/>
                <w:color w:val="000000"/>
                <w:kern w:val="0"/>
                <w:sz w:val="15"/>
                <w:szCs w:val="15"/>
                <w:lang w:bidi="ar"/>
              </w:rPr>
              <w:t xml:space="preserve">Frontier </w:t>
            </w:r>
            <w:r>
              <w:rPr>
                <w:rFonts w:eastAsia="宋体" w:cs="Times New Roman" w:hint="eastAsia"/>
                <w:b/>
                <w:bCs/>
                <w:color w:val="000000"/>
                <w:kern w:val="0"/>
                <w:sz w:val="15"/>
                <w:szCs w:val="15"/>
                <w:lang w:bidi="ar"/>
              </w:rPr>
              <w:t>death</w:t>
            </w:r>
            <w:r>
              <w:rPr>
                <w:rFonts w:eastAsia="宋体" w:cs="Times New Roman"/>
                <w:b/>
                <w:bCs/>
                <w:color w:val="000000"/>
                <w:kern w:val="0"/>
                <w:sz w:val="15"/>
                <w:szCs w:val="15"/>
                <w:lang w:bidi="ar"/>
              </w:rPr>
              <w:t>s</w:t>
            </w:r>
          </w:p>
        </w:tc>
        <w:tc>
          <w:tcPr>
            <w:tcW w:w="833" w:type="pct"/>
            <w:tcBorders>
              <w:bottom w:val="single" w:sz="8" w:space="0" w:color="auto"/>
            </w:tcBorders>
            <w:noWrap/>
            <w:vAlign w:val="center"/>
          </w:tcPr>
          <w:p w14:paraId="10ECE00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b/>
                <w:bCs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b/>
                <w:bCs/>
                <w:color w:val="000000"/>
                <w:kern w:val="0"/>
                <w:sz w:val="15"/>
                <w:szCs w:val="15"/>
                <w:lang w:bidi="ar"/>
              </w:rPr>
              <w:t>Effective difference</w:t>
            </w:r>
          </w:p>
        </w:tc>
      </w:tr>
      <w:tr w:rsidR="00B7642E" w14:paraId="656EC4F2" w14:textId="77777777">
        <w:trPr>
          <w:trHeight w:val="416"/>
          <w:jc w:val="center"/>
        </w:trPr>
        <w:tc>
          <w:tcPr>
            <w:tcW w:w="952" w:type="pct"/>
            <w:tcBorders>
              <w:top w:val="single" w:sz="8" w:space="0" w:color="auto"/>
              <w:tl2br w:val="nil"/>
              <w:tr2bl w:val="nil"/>
            </w:tcBorders>
            <w:noWrap/>
            <w:vAlign w:val="center"/>
          </w:tcPr>
          <w:p w14:paraId="674FA53B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Afghanistan</w:t>
            </w:r>
          </w:p>
        </w:tc>
        <w:tc>
          <w:tcPr>
            <w:tcW w:w="713" w:type="pct"/>
            <w:tcBorders>
              <w:top w:val="single" w:sz="8" w:space="0" w:color="auto"/>
              <w:tl2br w:val="nil"/>
              <w:tr2bl w:val="nil"/>
            </w:tcBorders>
            <w:noWrap/>
            <w:vAlign w:val="center"/>
          </w:tcPr>
          <w:p w14:paraId="7582C2C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op w:val="single" w:sz="8" w:space="0" w:color="auto"/>
              <w:tl2br w:val="nil"/>
              <w:tr2bl w:val="nil"/>
            </w:tcBorders>
            <w:noWrap/>
            <w:vAlign w:val="center"/>
          </w:tcPr>
          <w:p w14:paraId="3477B0F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37</w:t>
            </w:r>
          </w:p>
        </w:tc>
        <w:tc>
          <w:tcPr>
            <w:tcW w:w="833" w:type="pct"/>
            <w:tcBorders>
              <w:top w:val="single" w:sz="8" w:space="0" w:color="auto"/>
              <w:tl2br w:val="nil"/>
              <w:tr2bl w:val="nil"/>
            </w:tcBorders>
            <w:noWrap/>
            <w:vAlign w:val="center"/>
          </w:tcPr>
          <w:p w14:paraId="6ECD286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97(3.14 to 9.18)</w:t>
            </w:r>
          </w:p>
        </w:tc>
        <w:tc>
          <w:tcPr>
            <w:tcW w:w="833" w:type="pct"/>
            <w:tcBorders>
              <w:top w:val="single" w:sz="8" w:space="0" w:color="auto"/>
              <w:tl2br w:val="nil"/>
              <w:tr2bl w:val="nil"/>
            </w:tcBorders>
            <w:noWrap/>
            <w:vAlign w:val="center"/>
          </w:tcPr>
          <w:p w14:paraId="4F930EF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97</w:t>
            </w:r>
          </w:p>
        </w:tc>
        <w:tc>
          <w:tcPr>
            <w:tcW w:w="833" w:type="pct"/>
            <w:tcBorders>
              <w:top w:val="single" w:sz="8" w:space="0" w:color="auto"/>
              <w:tl2br w:val="nil"/>
              <w:tr2bl w:val="nil"/>
            </w:tcBorders>
            <w:noWrap/>
            <w:vAlign w:val="center"/>
          </w:tcPr>
          <w:p w14:paraId="57B2122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</w:tr>
      <w:tr w:rsidR="00B7642E" w14:paraId="6D94B0F6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658657E5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Albani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6DE6E02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D33257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07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E304D1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5(0.11 to 0.59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E09906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FF538E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4</w:t>
            </w:r>
          </w:p>
        </w:tc>
      </w:tr>
      <w:tr w:rsidR="00B7642E" w14:paraId="066AE168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7C55AC4C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Algeri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7DBFE53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5C8F6F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6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9B87F4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1(0.18 to 1.09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5F6F30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6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DD6042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5</w:t>
            </w:r>
          </w:p>
        </w:tc>
      </w:tr>
      <w:tr w:rsidR="00B7642E" w14:paraId="48D09A74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4D5608F4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American Samo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78A25EF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82314C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24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4E0324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.31(3.5 to 18.06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7F521B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21C0AA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.3</w:t>
            </w:r>
          </w:p>
        </w:tc>
      </w:tr>
      <w:tr w:rsidR="00B7642E" w14:paraId="7CC5E929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05C2376D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Andorr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06D4F79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32A142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69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054B30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(0 to 0.01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C65D61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9D3C8A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</w:tr>
      <w:tr w:rsidR="00B7642E" w14:paraId="5B41DCDF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4F8ECE11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Angol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34844BE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2609BB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54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F4250D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6.37(15.69 to 60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E23F2A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35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421443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4.03</w:t>
            </w:r>
          </w:p>
        </w:tc>
      </w:tr>
      <w:tr w:rsidR="00B7642E" w14:paraId="740B97DA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08C34563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Antigua and Barbud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4649896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E2A301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5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383576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93(0.29 to 1.33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0BD69C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D8FE33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92</w:t>
            </w:r>
          </w:p>
        </w:tc>
      </w:tr>
      <w:tr w:rsidR="00B7642E" w14:paraId="7B18258F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7BCD8A37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Argentin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173C624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293393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2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506399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2(0.09 to 0.82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ADC041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595B39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1</w:t>
            </w:r>
          </w:p>
        </w:tc>
      </w:tr>
      <w:tr w:rsidR="00B7642E" w14:paraId="163448D2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6865E080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Armeni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27626A9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59FDF6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0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14A1CE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9(0.02 to 0.19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343A36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4DFBBC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9</w:t>
            </w:r>
          </w:p>
        </w:tc>
      </w:tr>
      <w:tr w:rsidR="00B7642E" w14:paraId="4A9C0051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6EDA4D3E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Australi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47D2432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866095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44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D819CA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6(0.01 to 0.14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063C68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EC304C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5</w:t>
            </w:r>
          </w:p>
        </w:tc>
      </w:tr>
      <w:tr w:rsidR="00B7642E" w14:paraId="1CDE1847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5DC50727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Austri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6AB05A4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A8534D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54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348A8B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3(0 to 0.07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57C7BE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3AADC9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2</w:t>
            </w:r>
          </w:p>
        </w:tc>
      </w:tr>
      <w:tr w:rsidR="00B7642E" w14:paraId="5382232C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0F5619D6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Azerbaijan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7529E98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3EFCDA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95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1B09CB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41(0.34 to 2.67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F77E7C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604717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41</w:t>
            </w:r>
          </w:p>
        </w:tc>
      </w:tr>
      <w:tr w:rsidR="00B7642E" w14:paraId="1BDF9F26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428C1E42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Bahamas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1471AA9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7A90EF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05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BAFB32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2(0.16 to 0.97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E77E8E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92FDA8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2</w:t>
            </w:r>
          </w:p>
        </w:tc>
      </w:tr>
      <w:tr w:rsidR="00B7642E" w14:paraId="1D55C307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6CE9456D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Bahrain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4C19518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2593CF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5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48403C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5(0.13 to 1.08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790D5E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A6B317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4</w:t>
            </w:r>
          </w:p>
        </w:tc>
      </w:tr>
      <w:tr w:rsidR="00B7642E" w14:paraId="15C66AD8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7E27B5BC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Bangladesh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5473F77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FE967F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9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84689D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.22(7.82 to 42.93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5228A3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2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91D580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9</w:t>
            </w:r>
          </w:p>
        </w:tc>
      </w:tr>
      <w:tr w:rsidR="00B7642E" w14:paraId="4B15E963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77FDAEB1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Barbados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5A23AE6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5E70AE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47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B9AE79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3(0.15 to 0.83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0B335E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62741D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3</w:t>
            </w:r>
          </w:p>
        </w:tc>
      </w:tr>
      <w:tr w:rsidR="00B7642E" w14:paraId="22771548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22A766B7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Belarus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0B1C359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441147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84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FBBB41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4(0.01 to 0.08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EF87E1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E09365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4</w:t>
            </w:r>
          </w:p>
        </w:tc>
      </w:tr>
      <w:tr w:rsidR="00B7642E" w14:paraId="3A6AB30A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4D7824ED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Belgium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152D73A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BBAF2E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54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E04B5C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1(0.02 to 0.3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5BF29F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1B93D2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</w:t>
            </w:r>
          </w:p>
        </w:tc>
      </w:tr>
      <w:tr w:rsidR="00B7642E" w14:paraId="6722D896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2A636C3D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Belize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433C365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7FD0A0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1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175D23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13(0.99 to 2.82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00F03A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B0C6F9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93</w:t>
            </w:r>
          </w:p>
        </w:tc>
      </w:tr>
      <w:tr w:rsidR="00B7642E" w14:paraId="014C0B1B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3EDBEAAD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Benin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15C6D62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813425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7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5E4836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0.37(17.69 to 69.32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A910B8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.8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97464C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1.56</w:t>
            </w:r>
          </w:p>
        </w:tc>
      </w:tr>
      <w:tr w:rsidR="00B7642E" w14:paraId="2ADE0CDF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5D52BD62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Bermud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4A3849B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C71EDF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21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9C304C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2(0.07 to 0.33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99C383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925669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2</w:t>
            </w:r>
          </w:p>
        </w:tc>
      </w:tr>
      <w:tr w:rsidR="00B7642E" w14:paraId="49639E84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23A08248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lastRenderedPageBreak/>
              <w:t>Bhutan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5FB2D1A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A2106A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7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008DD2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.29(1.61 to 25.44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F18182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35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A62550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.94</w:t>
            </w:r>
          </w:p>
        </w:tc>
      </w:tr>
      <w:tr w:rsidR="00B7642E" w14:paraId="2B21851C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0DC50CAA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Bolivia (Plurinational State of)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5B83A00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39E6D2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99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FCE57B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97(0.59 to 5.81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A09076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1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76E3CD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76</w:t>
            </w:r>
          </w:p>
        </w:tc>
      </w:tr>
      <w:tr w:rsidR="00B7642E" w14:paraId="68BC0FB3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3FFC5E0F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Bosnia and Herzegovin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4FB14BF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FBB95B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2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A6AC78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1(0.04 to 0.55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D743A5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EEDED7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</w:t>
            </w:r>
          </w:p>
        </w:tc>
      </w:tr>
      <w:tr w:rsidR="00B7642E" w14:paraId="1D9EE75F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11B33094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Botswan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225B5C7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5F7B5C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4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B06282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7.83(11.36 to 47.38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63F403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1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38FC5A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7.72</w:t>
            </w:r>
          </w:p>
        </w:tc>
      </w:tr>
      <w:tr w:rsidR="00B7642E" w14:paraId="0489D1DA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741EEE77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Brazil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61AF4BF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D01D23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5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9EB5F0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24(0.35 to 2.04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5A871F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5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A29114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19</w:t>
            </w:r>
          </w:p>
        </w:tc>
      </w:tr>
      <w:tr w:rsidR="00B7642E" w14:paraId="660F8FB8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36445CFB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Brunei Darussalam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77AFD94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02F7FA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1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94174C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6(0.02 to 0.4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F2AA05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156B2A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5</w:t>
            </w:r>
          </w:p>
        </w:tc>
      </w:tr>
      <w:tr w:rsidR="00B7642E" w14:paraId="1659812F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7E097FC0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Bulgari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4D76D6E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31EE9A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68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3F5A88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6(0.09 to 0.68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24FBB4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7D08A6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6</w:t>
            </w:r>
          </w:p>
        </w:tc>
      </w:tr>
      <w:tr w:rsidR="00B7642E" w14:paraId="3DC31273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02BDA8BE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Burkina Faso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40FF2B2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826945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85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B15A80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0.47(25.86 to 74.39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8DC910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.98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0B57E8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5.49</w:t>
            </w:r>
          </w:p>
        </w:tc>
      </w:tr>
      <w:tr w:rsidR="00B7642E" w14:paraId="3702A562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7FA79BB7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Burundi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5C0DC8C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7DD03C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89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4E63EE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5.36(22.32 to 89.58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007454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.05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1F9CB8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0.31</w:t>
            </w:r>
          </w:p>
        </w:tc>
      </w:tr>
      <w:tr w:rsidR="00B7642E" w14:paraId="664EC94F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7B8F6D2D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Cabo Verde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485C499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780E60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34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70553C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.8(3.22 to 14.52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26C3D8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8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D81596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.53</w:t>
            </w:r>
          </w:p>
        </w:tc>
      </w:tr>
      <w:tr w:rsidR="00B7642E" w14:paraId="325D8F84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778DCB44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Cambodi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15BBDB4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2D8EC8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74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6F6721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.86(2.66 to 12.66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784035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37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E8228A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.49</w:t>
            </w:r>
          </w:p>
        </w:tc>
      </w:tr>
      <w:tr w:rsidR="00B7642E" w14:paraId="7DE116A6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4A578B6D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Cameroon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1B8CB19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F858AE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8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12F923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5.84(10.84 to 43.22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9094C6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27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4C3FD8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4.57</w:t>
            </w:r>
          </w:p>
        </w:tc>
      </w:tr>
      <w:tr w:rsidR="00B7642E" w14:paraId="2522A024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3F2EE7E0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Canad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058242B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146EF4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7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9564D7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8(0.01 to 0.22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EE76E0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F74F68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8</w:t>
            </w:r>
          </w:p>
        </w:tc>
      </w:tr>
      <w:tr w:rsidR="00B7642E" w14:paraId="4339153E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3C664BA9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Central African Republic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3B71704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9ED447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09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E692A1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2.91(44.72 to 142.2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38023B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.7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5E73DC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2.19</w:t>
            </w:r>
          </w:p>
        </w:tc>
      </w:tr>
      <w:tr w:rsidR="00B7642E" w14:paraId="319B41F5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7FF0B660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Chad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50916C5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5F571E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4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41FD59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8.38(59.72 to 177.42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4526CC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.28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92312F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0.1</w:t>
            </w:r>
          </w:p>
        </w:tc>
      </w:tr>
      <w:tr w:rsidR="00B7642E" w14:paraId="492F0CE0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2C3E1EA2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Chile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662A036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4D10BA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7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2B947A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4(0.04 to 0.58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8FEDC3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452D7D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4</w:t>
            </w:r>
          </w:p>
        </w:tc>
      </w:tr>
      <w:tr w:rsidR="00B7642E" w14:paraId="14BEDA10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2D0DC8F0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Chin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04E277A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F16158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2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D454C5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9(0.07 to 0.32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68E6D2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0FEA9A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8</w:t>
            </w:r>
          </w:p>
        </w:tc>
      </w:tr>
      <w:tr w:rsidR="00B7642E" w14:paraId="37E632B6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78C05759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Colombi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05E3F2B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4E3E47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55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5BFD49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06(0.31 to 1.78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B4A686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09464A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94</w:t>
            </w:r>
          </w:p>
        </w:tc>
      </w:tr>
      <w:tr w:rsidR="00B7642E" w14:paraId="038E63EB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15343401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Comoros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0EBBD39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6B04D4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76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49149F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1.13(7.93 to 38.11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4CFC39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41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18FC53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9.72</w:t>
            </w:r>
          </w:p>
        </w:tc>
      </w:tr>
      <w:tr w:rsidR="00B7642E" w14:paraId="709B1CD4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089BEF0A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Congo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612E083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DFEF02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8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850962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6.03(8.86 to 51.33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69C818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1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D20DBB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5.82</w:t>
            </w:r>
          </w:p>
        </w:tc>
      </w:tr>
      <w:tr w:rsidR="00B7642E" w14:paraId="3C30E5A3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09ADE755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Cook Islands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6F90542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EF9902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79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71BC0F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57(0.44 to 2.92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EC6C8A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B0C915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56</w:t>
            </w:r>
          </w:p>
        </w:tc>
      </w:tr>
      <w:tr w:rsidR="00B7642E" w14:paraId="221E3A7A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3AE6840B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Costa Ric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38646E1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FDF545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0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5B4A45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8(0.12 to 1.17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E108F2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C51330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8</w:t>
            </w:r>
          </w:p>
        </w:tc>
      </w:tr>
      <w:tr w:rsidR="00B7642E" w14:paraId="4B63C6FC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7CB62BFD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Coted'Ivoire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73C288A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901B01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26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0CC023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3.32(9.98 to 37.86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D7EF9B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04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B3E984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.28</w:t>
            </w:r>
          </w:p>
        </w:tc>
      </w:tr>
      <w:tr w:rsidR="00B7642E" w14:paraId="023C898F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4DD5956D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lastRenderedPageBreak/>
              <w:t>Croati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15D2554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11F81F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98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0C947B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4(0.05 to 0.51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4D0AAF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43BB93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4</w:t>
            </w:r>
          </w:p>
        </w:tc>
      </w:tr>
      <w:tr w:rsidR="00B7642E" w14:paraId="57FC414E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6775F6FB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Cub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3390F8B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BA1724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69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BAA98D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4(0.24 to 1.23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AB631A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A9C447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3</w:t>
            </w:r>
          </w:p>
        </w:tc>
      </w:tr>
      <w:tr w:rsidR="00B7642E" w14:paraId="32D415F6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03623BB6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Cyprus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6A99579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7C1DE4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36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377FF0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2(0.01 to 0.37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D7FE88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F08E20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2</w:t>
            </w:r>
          </w:p>
        </w:tc>
      </w:tr>
      <w:tr w:rsidR="00B7642E" w14:paraId="4614FD4C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0D5B5C08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Czechi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04E6545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33E07E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28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DC256F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2(0.1 to 1.27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38F8CC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518DE4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2</w:t>
            </w:r>
          </w:p>
        </w:tc>
      </w:tr>
      <w:tr w:rsidR="00B7642E" w14:paraId="58775D75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2E4637D5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Democratic People's Republic of Kore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56D8BD7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3E89AC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7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D8782E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8(0.04 to 0.34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2B5253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8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A60A3C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</w:tr>
      <w:tr w:rsidR="00B7642E" w14:paraId="128D65F4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764947BD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Democratic Republic of the Congo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74520FA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B2E519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8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AFD711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3.68(9.48 to 44.41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7E93C2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.34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9B57D1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.34</w:t>
            </w:r>
          </w:p>
        </w:tc>
      </w:tr>
      <w:tr w:rsidR="00B7642E" w14:paraId="13D7EE1C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558CFFC1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Denmark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1D3C7F3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4E8E3E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96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57BF1F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9(0.01 to 0.24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EFEF49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5FA067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8</w:t>
            </w:r>
          </w:p>
        </w:tc>
      </w:tr>
      <w:tr w:rsidR="00B7642E" w14:paraId="2201F1C6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5DD67605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Djibouti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077A937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477A9B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88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DB6FD3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3.55(8.64 to 41.81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01D0D1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27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58CB4D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2.29</w:t>
            </w:r>
          </w:p>
        </w:tc>
      </w:tr>
      <w:tr w:rsidR="00B7642E" w14:paraId="6985FBE7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3FA4FAB8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Dominic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37332AC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0FBF3A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47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CBEF05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88(0.6 to 3.16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417D71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1A31C6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87</w:t>
            </w:r>
          </w:p>
        </w:tc>
      </w:tr>
      <w:tr w:rsidR="00B7642E" w14:paraId="0E38FD53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541DAE40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Dominican Republic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11B2B0A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F30DE7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19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0D3AAF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3(1.63 to 6.86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351910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7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B34A8B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14</w:t>
            </w:r>
          </w:p>
        </w:tc>
      </w:tr>
      <w:tr w:rsidR="00B7642E" w14:paraId="09A09635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3B5B1D43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Ecuador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317E717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AD3280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61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1B2CFC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4(0.08 to 1.11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3D9290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4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D08E75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</w:t>
            </w:r>
          </w:p>
        </w:tc>
      </w:tr>
      <w:tr w:rsidR="00B7642E" w14:paraId="1C14DFE8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70AF2460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Egypt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0A136EC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68CFA4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07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96AE5B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29(0.28 to 2.76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4FB687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BE4301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09</w:t>
            </w:r>
          </w:p>
        </w:tc>
      </w:tr>
      <w:tr w:rsidR="00B7642E" w14:paraId="5E0F6B6B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67DE980D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El Salvador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617C239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26DE47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64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CE1B0A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41(0.75 to 4.59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943866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1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E8922F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2</w:t>
            </w:r>
          </w:p>
        </w:tc>
      </w:tr>
      <w:tr w:rsidR="00B7642E" w14:paraId="54B5392B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1098D438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Equatorial Guine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521234D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F822DC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58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022963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.54(4.03 to 20.7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9EA7A6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9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367806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.45</w:t>
            </w:r>
          </w:p>
        </w:tc>
      </w:tr>
      <w:tr w:rsidR="00B7642E" w14:paraId="42351AD8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475F1358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Eritre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2575DFF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61D43F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04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BC5610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6.16(17.89 to 108.51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E272A0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97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F83E6A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1.19</w:t>
            </w:r>
          </w:p>
        </w:tc>
      </w:tr>
      <w:tr w:rsidR="00B7642E" w14:paraId="6A2CF735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0A539974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Estoni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4432A77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64F868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45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3E7C98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2(0 to 0.05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E2AD82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CB3D63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2</w:t>
            </w:r>
          </w:p>
        </w:tc>
      </w:tr>
      <w:tr w:rsidR="00B7642E" w14:paraId="20C2AB18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5A148B30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Eswatini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612C8F9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58DAE4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85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763E7D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3.82(13.38 to 54.95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EC2A56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C4F7ED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3.62</w:t>
            </w:r>
          </w:p>
        </w:tc>
      </w:tr>
      <w:tr w:rsidR="00B7642E" w14:paraId="59081390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672A8425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Ethiopi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651C63C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D2C5EB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59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A3AB71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8.07(22.54 to 73.4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98F166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.8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15AF22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9.27</w:t>
            </w:r>
          </w:p>
        </w:tc>
      </w:tr>
      <w:tr w:rsidR="00B7642E" w14:paraId="34488A9A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25E355E7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Fiji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1D63498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509566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75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2447F6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7.33(5.78 to 32.12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8D7EE3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EDB0B2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7.31</w:t>
            </w:r>
          </w:p>
        </w:tc>
      </w:tr>
      <w:tr w:rsidR="00B7642E" w14:paraId="0B57A96C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5DF9F3E9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Finland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590F13C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277775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6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C2B071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2(0 to 0.06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9BC1B8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078F4E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2</w:t>
            </w:r>
          </w:p>
        </w:tc>
      </w:tr>
      <w:tr w:rsidR="00B7642E" w14:paraId="02E32A13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3D0B3880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France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72835D0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49540F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38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CEA392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3(0 to 0.09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09F0C1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0A0C64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3</w:t>
            </w:r>
          </w:p>
        </w:tc>
      </w:tr>
      <w:tr w:rsidR="00B7642E" w14:paraId="6C1D3A42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5FD1C8AF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Gabon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0E0CBAB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964DB5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35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D3FB46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.89(2.81 to 24.42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FF7DF4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4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33D922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.75</w:t>
            </w:r>
          </w:p>
        </w:tc>
      </w:tr>
      <w:tr w:rsidR="00B7642E" w14:paraId="4A1FA347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3850F07D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Gambi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1426B53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C02D59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1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3C9278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4.25(10.57 to 42.35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6FE0A7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88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AE40EF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.37</w:t>
            </w:r>
          </w:p>
        </w:tc>
      </w:tr>
      <w:tr w:rsidR="00B7642E" w14:paraId="393B370F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3AC7AA71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lastRenderedPageBreak/>
              <w:t>Georgi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18E28E1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672B8F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3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A2DB73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8(0.02 to 0.14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6D98AC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2AD9BB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8</w:t>
            </w:r>
          </w:p>
        </w:tc>
      </w:tr>
      <w:tr w:rsidR="00B7642E" w14:paraId="5EDFF9DE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2FBC1F27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Germany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5F03F9C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693171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90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3EADE7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4(0.01 to 0.11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464A19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398FAF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3</w:t>
            </w:r>
          </w:p>
        </w:tc>
      </w:tr>
      <w:tr w:rsidR="00B7642E" w14:paraId="1F5BE810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51819F53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Ghan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74CA1FA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92CFDB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65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E0F452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3.28(10 to 39.18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ADCCEE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1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3FB00D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3.07</w:t>
            </w:r>
          </w:p>
        </w:tc>
      </w:tr>
      <w:tr w:rsidR="00B7642E" w14:paraId="29CCBC3F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23E26AE2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Greece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402B150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FD183F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9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3C10C0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1(0 to 0.02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FF6315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2CFD28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1</w:t>
            </w:r>
          </w:p>
        </w:tc>
      </w:tr>
      <w:tr w:rsidR="00B7642E" w14:paraId="50A86A90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2E5E74B6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Greenland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78B029F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9466C8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26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DBF414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(0.01 to 0.33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D3720E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6F5D99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</w:t>
            </w:r>
          </w:p>
        </w:tc>
      </w:tr>
      <w:tr w:rsidR="00B7642E" w14:paraId="6C43A641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680CFCE3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Grenad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554E83D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02537E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69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EDEA6D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1(0.21 to 1.03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EB3144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71D5B4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9</w:t>
            </w:r>
          </w:p>
        </w:tc>
      </w:tr>
      <w:tr w:rsidR="00B7642E" w14:paraId="24728FC4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7A4E084A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Guam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1EA108A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2D6B03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04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131E50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96(0.56 to 3.31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22BEAE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9DE691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96</w:t>
            </w:r>
          </w:p>
        </w:tc>
      </w:tr>
      <w:tr w:rsidR="00B7642E" w14:paraId="64433CDF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5A022812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Guatemal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1FC81A8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AAE544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4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CE5151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.18(5.19 to 19.07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B661A2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704F54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.97</w:t>
            </w:r>
          </w:p>
        </w:tc>
      </w:tr>
      <w:tr w:rsidR="00B7642E" w14:paraId="32BB3298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0283362B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Guine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7EC1CC7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BCDB79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36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E08FBD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3.94(18.21 to 72.42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9B234C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.06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4A0AA8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4.88</w:t>
            </w:r>
          </w:p>
        </w:tc>
      </w:tr>
      <w:tr w:rsidR="00B7642E" w14:paraId="318655D3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5290CF7A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Guinea-Bissau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1874687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4D9763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5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59866D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3.93(19.22 to 72.38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2AEC1B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.25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54A616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6.68</w:t>
            </w:r>
          </w:p>
        </w:tc>
      </w:tr>
      <w:tr w:rsidR="00B7642E" w14:paraId="21B5F420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0997511A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Guyan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0D0F16E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6EF830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51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D83545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87(2.57 to 8.5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247D73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919113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77</w:t>
            </w:r>
          </w:p>
        </w:tc>
      </w:tr>
      <w:tr w:rsidR="00B7642E" w14:paraId="1F2E2274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5C63293E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Haiti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6332238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589395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48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C68EBB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7.52(13.8 to 43.98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028692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35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957FA6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5.17</w:t>
            </w:r>
          </w:p>
        </w:tc>
      </w:tr>
      <w:tr w:rsidR="00B7642E" w14:paraId="7C02A06F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47EC783C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Honduras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55CD633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363675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1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780E10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.05(2.31 to 17.94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644C02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68B608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.75</w:t>
            </w:r>
          </w:p>
        </w:tc>
      </w:tr>
      <w:tr w:rsidR="00B7642E" w14:paraId="576A6A67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0BD1C587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Hungary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0993819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AE05F5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91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CB7723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7(0.09 to 1.06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4A666F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EC85B7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7</w:t>
            </w:r>
          </w:p>
        </w:tc>
      </w:tr>
      <w:tr w:rsidR="00B7642E" w14:paraId="7319EE04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2880E0C3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Iceland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733B6F8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A32945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76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170AE1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2(0 to 0.05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AD3407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55D9B4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2</w:t>
            </w:r>
          </w:p>
        </w:tc>
      </w:tr>
      <w:tr w:rsidR="00B7642E" w14:paraId="7E7E0924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44CD14C0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Indi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0AA1E8F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073E03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75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86D818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5.25(13.71 to 63.03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C10342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4AD7C1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5.04</w:t>
            </w:r>
          </w:p>
        </w:tc>
      </w:tr>
      <w:tr w:rsidR="00B7642E" w14:paraId="3397E26E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4431B046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Indonesi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4144538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5465E8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57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7A5491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.96(5.74 to 37.36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AF2E94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5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3EC196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.91</w:t>
            </w:r>
          </w:p>
        </w:tc>
      </w:tr>
      <w:tr w:rsidR="00B7642E" w14:paraId="367A92FE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64D67784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Iran (Islamic Republic of)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12B3EFD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C04489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97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B60D77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7(0.08 to 0.71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D37B71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D76ED4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7</w:t>
            </w:r>
          </w:p>
        </w:tc>
      </w:tr>
      <w:tr w:rsidR="00B7642E" w14:paraId="20A08BB6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1765E2F5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Iraq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3AC08BD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7C0E7A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6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E84E9B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92(0.26 to 1.77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C079DE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B40664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9</w:t>
            </w:r>
          </w:p>
        </w:tc>
      </w:tr>
      <w:tr w:rsidR="00B7642E" w14:paraId="20424C9F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4A1C7765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Ireland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411D32F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838D5F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74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775535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2(0 to 0.05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B0A74E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B330B3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1</w:t>
            </w:r>
          </w:p>
        </w:tc>
      </w:tr>
      <w:tr w:rsidR="00B7642E" w14:paraId="4CFF6D5B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2A822B2E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Israel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5EBF5F1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EB1192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09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B1FC94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9(0.01 to 0.26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D79CBC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48AD44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9</w:t>
            </w:r>
          </w:p>
        </w:tc>
      </w:tr>
      <w:tr w:rsidR="00B7642E" w14:paraId="6D15B525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7E131EA9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Italy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3E8C3B1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4C3F1B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06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C1DE0B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5(0.01 to 0.15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141918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B79073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5</w:t>
            </w:r>
          </w:p>
        </w:tc>
      </w:tr>
      <w:tr w:rsidR="00B7642E" w14:paraId="0FEB90FB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74D33E41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Jamaic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6708408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2A0005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8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F3AC5A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9(0.61 to 2.88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CBD77A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1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BA40F4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88</w:t>
            </w:r>
          </w:p>
        </w:tc>
      </w:tr>
      <w:tr w:rsidR="00B7642E" w14:paraId="5D96304A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5B25B3D7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lastRenderedPageBreak/>
              <w:t>Japan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507123F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F7D5A9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71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7089AD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9(0.01 to 0.23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027D62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34EB58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9</w:t>
            </w:r>
          </w:p>
        </w:tc>
      </w:tr>
      <w:tr w:rsidR="00B7642E" w14:paraId="38FDA6E3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65C76E95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Jordan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2EEA32F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9B198E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25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D439CB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(0.11 to 0.76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5E0580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A9CB5F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</w:t>
            </w:r>
          </w:p>
        </w:tc>
      </w:tr>
      <w:tr w:rsidR="00B7642E" w14:paraId="017937DA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75F82A5A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Kazakhstan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4C7DC15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F702AF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25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D2CE3D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1(0.03 to 0.2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E2DFCC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54775A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1</w:t>
            </w:r>
          </w:p>
        </w:tc>
      </w:tr>
      <w:tr w:rsidR="00B7642E" w14:paraId="0F4888A6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226051CE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Keny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642F1AB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E218DE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24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84DB2C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2.4(14.3 to 53.09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7D070C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9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28479F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2.11</w:t>
            </w:r>
          </w:p>
        </w:tc>
      </w:tr>
      <w:tr w:rsidR="00B7642E" w14:paraId="51C897AC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6CAF0272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Kiribati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10FDCDD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3CDB53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27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5AF286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6.66(17.35 to 93.98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BAE9ED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6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5113FC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6.4</w:t>
            </w:r>
          </w:p>
        </w:tc>
      </w:tr>
      <w:tr w:rsidR="00B7642E" w14:paraId="638A6A6D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176F8E48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Kuwait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2DB2301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7EC4E6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47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F87BF8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9(0.02 to 0.18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5CB3AD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09C342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9</w:t>
            </w:r>
          </w:p>
        </w:tc>
      </w:tr>
      <w:tr w:rsidR="00B7642E" w14:paraId="0B1C1692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5021CDC2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Kyrgyzstan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3BDF767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6D0E87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04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7739F7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5(0.15 to 0.72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9B83C9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9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BFA445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6</w:t>
            </w:r>
          </w:p>
        </w:tc>
      </w:tr>
      <w:tr w:rsidR="00B7642E" w14:paraId="3FB30B06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4F9AA087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Lao People's Democratic Republic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7A0D2B7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648641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89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233CE1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.46(5.03 to 19.54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8765A7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18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F7968B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.28</w:t>
            </w:r>
          </w:p>
        </w:tc>
      </w:tr>
      <w:tr w:rsidR="00B7642E" w14:paraId="3959EF97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52BAB727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Latvi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6011221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C54CA4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31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BE0F96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3(0.01 to 0.06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0CCEF0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0FB077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2</w:t>
            </w:r>
          </w:p>
        </w:tc>
      </w:tr>
      <w:tr w:rsidR="00B7642E" w14:paraId="26CF5E35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4A4956C3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Lebanon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7A92532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A8CD09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45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72C01F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1(0.3 to 1.91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E53F59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6005BD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1</w:t>
            </w:r>
          </w:p>
        </w:tc>
      </w:tr>
      <w:tr w:rsidR="00B7642E" w14:paraId="7F4AAAD9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7C5DE5B3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Lesotho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39420B0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5AEB17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1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9DBD1F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4.41(32 to 124.1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113BEF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9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D92AED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4.12</w:t>
            </w:r>
          </w:p>
        </w:tc>
      </w:tr>
      <w:tr w:rsidR="00B7642E" w14:paraId="21B812F8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6E8935F3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Liberi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20E7938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F1288D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5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517824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6.61(16.78 to 58.97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1EED62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9.6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29AA4F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6.98</w:t>
            </w:r>
          </w:p>
        </w:tc>
      </w:tr>
      <w:tr w:rsidR="00B7642E" w14:paraId="7A60010A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2DBC6925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Liby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301A7AF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2ED583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26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65DE5B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7(0.3 to 1.55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B4245A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876A33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7</w:t>
            </w:r>
          </w:p>
        </w:tc>
      </w:tr>
      <w:tr w:rsidR="00B7642E" w14:paraId="11154F84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5014E647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Lithuani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4CD2FF3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594ECF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56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D549F3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7(0.02 to 0.14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26D041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B4354B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7</w:t>
            </w:r>
          </w:p>
        </w:tc>
      </w:tr>
      <w:tr w:rsidR="00B7642E" w14:paraId="410EA5E7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7998316C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Luxembourg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5EACFE7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DAAC30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84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B085B9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5(0.01 to 0.16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AAEF30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4AECD8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5</w:t>
            </w:r>
          </w:p>
        </w:tc>
      </w:tr>
      <w:tr w:rsidR="00B7642E" w14:paraId="5A6C4504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69FF792A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Madagascar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08D82FD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8AF9D3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0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43073C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3.15(27.27 to 91.02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1D720E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.71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515A51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6.45</w:t>
            </w:r>
          </w:p>
        </w:tc>
      </w:tr>
      <w:tr w:rsidR="00B7642E" w14:paraId="5A37FEC1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06A0917C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Malawi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58F9EC2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6E5978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85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0F28CC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3.64(23.38 to 84.2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40E8DD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.54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D6581F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5.1</w:t>
            </w:r>
          </w:p>
        </w:tc>
      </w:tr>
      <w:tr w:rsidR="00B7642E" w14:paraId="5E14A34C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31350F07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Malaysi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5B8E3C0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AA108F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4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EE1EFA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32(0.55 to 4.73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CB4BB1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C7ACCE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32</w:t>
            </w:r>
          </w:p>
        </w:tc>
      </w:tr>
      <w:tr w:rsidR="00B7642E" w14:paraId="250C1BB9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58C97678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Maldives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43D2CDF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9340D3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51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CEBCF5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18(1.3 to 4.89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D7D5C8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D5445F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06</w:t>
            </w:r>
          </w:p>
        </w:tc>
      </w:tr>
      <w:tr w:rsidR="00B7642E" w14:paraId="7164BFEC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5C9054B5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Mali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280E8F0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192C3C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69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66CC1B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7.86(21.1 to 92.82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5516ED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9.27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01504C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8.58</w:t>
            </w:r>
          </w:p>
        </w:tc>
      </w:tr>
      <w:tr w:rsidR="00B7642E" w14:paraId="28020011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4123B027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Malt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1129A5E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5CE71A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0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BEBBCC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1(0 to 0.04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DB5402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D6C1F8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1</w:t>
            </w:r>
          </w:p>
        </w:tc>
      </w:tr>
      <w:tr w:rsidR="00B7642E" w14:paraId="611D59E6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6FC96257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Marshall Islands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1BCE9F7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0C8557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74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082DF9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.14(5.59 to 27.9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7C964C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42BD87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.94</w:t>
            </w:r>
          </w:p>
        </w:tc>
      </w:tr>
      <w:tr w:rsidR="00B7642E" w14:paraId="1C0D07FE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3E0EBD9F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Mauritani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568D5A4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7CCFD4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99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E1D826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.11(6.78 to 30.17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D21968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C99318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7.81</w:t>
            </w:r>
          </w:p>
        </w:tc>
      </w:tr>
      <w:tr w:rsidR="00B7642E" w14:paraId="67CCE6B6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3AF864EE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lastRenderedPageBreak/>
              <w:t>Mauritius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6644C72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798914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18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309815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2(0.11 to 1.9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EB4DEA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BCF391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2</w:t>
            </w:r>
          </w:p>
        </w:tc>
      </w:tr>
      <w:tr w:rsidR="00B7642E" w14:paraId="265C2469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3ABBD465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Mexico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52CFFF5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083352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65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49AC16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66(0.4 to 2.92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FFA7B0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74DFFD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65</w:t>
            </w:r>
          </w:p>
        </w:tc>
      </w:tr>
      <w:tr w:rsidR="00B7642E" w14:paraId="3D43B297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37ED930E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Micronesia (Federated States of)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302F61C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4C77D3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88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41A8F7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.06(4.61 to 24.83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9FF0A8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84369E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2.86</w:t>
            </w:r>
          </w:p>
        </w:tc>
      </w:tr>
      <w:tr w:rsidR="00B7642E" w14:paraId="18D39644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6927309B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Monaco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1F809DC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4318B4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908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BB7D35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1(0 to 0.02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632A5A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00B33E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</w:tr>
      <w:tr w:rsidR="00B7642E" w14:paraId="5745643D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083864A8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Mongoli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767A2C1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7FB3F6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18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CBB6D5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4(0.13 to 0.96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D5E7B2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6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CA8154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8</w:t>
            </w:r>
          </w:p>
        </w:tc>
      </w:tr>
      <w:tr w:rsidR="00B7642E" w14:paraId="7DF23441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1C236662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Montenegro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151B788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9EA712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96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2030CC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2(0.01 to 0.05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A0D151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2EDF59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2</w:t>
            </w:r>
          </w:p>
        </w:tc>
      </w:tr>
      <w:tr w:rsidR="00B7642E" w14:paraId="7687E63A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4FCBA27E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Morocco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5225968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70BF82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6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13BE4D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8(0.61 to 3.07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1C6921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1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9DFB74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59</w:t>
            </w:r>
          </w:p>
        </w:tc>
      </w:tr>
      <w:tr w:rsidR="00B7642E" w14:paraId="769430A6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5698366E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Mozambique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286D017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8DCF99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26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06099E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7.08(14.61 to 65.21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4FE2B9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.96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5DAD11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6.12</w:t>
            </w:r>
          </w:p>
        </w:tc>
      </w:tr>
      <w:tr w:rsidR="00B7642E" w14:paraId="6E0AB529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2E1B5395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Myanmar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6962379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7FBB27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34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DFA367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.95(3.99 to 13.58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307D50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6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E848C6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.68</w:t>
            </w:r>
          </w:p>
        </w:tc>
      </w:tr>
      <w:tr w:rsidR="00B7642E" w14:paraId="243A17FF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2BD4E832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Namibi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21DC9B3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73B205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18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25371A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1.84(12.02 to 56.08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63C16A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5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A3D7EE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1.68</w:t>
            </w:r>
          </w:p>
        </w:tc>
      </w:tr>
      <w:tr w:rsidR="00B7642E" w14:paraId="72FE6B3A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63B74E67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Nauru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0A47AB2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A7E841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25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29E164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.52(3.38 to 21.66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5CAB82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4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D06A54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.38</w:t>
            </w:r>
          </w:p>
        </w:tc>
      </w:tr>
      <w:tr w:rsidR="00B7642E" w14:paraId="490BBAE9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25648E40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Nepal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1DB2029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11A56C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3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A80477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.79(6.43 to 31.88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6438AE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49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833DF5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.29</w:t>
            </w:r>
          </w:p>
        </w:tc>
      </w:tr>
      <w:tr w:rsidR="00B7642E" w14:paraId="2473CE70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620E6039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Netherlands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5C8E53E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B35C60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88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8FA866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3(0 to 0.1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E022BE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45B0FA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3</w:t>
            </w:r>
          </w:p>
        </w:tc>
      </w:tr>
      <w:tr w:rsidR="00B7642E" w14:paraId="01C6E788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09C35996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New Zealand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26507A2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86A050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49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64FAA7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5(0.03 to 0.38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94C929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9A09D7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4</w:t>
            </w:r>
          </w:p>
        </w:tc>
      </w:tr>
      <w:tr w:rsidR="00B7642E" w14:paraId="62221DF0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46AD1071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Nicaragu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785C963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2FAD02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24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B10803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58(0.96 to 4.5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312ED1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6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81D2BB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32</w:t>
            </w:r>
          </w:p>
        </w:tc>
      </w:tr>
      <w:tr w:rsidR="00B7642E" w14:paraId="0BFA5511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51E35B97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Niger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1A3D917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70335E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68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137184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6.64(36.21 to 119.6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9AA912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6.64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F8FD56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</w:tr>
      <w:tr w:rsidR="00B7642E" w14:paraId="026E5D33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1D9E2AB2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Nigeri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57D8A70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D8BE85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0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B5D520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4.76(25.13 to 64.77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620E37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6C3D92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4.46</w:t>
            </w:r>
          </w:p>
        </w:tc>
      </w:tr>
      <w:tr w:rsidR="00B7642E" w14:paraId="526239E9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5EFA3190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Niue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3F4C387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A1EB47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26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6FF5DB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.08(2.85 to 15.69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DBB907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FA32F8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.07</w:t>
            </w:r>
          </w:p>
        </w:tc>
      </w:tr>
      <w:tr w:rsidR="00B7642E" w14:paraId="0C2E4710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1D547584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North Macedoni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4C2D029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5C88F0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51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A23E04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9(0.1 to 1.03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D5FCA7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EE682A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8</w:t>
            </w:r>
          </w:p>
        </w:tc>
      </w:tr>
      <w:tr w:rsidR="00B7642E" w14:paraId="7575ACF6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6668EBDB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Northern Mariana Islands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622D0F7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5B833E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7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6AD258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.07(2.3 to 14.31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B856D7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8C4EAE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.07</w:t>
            </w:r>
          </w:p>
        </w:tc>
      </w:tr>
      <w:tr w:rsidR="00B7642E" w14:paraId="18EB06DC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3E7946EA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Norway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4DA2481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5B36B7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916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F2EDCB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7(0.01 to 0.23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3D7526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681B43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7</w:t>
            </w:r>
          </w:p>
        </w:tc>
      </w:tr>
      <w:tr w:rsidR="00B7642E" w14:paraId="68E1B6AA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0B72E2D8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Oman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51751F6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543AA3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7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FE4A42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6(0.17 to 1.23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179D57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9FF0EA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5</w:t>
            </w:r>
          </w:p>
        </w:tc>
      </w:tr>
      <w:tr w:rsidR="00B7642E" w14:paraId="72600196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36299916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Pakistan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74E2A81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657AF6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04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CF0167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2.7(8.49 to 43.49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199F71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AA8375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2.4</w:t>
            </w:r>
          </w:p>
        </w:tc>
      </w:tr>
      <w:tr w:rsidR="00B7642E" w14:paraId="09B503C4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6829BBEE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lastRenderedPageBreak/>
              <w:t>Palau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241B995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1D760F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54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EAF0DC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.94(5.67 to 31.12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CB0CB1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56CCB0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.94</w:t>
            </w:r>
          </w:p>
        </w:tc>
      </w:tr>
      <w:tr w:rsidR="00B7642E" w14:paraId="1D08203F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005E293C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Palestine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37608AA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DB4412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31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734292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8(0.11 to 0.66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71C32B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4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FD22CA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4</w:t>
            </w:r>
          </w:p>
        </w:tc>
      </w:tr>
      <w:tr w:rsidR="00B7642E" w14:paraId="4AFC048E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5BC9C3FD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Panam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6670961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83B517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09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6B0286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76(0.5 to 2.9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F0AD4C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D91BC9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76</w:t>
            </w:r>
          </w:p>
        </w:tc>
      </w:tr>
      <w:tr w:rsidR="00B7642E" w14:paraId="2CA28C73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41479B6B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Papua New Guine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73223DE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3AE6FB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18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6005F0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7.4(17.51 to 56.32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74A551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44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9AEA95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3.96</w:t>
            </w:r>
          </w:p>
        </w:tc>
      </w:tr>
      <w:tr w:rsidR="00B7642E" w14:paraId="3E12A11C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72F2F390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Paraguay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6D76C8B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0FEA91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36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4A9890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12(0.33 to 2.12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6FAE22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1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1C2ED3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01</w:t>
            </w:r>
          </w:p>
        </w:tc>
      </w:tr>
      <w:tr w:rsidR="00B7642E" w14:paraId="0FC3417E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6BBB7201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Peru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1111917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A065AD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6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0D8F24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09(0.17 to 2.34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DD382C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64C14B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07</w:t>
            </w:r>
          </w:p>
        </w:tc>
      </w:tr>
      <w:tr w:rsidR="00B7642E" w14:paraId="482542E1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50B43B2A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Philippines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2D4EA38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CE47A1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51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42D7EF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6.04(2.58 to 9.89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06D31D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1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81E941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94</w:t>
            </w:r>
          </w:p>
        </w:tc>
      </w:tr>
      <w:tr w:rsidR="00B7642E" w14:paraId="2500458F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58837A0B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Poland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46EDDCB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E389DA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1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D05460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3(0.08 to 0.88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E5CF22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EC3B4E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3</w:t>
            </w:r>
          </w:p>
        </w:tc>
      </w:tr>
      <w:tr w:rsidR="00B7642E" w14:paraId="4D33D9D1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16793C8B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Portugal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44145FD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CAC74B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44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F05AB1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6(0.01 to 0.15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781E77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D9AF84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5</w:t>
            </w:r>
          </w:p>
        </w:tc>
      </w:tr>
      <w:tr w:rsidR="00B7642E" w14:paraId="2F1121B8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593803D6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Puerto Rico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54F80B9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AE0D04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26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DA337B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4(0.23 to 1.1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99E48D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85D519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4</w:t>
            </w:r>
          </w:p>
        </w:tc>
      </w:tr>
      <w:tr w:rsidR="00B7642E" w14:paraId="458A6DEA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3F476B7B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Qatar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31F32D2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917A7A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47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B8788E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5(0.05 to 0.51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99B306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19D95D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5</w:t>
            </w:r>
          </w:p>
        </w:tc>
      </w:tr>
      <w:tr w:rsidR="00B7642E" w14:paraId="265C03FF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6AA779F4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Republic of Kore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35FE7E9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F4AADA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87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EF5FC1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7(0.02 to 0.45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DD4352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107E15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6</w:t>
            </w:r>
          </w:p>
        </w:tc>
      </w:tr>
      <w:tr w:rsidR="00B7642E" w14:paraId="7FDD135A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3312151F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Republic of Moldov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57C1102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496829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3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D1D0D7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4(0.09 to 0.39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E9B291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183FF1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3</w:t>
            </w:r>
          </w:p>
        </w:tc>
      </w:tr>
      <w:tr w:rsidR="00B7642E" w14:paraId="294D5E20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5F3C5E47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Romani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29F9A9E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9F8C4A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68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79D5FE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5(0.14 to 0.98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B744EC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7FFBEF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4</w:t>
            </w:r>
          </w:p>
        </w:tc>
      </w:tr>
      <w:tr w:rsidR="00B7642E" w14:paraId="33A95EA5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1820B031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Russian Federation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391414F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275981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09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459231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8(0.02 to 0.16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AA5118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99E943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8</w:t>
            </w:r>
          </w:p>
        </w:tc>
      </w:tr>
      <w:tr w:rsidR="00B7642E" w14:paraId="2E89675F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03A0B729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Rwand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479F63D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8C698B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36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5DE256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2.67(9.21 to 43.22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64E011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59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98BAD6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.09</w:t>
            </w:r>
          </w:p>
        </w:tc>
      </w:tr>
      <w:tr w:rsidR="00B7642E" w14:paraId="1B5D442B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684F7E80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Saint Kitts and Nevis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4CB4F04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472D6B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55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4A32AA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03(0.99 to 4.36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2A8272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7F2DEE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03</w:t>
            </w:r>
          </w:p>
        </w:tc>
      </w:tr>
      <w:tr w:rsidR="00B7642E" w14:paraId="1D0BA35F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640CE4B5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Saint Luci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5DAEF1B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B7B938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7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ED8908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29(0.4 to 1.97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52D014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A97CFC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27</w:t>
            </w:r>
          </w:p>
        </w:tc>
      </w:tr>
      <w:tr w:rsidR="00B7642E" w14:paraId="065A5F02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62873A51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Saint Vincent and the Grenadines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78D5283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474AA5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37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AB67AE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06(0.74 to 2.95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596DB5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768B0F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94</w:t>
            </w:r>
          </w:p>
        </w:tc>
      </w:tr>
      <w:tr w:rsidR="00B7642E" w14:paraId="61E48467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53FB90B0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Samo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74EA9C4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77A690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9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E1BD03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6(0.68 to 7.98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C0EA67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914113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4</w:t>
            </w:r>
          </w:p>
        </w:tc>
      </w:tr>
      <w:tr w:rsidR="00B7642E" w14:paraId="37BD099B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16B84A13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San Marino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36FE688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8FD1AF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88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101909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(0 to 0.01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413BBA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413D41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</w:tr>
      <w:tr w:rsidR="00B7642E" w14:paraId="2CB189CE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6A264FDB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Sao Tome and Principe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5AD2688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5004F4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05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7EDD03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.51(3.15 to 14.59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9590EF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89FFCC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.2</w:t>
            </w:r>
          </w:p>
        </w:tc>
      </w:tr>
      <w:tr w:rsidR="00B7642E" w14:paraId="282F0043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32007522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Saudi Arabi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569A764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EB7CB2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15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BFA20D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98(0.2 to 1.98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5CB9C0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F2D4EA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98</w:t>
            </w:r>
          </w:p>
        </w:tc>
      </w:tr>
      <w:tr w:rsidR="00B7642E" w14:paraId="0252777D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2E29C888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lastRenderedPageBreak/>
              <w:t>Senegal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13FEDA1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302095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08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02D05A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0.15(7.19 to 34.52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A3FAB1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09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7938B4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.06</w:t>
            </w:r>
          </w:p>
        </w:tc>
      </w:tr>
      <w:tr w:rsidR="00B7642E" w14:paraId="54C7D6B2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30BEAA56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Serbi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1D997A5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3F8197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9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FF53E8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7(0.03 to 0.39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E6D5EA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4D5AFD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6</w:t>
            </w:r>
          </w:p>
        </w:tc>
      </w:tr>
      <w:tr w:rsidR="00B7642E" w14:paraId="55DFE832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118453B7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Seychelles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1C8C604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0568AF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3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31DF34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69(0.84 to 4.7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F0AEAE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0E32A6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68</w:t>
            </w:r>
          </w:p>
        </w:tc>
      </w:tr>
      <w:tr w:rsidR="00B7642E" w14:paraId="3D53AEB6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09DBBA62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Sierra Leone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4D89EA8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EF6842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59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2396AF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6.89(21.53 to 78.84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FCA786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7.18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579D0F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9.72</w:t>
            </w:r>
          </w:p>
        </w:tc>
      </w:tr>
      <w:tr w:rsidR="00B7642E" w14:paraId="2CF454CE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4E62616B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Singapore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2F4035E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D60348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56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ECB406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9(0.02 to 0.23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672C62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C29718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9</w:t>
            </w:r>
          </w:p>
        </w:tc>
      </w:tr>
      <w:tr w:rsidR="00B7642E" w14:paraId="2C789C11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34662EBD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Slovaki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4F1BE29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BCFFA0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11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4B84D4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8(0.02 to 0.19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D78F87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4E0506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8</w:t>
            </w:r>
          </w:p>
        </w:tc>
      </w:tr>
      <w:tr w:rsidR="00B7642E" w14:paraId="4BD346FC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2A07F133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Sloveni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0DBCEDC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3FA79E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4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B237CD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1(0.02 to 0.23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B7A245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7D119B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1</w:t>
            </w:r>
          </w:p>
        </w:tc>
      </w:tr>
      <w:tr w:rsidR="00B7642E" w14:paraId="0BB6CCBB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0357076B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Solomon Islands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3CC44D7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1DDA86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29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F9231C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6.76(6.75 to 28.78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68CD8F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45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46C599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4.31</w:t>
            </w:r>
          </w:p>
        </w:tc>
      </w:tr>
      <w:tr w:rsidR="00B7642E" w14:paraId="7CFBED10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7ED8DC99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Somali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6093E26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46156F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78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55241D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5.65(45.89 to 174.03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FB55F9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5.65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C225AA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</w:tr>
      <w:tr w:rsidR="00B7642E" w14:paraId="696C46CF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67C27486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South Afric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29FD204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ECD323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8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10B642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1.29(7.97 to 36.18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D0F259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1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9219C0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1.28</w:t>
            </w:r>
          </w:p>
        </w:tc>
      </w:tr>
      <w:tr w:rsidR="00B7642E" w14:paraId="2A4F23DA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79E553DA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South Sudan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6DCEDE8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43C0FD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78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F38EF3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30.37(61.2 to 217.9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63D123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.25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FF021D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2.12</w:t>
            </w:r>
          </w:p>
        </w:tc>
      </w:tr>
      <w:tr w:rsidR="00B7642E" w14:paraId="446ADB02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391F2781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Spain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7B3B5A6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F06FEE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69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A6D984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4(0.01 to 0.13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9784DD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74DF2D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4</w:t>
            </w:r>
          </w:p>
        </w:tc>
      </w:tr>
      <w:tr w:rsidR="00B7642E" w14:paraId="47AB6E56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5260A395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Sri Lank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60706C6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3FAE2F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0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AE1DEC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44(0.81 to 4.46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62BF88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FE9CEB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44</w:t>
            </w:r>
          </w:p>
        </w:tc>
      </w:tr>
      <w:tr w:rsidR="00B7642E" w14:paraId="49B216D7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16B4B3D5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Sudan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2D63BD0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656CC4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4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AE7450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84(1.02 to 8.06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5505F8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1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76DC88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63</w:t>
            </w:r>
          </w:p>
        </w:tc>
      </w:tr>
      <w:tr w:rsidR="00B7642E" w14:paraId="6F939CC7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50231A6F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Suriname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6DB9F67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231A49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34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58377C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64(1.58 to 7.84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F9758C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C3670D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51</w:t>
            </w:r>
          </w:p>
        </w:tc>
      </w:tr>
      <w:tr w:rsidR="00B7642E" w14:paraId="77564035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0CF272BC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Sweden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4C28544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235707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87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729900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8(0.01 to 0.24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08738D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E9CFB0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8</w:t>
            </w:r>
          </w:p>
        </w:tc>
      </w:tr>
      <w:tr w:rsidR="00B7642E" w14:paraId="01DFB120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42EA3235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Switzerland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2D94E5F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446C58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93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A1426C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3(0 to 0.07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2217C1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9A31EC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2</w:t>
            </w:r>
          </w:p>
        </w:tc>
      </w:tr>
      <w:tr w:rsidR="00B7642E" w14:paraId="4A164DC4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7D9AD863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Syrian Arab Republic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386C3DE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B8FEC7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2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B6E418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1(0.11 to 0.81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FD4C4C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5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08D5C3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7</w:t>
            </w:r>
          </w:p>
        </w:tc>
      </w:tr>
      <w:tr w:rsidR="00B7642E" w14:paraId="344B8463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54B2381D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Taiwan (Province of China)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541F82A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7E443D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75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B0C778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8(0.02 to 0.16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851AA9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00A402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7</w:t>
            </w:r>
          </w:p>
        </w:tc>
      </w:tr>
      <w:tr w:rsidR="00B7642E" w14:paraId="70474AF0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5022A59A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Tajikistan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5C37E46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7422CF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4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0C4E37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85(1.63 to 9.87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C581CB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1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B53288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5.64</w:t>
            </w:r>
          </w:p>
        </w:tc>
      </w:tr>
      <w:tr w:rsidR="00B7642E" w14:paraId="619388E6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7A12CF7F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Thailand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3EAF342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27056C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8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ABD898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87(1.88 to 7.95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452B2B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1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39F4E8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86</w:t>
            </w:r>
          </w:p>
        </w:tc>
      </w:tr>
      <w:tr w:rsidR="00B7642E" w14:paraId="20463563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73F7B7D1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Timor-Leste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0153CC1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6C8FE8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45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7DA0E2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0.81(4.19 to 18.68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35F17C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2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220D2D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8.58</w:t>
            </w:r>
          </w:p>
        </w:tc>
      </w:tr>
      <w:tr w:rsidR="00B7642E" w14:paraId="05B2A51B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407AED48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Togo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46EDC69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AE843C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09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B7C261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4.55(21.13 to 70.15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4CE3E8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07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741E31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0.48</w:t>
            </w:r>
          </w:p>
        </w:tc>
      </w:tr>
      <w:tr w:rsidR="00B7642E" w14:paraId="4D5F31AA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3174C0EB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lastRenderedPageBreak/>
              <w:t>Tokelau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6719D57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51FAEE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86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B86420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.09(6.29 to 24.53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8A05D3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1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B24C9D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5.08</w:t>
            </w:r>
          </w:p>
        </w:tc>
      </w:tr>
      <w:tr w:rsidR="00B7642E" w14:paraId="589C84B7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58011F66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Tong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3E1E615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E887BC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26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500635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55(1.24 to 7.03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AF004B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4F1502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41</w:t>
            </w:r>
          </w:p>
        </w:tc>
      </w:tr>
      <w:tr w:rsidR="00B7642E" w14:paraId="67DA945C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079C4231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Trinidad and Tobago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10A3FFE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E9C4FC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69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DAD547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99(0.27 to 1.58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D8F3F7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B827BF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98</w:t>
            </w:r>
          </w:p>
        </w:tc>
      </w:tr>
      <w:tr w:rsidR="00B7642E" w14:paraId="799D0362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477A8143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Tunisi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41BDBA2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69A9F8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8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4E74E4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9(0.18 to 1.13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8B27E7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1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2A9729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9</w:t>
            </w:r>
          </w:p>
        </w:tc>
      </w:tr>
      <w:tr w:rsidR="00B7642E" w14:paraId="03BCF525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1797B739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Turkey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325CB97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A44913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1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3844D5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9(0.18 to 0.99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597D25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C6CC48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9</w:t>
            </w:r>
          </w:p>
        </w:tc>
      </w:tr>
      <w:tr w:rsidR="00B7642E" w14:paraId="702A0268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03154E75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Turkmenistan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636F92F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A657A2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8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20CF18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4(0.14 to 0.93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59AB87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1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BA265D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2</w:t>
            </w:r>
          </w:p>
        </w:tc>
      </w:tr>
      <w:tr w:rsidR="00B7642E" w14:paraId="4CC93E08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16AB420D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Tuvalu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4311A05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64155F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77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38ACFB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.87(4.33 to 22.73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F4ED50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E4E4C1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1.68</w:t>
            </w:r>
          </w:p>
        </w:tc>
      </w:tr>
      <w:tr w:rsidR="00B7642E" w14:paraId="3018A34A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5F5D9D89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Ugand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2571687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AC0581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2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0006E8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8.21(11.3 to 47.65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B9D1AC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.48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518B65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4.73</w:t>
            </w:r>
          </w:p>
        </w:tc>
      </w:tr>
      <w:tr w:rsidR="00B7642E" w14:paraId="039D83AA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3C3D2CBE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Ukraine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11EA4D3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4A108C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61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0DB87C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5(0.01 to 0.09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0F5897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6A71A0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5</w:t>
            </w:r>
          </w:p>
        </w:tc>
      </w:tr>
      <w:tr w:rsidR="00B7642E" w14:paraId="51B8ADEA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4CD0C86E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United Arab Emirates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00A5FC3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ACA15D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49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5B57C2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7(0.09 to 1.05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E67CFE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F9EFF6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7</w:t>
            </w:r>
          </w:p>
        </w:tc>
      </w:tr>
      <w:tr w:rsidR="00B7642E" w14:paraId="62846518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34F4DD40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United Kingdom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30D8A1A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1BEC03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59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DDFCB9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2(0 to 0.06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D91B3F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9B1513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2</w:t>
            </w:r>
          </w:p>
        </w:tc>
      </w:tr>
      <w:tr w:rsidR="00B7642E" w14:paraId="310571CF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0C272E93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United Republic of Tanzani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5632839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AEFD91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47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E67B33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7.91(17.04 to 63.36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B528AC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47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8A22F8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5.44</w:t>
            </w:r>
          </w:p>
        </w:tc>
      </w:tr>
      <w:tr w:rsidR="00B7642E" w14:paraId="69F4C5CD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38EBD509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United States Virgin Islands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4A58950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359464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2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2EA798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1(0.15 to 1.09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845C29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74695F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</w:t>
            </w:r>
          </w:p>
        </w:tc>
      </w:tr>
      <w:tr w:rsidR="00B7642E" w14:paraId="28C246D5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6E5540FB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United States of Americ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57AAD28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F5B238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86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66F3C3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7(0.01 to 0.19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4654CE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D44857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6</w:t>
            </w:r>
          </w:p>
        </w:tc>
      </w:tr>
      <w:tr w:rsidR="00B7642E" w14:paraId="59D38289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40243039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Uruguay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475AC23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FD8903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719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221739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6(0.08 to 1.06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85C00A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C920B9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5</w:t>
            </w:r>
          </w:p>
        </w:tc>
      </w:tr>
      <w:tr w:rsidR="00B7642E" w14:paraId="5D5735D3" w14:textId="77777777">
        <w:trPr>
          <w:trHeight w:val="413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2243A414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Uzbekistan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17FA52B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944A40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6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9548C8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4(0.03 to 0.26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BA12DD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0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167FCB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3</w:t>
            </w:r>
          </w:p>
        </w:tc>
      </w:tr>
      <w:tr w:rsidR="00B7642E" w14:paraId="7FE89D61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75B8B9B7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Vanuatu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4AB9880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AA5748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73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8751B8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9.56(7.88 to 34.99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FAE609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4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FBB4F9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8.16</w:t>
            </w:r>
          </w:p>
        </w:tc>
      </w:tr>
      <w:tr w:rsidR="00B7642E" w14:paraId="33B6E42C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19EA907F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Venezuela (Bolivarian Republic of)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56B60E2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14A135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97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1D3A46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68(0.75 to 4.68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F57C49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2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51C8F6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49</w:t>
            </w:r>
          </w:p>
        </w:tc>
      </w:tr>
      <w:tr w:rsidR="00B7642E" w14:paraId="1BB43D7F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0A5C3FD5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Viet Nam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10098BA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9400F4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628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997608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12(0.27 to 2.22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F5DE77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14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084A4D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98</w:t>
            </w:r>
          </w:p>
        </w:tc>
      </w:tr>
      <w:tr w:rsidR="00B7642E" w14:paraId="23ADAD42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6CA7FADD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Yemen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034FE64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2B42CEB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50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3D0246C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4.19(1.48 to 7.76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B617B5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17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05C64E1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2.02</w:t>
            </w:r>
          </w:p>
        </w:tc>
      </w:tr>
      <w:tr w:rsidR="00B7642E" w14:paraId="4728A3C1" w14:textId="77777777">
        <w:trPr>
          <w:trHeight w:val="39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58DC709A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Zambia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1BD8A38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1074FB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506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08AAE4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2.29(12.86 to 53.44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34C782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31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77A9C64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1.99</w:t>
            </w:r>
          </w:p>
        </w:tc>
      </w:tr>
      <w:tr w:rsidR="00B7642E" w14:paraId="16969DD7" w14:textId="77777777">
        <w:trPr>
          <w:trHeight w:val="426"/>
          <w:jc w:val="center"/>
        </w:trPr>
        <w:tc>
          <w:tcPr>
            <w:tcW w:w="952" w:type="pct"/>
            <w:tcBorders>
              <w:tl2br w:val="nil"/>
              <w:tr2bl w:val="nil"/>
            </w:tcBorders>
            <w:noWrap/>
            <w:vAlign w:val="center"/>
          </w:tcPr>
          <w:p w14:paraId="7D1EF6A8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Zimbabwe</w:t>
            </w:r>
          </w:p>
        </w:tc>
        <w:tc>
          <w:tcPr>
            <w:tcW w:w="713" w:type="pct"/>
            <w:tcBorders>
              <w:tl2br w:val="nil"/>
              <w:tr2bl w:val="nil"/>
            </w:tcBorders>
            <w:noWrap/>
            <w:vAlign w:val="center"/>
          </w:tcPr>
          <w:p w14:paraId="27E9792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42DA8DC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0.474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557E3B1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9.74(15.49 to 67.47)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66AD26A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1.6</w:t>
            </w:r>
          </w:p>
        </w:tc>
        <w:tc>
          <w:tcPr>
            <w:tcW w:w="833" w:type="pct"/>
            <w:tcBorders>
              <w:tl2br w:val="nil"/>
              <w:tr2bl w:val="nil"/>
            </w:tcBorders>
            <w:noWrap/>
            <w:vAlign w:val="center"/>
          </w:tcPr>
          <w:p w14:paraId="1BB1FF2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color w:val="000000"/>
                <w:kern w:val="0"/>
                <w:sz w:val="15"/>
                <w:szCs w:val="15"/>
                <w:lang w:bidi="ar"/>
              </w:rPr>
              <w:t>38.15</w:t>
            </w:r>
          </w:p>
        </w:tc>
      </w:tr>
    </w:tbl>
    <w:p w14:paraId="2B3201B2" w14:textId="77777777" w:rsidR="00B7642E" w:rsidRDefault="00B7642E">
      <w:pPr>
        <w:rPr>
          <w:rFonts w:cs="Times New Roman"/>
        </w:rPr>
        <w:sectPr w:rsidR="00B7642E">
          <w:pgSz w:w="16838" w:h="11906" w:orient="landscape"/>
          <w:pgMar w:top="1304" w:right="1417" w:bottom="1304" w:left="1417" w:header="851" w:footer="992" w:gutter="0"/>
          <w:lnNumType w:countBy="1" w:restart="continuous"/>
          <w:cols w:space="0"/>
          <w:docGrid w:type="linesAndChars" w:linePitch="332"/>
        </w:sectPr>
      </w:pPr>
    </w:p>
    <w:p w14:paraId="3877D32B" w14:textId="77777777" w:rsidR="00B7642E" w:rsidRDefault="00000000">
      <w:pPr>
        <w:spacing w:line="240" w:lineRule="auto"/>
        <w:rPr>
          <w:rFonts w:cs="Times New Roman"/>
        </w:rPr>
      </w:pPr>
      <w:r>
        <w:rPr>
          <w:rFonts w:cs="Times New Roman"/>
          <w:b/>
          <w:bCs/>
        </w:rPr>
        <w:lastRenderedPageBreak/>
        <w:t>Table S</w:t>
      </w:r>
      <w:r>
        <w:rPr>
          <w:rFonts w:cs="Times New Roman" w:hint="eastAsia"/>
          <w:b/>
          <w:bCs/>
        </w:rPr>
        <w:t>4</w:t>
      </w:r>
      <w:r>
        <w:rPr>
          <w:rFonts w:cs="Times New Roman"/>
          <w:b/>
          <w:bCs/>
        </w:rPr>
        <w:t xml:space="preserve">. </w:t>
      </w:r>
      <w:r>
        <w:rPr>
          <w:rFonts w:cs="Times New Roman"/>
        </w:rPr>
        <w:t>Frontier DALYs, and effective difference by country or territory</w:t>
      </w:r>
    </w:p>
    <w:tbl>
      <w:tblPr>
        <w:tblW w:w="4949" w:type="pct"/>
        <w:jc w:val="center"/>
        <w:tblBorders>
          <w:top w:val="single" w:sz="8" w:space="0" w:color="auto"/>
          <w:bottom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76"/>
        <w:gridCol w:w="1973"/>
        <w:gridCol w:w="2333"/>
        <w:gridCol w:w="2333"/>
        <w:gridCol w:w="2321"/>
        <w:gridCol w:w="2293"/>
      </w:tblGrid>
      <w:tr w:rsidR="00B7642E" w14:paraId="792164D3" w14:textId="77777777">
        <w:trPr>
          <w:trHeight w:val="425"/>
          <w:jc w:val="center"/>
        </w:trPr>
        <w:tc>
          <w:tcPr>
            <w:tcW w:w="989" w:type="pct"/>
            <w:tcBorders>
              <w:bottom w:val="single" w:sz="8" w:space="0" w:color="auto"/>
            </w:tcBorders>
            <w:noWrap/>
            <w:vAlign w:val="center"/>
          </w:tcPr>
          <w:p w14:paraId="67ECF9B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b/>
                <w:bCs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b/>
                <w:bCs/>
                <w:color w:val="000000"/>
                <w:kern w:val="0"/>
                <w:sz w:val="15"/>
                <w:szCs w:val="15"/>
                <w:lang w:bidi="ar"/>
              </w:rPr>
              <w:t>Location</w:t>
            </w:r>
          </w:p>
        </w:tc>
        <w:tc>
          <w:tcPr>
            <w:tcW w:w="703" w:type="pct"/>
            <w:tcBorders>
              <w:bottom w:val="single" w:sz="8" w:space="0" w:color="auto"/>
            </w:tcBorders>
            <w:noWrap/>
            <w:vAlign w:val="center"/>
          </w:tcPr>
          <w:p w14:paraId="09353E0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b/>
                <w:bCs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b/>
                <w:bCs/>
                <w:color w:val="000000"/>
                <w:kern w:val="0"/>
                <w:sz w:val="15"/>
                <w:szCs w:val="15"/>
                <w:lang w:bidi="ar"/>
              </w:rPr>
              <w:t>Risk</w:t>
            </w:r>
          </w:p>
        </w:tc>
        <w:tc>
          <w:tcPr>
            <w:tcW w:w="831" w:type="pct"/>
            <w:tcBorders>
              <w:bottom w:val="single" w:sz="8" w:space="0" w:color="auto"/>
            </w:tcBorders>
            <w:noWrap/>
            <w:vAlign w:val="center"/>
          </w:tcPr>
          <w:p w14:paraId="5A9828E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b/>
                <w:bCs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b/>
                <w:bCs/>
                <w:color w:val="000000"/>
                <w:kern w:val="0"/>
                <w:sz w:val="15"/>
                <w:szCs w:val="15"/>
                <w:lang w:bidi="ar"/>
              </w:rPr>
              <w:t>SDI</w:t>
            </w:r>
          </w:p>
        </w:tc>
        <w:tc>
          <w:tcPr>
            <w:tcW w:w="831" w:type="pct"/>
            <w:tcBorders>
              <w:bottom w:val="single" w:sz="8" w:space="0" w:color="auto"/>
            </w:tcBorders>
            <w:noWrap/>
            <w:vAlign w:val="center"/>
          </w:tcPr>
          <w:p w14:paraId="1A668B9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b/>
                <w:bCs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b/>
                <w:bCs/>
                <w:color w:val="000000"/>
                <w:kern w:val="0"/>
                <w:sz w:val="15"/>
                <w:szCs w:val="15"/>
                <w:lang w:bidi="ar"/>
              </w:rPr>
              <w:t xml:space="preserve">Rate of DALYs in </w:t>
            </w:r>
            <w:r>
              <w:rPr>
                <w:rFonts w:eastAsia="宋体" w:cs="Times New Roman" w:hint="eastAsia"/>
                <w:b/>
                <w:bCs/>
                <w:color w:val="000000"/>
                <w:kern w:val="0"/>
                <w:sz w:val="15"/>
                <w:szCs w:val="15"/>
                <w:lang w:bidi="ar"/>
              </w:rPr>
              <w:t>2021</w:t>
            </w:r>
          </w:p>
        </w:tc>
        <w:tc>
          <w:tcPr>
            <w:tcW w:w="827" w:type="pct"/>
            <w:tcBorders>
              <w:bottom w:val="single" w:sz="8" w:space="0" w:color="auto"/>
            </w:tcBorders>
            <w:noWrap/>
            <w:vAlign w:val="center"/>
          </w:tcPr>
          <w:p w14:paraId="6B0555D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b/>
                <w:bCs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b/>
                <w:bCs/>
                <w:color w:val="000000"/>
                <w:kern w:val="0"/>
                <w:sz w:val="15"/>
                <w:szCs w:val="15"/>
                <w:lang w:bidi="ar"/>
              </w:rPr>
              <w:t>Frontier DALYs</w:t>
            </w:r>
          </w:p>
        </w:tc>
        <w:tc>
          <w:tcPr>
            <w:tcW w:w="817" w:type="pct"/>
            <w:tcBorders>
              <w:bottom w:val="single" w:sz="8" w:space="0" w:color="auto"/>
            </w:tcBorders>
            <w:noWrap/>
            <w:vAlign w:val="center"/>
          </w:tcPr>
          <w:p w14:paraId="46BA6E2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宋体" w:cs="Times New Roman"/>
                <w:b/>
                <w:bCs/>
                <w:color w:val="000000"/>
                <w:sz w:val="15"/>
                <w:szCs w:val="15"/>
              </w:rPr>
            </w:pPr>
            <w:r>
              <w:rPr>
                <w:rFonts w:eastAsia="宋体" w:cs="Times New Roman"/>
                <w:b/>
                <w:bCs/>
                <w:color w:val="000000"/>
                <w:kern w:val="0"/>
                <w:sz w:val="15"/>
                <w:szCs w:val="15"/>
                <w:lang w:bidi="ar"/>
              </w:rPr>
              <w:t>Effective difference</w:t>
            </w:r>
          </w:p>
        </w:tc>
      </w:tr>
      <w:tr w:rsidR="00B7642E" w14:paraId="2A2FAFC0" w14:textId="77777777">
        <w:trPr>
          <w:trHeight w:val="425"/>
          <w:jc w:val="center"/>
        </w:trPr>
        <w:tc>
          <w:tcPr>
            <w:tcW w:w="989" w:type="pct"/>
            <w:tcBorders>
              <w:top w:val="single" w:sz="8" w:space="0" w:color="auto"/>
              <w:tl2br w:val="nil"/>
              <w:tr2bl w:val="nil"/>
            </w:tcBorders>
            <w:noWrap/>
            <w:vAlign w:val="center"/>
          </w:tcPr>
          <w:p w14:paraId="1125E080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Afghanistan</w:t>
            </w:r>
          </w:p>
        </w:tc>
        <w:tc>
          <w:tcPr>
            <w:tcW w:w="703" w:type="pct"/>
            <w:tcBorders>
              <w:top w:val="single" w:sz="8" w:space="0" w:color="auto"/>
              <w:tl2br w:val="nil"/>
              <w:tr2bl w:val="nil"/>
            </w:tcBorders>
            <w:noWrap/>
            <w:vAlign w:val="center"/>
          </w:tcPr>
          <w:p w14:paraId="75224D1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op w:val="single" w:sz="8" w:space="0" w:color="auto"/>
              <w:tl2br w:val="nil"/>
              <w:tr2bl w:val="nil"/>
            </w:tcBorders>
            <w:noWrap/>
            <w:vAlign w:val="center"/>
          </w:tcPr>
          <w:p w14:paraId="3FF3525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337</w:t>
            </w:r>
          </w:p>
        </w:tc>
        <w:tc>
          <w:tcPr>
            <w:tcW w:w="831" w:type="pct"/>
            <w:tcBorders>
              <w:top w:val="single" w:sz="8" w:space="0" w:color="auto"/>
              <w:tl2br w:val="nil"/>
              <w:tr2bl w:val="nil"/>
            </w:tcBorders>
            <w:noWrap/>
            <w:vAlign w:val="center"/>
          </w:tcPr>
          <w:p w14:paraId="74AB242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524.22(272.36 to 801.41)</w:t>
            </w:r>
          </w:p>
        </w:tc>
        <w:tc>
          <w:tcPr>
            <w:tcW w:w="827" w:type="pct"/>
            <w:tcBorders>
              <w:top w:val="single" w:sz="8" w:space="0" w:color="auto"/>
              <w:tl2br w:val="nil"/>
              <w:tr2bl w:val="nil"/>
            </w:tcBorders>
            <w:noWrap/>
            <w:vAlign w:val="center"/>
          </w:tcPr>
          <w:p w14:paraId="6495F33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524.22</w:t>
            </w:r>
          </w:p>
        </w:tc>
        <w:tc>
          <w:tcPr>
            <w:tcW w:w="817" w:type="pct"/>
            <w:tcBorders>
              <w:top w:val="single" w:sz="8" w:space="0" w:color="auto"/>
              <w:tl2br w:val="nil"/>
              <w:tr2bl w:val="nil"/>
            </w:tcBorders>
            <w:noWrap/>
            <w:vAlign w:val="center"/>
          </w:tcPr>
          <w:p w14:paraId="67A1185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00</w:t>
            </w:r>
          </w:p>
        </w:tc>
      </w:tr>
      <w:tr w:rsidR="00B7642E" w14:paraId="6C28666E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0276330B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Albani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0B90DBC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F4B3BC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07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44128C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4.6(7.78 to 42.79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22C5857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79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0E9E5B7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1.81</w:t>
            </w:r>
          </w:p>
        </w:tc>
      </w:tr>
      <w:tr w:rsidR="00B7642E" w14:paraId="751DD96E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64EE879D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Algeri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2DD5836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31ED97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60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188816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9.22(14.92 to 82.99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6CD9B6B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.90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77438A4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5.32</w:t>
            </w:r>
          </w:p>
        </w:tc>
      </w:tr>
      <w:tr w:rsidR="00B7642E" w14:paraId="457830B6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152B3DFC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American Samo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36F5AB1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9B244B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24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702D76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76.37(104.46 to 426.91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630E69B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58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3AFAE03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73.78</w:t>
            </w:r>
          </w:p>
        </w:tc>
      </w:tr>
      <w:tr w:rsidR="00B7642E" w14:paraId="03AFC79D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2EF19FB1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Andorr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0688208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F54524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69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0E53DF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45(0.19 to 4.44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0587143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21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2A1F092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24</w:t>
            </w:r>
          </w:p>
        </w:tc>
      </w:tr>
      <w:tr w:rsidR="00B7642E" w14:paraId="42FC987E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0989715C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Angol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78CE870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61FD32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454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DF3E89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271.19(635.37 to 1882.63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012FB56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67.20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E4E757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103.98</w:t>
            </w:r>
          </w:p>
        </w:tc>
      </w:tr>
      <w:tr w:rsidR="00B7642E" w14:paraId="17A0E900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6F72E556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Antigua and Barbud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25D5086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8AF600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50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B04EBB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75.34(22.87 to 113.55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06D4151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26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13ACB9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73.08</w:t>
            </w:r>
          </w:p>
        </w:tc>
      </w:tr>
      <w:tr w:rsidR="00B7642E" w14:paraId="5B765555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13175E9F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Argentin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0295C76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70F01B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23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5C0F69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9.73(4.39 to 39.75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76C1B38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50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00125C9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7.22</w:t>
            </w:r>
          </w:p>
        </w:tc>
      </w:tr>
      <w:tr w:rsidR="00B7642E" w14:paraId="0CCB2A2A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65B4873A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Armeni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59B4B26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42C2C2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02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DA7744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0.87(2.32 to 22.46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0C243E3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.42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6573212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7.45</w:t>
            </w:r>
          </w:p>
        </w:tc>
      </w:tr>
      <w:tr w:rsidR="00B7642E" w14:paraId="391685E9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691D36B1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Australi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20C80F4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5FFBF2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44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F54641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07(0.34 to 5.06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539110B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66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7F3BED9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41</w:t>
            </w:r>
          </w:p>
        </w:tc>
      </w:tr>
      <w:tr w:rsidR="00B7642E" w14:paraId="632EAF4F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301BFD35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Austri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3CCDB19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A23F2A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54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021055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06(0.31 to 5.97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5DD6296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50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7BFE3B1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56</w:t>
            </w:r>
          </w:p>
        </w:tc>
      </w:tr>
      <w:tr w:rsidR="00B7642E" w14:paraId="75086E21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11085992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Azerbaijan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0860F0C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A02121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95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C7C78E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29.38(31.24 to 244.56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1E374ED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.63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4AD8AA4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25.75</w:t>
            </w:r>
          </w:p>
        </w:tc>
      </w:tr>
      <w:tr w:rsidR="00B7642E" w14:paraId="52ED4483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5F75E51E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Bahamas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48E396E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E21D29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05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298080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6.87(12.62 to 72.51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2D78B7F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79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0B36DDF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5.08</w:t>
            </w:r>
          </w:p>
        </w:tc>
      </w:tr>
      <w:tr w:rsidR="00B7642E" w14:paraId="34A37861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736A26E2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Bahrain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4A62AF6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6EED8B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53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3FC61A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0.68(8.12 to 56.25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143A617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10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EB8DA8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8.58</w:t>
            </w:r>
          </w:p>
        </w:tc>
      </w:tr>
      <w:tr w:rsidR="00B7642E" w14:paraId="7228F33D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7E4E0231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Bangladesh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11B713A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779BF4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492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4AB662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543.29(248.27 to 1015.77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4E79ABF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98.86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2CC73AD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44.43</w:t>
            </w:r>
          </w:p>
        </w:tc>
      </w:tr>
      <w:tr w:rsidR="00B7642E" w14:paraId="0E9ABE3E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280860A6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Barbados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647092F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DC25B8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47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43E2F6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4.28(16.63 to 102.88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50AE12D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28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4116467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1.99</w:t>
            </w:r>
          </w:p>
        </w:tc>
      </w:tr>
      <w:tr w:rsidR="00B7642E" w14:paraId="3743137B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61811707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Belarus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305D64D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9F1C11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84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A89E31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1.03(2.4 to 21.38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36DA426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86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6E330B3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9.17</w:t>
            </w:r>
          </w:p>
        </w:tc>
      </w:tr>
      <w:tr w:rsidR="00B7642E" w14:paraId="7FF5537D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234F13F3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lastRenderedPageBreak/>
              <w:t>Belgium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2BBD28F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2D8935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54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9988E9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.23(0.48 to 9.66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0CA36D4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46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74A52E7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77</w:t>
            </w:r>
          </w:p>
        </w:tc>
      </w:tr>
      <w:tr w:rsidR="00B7642E" w14:paraId="60E4B654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0190D9C6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Belize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2CFF420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79573E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10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B8CCE2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34.93(62.52 to 181.84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03CCC2B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9.45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6156FAE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15.47</w:t>
            </w:r>
          </w:p>
        </w:tc>
      </w:tr>
      <w:tr w:rsidR="00B7642E" w14:paraId="11732E1A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41338DC1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Benin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71D20BC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21A323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373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20499D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463.24(695.53 to 2446.53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658E48E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52.35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E8FE5E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810.90</w:t>
            </w:r>
          </w:p>
        </w:tc>
      </w:tr>
      <w:tr w:rsidR="00B7642E" w14:paraId="74907079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0ABC5FDC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Bermud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77B6282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2303B7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21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F65F41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59.4(17.5 to 96.82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7552B2A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72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009BD03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57.68</w:t>
            </w:r>
          </w:p>
        </w:tc>
      </w:tr>
      <w:tr w:rsidR="00B7642E" w14:paraId="0D01EF4D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6437DAA0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Bhutan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4DCB1D7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4373DC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473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64A787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98.85(55.7 to 674.7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01FCB11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95.68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5622B83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03.17</w:t>
            </w:r>
          </w:p>
        </w:tc>
      </w:tr>
      <w:tr w:rsidR="00B7642E" w14:paraId="03A4A5DD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1E4614DF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Bolivia (Plurinational State of)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019B75D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403C5B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599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FC4E1C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54.32(30.94 to 282.85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1F17AFD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4.13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6AC0DB2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30.20</w:t>
            </w:r>
          </w:p>
        </w:tc>
      </w:tr>
      <w:tr w:rsidR="00B7642E" w14:paraId="51E45311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5E7BCD53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Bosnia and Herzegovin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4E80D24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F0FC19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23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A818DF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1.53(2.48 to 25.89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373163E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56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7CD3515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8.97</w:t>
            </w:r>
          </w:p>
        </w:tc>
      </w:tr>
      <w:tr w:rsidR="00B7642E" w14:paraId="3ACC1987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3F5392B6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Botswan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04301A4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46DA8B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43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DEDEC1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410.57(571.75 to 2236.09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6B86FB0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9.32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34584E9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401.25</w:t>
            </w:r>
          </w:p>
        </w:tc>
      </w:tr>
      <w:tr w:rsidR="00B7642E" w14:paraId="6C998B01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42FC10A2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Brazil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5B16E05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7A9E42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53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BA308A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54.67(15.87 to 86.28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6890EAD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.98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A8E9FE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9.69</w:t>
            </w:r>
          </w:p>
        </w:tc>
      </w:tr>
      <w:tr w:rsidR="00B7642E" w14:paraId="3BE511C1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59768BA4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Brunei Darussalam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33D7EA2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D3F5A6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10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27CC32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5.74(1.03 to 14.04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07580BB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75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57C501D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.99</w:t>
            </w:r>
          </w:p>
        </w:tc>
      </w:tr>
      <w:tr w:rsidR="00B7642E" w14:paraId="218452C3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5DE6F68C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Bulgari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008D461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6C74D3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68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6E9A41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8.25(4.51 to 34.05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2C49411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90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152689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6.35</w:t>
            </w:r>
          </w:p>
        </w:tc>
      </w:tr>
      <w:tr w:rsidR="00B7642E" w14:paraId="199F3FCC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6C67C2C0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Burkina Faso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63A73DA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1F4295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285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EE214D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133.55(1161.86 to 3050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3246651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063.03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51A09C7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070.53</w:t>
            </w:r>
          </w:p>
        </w:tc>
      </w:tr>
      <w:tr w:rsidR="00B7642E" w14:paraId="51D353DF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0D5F424A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Burundi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1A7EC7C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CC4092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289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79FAC1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931.22(875.55 to 3035.33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23995AB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238.26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4D3A54C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92.95</w:t>
            </w:r>
          </w:p>
        </w:tc>
      </w:tr>
      <w:tr w:rsidR="00B7642E" w14:paraId="1B52D2AB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33457C56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Cabo Verde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0BBFBF6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61F2CF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534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50D937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58.71(172.5 to 551.79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74DF26D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6.33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2FE2653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22.38</w:t>
            </w:r>
          </w:p>
        </w:tc>
      </w:tr>
      <w:tr w:rsidR="00B7642E" w14:paraId="2CDF0FE1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5368A71D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Cambodi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70DFD7D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667C71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474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64EA15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76.2(114.82 to 418.9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71905F7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11.41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4AAB68C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64.79</w:t>
            </w:r>
          </w:p>
        </w:tc>
      </w:tr>
      <w:tr w:rsidR="00B7642E" w14:paraId="36C6077D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0470FB11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Cameroon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7D5C63D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C6FE0F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480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B1628E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144.94(517.04 to 1903.28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2C2B7F6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93.47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BC384B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051.47</w:t>
            </w:r>
          </w:p>
        </w:tc>
      </w:tr>
      <w:tr w:rsidR="00B7642E" w14:paraId="6E882C06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661A1F0C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Canad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13260AF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58080E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73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DDCD99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98(0.29 to 5.45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3C94ED0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23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3856A1C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4</w:t>
            </w:r>
          </w:p>
        </w:tc>
      </w:tr>
      <w:tr w:rsidR="00B7642E" w14:paraId="53ADFC31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790DC3E2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Central African Republic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2020AFE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1094C6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309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CC494D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870.86(2017.93 to 6071.6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1C8F916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089.55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4ACA731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781.31</w:t>
            </w:r>
          </w:p>
        </w:tc>
      </w:tr>
      <w:tr w:rsidR="00B7642E" w14:paraId="0657CF1E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54B0BE8A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Chad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1B8A8CB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D447D5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240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788D23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5700.44(3084.99 to 8882.35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16F6360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745.89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7E8318B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954.55</w:t>
            </w:r>
          </w:p>
        </w:tc>
      </w:tr>
      <w:tr w:rsidR="00B7642E" w14:paraId="70B15E83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71B17302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lastRenderedPageBreak/>
              <w:t>Chile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3F960E0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AA44D5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72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C383B6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8.47(1.32 to 21.12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644ACF6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86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25029F9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.61</w:t>
            </w:r>
          </w:p>
        </w:tc>
      </w:tr>
      <w:tr w:rsidR="00B7642E" w14:paraId="12560754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5F83AEB1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Chin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59D193B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81DB8E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22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74AC6A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4.81(5.33 to 22.44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5AB343D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57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2A3D724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2.24</w:t>
            </w:r>
          </w:p>
        </w:tc>
      </w:tr>
      <w:tr w:rsidR="00B7642E" w14:paraId="275DE62B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0963ECD2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Colombi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5980FCD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46FD78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55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1AC750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0.29(18.14 to 102.38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2012EB6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7.06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0DDC86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53.23</w:t>
            </w:r>
          </w:p>
        </w:tc>
      </w:tr>
      <w:tr w:rsidR="00B7642E" w14:paraId="60085D33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5853D5CA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Comoros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233D7BE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8C623E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476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45B50F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887.35(355.36 to 1432.34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2E3E18F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06.99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F5020D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780.37</w:t>
            </w:r>
          </w:p>
        </w:tc>
      </w:tr>
      <w:tr w:rsidR="00B7642E" w14:paraId="77E23651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3BEC54DB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Congo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74801B8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1AD6FF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583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5AE750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998.42(433.47 to 1724.91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30CBB2C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6.01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19763F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972.41</w:t>
            </w:r>
          </w:p>
        </w:tc>
      </w:tr>
      <w:tr w:rsidR="00B7642E" w14:paraId="299E939A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3C4AC7D9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Cook Islands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1BE1A49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A7385F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79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CE6A05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17.59(41.09 to 180.83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36A29E2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86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79AD30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15.73</w:t>
            </w:r>
          </w:p>
        </w:tc>
      </w:tr>
      <w:tr w:rsidR="00B7642E" w14:paraId="6AA8150F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43914F8A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Costa Ric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38A53DB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63E8F5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00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90DFD5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3.78(8.62 to 87.07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48BC81F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70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02D2C3A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1.08</w:t>
            </w:r>
          </w:p>
        </w:tc>
      </w:tr>
      <w:tr w:rsidR="00B7642E" w14:paraId="634A240F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4D3CE047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Coted'Ivoire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3374EFF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827A1D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426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378824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018.17(499.04 to 1632.51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112AE17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72.31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35178B5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745.86</w:t>
            </w:r>
          </w:p>
        </w:tc>
      </w:tr>
      <w:tr w:rsidR="00B7642E" w14:paraId="458FE00E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2E5632E9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Croati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3BEBD7D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1C4C3C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98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4976D4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9.63(2.01 to 20.74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504726C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86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54A7D47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7.77</w:t>
            </w:r>
          </w:p>
        </w:tc>
      </w:tr>
      <w:tr w:rsidR="00B7642E" w14:paraId="53E2B3DC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3B9363B6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Cub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206502C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E29497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69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0F42FA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70.55(20.25 to 106.89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62D4CFD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.91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936518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6.64</w:t>
            </w:r>
          </w:p>
        </w:tc>
      </w:tr>
      <w:tr w:rsidR="00B7642E" w14:paraId="56711EA7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3B1AD684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Cyprus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0FA4466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C2D4C4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36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0D3695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.94(0.61 to 14.54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297C7DD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68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27F3FE5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.27</w:t>
            </w:r>
          </w:p>
        </w:tc>
      </w:tr>
      <w:tr w:rsidR="00B7642E" w14:paraId="1F317CD5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4CB1DEB5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Czechi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5EB9B12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4CCFDA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28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72ADDA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8.75(3.74 to 44.48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6285690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68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331A9E2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7.07</w:t>
            </w:r>
          </w:p>
        </w:tc>
      </w:tr>
      <w:tr w:rsidR="00B7642E" w14:paraId="75A4D7D2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488EC23B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Democratic People's Republic of Kore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27BE3CE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8326FB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570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1F4692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1.48(17.74 to 109.14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2872639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6.98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4764808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4.50</w:t>
            </w:r>
          </w:p>
        </w:tc>
      </w:tr>
      <w:tr w:rsidR="00B7642E" w14:paraId="58367485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4FF88661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Democratic Republic of the Congo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0C48111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3C3FDF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383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0F1B99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902.63(397.2 to 1538.56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646930F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01.90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32894C0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00.74</w:t>
            </w:r>
          </w:p>
        </w:tc>
      </w:tr>
      <w:tr w:rsidR="00B7642E" w14:paraId="0D54068B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3C20F333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Denmark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571EC00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1BA620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96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64E8B7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.35(0.48 to 9.12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3E48480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23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7600875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12</w:t>
            </w:r>
          </w:p>
        </w:tc>
      </w:tr>
      <w:tr w:rsidR="00B7642E" w14:paraId="26CDB696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6B8BCD59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Djibouti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6D51BAC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377506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488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354D08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898.48(376.96 to 1471.97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27D13CD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93.50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2117BD8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804.98</w:t>
            </w:r>
          </w:p>
        </w:tc>
      </w:tr>
      <w:tr w:rsidR="00B7642E" w14:paraId="1199450E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3CE25F3A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Dominic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536BF98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050987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47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EF6FB8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31.93(43.89 to 206.51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441D521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23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33E2746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29.70</w:t>
            </w:r>
          </w:p>
        </w:tc>
      </w:tr>
      <w:tr w:rsidR="00B7642E" w14:paraId="7881E45B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3FFADA31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Dominican Republic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159154C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36F35D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19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C71F64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45.55(94.25 to 374.31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1B0245A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8.35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4137108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27.20</w:t>
            </w:r>
          </w:p>
        </w:tc>
      </w:tr>
      <w:tr w:rsidR="00B7642E" w14:paraId="30323A64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2A2264AE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Ecuador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047D372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2B9F27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61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2979F8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7.63(5.35 to 66.54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4DCF4E1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.92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24F3989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3.72</w:t>
            </w:r>
          </w:p>
        </w:tc>
      </w:tr>
      <w:tr w:rsidR="00B7642E" w14:paraId="7F0D0FBE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11F6DE21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lastRenderedPageBreak/>
              <w:t>Egypt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46B45C9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052284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07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AE0614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88.6(19.14 to 176.02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4D006B5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9.21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2423735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9.39</w:t>
            </w:r>
          </w:p>
        </w:tc>
      </w:tr>
      <w:tr w:rsidR="00B7642E" w14:paraId="136F8680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3321FA3D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El Salvador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3989C6B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598F1B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564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77D926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18.03(38.54 to 200.85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7767728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7.99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56A1ACD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90.03</w:t>
            </w:r>
          </w:p>
        </w:tc>
      </w:tr>
      <w:tr w:rsidR="00B7642E" w14:paraId="7DAE829F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3887954C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Equatorial Guine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4477524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09D886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58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68699E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70.07(196.11 to 765.92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14CA2B0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.07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2AE065C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65.99</w:t>
            </w:r>
          </w:p>
        </w:tc>
      </w:tr>
      <w:tr w:rsidR="00B7642E" w14:paraId="79BE0E4D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2AD61875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Eritre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7274FC5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D02A76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404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9DBBFD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075.96(799.23 to 3645.81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3E5BEDF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537.28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67C488B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538.68</w:t>
            </w:r>
          </w:p>
        </w:tc>
      </w:tr>
      <w:tr w:rsidR="00B7642E" w14:paraId="01005FFC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0B378BCC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Estoni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6CFAD34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D87E6D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45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1AEB75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9.32(2 to 21.49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76BD6A1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67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5B9BBF2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7.65</w:t>
            </w:r>
          </w:p>
        </w:tc>
      </w:tr>
      <w:tr w:rsidR="00B7642E" w14:paraId="73E7E6FC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066EF7DB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Eswatini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6A272D9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C0D564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585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6B2C60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740.31(802.52 to 2748.74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33636F8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6.07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08BA735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714.24</w:t>
            </w:r>
          </w:p>
        </w:tc>
      </w:tr>
      <w:tr w:rsidR="00B7642E" w14:paraId="4ED0A670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22954098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Ethiopi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52DBC23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3B5836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359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57EE9B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673.12(857.17 to 2443.83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20D8455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37.84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23E978E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035.28</w:t>
            </w:r>
          </w:p>
        </w:tc>
      </w:tr>
      <w:tr w:rsidR="00B7642E" w14:paraId="1D01BAAF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358DF313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Fiji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21B2F85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9ED222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75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9440D2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41.63(174.42 to 713.66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52B8987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.90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0EBDA8C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37.73</w:t>
            </w:r>
          </w:p>
        </w:tc>
      </w:tr>
      <w:tr w:rsidR="00B7642E" w14:paraId="5C2454BF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666388DD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Finland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1386767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87B16C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60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524E96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3(0.19 to 3.91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441B78A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29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6CF05CC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01</w:t>
            </w:r>
          </w:p>
        </w:tc>
      </w:tr>
      <w:tr w:rsidR="00B7642E" w14:paraId="54701BED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78D41965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France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7BDF3B1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DEBB87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38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71009C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5.46(0.71 to 15.21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5D54677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66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0A114AD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.80</w:t>
            </w:r>
          </w:p>
        </w:tc>
      </w:tr>
      <w:tr w:rsidR="00B7642E" w14:paraId="75C1F778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6BEC316E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Gabon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5F313D1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F01D6E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35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49E283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35.85(137.55 to 837.01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4278DCB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2.03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31B7DDB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23.82</w:t>
            </w:r>
          </w:p>
        </w:tc>
      </w:tr>
      <w:tr w:rsidR="00B7642E" w14:paraId="1EC0C8A7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2D3F9AB3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Gambi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7C1E924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BDE920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410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495B1B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967.54(466.33 to 1491.85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5DCEE39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61.96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64FED1B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505.58</w:t>
            </w:r>
          </w:p>
        </w:tc>
      </w:tr>
      <w:tr w:rsidR="00B7642E" w14:paraId="5796CCBF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64DE80B6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Georgi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46FCC25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9B8B05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32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D50E10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4.34(4.33 to 24.74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52D6907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60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0C709F2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1.73</w:t>
            </w:r>
          </w:p>
        </w:tc>
      </w:tr>
      <w:tr w:rsidR="00B7642E" w14:paraId="2663B1BB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4F39A7F5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Germany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71ED436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63FF21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903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E36C88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51(0.21 to 4.5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26B6AB2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21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48D1743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30</w:t>
            </w:r>
          </w:p>
        </w:tc>
      </w:tr>
      <w:tr w:rsidR="00B7642E" w14:paraId="17C4FA5B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59A6074F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Ghan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51733A4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C8F110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565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78C261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812.7(401.38 to 1216.08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469DE1D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6.55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31EE231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786.15</w:t>
            </w:r>
          </w:p>
        </w:tc>
      </w:tr>
      <w:tr w:rsidR="00B7642E" w14:paraId="24CF10F9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7AC53618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Greece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7AB92A0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C8E63B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92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D94A2E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56(0.24 to 4.58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7A3B151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56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47A5202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00</w:t>
            </w:r>
          </w:p>
        </w:tc>
      </w:tr>
      <w:tr w:rsidR="00B7642E" w14:paraId="2B1A3465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36CAD8A7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Greenland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1EE6615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73175A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26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F7AD40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61(0.34 to 7.62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76257E1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68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762246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92</w:t>
            </w:r>
          </w:p>
        </w:tc>
      </w:tr>
      <w:tr w:rsidR="00B7642E" w14:paraId="45A25A60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2758BF0A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Grenad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12A5ACE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8E65A8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69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82BD39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98.79(30.73 to 157.63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046247D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.91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496BBF9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94.89</w:t>
            </w:r>
          </w:p>
        </w:tc>
      </w:tr>
      <w:tr w:rsidR="00B7642E" w14:paraId="7EC8D21C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0071F024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Guam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2E1651B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948F17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04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E64DC8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30.6(38 to 199.16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2E6D0B4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85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2855CDE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28.76</w:t>
            </w:r>
          </w:p>
        </w:tc>
      </w:tr>
      <w:tr w:rsidR="00B7642E" w14:paraId="1BFFF054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7931690A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lastRenderedPageBreak/>
              <w:t>Guatemal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7797A1F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F2E3C6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540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BD01EF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25.73(248.52 to 915.44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7A4205D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3.88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51E6BD7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591.85</w:t>
            </w:r>
          </w:p>
        </w:tc>
      </w:tr>
      <w:tr w:rsidR="00B7642E" w14:paraId="17C2F286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44B3756C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Guine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33AC7ED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B8A9FF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336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027F13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477.77(671.37 to 2304.12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675CC7A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59.29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6D635BB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818.48</w:t>
            </w:r>
          </w:p>
        </w:tc>
      </w:tr>
      <w:tr w:rsidR="00B7642E" w14:paraId="350DB429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2CDEAD36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Guinea-Bissau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75A7C2B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FE6A97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353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F01491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519.97(705.05 to 2305.03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3F5D32D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95.21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75756E1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824.76</w:t>
            </w:r>
          </w:p>
        </w:tc>
      </w:tr>
      <w:tr w:rsidR="00B7642E" w14:paraId="5E96718C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69C56521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Guyan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54C593D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AC51AF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51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6A90FC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62.3(114.32 to 386.46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0ECE79F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.82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222ACA0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55.47</w:t>
            </w:r>
          </w:p>
        </w:tc>
      </w:tr>
      <w:tr w:rsidR="00B7642E" w14:paraId="6D5E5078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4C8EE85E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Haiti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2175363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8ACB9B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448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55C5E2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768.36(901.15 to 2638.23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439476A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65.97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31999E6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602.39</w:t>
            </w:r>
          </w:p>
        </w:tc>
      </w:tr>
      <w:tr w:rsidR="00B7642E" w14:paraId="1DBAB301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56420C3F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Honduras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3EDCA21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142C74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513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9E321B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26(87.31 to 606.41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499060A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6.63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42D919A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89.37</w:t>
            </w:r>
          </w:p>
        </w:tc>
      </w:tr>
      <w:tr w:rsidR="00B7642E" w14:paraId="45CFB999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1E71E6D6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Hungary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12B15F6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9A6E7F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91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31CA80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1.17(4.28 to 48.7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0D66ACC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81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36FDE89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9.36</w:t>
            </w:r>
          </w:p>
        </w:tc>
      </w:tr>
      <w:tr w:rsidR="00B7642E" w14:paraId="0319DA7A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4D1001E4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Iceland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7A25637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765ABB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76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27868A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02(0.28 to 5.93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4054008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24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71A5DCF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8</w:t>
            </w:r>
          </w:p>
        </w:tc>
      </w:tr>
      <w:tr w:rsidR="00B7642E" w14:paraId="5CD4A36D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11DF3465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Indi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3AE9B16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2479B6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575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0228AB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983.66(428.4 to 1581.04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4830CB2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1.25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2EE58E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952.41</w:t>
            </w:r>
          </w:p>
        </w:tc>
      </w:tr>
      <w:tr w:rsidR="00B7642E" w14:paraId="33F42D05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648E77D1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Indonesi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48978A5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8A3A17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57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8756AD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21.42(217.36 to 952.37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0B902DB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.66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3537ACF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16.76</w:t>
            </w:r>
          </w:p>
        </w:tc>
      </w:tr>
      <w:tr w:rsidR="00B7642E" w14:paraId="3D9D3345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396FDAC1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Iran (Islamic Republic of)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1327F1F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E7A27A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97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F50483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9.38(7.26 to 52.81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35EEA33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.54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EF87B4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5.84</w:t>
            </w:r>
          </w:p>
        </w:tc>
      </w:tr>
      <w:tr w:rsidR="00B7642E" w14:paraId="2EED945A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52C4C2EB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Iraq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61769DF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E9607F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63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CBC20E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8.53(18.41 to 127.71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5848765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.90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6EF1022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4.63</w:t>
            </w:r>
          </w:p>
        </w:tc>
      </w:tr>
      <w:tr w:rsidR="00B7642E" w14:paraId="60B259EC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6B60FB10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Ireland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028C81C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35ACD8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74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D8AF2D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93(0.24 to 5.76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4693AB5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20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2A2175D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3</w:t>
            </w:r>
          </w:p>
        </w:tc>
      </w:tr>
      <w:tr w:rsidR="00B7642E" w14:paraId="7D55DEC6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3530A201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Israel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25C3D01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412C00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09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E5D6C7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.26(0.51 to 8.79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2116D33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71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03B2CC5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55</w:t>
            </w:r>
          </w:p>
        </w:tc>
      </w:tr>
      <w:tr w:rsidR="00B7642E" w14:paraId="60EC5318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62504278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Italy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3C12EF3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D6F702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06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72EBFA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79(0.27 to 5.15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577BD6B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77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44EA05C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01</w:t>
            </w:r>
          </w:p>
        </w:tc>
      </w:tr>
      <w:tr w:rsidR="00B7642E" w14:paraId="2A26D11E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653CBB93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Jamaic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65F4D9E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D587B8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83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6872F7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94.81(31.38 to 144.82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4B34271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.09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2ACD89A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91.72</w:t>
            </w:r>
          </w:p>
        </w:tc>
      </w:tr>
      <w:tr w:rsidR="00B7642E" w14:paraId="74D20050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2E3132A2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Japan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3070365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BE05D2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71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9625C9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3.64(2.25 to 35.36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5D86C1E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27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5C9ABD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2.37</w:t>
            </w:r>
          </w:p>
        </w:tc>
      </w:tr>
      <w:tr w:rsidR="00B7642E" w14:paraId="04F77ED1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3762F985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Jordan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6B0B31E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786CC9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25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9640DA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4.67(10.75 to 59.53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0E6DAEF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50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20DE232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2.17</w:t>
            </w:r>
          </w:p>
        </w:tc>
      </w:tr>
      <w:tr w:rsidR="00B7642E" w14:paraId="4174F931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25C8BDC4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Kazakhstan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2124D7A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D7103A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25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3A5A7B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4.55(3.58 to 25.85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551FB1A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53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3BEE566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2.02</w:t>
            </w:r>
          </w:p>
        </w:tc>
      </w:tr>
      <w:tr w:rsidR="00B7642E" w14:paraId="443EAD5B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3F88B5DA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lastRenderedPageBreak/>
              <w:t>Keny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7AB538F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5586F7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524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CB835F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361.21(705.31 to 1926.45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41FB1E7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6.37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59CDB8F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324.83</w:t>
            </w:r>
          </w:p>
        </w:tc>
      </w:tr>
      <w:tr w:rsidR="00B7642E" w14:paraId="2916A4BD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338D6808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Kiribati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52DCCAE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B61E5F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527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5C16A2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328.04(455.53 to 2076.6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181290E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6.39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B4E621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291.65</w:t>
            </w:r>
          </w:p>
        </w:tc>
      </w:tr>
      <w:tr w:rsidR="00B7642E" w14:paraId="367C3CF6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64BAB4F5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Kuwait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69BD141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5B87E3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47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1CEBED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7.59(3.87 to 34.67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537D685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65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0D19EBE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5.94</w:t>
            </w:r>
          </w:p>
        </w:tc>
      </w:tr>
      <w:tr w:rsidR="00B7642E" w14:paraId="6BE4046E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573B71BF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Kyrgyzstan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1E87981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2E151F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04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912346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4.07(14.27 to 69.87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3A70BAF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0.17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1C273E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3.91</w:t>
            </w:r>
          </w:p>
        </w:tc>
      </w:tr>
      <w:tr w:rsidR="00B7642E" w14:paraId="2BA3CFCF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258AE8AC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Lao People's Democratic Republic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5D0CD9F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111A2A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489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C99D20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521.68(231.9 to 802.46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241B764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94.84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4C95D89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26.84</w:t>
            </w:r>
          </w:p>
        </w:tc>
      </w:tr>
      <w:tr w:rsidR="00B7642E" w14:paraId="53E55C16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46680AB2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Latvi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206F27F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35D8F7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31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754B1E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7.78(1.7 to 15.59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273A9CB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68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0E9A636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.11</w:t>
            </w:r>
          </w:p>
        </w:tc>
      </w:tr>
      <w:tr w:rsidR="00B7642E" w14:paraId="0A70898A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210A8BC4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Lebanon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2CA0948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76ECCF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45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0BA1C5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78.28(22.35 to 128.54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5EDDEBB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29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02A837C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75.98</w:t>
            </w:r>
          </w:p>
        </w:tc>
      </w:tr>
      <w:tr w:rsidR="00B7642E" w14:paraId="76A14781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1A59281D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Lesotho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696494C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2AB6B7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510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547ABE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666.98(1753.18 to 5479.07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799B4CD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6.37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55DF67E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630.60</w:t>
            </w:r>
          </w:p>
        </w:tc>
      </w:tr>
      <w:tr w:rsidR="00B7642E" w14:paraId="7BFD9CC2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24410A1D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Liberi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6E2DC3E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CC0D4F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352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CB82C7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693.95(848.64 to 2701.84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008E34B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35.40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6A87EF8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058.55</w:t>
            </w:r>
          </w:p>
        </w:tc>
      </w:tr>
      <w:tr w:rsidR="00B7642E" w14:paraId="59DBA7DA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4B73AE0B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Liby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2FE8C7A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040C5A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26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FEAC1E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4.06(22.34 to 107.18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0C1C890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51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3DC2163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1.55</w:t>
            </w:r>
          </w:p>
        </w:tc>
      </w:tr>
      <w:tr w:rsidR="00B7642E" w14:paraId="55FF28A1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5AC34EE7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Lithuani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11B6E5A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09553E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56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BC0475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3.08(2.8 to 26.52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4A7CC11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39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2F07B6D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1.69</w:t>
            </w:r>
          </w:p>
        </w:tc>
      </w:tr>
      <w:tr w:rsidR="00B7642E" w14:paraId="3BD0B60A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38C69B5B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Luxembourg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3642B6F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8730C4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84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0AC0AF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96(0.26 to 5.9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532D7E8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21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35B978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5</w:t>
            </w:r>
          </w:p>
        </w:tc>
      </w:tr>
      <w:tr w:rsidR="00B7642E" w14:paraId="03D52050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50E4669D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Madagascar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65416BB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9CE9E7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400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6A29B5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694.14(1405.12 to 4121.17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472E3D7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592.72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53F89E1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101.42</w:t>
            </w:r>
          </w:p>
        </w:tc>
      </w:tr>
      <w:tr w:rsidR="00B7642E" w14:paraId="573D1039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224555A3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Malawi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58F3070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E60CBC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385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276EC1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885.24(906.16 to 2833.12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074BCA7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51.98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01A2A26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233.26</w:t>
            </w:r>
          </w:p>
        </w:tc>
      </w:tr>
      <w:tr w:rsidR="00B7642E" w14:paraId="5E65E86C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5CA44D7F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Malaysi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263DF0E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150B49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43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02D3F2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17.72(30.23 to 202.96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62DB9DE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47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E4529E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15.25</w:t>
            </w:r>
          </w:p>
        </w:tc>
      </w:tr>
      <w:tr w:rsidR="00B7642E" w14:paraId="4B4A29E0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06925F17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Maldives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38569F6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E2D955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51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5C73EE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89.7(86.2 to 268.41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27C4764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5.43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36FAB6F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84.27</w:t>
            </w:r>
          </w:p>
        </w:tc>
      </w:tr>
      <w:tr w:rsidR="00B7642E" w14:paraId="411C283B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773551C9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Mali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538F7CF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2B8D2D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269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77D38C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707.35(846.47 to 2843.24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29F9013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524.49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50B1692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82.86</w:t>
            </w:r>
          </w:p>
        </w:tc>
      </w:tr>
      <w:tr w:rsidR="00B7642E" w14:paraId="78937E94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70402D35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Malt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691338E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17B9A8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02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DE3793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46(0.36 to 6.86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3AAD325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76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21709F1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0</w:t>
            </w:r>
          </w:p>
        </w:tc>
      </w:tr>
      <w:tr w:rsidR="00B7642E" w14:paraId="25982CFF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4D6BFC6F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Marshall Islands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42C0142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DD1F03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574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9FA265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84.02(153.46 to 626.97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6C9E54D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6.86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12A7A0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57.15</w:t>
            </w:r>
          </w:p>
        </w:tc>
      </w:tr>
      <w:tr w:rsidR="00B7642E" w14:paraId="3A845F22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5A02ECEE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lastRenderedPageBreak/>
              <w:t>Mauritani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3D484C7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9A946B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499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E09E49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819.11(340.56 to 1290.91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2C9465F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6.81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5418125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782.31</w:t>
            </w:r>
          </w:p>
        </w:tc>
      </w:tr>
      <w:tr w:rsidR="00B7642E" w14:paraId="73657FB1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034278CB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Mauritius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2820A44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74A981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18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3B9EE4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1.5(5.64 to 94.88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1EF78CB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57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9DDF75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8.93</w:t>
            </w:r>
          </w:p>
        </w:tc>
      </w:tr>
      <w:tr w:rsidR="00B7642E" w14:paraId="24508CF3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17E09C05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Mexico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1ECE22E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51D4BB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65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FEE588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8.45(17.89 to 120.47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65C679C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.96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0A3B69A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4.49</w:t>
            </w:r>
          </w:p>
        </w:tc>
      </w:tr>
      <w:tr w:rsidR="00B7642E" w14:paraId="22C2E5CC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413C0DFC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Micronesia (Federated States of)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37F14FD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F91D0E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588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8077B1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11.68(119.6 to 520.7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320B01E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6.08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6B54796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85.60</w:t>
            </w:r>
          </w:p>
        </w:tc>
      </w:tr>
      <w:tr w:rsidR="00B7642E" w14:paraId="7361173C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29F69A8D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Monaco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7493EC1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9D4F22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908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95B1DE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41(0.17 to 4.48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27982A2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23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395C2D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18</w:t>
            </w:r>
          </w:p>
        </w:tc>
      </w:tr>
      <w:tr w:rsidR="00B7642E" w14:paraId="38E72895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6EC5442B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Mongoli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20D50AB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808503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18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1FA29F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0.8(12.95 to 87.16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5529D13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8.59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404BD99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2.21</w:t>
            </w:r>
          </w:p>
        </w:tc>
      </w:tr>
      <w:tr w:rsidR="00B7642E" w14:paraId="21D1750A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170CB4D9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Montenegro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5D829EB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70F503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96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185D66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89(0.7 to 5.78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267F07B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86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72577FD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03</w:t>
            </w:r>
          </w:p>
        </w:tc>
      </w:tr>
      <w:tr w:rsidR="00B7642E" w14:paraId="394749A6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7B83D12D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Morocco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0AFCB5A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BD2209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563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738EE8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32.14(45.36 to 226.08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0E24DC8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0.16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372C4B0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01.98</w:t>
            </w:r>
          </w:p>
        </w:tc>
      </w:tr>
      <w:tr w:rsidR="00B7642E" w14:paraId="54934298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7EE133AD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Mozambique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208873E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DD328B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326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8CE502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407.85(666.01 to 2349.66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3DE6715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73.17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4C96E9C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734.68</w:t>
            </w:r>
          </w:p>
        </w:tc>
      </w:tr>
      <w:tr w:rsidR="00B7642E" w14:paraId="612E481C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306EB01D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Myanmar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21671BC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BA199E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534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19B03D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04.46(202.22 to 580.78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42F055A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6.12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911F69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68.34</w:t>
            </w:r>
          </w:p>
        </w:tc>
      </w:tr>
      <w:tr w:rsidR="00B7642E" w14:paraId="539F52A9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47915607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Namibi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2D9E2E0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859649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18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874D3B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538.43(667.28 to 2435.87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04EAEBA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7.12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435FF74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521.31</w:t>
            </w:r>
          </w:p>
        </w:tc>
      </w:tr>
      <w:tr w:rsidR="00B7642E" w14:paraId="6EDF5341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223309BE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Nauru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1B098A8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81421F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25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76851D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99.43(105.76 to 524.22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181916D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4.10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58D757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85.34</w:t>
            </w:r>
          </w:p>
        </w:tc>
      </w:tr>
      <w:tr w:rsidR="00B7642E" w14:paraId="3F1C4B7B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0889D157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Nepal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2A30994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575D64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433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4A9F0D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55.3(203.2 to 758.07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7689C89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91.35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EE12A3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63.95</w:t>
            </w:r>
          </w:p>
        </w:tc>
      </w:tr>
      <w:tr w:rsidR="00B7642E" w14:paraId="3C233713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3B887192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Netherlands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7C79B73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477B11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88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ED2C5C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.99(0.56 to 11.72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56FB5DF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28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0451407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71</w:t>
            </w:r>
          </w:p>
        </w:tc>
      </w:tr>
      <w:tr w:rsidR="00B7642E" w14:paraId="416C7AFC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2E04BAEE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New Zealand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06840CF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2F109D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49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41233F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.42(1.16 to 16.68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0961A9C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62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02BA557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.80</w:t>
            </w:r>
          </w:p>
        </w:tc>
      </w:tr>
      <w:tr w:rsidR="00B7642E" w14:paraId="0D22DA78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79B6F275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Nicaragu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7A806C5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BC9069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524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A0DD51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41.74(54.18 to 229.23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5FB4F38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6.31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3BF04F6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05.43</w:t>
            </w:r>
          </w:p>
        </w:tc>
      </w:tr>
      <w:tr w:rsidR="00B7642E" w14:paraId="30099880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0D23DBFA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Niger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33BACA0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FE46D7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168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947632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865.68(1498.38 to 4383.63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62B4174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865.68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31EEC50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00</w:t>
            </w:r>
          </w:p>
        </w:tc>
      </w:tr>
      <w:tr w:rsidR="00B7642E" w14:paraId="3C8BEE07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7B2C431C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Nigeri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6C17767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B299A3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503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60DECB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479.05(1480.95 to 3459.93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3F40412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6.34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F0FCF2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442.71</w:t>
            </w:r>
          </w:p>
        </w:tc>
      </w:tr>
      <w:tr w:rsidR="00B7642E" w14:paraId="06277BAF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5F3765F9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Niue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6B4FDCB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1D361D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26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55CB38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26.75(125.77 to 516.18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6060B7E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58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797B318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24.17</w:t>
            </w:r>
          </w:p>
        </w:tc>
      </w:tr>
      <w:tr w:rsidR="00B7642E" w14:paraId="5BC62830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33C09D40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lastRenderedPageBreak/>
              <w:t>North Macedoni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7F5D6E5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E5E4A5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51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256732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4.93(5.39 to 52.47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098D461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30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0BC6917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2.63</w:t>
            </w:r>
          </w:p>
        </w:tc>
      </w:tr>
      <w:tr w:rsidR="00B7642E" w14:paraId="0719BBDB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5C00A39C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Northern Mariana Islands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1F91804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BF2C6C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72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BC0E03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15.81(71.48 to 335.39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5165831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86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3E636B5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13.95</w:t>
            </w:r>
          </w:p>
        </w:tc>
      </w:tr>
      <w:tr w:rsidR="00B7642E" w14:paraId="0846CC8D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01486C79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Norway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5275FC0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35185F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916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98DEEC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95(0.28 to 5.54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150D7CF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22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4180E10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3</w:t>
            </w:r>
          </w:p>
        </w:tc>
      </w:tr>
      <w:tr w:rsidR="00B7642E" w14:paraId="4B8367E1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1F21F75F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Oman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751BA93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13680B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73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2F3A94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4.86(12.53 to 77.67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38B2756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86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314F552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3.00</w:t>
            </w:r>
          </w:p>
        </w:tc>
      </w:tr>
      <w:tr w:rsidR="00B7642E" w14:paraId="2AFCC4FB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0B34F5FD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Pakistan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09CD96D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F1FBAB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504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F4A38A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805.61(346.6 to 1316.4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0D6C070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6.37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04577A5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769.24</w:t>
            </w:r>
          </w:p>
        </w:tc>
      </w:tr>
      <w:tr w:rsidR="00B7642E" w14:paraId="644AD82D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3E1D8A34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Palau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0E4BCF8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D64167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54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3BF09E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86.61(139.26 to 616.73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62EBDCF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31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0D89388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84.30</w:t>
            </w:r>
          </w:p>
        </w:tc>
      </w:tr>
      <w:tr w:rsidR="00B7642E" w14:paraId="0E5423D5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26543295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Palestine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072537C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9D88E6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31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3DAD99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0.51(10.09 to 48.82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3DDAFC4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4.26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50C278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6.26</w:t>
            </w:r>
          </w:p>
        </w:tc>
      </w:tr>
      <w:tr w:rsidR="00B7642E" w14:paraId="6B836975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4CEF5D0C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Panam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15D177D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FEE5A5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09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60C145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35.48(38.14 to 225.24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687546E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72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762E5BC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32.76</w:t>
            </w:r>
          </w:p>
        </w:tc>
      </w:tr>
      <w:tr w:rsidR="00B7642E" w14:paraId="003AC214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2B71A611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Papua New Guine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41FC97B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254400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418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5287D5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342.98(721.76 to 1958.85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3D5D730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98.85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4512E07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944.12</w:t>
            </w:r>
          </w:p>
        </w:tc>
      </w:tr>
      <w:tr w:rsidR="00B7642E" w14:paraId="26443806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69342240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Paraguay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1012D8C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E1419B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36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42C961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3.39(21.12 to 113.04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5D86EB2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2.70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BF878E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50.69</w:t>
            </w:r>
          </w:p>
        </w:tc>
      </w:tr>
      <w:tr w:rsidR="00B7642E" w14:paraId="68B09A29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222617CC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Peru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2A6BA9E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F60DC2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62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1E9AB1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6.61(10.58 to 123.05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3C5567C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.93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3379F4C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2.68</w:t>
            </w:r>
          </w:p>
        </w:tc>
      </w:tr>
      <w:tr w:rsidR="00B7642E" w14:paraId="7AE7081C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5A16FA40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Philippines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3E8B3D8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EC4E49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51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282990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84.37(130.06 to 401.42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4735541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.00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63E8F40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78.36</w:t>
            </w:r>
          </w:p>
        </w:tc>
      </w:tr>
      <w:tr w:rsidR="00B7642E" w14:paraId="774D3A7C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0C2F0A45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Poland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03A9A25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DC633C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12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7BC63E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2.39(2.61 to 26.17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715096B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76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3BB3AEF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0.64</w:t>
            </w:r>
          </w:p>
        </w:tc>
      </w:tr>
      <w:tr w:rsidR="00B7642E" w14:paraId="6A070D87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68C99CAF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Portugal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198CC64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8A08B4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44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20C270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37(0.39 to 6.89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37429B5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36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14DA03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02</w:t>
            </w:r>
          </w:p>
        </w:tc>
      </w:tr>
      <w:tr w:rsidR="00B7642E" w14:paraId="5E1558B4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2B9EE7CF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Puerto Rico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0A2FBC0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44D2B7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26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F8A372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2.45(19.99 to 94.72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747367E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67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0A64F4F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0.79</w:t>
            </w:r>
          </w:p>
        </w:tc>
      </w:tr>
      <w:tr w:rsidR="00B7642E" w14:paraId="04CB726C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73F8D019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Qatar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2B543FB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A1C902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47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4D388C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8.62(3.77 to 36.84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12340FB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65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724CBBB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6.97</w:t>
            </w:r>
          </w:p>
        </w:tc>
      </w:tr>
      <w:tr w:rsidR="00B7642E" w14:paraId="46351DBB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0BF1393B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Republic of Kore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402D556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6329A3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87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E52766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.88(0.79 to 12.75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3C966D5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23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71EDADE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.65</w:t>
            </w:r>
          </w:p>
        </w:tc>
      </w:tr>
      <w:tr w:rsidR="00B7642E" w14:paraId="59F6B9AE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7EC26C5E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Republic of Moldov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03C43F6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AC0D93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32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35AC0F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6.41(9.75 to 41.96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7BA8B7D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50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2A1884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3.91</w:t>
            </w:r>
          </w:p>
        </w:tc>
      </w:tr>
      <w:tr w:rsidR="00B7642E" w14:paraId="27429E14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693E1B87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Romani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0EB309A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585E59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68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CC5CC3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4.68(6.66 to 45.04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4B38253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87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43F84A2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2.81</w:t>
            </w:r>
          </w:p>
        </w:tc>
      </w:tr>
      <w:tr w:rsidR="00B7642E" w14:paraId="506D9182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41B7372A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lastRenderedPageBreak/>
              <w:t>Russian Federation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2CCC0E3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B492FA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09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1B659A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0.67(2.62 to 21.67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3B9983A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76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0B5B80E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8.91</w:t>
            </w:r>
          </w:p>
        </w:tc>
      </w:tr>
      <w:tr w:rsidR="00B7642E" w14:paraId="2FFB7487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167415C6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Rwand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7E7415D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676827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436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B77F34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983.87(442.47 to 1583.23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53BC179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78.01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71E3172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705.87</w:t>
            </w:r>
          </w:p>
        </w:tc>
      </w:tr>
      <w:tr w:rsidR="00B7642E" w14:paraId="3705420E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5CB23E93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Saint Kitts and Nevis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3D177DF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947800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55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706B76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59.01(51.37 to 232.23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37B79D4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33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A18732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56.68</w:t>
            </w:r>
          </w:p>
        </w:tc>
      </w:tr>
      <w:tr w:rsidR="00B7642E" w14:paraId="664B1A18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5FC3EC19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Saint Luci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7A45733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560FF2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73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529922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06.24(32.79 to 162.68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26D895D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.88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5DFA4C3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02.36</w:t>
            </w:r>
          </w:p>
        </w:tc>
      </w:tr>
      <w:tr w:rsidR="00B7642E" w14:paraId="1123C3AC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6A35006E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Saint Vincent and the Grenadines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0E5E638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61C737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37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C86F5D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15.7(43.77 to 168.83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009165B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.96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64F7CA9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08.74</w:t>
            </w:r>
          </w:p>
        </w:tc>
      </w:tr>
      <w:tr w:rsidR="00B7642E" w14:paraId="4EF25131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241660FF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Samo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0993E35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98640A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593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E6A0BC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08.13(23.67 to 202.53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45536A8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5.40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2C297EC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82.72</w:t>
            </w:r>
          </w:p>
        </w:tc>
      </w:tr>
      <w:tr w:rsidR="00B7642E" w14:paraId="3A40F046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4121B305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San Marino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44DDA81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685B1E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88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206ABF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46(0.2 to 4.54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64FFA2F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22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3E1B596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24</w:t>
            </w:r>
          </w:p>
        </w:tc>
      </w:tr>
      <w:tr w:rsidR="00B7642E" w14:paraId="3FFA0F60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684E87F1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Sao Tome and Principe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27C2129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B4F6C1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505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0F199C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31.38(135.37 to 506.36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1FA5135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6.40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AE4360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94.97</w:t>
            </w:r>
          </w:p>
        </w:tc>
      </w:tr>
      <w:tr w:rsidR="00B7642E" w14:paraId="62D84BCD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772CA55F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Saudi Arabi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06D1230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03889A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15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405663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6.99(10.56 to 91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4E2E4B2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77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6106F45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5.22</w:t>
            </w:r>
          </w:p>
        </w:tc>
      </w:tr>
      <w:tr w:rsidR="00B7642E" w14:paraId="5DC1C8F7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1EE0D908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Senegal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32F2CE6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7E58F6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408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CBC170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781.51(312.17 to 1244.93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46CD080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511.80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42B9676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69.71</w:t>
            </w:r>
          </w:p>
        </w:tc>
      </w:tr>
      <w:tr w:rsidR="00B7642E" w14:paraId="704F645B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6E479C0C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Serbi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4C3A5CE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60B4DD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92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AB6A40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9.46(2.26 to 18.49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3BBF4F8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82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355A9D4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7.63</w:t>
            </w:r>
          </w:p>
        </w:tc>
      </w:tr>
      <w:tr w:rsidR="00B7642E" w14:paraId="49E06698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30C9FB88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Seychelles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4FC36FA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79EBB4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30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F82437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08.86(37.67 to 166.11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0363156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58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0B39F7B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06.28</w:t>
            </w:r>
          </w:p>
        </w:tc>
      </w:tr>
      <w:tr w:rsidR="00B7642E" w14:paraId="2A5BB8ED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40CCA385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Sierra Leone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05A9F80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49D5F7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359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4651FA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805.97(884.54 to 2895.07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367CB41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40.62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6916CA4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165.35</w:t>
            </w:r>
          </w:p>
        </w:tc>
      </w:tr>
      <w:tr w:rsidR="00B7642E" w14:paraId="5D40D295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1BD2247B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Singapore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67CE47F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FACB5C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56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FC6CA0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16(0.39 to 5.34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1841E2B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33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32A41ED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2</w:t>
            </w:r>
          </w:p>
        </w:tc>
      </w:tr>
      <w:tr w:rsidR="00B7642E" w14:paraId="023F4A2C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1ADB9737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Slovaki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7544E0D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E7252F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11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2E6F82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5.47(1.1 to 12.89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61CA98D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74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3456D53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.73</w:t>
            </w:r>
          </w:p>
        </w:tc>
      </w:tr>
      <w:tr w:rsidR="00B7642E" w14:paraId="45C17280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510D38A0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Sloveni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0342264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BC3153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42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612756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5.21(1.16 to 10.57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2D2F537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66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0BA14AD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.54</w:t>
            </w:r>
          </w:p>
        </w:tc>
      </w:tr>
      <w:tr w:rsidR="00B7642E" w14:paraId="1377C162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29526228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Solomon Islands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588C613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C7A35C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429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76EC38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55.82(201.63 to 706.43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0F4EF10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92.29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62813FC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63.54</w:t>
            </w:r>
          </w:p>
        </w:tc>
      </w:tr>
      <w:tr w:rsidR="00B7642E" w14:paraId="0A7B61BA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74428026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Somali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363B30C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7CC4A8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078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3548C1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802.13(1952.91 to 5848.11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2D8E2C4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802.13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4245CAA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00</w:t>
            </w:r>
          </w:p>
        </w:tc>
      </w:tr>
      <w:tr w:rsidR="00B7642E" w14:paraId="01F54EC4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3A60CAE0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South Afric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2E53D6F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16A37D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80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2ED0DD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012.8(386.91 to 1547.02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1B38F00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.85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725D579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008.95</w:t>
            </w:r>
          </w:p>
        </w:tc>
      </w:tr>
      <w:tr w:rsidR="00B7642E" w14:paraId="4A21C273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3ADB56B2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lastRenderedPageBreak/>
              <w:t>South Sudan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0B99CBE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63104B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278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18F7EA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5527.45(2979.82 to 8576.35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38F9DAA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360.12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64451AC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167.34</w:t>
            </w:r>
          </w:p>
        </w:tc>
      </w:tr>
      <w:tr w:rsidR="00B7642E" w14:paraId="2B3C7890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0C2D946A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Spain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4BA369C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71E6EE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69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59286A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76(0.4 to 8.13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2144F84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91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6DF6AC4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5</w:t>
            </w:r>
          </w:p>
        </w:tc>
      </w:tr>
      <w:tr w:rsidR="00B7642E" w14:paraId="57B3A996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49E9F285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Sri Lank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2F09B9B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326CD2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02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298BD3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12.57(39.28 to 176.17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58A09AD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54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2461D1A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10.04</w:t>
            </w:r>
          </w:p>
        </w:tc>
      </w:tr>
      <w:tr w:rsidR="00B7642E" w14:paraId="13A07AAA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227DBDC1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Sudan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4CE55BE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604392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542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B11BE3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73.62(94.5 to 623.75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32BB72D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3.94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5C32602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39.67</w:t>
            </w:r>
          </w:p>
        </w:tc>
      </w:tr>
      <w:tr w:rsidR="00B7642E" w14:paraId="703623CE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0E8E76D8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Suriname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0A7200F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29B6B3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34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F6D811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67.89(101.04 to 421.6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16FD195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3.36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06C28A0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54.53</w:t>
            </w:r>
          </w:p>
        </w:tc>
      </w:tr>
      <w:tr w:rsidR="00B7642E" w14:paraId="5CA4BF31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680879F0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Sweden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283ADFC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5A89FB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87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1047DC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4(0.37 to 6.93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0459579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21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7281123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19</w:t>
            </w:r>
          </w:p>
        </w:tc>
      </w:tr>
      <w:tr w:rsidR="00B7642E" w14:paraId="3779AB84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37479457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Switzerland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5012A9C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707AE1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933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CAE01F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89(0.26 to 5.19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3A8F471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24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25A7F54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5</w:t>
            </w:r>
          </w:p>
        </w:tc>
      </w:tr>
      <w:tr w:rsidR="00B7642E" w14:paraId="49A92BA2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51B5B10E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Syrian Arab Republic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4256589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590EE3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23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40FCCF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6.09(10.16 to 67.49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0D37B5F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4.12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2D4BA29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1.98</w:t>
            </w:r>
          </w:p>
        </w:tc>
      </w:tr>
      <w:tr w:rsidR="00B7642E" w14:paraId="5A09BB84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79FBC934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Taiwan (Province of China)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4B62CA8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801440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75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39BEBA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8.22(6.28 to 60.24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1FAD46F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20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5587E93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7.03</w:t>
            </w:r>
          </w:p>
        </w:tc>
      </w:tr>
      <w:tr w:rsidR="00B7642E" w14:paraId="37D0DEB2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426B9211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Tajikistan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33CF6B3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751236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542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EC7FB0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522.21(145.04 to 876.9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18F57EB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4.35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D0A865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87.86</w:t>
            </w:r>
          </w:p>
        </w:tc>
      </w:tr>
      <w:tr w:rsidR="00B7642E" w14:paraId="155C05AF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62FC2EC0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Thailand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7F9A5EA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02E23E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83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523484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99.32(88.32 to 284.64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1598A7F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.73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C70258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95.59</w:t>
            </w:r>
          </w:p>
        </w:tc>
      </w:tr>
      <w:tr w:rsidR="00B7642E" w14:paraId="1D132784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0652BE0E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Timor-Leste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2F51CA6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FCE5E1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445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AFC19D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81.62(195.35 to 742.42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1478B25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81.95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755D730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99.67</w:t>
            </w:r>
          </w:p>
        </w:tc>
      </w:tr>
      <w:tr w:rsidR="00B7642E" w14:paraId="2EA80566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02DFC78D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Togo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5DF7227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CF242E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409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4FDFC6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817.8(877.8 to 2876.06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3EC7C1F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524.71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06931C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293.09</w:t>
            </w:r>
          </w:p>
        </w:tc>
      </w:tr>
      <w:tr w:rsidR="00B7642E" w14:paraId="4852D27C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7EE3ECEC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Tokelau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090515E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325A4E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86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634A41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834.15(342.21 to 1367.9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5C87BC3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.58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5E4CEDF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830.57</w:t>
            </w:r>
          </w:p>
        </w:tc>
      </w:tr>
      <w:tr w:rsidR="00B7642E" w14:paraId="4F7ADE90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2C61B524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Tong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3B6EF49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AAA9F9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26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EB885E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37.09(59.19 to 209.81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37F5849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5.21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60EBC1E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21.88</w:t>
            </w:r>
          </w:p>
        </w:tc>
      </w:tr>
      <w:tr w:rsidR="00B7642E" w14:paraId="75397872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37B908C3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Trinidad and Tobago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5092017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C504B1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69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F5E798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5.92(18.74 to 103.54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6669937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86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7B4A876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4.06</w:t>
            </w:r>
          </w:p>
        </w:tc>
      </w:tr>
      <w:tr w:rsidR="00B7642E" w14:paraId="38C779E5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38CE9B56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Tunisi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6929F7B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A10767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82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49E081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54.72(17.35 to 93.32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2DA9A8D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.72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60BFCA7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51.00</w:t>
            </w:r>
          </w:p>
        </w:tc>
      </w:tr>
      <w:tr w:rsidR="00B7642E" w14:paraId="0E33214F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579C1C48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Turkey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1AF5EB0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746EC9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13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6F0719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51.44(16.32 to 82.25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71439CC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79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49E26B1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8.65</w:t>
            </w:r>
          </w:p>
        </w:tc>
      </w:tr>
      <w:tr w:rsidR="00B7642E" w14:paraId="3561FCA9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5A917FE8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Turkmenistan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1AE4C79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5C8C8C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82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2CCA3D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50.45(13 to 86.47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4FB52AA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.50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7431CBB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6.95</w:t>
            </w:r>
          </w:p>
        </w:tc>
      </w:tr>
      <w:tr w:rsidR="00B7642E" w14:paraId="57AAAE4C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0B26A18F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lastRenderedPageBreak/>
              <w:t>Tuvalu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6410AD5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ED6938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577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8E6B9B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06.14(122.33 to 493.66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066ED41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8.33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64CAEB1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77.81</w:t>
            </w:r>
          </w:p>
        </w:tc>
      </w:tr>
      <w:tr w:rsidR="00B7642E" w14:paraId="6B6D7699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49ED6FA0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gand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34E03B0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194600B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423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D975A8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071.33(496.47 to 1706.9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2277ECC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90.69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6DC2F63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780.64</w:t>
            </w:r>
          </w:p>
        </w:tc>
      </w:tr>
      <w:tr w:rsidR="00B7642E" w14:paraId="4537A878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616BAFE9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kraine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7B485FD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292F33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61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A8A1D2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4.49(4.05 to 26.31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1F8CA77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16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7201AC3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2.32</w:t>
            </w:r>
          </w:p>
        </w:tc>
      </w:tr>
      <w:tr w:rsidR="00B7642E" w14:paraId="69D1849D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0346E754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ited Arab Emirates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52252BE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712F59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49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D64B88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8.61(5.28 to 56.71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0C08446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61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3434D4B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7.01</w:t>
            </w:r>
          </w:p>
        </w:tc>
      </w:tr>
      <w:tr w:rsidR="00B7642E" w14:paraId="06AE25C6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25D958D9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ited Kingdom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1E32403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8D57CF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59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1277EB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19(0.17 to 3.6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6335502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19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0F4FE26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00</w:t>
            </w:r>
          </w:p>
        </w:tc>
      </w:tr>
      <w:tr w:rsidR="00B7642E" w14:paraId="45C03C32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61EBDCEB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ited Republic of Tanzani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308701D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65F0A4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447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719DF7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392.49(670.38 to 2194.85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469FCA3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74.83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7B1DEAA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217.65</w:t>
            </w:r>
          </w:p>
        </w:tc>
      </w:tr>
      <w:tr w:rsidR="00B7642E" w14:paraId="656D6BF7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7AD22C18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ited States Virgin Islands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6BF27E1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0DB3B0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22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5734D5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51.19(14.57 to 81.12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336AAA0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68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1E094A2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9.51</w:t>
            </w:r>
          </w:p>
        </w:tc>
      </w:tr>
      <w:tr w:rsidR="00B7642E" w14:paraId="27C11C64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31D3C15E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ited States of Americ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23ADF670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3D3DE8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862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20C076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41(0.21 to 4.05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3285D78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.27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53A97A2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14</w:t>
            </w:r>
          </w:p>
        </w:tc>
      </w:tr>
      <w:tr w:rsidR="00B7642E" w14:paraId="600EC5D2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366AEE76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ruguay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3F4AFF4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B31366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719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A00791C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6.41(3.11 to 37.58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2F331EC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.60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572FCE6B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3.81</w:t>
            </w:r>
          </w:p>
        </w:tc>
      </w:tr>
      <w:tr w:rsidR="00B7642E" w14:paraId="16DCCAE2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31C7F928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zbekistan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5FAE54A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DF1DAA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63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025D8ED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3.51(2.74 to 24.12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5A3E5A1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.93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25144D0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9.58</w:t>
            </w:r>
          </w:p>
        </w:tc>
      </w:tr>
      <w:tr w:rsidR="00B7642E" w14:paraId="045FA7A2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2F600DCE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Vanuatu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12FE592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2AFD5C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473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6EAA447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523.33(224.17 to 832.37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151129A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01.51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4E789E5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421.83</w:t>
            </w:r>
          </w:p>
        </w:tc>
      </w:tr>
      <w:tr w:rsidR="00B7642E" w14:paraId="2863761A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64AEA985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Venezuela (Bolivarian Republic of)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1BAA51F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701689B4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597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BADA199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62.26(45.27 to 285.43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3F1D30F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5.64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5DEB568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36.62</w:t>
            </w:r>
          </w:p>
        </w:tc>
      </w:tr>
      <w:tr w:rsidR="00B7642E" w14:paraId="427131CE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0AB67CFE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Viet Nam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15E5E2E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2F3FA95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628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84F4EA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82.17(25.78 to 128.28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55887E4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4.15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706088E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68.03</w:t>
            </w:r>
          </w:p>
        </w:tc>
      </w:tr>
      <w:tr w:rsidR="00B7642E" w14:paraId="1B758D6E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0B9079B1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Yemen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40992436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E0F0C3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450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253DF8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257.51(94.63 to 471.31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56B370E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48.79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3CFEF123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08.71</w:t>
            </w:r>
          </w:p>
        </w:tc>
      </w:tr>
      <w:tr w:rsidR="00B7642E" w14:paraId="03F612D2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07BF73E8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Zambia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56CE2E92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EDD861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506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536DB4CF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289.86(579.54 to 1946.39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32BE5998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36.32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4B7FE161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253.54</w:t>
            </w:r>
          </w:p>
        </w:tc>
      </w:tr>
      <w:tr w:rsidR="00B7642E" w14:paraId="79306BA7" w14:textId="77777777">
        <w:trPr>
          <w:trHeight w:val="425"/>
          <w:jc w:val="center"/>
        </w:trPr>
        <w:tc>
          <w:tcPr>
            <w:tcW w:w="989" w:type="pct"/>
            <w:tcBorders>
              <w:tl2br w:val="nil"/>
              <w:tr2bl w:val="nil"/>
            </w:tcBorders>
            <w:noWrap/>
            <w:vAlign w:val="center"/>
          </w:tcPr>
          <w:p w14:paraId="123CA7D5" w14:textId="77777777" w:rsidR="00B7642E" w:rsidRDefault="00000000">
            <w:pPr>
              <w:widowControl/>
              <w:spacing w:line="240" w:lineRule="auto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Zimbabwe</w:t>
            </w:r>
          </w:p>
        </w:tc>
        <w:tc>
          <w:tcPr>
            <w:tcW w:w="703" w:type="pct"/>
            <w:tcBorders>
              <w:tl2br w:val="nil"/>
              <w:tr2bl w:val="nil"/>
            </w:tcBorders>
            <w:noWrap/>
            <w:vAlign w:val="center"/>
          </w:tcPr>
          <w:p w14:paraId="3BFF49EE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/>
                <w:sz w:val="15"/>
                <w:szCs w:val="15"/>
              </w:rPr>
              <w:t>unsafe water</w:t>
            </w:r>
            <w:r>
              <w:rPr>
                <w:rFonts w:eastAsia="仿宋" w:cs="Times New Roman" w:hint="eastAsia"/>
                <w:sz w:val="15"/>
                <w:szCs w:val="15"/>
              </w:rPr>
              <w:t xml:space="preserve"> source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4BC4081A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0.474</w:t>
            </w:r>
          </w:p>
        </w:tc>
        <w:tc>
          <w:tcPr>
            <w:tcW w:w="831" w:type="pct"/>
            <w:tcBorders>
              <w:tl2br w:val="nil"/>
              <w:tr2bl w:val="nil"/>
            </w:tcBorders>
            <w:noWrap/>
            <w:vAlign w:val="center"/>
          </w:tcPr>
          <w:p w14:paraId="3A77A2B7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598.77(759.74 to 2494.14)</w:t>
            </w:r>
          </w:p>
        </w:tc>
        <w:tc>
          <w:tcPr>
            <w:tcW w:w="827" w:type="pct"/>
            <w:tcBorders>
              <w:tl2br w:val="nil"/>
              <w:tr2bl w:val="nil"/>
            </w:tcBorders>
            <w:noWrap/>
            <w:vAlign w:val="center"/>
          </w:tcPr>
          <w:p w14:paraId="1AAA1515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08.35</w:t>
            </w:r>
          </w:p>
        </w:tc>
        <w:tc>
          <w:tcPr>
            <w:tcW w:w="817" w:type="pct"/>
            <w:tcBorders>
              <w:tl2br w:val="nil"/>
              <w:tr2bl w:val="nil"/>
            </w:tcBorders>
            <w:noWrap/>
            <w:vAlign w:val="center"/>
          </w:tcPr>
          <w:p w14:paraId="09F78EDD" w14:textId="77777777" w:rsidR="00B7642E" w:rsidRDefault="00000000">
            <w:pPr>
              <w:widowControl/>
              <w:spacing w:line="240" w:lineRule="auto"/>
              <w:jc w:val="center"/>
              <w:textAlignment w:val="center"/>
              <w:rPr>
                <w:rFonts w:eastAsia="仿宋" w:cs="Times New Roman"/>
                <w:sz w:val="15"/>
                <w:szCs w:val="15"/>
              </w:rPr>
            </w:pPr>
            <w:r>
              <w:rPr>
                <w:rFonts w:eastAsia="仿宋" w:cs="Times New Roman" w:hint="eastAsia"/>
                <w:sz w:val="15"/>
                <w:szCs w:val="15"/>
              </w:rPr>
              <w:t>1490.42</w:t>
            </w:r>
          </w:p>
        </w:tc>
      </w:tr>
    </w:tbl>
    <w:p w14:paraId="519EEEC9" w14:textId="77777777" w:rsidR="00B7642E" w:rsidRDefault="00B7642E">
      <w:pPr>
        <w:sectPr w:rsidR="00B7642E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593B7E71" w14:textId="77777777" w:rsidR="00B7642E" w:rsidRDefault="00000000">
      <w:pPr>
        <w:rPr>
          <w:rFonts w:cs="Times New Roman"/>
          <w:b/>
          <w:bCs/>
        </w:rPr>
      </w:pPr>
      <w:r>
        <w:rPr>
          <w:rFonts w:cs="Times New Roman" w:hint="eastAsia"/>
          <w:b/>
          <w:bCs/>
          <w:noProof/>
        </w:rPr>
        <w:lastRenderedPageBreak/>
        <w:drawing>
          <wp:inline distT="0" distB="0" distL="114300" distR="114300" wp14:anchorId="2FA3510F" wp14:editId="27698338">
            <wp:extent cx="5903595" cy="7891145"/>
            <wp:effectExtent l="0" t="0" r="1905" b="14605"/>
            <wp:docPr id="4" name="图片 4" descr="Figure 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Figure S2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03595" cy="789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EA4B1" w14:textId="340D5492" w:rsidR="00B7642E" w:rsidRDefault="00000000">
      <w:pPr>
        <w:spacing w:line="360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>Fig</w:t>
      </w:r>
      <w:r>
        <w:rPr>
          <w:rFonts w:cs="Times New Roman" w:hint="eastAsia"/>
          <w:b/>
          <w:bCs/>
        </w:rPr>
        <w:t xml:space="preserve">. S1 </w:t>
      </w:r>
      <w:r>
        <w:rPr>
          <w:rFonts w:cs="Times New Roman"/>
        </w:rPr>
        <w:t xml:space="preserve">The predicted </w:t>
      </w:r>
      <w:r>
        <w:rPr>
          <w:rFonts w:cs="Times New Roman" w:hint="eastAsia"/>
        </w:rPr>
        <w:t xml:space="preserve">global burden of </w:t>
      </w:r>
      <w:r>
        <w:rPr>
          <w:rFonts w:cs="Times New Roman"/>
        </w:rPr>
        <w:t xml:space="preserve">diarrheal diseases attributable to unsafe water from </w:t>
      </w:r>
      <w:r>
        <w:rPr>
          <w:rFonts w:cs="Times New Roman" w:hint="eastAsia"/>
        </w:rPr>
        <w:t>2022</w:t>
      </w:r>
      <w:r>
        <w:rPr>
          <w:rFonts w:cs="Times New Roman"/>
        </w:rPr>
        <w:t xml:space="preserve"> to 20</w:t>
      </w:r>
      <w:r>
        <w:rPr>
          <w:rFonts w:cs="Times New Roman" w:hint="eastAsia"/>
        </w:rPr>
        <w:t xml:space="preserve">35 by age groups </w:t>
      </w:r>
      <w:r>
        <w:rPr>
          <w:rFonts w:cs="Times New Roman"/>
        </w:rPr>
        <w:t xml:space="preserve">of the </w:t>
      </w:r>
      <w:r>
        <w:rPr>
          <w:rFonts w:cs="Times New Roman" w:hint="eastAsia"/>
        </w:rPr>
        <w:t>BAPC</w:t>
      </w:r>
      <w:r>
        <w:rPr>
          <w:rFonts w:cs="Times New Roman"/>
        </w:rPr>
        <w:t xml:space="preserve"> model.</w:t>
      </w:r>
      <w:r>
        <w:rPr>
          <w:rFonts w:cs="Times New Roman" w:hint="eastAsia"/>
          <w:b/>
          <w:bCs/>
        </w:rPr>
        <w:t xml:space="preserve"> (A)</w:t>
      </w:r>
      <w:r>
        <w:rPr>
          <w:rFonts w:cs="Times New Roman" w:hint="eastAsia"/>
        </w:rPr>
        <w:t xml:space="preserve"> Deaths number; </w:t>
      </w:r>
      <w:r>
        <w:rPr>
          <w:rFonts w:cs="Times New Roman" w:hint="eastAsia"/>
          <w:b/>
          <w:bCs/>
        </w:rPr>
        <w:t>(B)</w:t>
      </w:r>
      <w:r>
        <w:rPr>
          <w:rFonts w:cs="Times New Roman" w:hint="eastAsia"/>
        </w:rPr>
        <w:t xml:space="preserve"> Mortality rate. BAPC: </w:t>
      </w:r>
      <w:r>
        <w:rPr>
          <w:rFonts w:eastAsia="仿宋" w:cs="Times New Roman"/>
          <w:szCs w:val="24"/>
        </w:rPr>
        <w:t>Bayesian Age-Period-Cohort</w:t>
      </w:r>
      <w:r>
        <w:rPr>
          <w:rFonts w:eastAsia="仿宋" w:cs="Times New Roman" w:hint="eastAsia"/>
          <w:szCs w:val="24"/>
        </w:rPr>
        <w:t>.</w:t>
      </w:r>
    </w:p>
    <w:p w14:paraId="61B10CDD" w14:textId="77777777" w:rsidR="00B7642E" w:rsidRDefault="00000000">
      <w:pPr>
        <w:jc w:val="both"/>
        <w:rPr>
          <w:rFonts w:cs="Times New Roman"/>
        </w:rPr>
      </w:pPr>
      <w:r>
        <w:rPr>
          <w:rFonts w:cs="Times New Roman"/>
          <w:noProof/>
        </w:rPr>
        <w:lastRenderedPageBreak/>
        <w:drawing>
          <wp:inline distT="0" distB="0" distL="114300" distR="114300" wp14:anchorId="15DBBBDC" wp14:editId="29C2A976">
            <wp:extent cx="5894070" cy="7854950"/>
            <wp:effectExtent l="0" t="0" r="11430" b="12700"/>
            <wp:docPr id="5" name="图片 5" descr="Figure S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Figure S3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94070" cy="785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77012" w14:textId="7E723582" w:rsidR="00B7642E" w:rsidRDefault="00000000">
      <w:pPr>
        <w:spacing w:line="360" w:lineRule="auto"/>
        <w:jc w:val="both"/>
      </w:pPr>
      <w:r>
        <w:rPr>
          <w:rFonts w:cs="Times New Roman"/>
          <w:b/>
          <w:bCs/>
        </w:rPr>
        <w:t>Fig</w:t>
      </w:r>
      <w:r>
        <w:rPr>
          <w:rFonts w:cs="Times New Roman" w:hint="eastAsia"/>
          <w:b/>
          <w:bCs/>
        </w:rPr>
        <w:t xml:space="preserve">. S2 </w:t>
      </w:r>
      <w:r>
        <w:rPr>
          <w:rFonts w:cs="Times New Roman"/>
        </w:rPr>
        <w:t xml:space="preserve">The predicted </w:t>
      </w:r>
      <w:r>
        <w:rPr>
          <w:rFonts w:cs="Times New Roman" w:hint="eastAsia"/>
        </w:rPr>
        <w:t xml:space="preserve">global burden of </w:t>
      </w:r>
      <w:r>
        <w:rPr>
          <w:rFonts w:cs="Times New Roman"/>
        </w:rPr>
        <w:t xml:space="preserve">diarrheal diseases attributable to unsafe water from </w:t>
      </w:r>
      <w:r>
        <w:rPr>
          <w:rFonts w:cs="Times New Roman" w:hint="eastAsia"/>
        </w:rPr>
        <w:t>2022</w:t>
      </w:r>
      <w:r>
        <w:rPr>
          <w:rFonts w:cs="Times New Roman"/>
        </w:rPr>
        <w:t xml:space="preserve"> to 20</w:t>
      </w:r>
      <w:r>
        <w:rPr>
          <w:rFonts w:cs="Times New Roman" w:hint="eastAsia"/>
        </w:rPr>
        <w:t xml:space="preserve">35 by age groups </w:t>
      </w:r>
      <w:r>
        <w:rPr>
          <w:rFonts w:cs="Times New Roman"/>
        </w:rPr>
        <w:t xml:space="preserve">of the </w:t>
      </w:r>
      <w:r>
        <w:rPr>
          <w:rFonts w:cs="Times New Roman" w:hint="eastAsia"/>
        </w:rPr>
        <w:t>BAPC</w:t>
      </w:r>
      <w:r>
        <w:rPr>
          <w:rFonts w:cs="Times New Roman"/>
        </w:rPr>
        <w:t xml:space="preserve"> model.</w:t>
      </w:r>
      <w:r>
        <w:rPr>
          <w:rFonts w:cs="Times New Roman" w:hint="eastAsia"/>
          <w:b/>
          <w:bCs/>
        </w:rPr>
        <w:t xml:space="preserve"> (A)</w:t>
      </w:r>
      <w:r>
        <w:rPr>
          <w:rFonts w:cs="Times New Roman" w:hint="eastAsia"/>
        </w:rPr>
        <w:t xml:space="preserve"> DALYs number; </w:t>
      </w:r>
      <w:r>
        <w:rPr>
          <w:rFonts w:cs="Times New Roman" w:hint="eastAsia"/>
          <w:b/>
          <w:bCs/>
        </w:rPr>
        <w:t>(B)</w:t>
      </w:r>
      <w:r>
        <w:rPr>
          <w:rFonts w:cs="Times New Roman" w:hint="eastAsia"/>
        </w:rPr>
        <w:t xml:space="preserve"> DALYs rate. BAPC: </w:t>
      </w:r>
      <w:r>
        <w:rPr>
          <w:rFonts w:eastAsia="仿宋" w:cs="Times New Roman"/>
          <w:szCs w:val="24"/>
        </w:rPr>
        <w:t>Bayesian Age-Period-Cohort</w:t>
      </w:r>
      <w:r>
        <w:rPr>
          <w:rFonts w:eastAsia="仿宋" w:cs="Times New Roman" w:hint="eastAsia"/>
          <w:szCs w:val="24"/>
        </w:rPr>
        <w:t>.</w:t>
      </w:r>
    </w:p>
    <w:sectPr w:rsidR="00B7642E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347E3F" w14:textId="77777777" w:rsidR="00911E06" w:rsidRDefault="00911E06">
      <w:pPr>
        <w:spacing w:line="240" w:lineRule="auto"/>
      </w:pPr>
      <w:r>
        <w:separator/>
      </w:r>
    </w:p>
  </w:endnote>
  <w:endnote w:type="continuationSeparator" w:id="0">
    <w:p w14:paraId="0246EF16" w14:textId="77777777" w:rsidR="00911E06" w:rsidRDefault="00911E0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altName w:val="FangSong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61213701"/>
    </w:sdtPr>
    <w:sdtContent>
      <w:p w14:paraId="022ABCCD" w14:textId="77777777" w:rsidR="00B7642E" w:rsidRDefault="00000000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6C054C" w14:textId="77777777" w:rsidR="00911E06" w:rsidRDefault="00911E06">
      <w:r>
        <w:separator/>
      </w:r>
    </w:p>
  </w:footnote>
  <w:footnote w:type="continuationSeparator" w:id="0">
    <w:p w14:paraId="5F2D3012" w14:textId="77777777" w:rsidR="00911E06" w:rsidRDefault="00911E0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3MrUwMze1NDU0MTJQ0lEKTi0uzszPAykwrAUAy6o/xSwAAAA="/>
  </w:docVars>
  <w:rsids>
    <w:rsidRoot w:val="00B7642E"/>
    <w:rsid w:val="00026088"/>
    <w:rsid w:val="00426FFC"/>
    <w:rsid w:val="004F2398"/>
    <w:rsid w:val="008042B9"/>
    <w:rsid w:val="00911E06"/>
    <w:rsid w:val="00971447"/>
    <w:rsid w:val="00AB1413"/>
    <w:rsid w:val="00B7642E"/>
    <w:rsid w:val="00E40BED"/>
    <w:rsid w:val="00EF2D64"/>
    <w:rsid w:val="14F362E0"/>
    <w:rsid w:val="18B84EB0"/>
    <w:rsid w:val="1FD57A76"/>
    <w:rsid w:val="295E1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F0E6FB"/>
  <w15:docId w15:val="{B44D3A13-959E-4EF2-A2C2-9D8A394B7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MY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spacing w:line="480" w:lineRule="auto"/>
    </w:pPr>
    <w:rPr>
      <w:rFonts w:ascii="Times New Roman" w:hAnsi="Times New Roman"/>
      <w:kern w:val="2"/>
      <w:sz w:val="24"/>
      <w:szCs w:val="22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table" w:styleId="a4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line number"/>
    <w:basedOn w:val="a0"/>
    <w:rsid w:val="004F2398"/>
  </w:style>
  <w:style w:type="paragraph" w:styleId="a6">
    <w:name w:val="Revision"/>
    <w:hidden/>
    <w:uiPriority w:val="99"/>
    <w:unhideWhenUsed/>
    <w:rsid w:val="00EF2D64"/>
    <w:rPr>
      <w:rFonts w:ascii="Times New Roman" w:hAnsi="Times New Roman"/>
      <w:kern w:val="2"/>
      <w:sz w:val="24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576</Words>
  <Characters>78116</Characters>
  <Application>Microsoft Office Word</Application>
  <DocSecurity>0</DocSecurity>
  <Lines>5579</Lines>
  <Paragraphs>5712</Paragraphs>
  <ScaleCrop>false</ScaleCrop>
  <Company/>
  <LinksUpToDate>false</LinksUpToDate>
  <CharactersWithSpaces>79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史绍腾</dc:creator>
  <cp:lastModifiedBy>紫薇 邓</cp:lastModifiedBy>
  <cp:revision>6</cp:revision>
  <dcterms:created xsi:type="dcterms:W3CDTF">2025-06-03T13:23:00Z</dcterms:created>
  <dcterms:modified xsi:type="dcterms:W3CDTF">2026-03-04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4657</vt:lpwstr>
  </property>
  <property fmtid="{D5CDD505-2E9C-101B-9397-08002B2CF9AE}" pid="3" name="KSOTemplateDocerSaveRecord">
    <vt:lpwstr>eyJoZGlkIjoiODg0YzQ4MThlZWNkM2UxNjc1ZGUzY2MzYWZlNWQ0NzkiLCJ1c2VySWQiOiIxNzQ1NDI0Nzk4In0=</vt:lpwstr>
  </property>
  <property fmtid="{D5CDD505-2E9C-101B-9397-08002B2CF9AE}" pid="4" name="ICV">
    <vt:lpwstr>E96D282A42B44459883392BD82EDCF86_13</vt:lpwstr>
  </property>
</Properties>
</file>